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2B6202" w14:textId="783D7ED0" w:rsidR="00C60597" w:rsidRPr="00E07C2C" w:rsidRDefault="00595458" w:rsidP="00C60597">
      <w:pPr>
        <w:pStyle w:val="Caption"/>
        <w:keepNext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bookmarkStart w:id="0" w:name="_GoBack"/>
      <w:bookmarkEnd w:id="0"/>
      <w:r w:rsidRPr="00E07C2C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 xml:space="preserve">Supplementary </w:t>
      </w:r>
      <w:r w:rsidR="00C60597" w:rsidRPr="00E07C2C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 xml:space="preserve">Table </w:t>
      </w:r>
      <w:r w:rsidR="00DC1E79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>3</w:t>
      </w:r>
      <w:r w:rsidR="00C60597" w:rsidRPr="00E07C2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Minority variant proportions </w:t>
      </w:r>
      <w:r w:rsidR="00D05DC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within </w:t>
      </w:r>
      <w:r w:rsidR="00C612F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ol</w:t>
      </w:r>
      <w:r w:rsidR="00D05DC3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D05DC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CTL epitopes</w:t>
      </w:r>
      <w:r w:rsidR="00A22FD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by stage of infection</w:t>
      </w:r>
    </w:p>
    <w:tbl>
      <w:tblPr>
        <w:tblStyle w:val="TableGrid"/>
        <w:tblW w:w="9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9"/>
        <w:gridCol w:w="1289"/>
        <w:gridCol w:w="1701"/>
        <w:gridCol w:w="21"/>
        <w:gridCol w:w="1254"/>
        <w:gridCol w:w="21"/>
        <w:gridCol w:w="972"/>
        <w:gridCol w:w="993"/>
        <w:gridCol w:w="1984"/>
      </w:tblGrid>
      <w:tr w:rsidR="00C757DB" w:rsidRPr="00FF593F" w14:paraId="660AF90F" w14:textId="1B5C4E81" w:rsidTr="009E3CA1">
        <w:trPr>
          <w:trHeight w:val="394"/>
        </w:trPr>
        <w:tc>
          <w:tcPr>
            <w:tcW w:w="9214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F3C5B58" w14:textId="0758E545" w:rsidR="00C757DB" w:rsidRPr="00442ED7" w:rsidRDefault="00C757DB" w:rsidP="00161E9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42ED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arly HIV Infection</w:t>
            </w:r>
          </w:p>
        </w:tc>
      </w:tr>
      <w:tr w:rsidR="00C33620" w:rsidRPr="00083FBC" w14:paraId="4110B6A7" w14:textId="09EE06BA" w:rsidTr="009E3CA1">
        <w:trPr>
          <w:trHeight w:val="20"/>
        </w:trPr>
        <w:tc>
          <w:tcPr>
            <w:tcW w:w="97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AD6561E" w14:textId="6BAA135E" w:rsidR="00C33620" w:rsidRPr="00083FBC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E37F15D" w14:textId="77777777" w:rsidR="00C33620" w:rsidRPr="00083FBC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6607468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EA2F208" w14:textId="77777777" w:rsidR="00C33620" w:rsidRPr="00083FBC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8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FEBBFE2" w14:textId="09C399D1" w:rsidR="00C33620" w:rsidRPr="00083FBC" w:rsidRDefault="00D6249B" w:rsidP="002C44A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%</w:t>
            </w:r>
            <w:r w:rsidR="00C33620">
              <w:rPr>
                <w:rFonts w:ascii="Times New Roman" w:hAnsi="Times New Roman" w:cs="Times New Roman"/>
                <w:sz w:val="16"/>
                <w:szCs w:val="16"/>
              </w:rPr>
              <w:t xml:space="preserve"> of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minority </w:t>
            </w:r>
            <w:r w:rsidR="00C33620">
              <w:rPr>
                <w:rFonts w:ascii="Times New Roman" w:hAnsi="Times New Roman" w:cs="Times New Roman"/>
                <w:sz w:val="16"/>
                <w:szCs w:val="16"/>
              </w:rPr>
              <w:t>variant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B84C758" w14:textId="77777777" w:rsidR="00C33620" w:rsidRDefault="00C33620" w:rsidP="002C44A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3620" w:rsidRPr="00FF593F" w14:paraId="4235714D" w14:textId="0884B1F2" w:rsidTr="00D22F23">
        <w:trPr>
          <w:trHeight w:val="20"/>
        </w:trPr>
        <w:tc>
          <w:tcPr>
            <w:tcW w:w="9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93C0733" w14:textId="44DECD2B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ampleID</w:t>
            </w:r>
          </w:p>
        </w:tc>
        <w:tc>
          <w:tcPr>
            <w:tcW w:w="12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A650B14" w14:textId="1E034467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  <w:t xml:space="preserve">pol 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ocation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5808727" w14:textId="44F8547C" w:rsidR="00C33620" w:rsidRPr="00AE72D9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Wild type CTL Epitope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CE59E5E" w14:textId="02061F7B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mino acid variant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1A6DEA0" w14:textId="0A18C38D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aseline</w:t>
            </w:r>
            <w:r w:rsidR="007876B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*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9B751A7" w14:textId="7312B30A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ollow-up</w:t>
            </w:r>
            <w:r w:rsidR="007876B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*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5AB485C" w14:textId="20F2B4B5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ubtype</w:t>
            </w:r>
            <w:r w:rsidR="002B717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  <w:r w:rsidR="006B2228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="002B717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entified for</w:t>
            </w:r>
          </w:p>
        </w:tc>
      </w:tr>
      <w:tr w:rsidR="00C33620" w:rsidRPr="00FF593F" w14:paraId="7B663FD7" w14:textId="5D2C4C73" w:rsidTr="009E3CA1">
        <w:trPr>
          <w:trHeight w:val="20"/>
        </w:trPr>
        <w:tc>
          <w:tcPr>
            <w:tcW w:w="97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74868DF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6582</w:t>
            </w:r>
          </w:p>
        </w:tc>
        <w:tc>
          <w:tcPr>
            <w:tcW w:w="1289" w:type="dxa"/>
            <w:tcBorders>
              <w:top w:val="single" w:sz="4" w:space="0" w:color="auto"/>
              <w:bottom w:val="single" w:sz="4" w:space="0" w:color="auto"/>
            </w:tcBorders>
          </w:tcPr>
          <w:p w14:paraId="13D2E13D" w14:textId="7E63F0AA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IN (20-28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134049F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RAM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A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DFNL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85A9179" w14:textId="3FF270C6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70297EB" w14:textId="2C95285B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2.71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98AD762" w14:textId="7139F84F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0.26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077DB6A4" w14:textId="5D799007" w:rsidR="00C33620" w:rsidRPr="00FF593F" w:rsidRDefault="002B717A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FF593F" w14:paraId="6594DAB6" w14:textId="58982145" w:rsidTr="009E3CA1">
        <w:trPr>
          <w:trHeight w:val="20"/>
        </w:trPr>
        <w:tc>
          <w:tcPr>
            <w:tcW w:w="979" w:type="dxa"/>
            <w:vMerge w:val="restar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43190A0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6638</w:t>
            </w:r>
          </w:p>
        </w:tc>
        <w:tc>
          <w:tcPr>
            <w:tcW w:w="1289" w:type="dxa"/>
          </w:tcPr>
          <w:p w14:paraId="5CC4D98C" w14:textId="5B14B460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PR (3-11)</w:t>
            </w:r>
          </w:p>
        </w:tc>
        <w:tc>
          <w:tcPr>
            <w:tcW w:w="1701" w:type="dxa"/>
            <w:shd w:val="clear" w:color="auto" w:fill="auto"/>
            <w:hideMark/>
          </w:tcPr>
          <w:p w14:paraId="48E070B5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T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WQRPLV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65B3E20" w14:textId="52DD3386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4EDF005A" w14:textId="57F7D2F4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.2</w:t>
            </w:r>
          </w:p>
        </w:tc>
        <w:tc>
          <w:tcPr>
            <w:tcW w:w="993" w:type="dxa"/>
            <w:shd w:val="clear" w:color="auto" w:fill="auto"/>
          </w:tcPr>
          <w:p w14:paraId="5C1D62BF" w14:textId="5964B5FA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6.66</w:t>
            </w:r>
          </w:p>
        </w:tc>
        <w:tc>
          <w:tcPr>
            <w:tcW w:w="1984" w:type="dxa"/>
          </w:tcPr>
          <w:p w14:paraId="5F41407C" w14:textId="358C0644" w:rsidR="00C33620" w:rsidRPr="00FF593F" w:rsidRDefault="002B717A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, B and C</w:t>
            </w:r>
          </w:p>
        </w:tc>
      </w:tr>
      <w:tr w:rsidR="00C33620" w:rsidRPr="00FF593F" w14:paraId="2B83CE74" w14:textId="0676136C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A976F7B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F094150" w14:textId="4458A236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RT (159-167)</w:t>
            </w:r>
          </w:p>
        </w:tc>
        <w:tc>
          <w:tcPr>
            <w:tcW w:w="1701" w:type="dxa"/>
            <w:shd w:val="clear" w:color="auto" w:fill="auto"/>
            <w:hideMark/>
          </w:tcPr>
          <w:p w14:paraId="7844A547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FQSSMT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7CE5D34" w14:textId="0B0E7320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66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482234B1" w14:textId="07A621C6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0.19</w:t>
            </w:r>
          </w:p>
        </w:tc>
        <w:tc>
          <w:tcPr>
            <w:tcW w:w="993" w:type="dxa"/>
            <w:shd w:val="clear" w:color="auto" w:fill="auto"/>
          </w:tcPr>
          <w:p w14:paraId="634C4796" w14:textId="0B6A5644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2.09</w:t>
            </w:r>
          </w:p>
        </w:tc>
        <w:tc>
          <w:tcPr>
            <w:tcW w:w="1984" w:type="dxa"/>
          </w:tcPr>
          <w:p w14:paraId="7AD3C49D" w14:textId="4E3FC972" w:rsidR="00C33620" w:rsidRPr="00FF593F" w:rsidRDefault="00197D0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, B and C</w:t>
            </w:r>
          </w:p>
        </w:tc>
      </w:tr>
      <w:tr w:rsidR="00C33620" w:rsidRPr="00FF593F" w14:paraId="56318346" w14:textId="1AA8CE1C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A940DC8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7F2CBB9" w14:textId="1753DB92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RT (268-277)</w:t>
            </w:r>
          </w:p>
        </w:tc>
        <w:tc>
          <w:tcPr>
            <w:tcW w:w="1701" w:type="dxa"/>
            <w:shd w:val="clear" w:color="auto" w:fill="auto"/>
            <w:hideMark/>
          </w:tcPr>
          <w:p w14:paraId="6F80CE1D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QIYPGIKV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R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B0DAECC" w14:textId="44634520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277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08692D74" w14:textId="097C1E10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4.96</w:t>
            </w:r>
          </w:p>
        </w:tc>
        <w:tc>
          <w:tcPr>
            <w:tcW w:w="993" w:type="dxa"/>
            <w:shd w:val="clear" w:color="auto" w:fill="auto"/>
          </w:tcPr>
          <w:p w14:paraId="46016733" w14:textId="7999F77E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7.23</w:t>
            </w:r>
          </w:p>
        </w:tc>
        <w:tc>
          <w:tcPr>
            <w:tcW w:w="1984" w:type="dxa"/>
          </w:tcPr>
          <w:p w14:paraId="58F7D4F9" w14:textId="195A37BD" w:rsidR="00C33620" w:rsidRPr="00FF593F" w:rsidRDefault="002C087C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FF593F" w14:paraId="3A5BC46B" w14:textId="6A317A60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485F2B1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8B38948" w14:textId="071B1D60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IN (9-19)</w:t>
            </w:r>
          </w:p>
        </w:tc>
        <w:tc>
          <w:tcPr>
            <w:tcW w:w="1701" w:type="dxa"/>
            <w:shd w:val="clear" w:color="auto" w:fill="auto"/>
            <w:hideMark/>
          </w:tcPr>
          <w:p w14:paraId="4990DE87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HEKYHSN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D77B868" w14:textId="2F5FC6CD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3D8DE629" w14:textId="22B89902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0.23</w:t>
            </w:r>
          </w:p>
        </w:tc>
        <w:tc>
          <w:tcPr>
            <w:tcW w:w="993" w:type="dxa"/>
            <w:shd w:val="clear" w:color="auto" w:fill="auto"/>
          </w:tcPr>
          <w:p w14:paraId="07C3858B" w14:textId="1ED29B80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1.75</w:t>
            </w:r>
          </w:p>
        </w:tc>
        <w:tc>
          <w:tcPr>
            <w:tcW w:w="1984" w:type="dxa"/>
          </w:tcPr>
          <w:p w14:paraId="0730A618" w14:textId="3992BEC2" w:rsidR="00C33620" w:rsidRPr="00FF593F" w:rsidRDefault="002C087C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FF593F" w14:paraId="249B03F6" w14:textId="2375BC84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D8B077F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5A91816" w14:textId="36429B3B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IN (52-60)</w:t>
            </w:r>
          </w:p>
        </w:tc>
        <w:tc>
          <w:tcPr>
            <w:tcW w:w="1701" w:type="dxa"/>
            <w:shd w:val="clear" w:color="auto" w:fill="auto"/>
            <w:hideMark/>
          </w:tcPr>
          <w:p w14:paraId="065357D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QVDCSPG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AE8C97C" w14:textId="085A68B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60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3DCBF4A1" w14:textId="10A432B4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.42</w:t>
            </w:r>
          </w:p>
        </w:tc>
        <w:tc>
          <w:tcPr>
            <w:tcW w:w="993" w:type="dxa"/>
            <w:shd w:val="clear" w:color="auto" w:fill="auto"/>
          </w:tcPr>
          <w:p w14:paraId="5474A1EC" w14:textId="0639D586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2.82</w:t>
            </w:r>
          </w:p>
        </w:tc>
        <w:tc>
          <w:tcPr>
            <w:tcW w:w="1984" w:type="dxa"/>
          </w:tcPr>
          <w:p w14:paraId="76CDCE18" w14:textId="5E37A4FD" w:rsidR="00C33620" w:rsidRPr="00FF593F" w:rsidRDefault="002C087C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A5B5B"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="00DF4374" w:rsidRPr="00AA5B5B">
              <w:rPr>
                <w:rFonts w:ascii="Times New Roman" w:hAnsi="Times New Roman" w:cs="Times New Roman"/>
                <w:sz w:val="16"/>
                <w:szCs w:val="16"/>
              </w:rPr>
              <w:t>ot reported</w:t>
            </w:r>
          </w:p>
        </w:tc>
      </w:tr>
      <w:tr w:rsidR="00C33620" w:rsidRPr="00FF593F" w14:paraId="1BA4C1CF" w14:textId="1934D2AB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9F3AF09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53C1797A" w14:textId="3449F87B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IN (259-268)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53DFDCC8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PRRKAKII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EDC149A" w14:textId="0F6FD77A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u w:val="single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259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99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1E5BEFE" w14:textId="73C116A5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2.42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35DCC448" w14:textId="518EB525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0.86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1A82AB3D" w14:textId="136E5986" w:rsidR="00C33620" w:rsidRPr="00FF593F" w:rsidRDefault="002C087C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FF593F" w14:paraId="312F5590" w14:textId="4F35DC7E" w:rsidTr="009E3CA1">
        <w:trPr>
          <w:trHeight w:val="20"/>
        </w:trPr>
        <w:tc>
          <w:tcPr>
            <w:tcW w:w="979" w:type="dxa"/>
            <w:vMerge w:val="restar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77AF801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7084</w:t>
            </w:r>
          </w:p>
        </w:tc>
        <w:tc>
          <w:tcPr>
            <w:tcW w:w="1289" w:type="dxa"/>
          </w:tcPr>
          <w:p w14:paraId="1416FE19" w14:textId="14CE5C8E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IN (123-131)</w:t>
            </w:r>
          </w:p>
        </w:tc>
        <w:tc>
          <w:tcPr>
            <w:tcW w:w="1701" w:type="dxa"/>
            <w:shd w:val="clear" w:color="auto" w:fill="auto"/>
            <w:hideMark/>
          </w:tcPr>
          <w:p w14:paraId="72AE866E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AA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AAC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57EA0F2" w14:textId="50AA1020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26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22E3DA97" w14:textId="6AC83A5C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9.74</w:t>
            </w:r>
          </w:p>
        </w:tc>
        <w:tc>
          <w:tcPr>
            <w:tcW w:w="993" w:type="dxa"/>
            <w:shd w:val="clear" w:color="auto" w:fill="auto"/>
          </w:tcPr>
          <w:p w14:paraId="1A458775" w14:textId="1E73C72C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0.61</w:t>
            </w:r>
          </w:p>
        </w:tc>
        <w:tc>
          <w:tcPr>
            <w:tcW w:w="1984" w:type="dxa"/>
          </w:tcPr>
          <w:p w14:paraId="6058A4C3" w14:textId="280B8721" w:rsidR="00C33620" w:rsidRPr="00FF593F" w:rsidRDefault="002C087C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</w:t>
            </w:r>
            <w:r w:rsidR="00943C02">
              <w:rPr>
                <w:rFonts w:ascii="Times New Roman" w:hAnsi="Times New Roman" w:cs="Times New Roman"/>
                <w:sz w:val="16"/>
                <w:szCs w:val="16"/>
              </w:rPr>
              <w:t xml:space="preserve"> A, B, C and D</w:t>
            </w:r>
          </w:p>
        </w:tc>
      </w:tr>
      <w:tr w:rsidR="00C33620" w:rsidRPr="00FF593F" w14:paraId="7FD4BFD2" w14:textId="7FEE41F5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FF246FB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3D081DD3" w14:textId="4BC16D35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IN (123-131)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447756E5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AA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AACW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AFED63D" w14:textId="27398D4B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26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</w:p>
        </w:tc>
        <w:tc>
          <w:tcPr>
            <w:tcW w:w="99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CAFCBA0" w14:textId="5AAC9E40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0.09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5F23A94B" w14:textId="2B3FF117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.22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726558D9" w14:textId="180D6A55" w:rsidR="00C33620" w:rsidRPr="00FF593F" w:rsidRDefault="00943C02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, B, C and D</w:t>
            </w:r>
          </w:p>
        </w:tc>
      </w:tr>
      <w:tr w:rsidR="00C33620" w:rsidRPr="00FF593F" w14:paraId="365A5F93" w14:textId="5A64FEF8" w:rsidTr="009E3CA1">
        <w:trPr>
          <w:trHeight w:val="20"/>
        </w:trPr>
        <w:tc>
          <w:tcPr>
            <w:tcW w:w="979" w:type="dxa"/>
            <w:vMerge w:val="restart"/>
            <w:vAlign w:val="center"/>
          </w:tcPr>
          <w:p w14:paraId="7F32C7A5" w14:textId="223C841F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737</w:t>
            </w:r>
          </w:p>
        </w:tc>
        <w:tc>
          <w:tcPr>
            <w:tcW w:w="1289" w:type="dxa"/>
          </w:tcPr>
          <w:p w14:paraId="20B9352A" w14:textId="568757E1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PR (42-50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</w:tcPr>
          <w:p w14:paraId="2C569BF4" w14:textId="30768502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PGIRYQYN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1463ED69" w14:textId="65EE3EC6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666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9</w:t>
            </w:r>
            <w:r w:rsidRPr="007C666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561E3F2E" w14:textId="4F10D227" w:rsidR="00C33620" w:rsidRPr="007C666E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.66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616AB3AE" w14:textId="535AF0FE" w:rsidR="00C33620" w:rsidRPr="007C666E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6F9643F0" w14:textId="34952F53" w:rsidR="00C33620" w:rsidRDefault="00483499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FF593F" w14:paraId="609F331E" w14:textId="0A0914DE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</w:tcPr>
          <w:p w14:paraId="5B553B36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78865BEE" w14:textId="21433379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RT (243-251)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6EC3D27D" w14:textId="56B6C9EF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IQLPEKD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S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ED45DEE" w14:textId="7FEB2B89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B4A6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Pr="00496E2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</w:p>
        </w:tc>
        <w:tc>
          <w:tcPr>
            <w:tcW w:w="99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38D851D" w14:textId="62DC1D68" w:rsidR="00C33620" w:rsidRPr="00FB4A63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4.92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67384FF9" w14:textId="31611685" w:rsidR="00C33620" w:rsidRPr="00FB4A63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197239F4" w14:textId="4CCFA740" w:rsidR="00C33620" w:rsidRDefault="00483499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FF593F" w14:paraId="12C3AB74" w14:textId="431C5258" w:rsidTr="009E3CA1">
        <w:trPr>
          <w:trHeight w:val="20"/>
        </w:trPr>
        <w:tc>
          <w:tcPr>
            <w:tcW w:w="979" w:type="dxa"/>
            <w:vMerge w:val="restart"/>
            <w:noWrap/>
            <w:vAlign w:val="center"/>
            <w:hideMark/>
          </w:tcPr>
          <w:p w14:paraId="4F83CC40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2504</w:t>
            </w:r>
          </w:p>
        </w:tc>
        <w:tc>
          <w:tcPr>
            <w:tcW w:w="1289" w:type="dxa"/>
          </w:tcPr>
          <w:p w14:paraId="49BDF6F4" w14:textId="2A1A6F8B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RT (128-135)</w:t>
            </w:r>
          </w:p>
        </w:tc>
        <w:tc>
          <w:tcPr>
            <w:tcW w:w="1701" w:type="dxa"/>
            <w:shd w:val="clear" w:color="auto" w:fill="auto"/>
            <w:hideMark/>
          </w:tcPr>
          <w:p w14:paraId="30F7B88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AFT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S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DBBE37F" w14:textId="7BF21F6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32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7B54F0E2" w14:textId="74A9A9D4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0.18</w:t>
            </w:r>
          </w:p>
        </w:tc>
        <w:tc>
          <w:tcPr>
            <w:tcW w:w="993" w:type="dxa"/>
            <w:shd w:val="clear" w:color="auto" w:fill="auto"/>
          </w:tcPr>
          <w:p w14:paraId="04AA14E7" w14:textId="2BE52F17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7.02</w:t>
            </w:r>
          </w:p>
        </w:tc>
        <w:tc>
          <w:tcPr>
            <w:tcW w:w="1984" w:type="dxa"/>
          </w:tcPr>
          <w:p w14:paraId="308FDF20" w14:textId="674CFB2A" w:rsidR="00C33620" w:rsidRPr="00FF593F" w:rsidRDefault="00483499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btype </w:t>
            </w:r>
            <w:r w:rsidR="00EF08A2">
              <w:rPr>
                <w:rFonts w:ascii="Times New Roman" w:hAnsi="Times New Roman" w:cs="Times New Roman"/>
                <w:sz w:val="16"/>
                <w:szCs w:val="16"/>
              </w:rPr>
              <w:t>C</w:t>
            </w:r>
          </w:p>
        </w:tc>
      </w:tr>
      <w:tr w:rsidR="00C33620" w:rsidRPr="00FF593F" w14:paraId="51C4A880" w14:textId="60166542" w:rsidTr="009E3CA1">
        <w:trPr>
          <w:trHeight w:val="20"/>
        </w:trPr>
        <w:tc>
          <w:tcPr>
            <w:tcW w:w="979" w:type="dxa"/>
            <w:vMerge/>
            <w:vAlign w:val="center"/>
            <w:hideMark/>
          </w:tcPr>
          <w:p w14:paraId="7795379C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5B4D756" w14:textId="5335DF04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RT (550-559)</w:t>
            </w:r>
          </w:p>
        </w:tc>
        <w:tc>
          <w:tcPr>
            <w:tcW w:w="1701" w:type="dxa"/>
            <w:shd w:val="clear" w:color="auto" w:fill="auto"/>
            <w:hideMark/>
          </w:tcPr>
          <w:p w14:paraId="23426B83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LVSQGIR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4EA7A37" w14:textId="12AB9D58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557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6641B70D" w14:textId="124C4F9D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993" w:type="dxa"/>
            <w:shd w:val="clear" w:color="auto" w:fill="auto"/>
          </w:tcPr>
          <w:p w14:paraId="0218525B" w14:textId="1496EDBD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8.72</w:t>
            </w:r>
          </w:p>
        </w:tc>
        <w:tc>
          <w:tcPr>
            <w:tcW w:w="1984" w:type="dxa"/>
          </w:tcPr>
          <w:p w14:paraId="56378C69" w14:textId="7A455D18" w:rsidR="00C33620" w:rsidRPr="00FF593F" w:rsidRDefault="007E25BF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FF593F" w14:paraId="16C5E108" w14:textId="0CD86DC7" w:rsidTr="009E3CA1">
        <w:trPr>
          <w:trHeight w:val="20"/>
        </w:trPr>
        <w:tc>
          <w:tcPr>
            <w:tcW w:w="979" w:type="dxa"/>
            <w:vMerge/>
            <w:noWrap/>
            <w:vAlign w:val="center"/>
            <w:hideMark/>
          </w:tcPr>
          <w:p w14:paraId="00810DCC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B156DEF" w14:textId="54B98D25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IN (135-146)</w:t>
            </w:r>
          </w:p>
        </w:tc>
        <w:tc>
          <w:tcPr>
            <w:tcW w:w="1701" w:type="dxa"/>
            <w:shd w:val="clear" w:color="auto" w:fill="auto"/>
            <w:hideMark/>
          </w:tcPr>
          <w:p w14:paraId="5E61AC4C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QQEFGIP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Y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PQ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6A170B7" w14:textId="5CBFF43C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Y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43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12DD48B2" w14:textId="7D2B2BDF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.11</w:t>
            </w:r>
          </w:p>
        </w:tc>
        <w:tc>
          <w:tcPr>
            <w:tcW w:w="993" w:type="dxa"/>
            <w:shd w:val="clear" w:color="auto" w:fill="auto"/>
          </w:tcPr>
          <w:p w14:paraId="4E3A946D" w14:textId="7C3EFD66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8.89</w:t>
            </w:r>
          </w:p>
        </w:tc>
        <w:tc>
          <w:tcPr>
            <w:tcW w:w="1984" w:type="dxa"/>
          </w:tcPr>
          <w:p w14:paraId="65F82D14" w14:textId="385B949D" w:rsidR="00C33620" w:rsidRPr="00FF593F" w:rsidRDefault="007E25BF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FF593F" w14:paraId="42D0E542" w14:textId="3A5E942D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noWrap/>
            <w:vAlign w:val="center"/>
            <w:hideMark/>
          </w:tcPr>
          <w:p w14:paraId="40569BF7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7B0DAABA" w14:textId="6D68A579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IN (197-204)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CB34356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E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R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IDII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99E25A6" w14:textId="4B0995A3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99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99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06DE89B" w14:textId="178C27C5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0.63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53814AFD" w14:textId="76DE71D3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7.29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59676002" w14:textId="1C2655F9" w:rsidR="00C33620" w:rsidRPr="00FF593F" w:rsidRDefault="007E25BF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FF593F" w14:paraId="0480660F" w14:textId="38FB82E1" w:rsidTr="009E3CA1">
        <w:trPr>
          <w:trHeight w:val="20"/>
        </w:trPr>
        <w:tc>
          <w:tcPr>
            <w:tcW w:w="979" w:type="dxa"/>
            <w:vMerge w:val="restar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36AB6BE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9049</w:t>
            </w:r>
          </w:p>
        </w:tc>
        <w:tc>
          <w:tcPr>
            <w:tcW w:w="1289" w:type="dxa"/>
          </w:tcPr>
          <w:p w14:paraId="656C271A" w14:textId="62A0F569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PR (11-20)</w:t>
            </w:r>
          </w:p>
        </w:tc>
        <w:tc>
          <w:tcPr>
            <w:tcW w:w="1701" w:type="dxa"/>
            <w:shd w:val="clear" w:color="auto" w:fill="auto"/>
            <w:hideMark/>
          </w:tcPr>
          <w:p w14:paraId="724760E4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PVNIIGRN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M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EDFB188" w14:textId="49BE6103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12E32C39" w14:textId="4EC1B3DF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0.45</w:t>
            </w:r>
          </w:p>
        </w:tc>
        <w:tc>
          <w:tcPr>
            <w:tcW w:w="993" w:type="dxa"/>
            <w:shd w:val="clear" w:color="auto" w:fill="auto"/>
          </w:tcPr>
          <w:p w14:paraId="3024529C" w14:textId="781E548A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0.38</w:t>
            </w:r>
          </w:p>
        </w:tc>
        <w:tc>
          <w:tcPr>
            <w:tcW w:w="1984" w:type="dxa"/>
          </w:tcPr>
          <w:p w14:paraId="23D8C9B5" w14:textId="4D8519B1" w:rsidR="00C33620" w:rsidRPr="00FF593F" w:rsidRDefault="00F37F51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 and C</w:t>
            </w:r>
          </w:p>
        </w:tc>
      </w:tr>
      <w:tr w:rsidR="00C33620" w:rsidRPr="00FF593F" w14:paraId="1B98DE1F" w14:textId="50FD006C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CD7F71C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278B05A" w14:textId="53F3B10F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PR (42-50)</w:t>
            </w:r>
          </w:p>
        </w:tc>
        <w:tc>
          <w:tcPr>
            <w:tcW w:w="1701" w:type="dxa"/>
            <w:shd w:val="clear" w:color="auto" w:fill="auto"/>
            <w:hideMark/>
          </w:tcPr>
          <w:p w14:paraId="526BE6E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PGIRYQYN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CC07323" w14:textId="279C7EEB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49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3785DA3C" w14:textId="3E9E2CDE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9.9</w:t>
            </w:r>
          </w:p>
        </w:tc>
        <w:tc>
          <w:tcPr>
            <w:tcW w:w="993" w:type="dxa"/>
            <w:shd w:val="clear" w:color="auto" w:fill="auto"/>
          </w:tcPr>
          <w:p w14:paraId="2511F40F" w14:textId="552C0881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0.43</w:t>
            </w:r>
          </w:p>
        </w:tc>
        <w:tc>
          <w:tcPr>
            <w:tcW w:w="1984" w:type="dxa"/>
          </w:tcPr>
          <w:p w14:paraId="1506064E" w14:textId="7B507142" w:rsidR="00C33620" w:rsidRPr="00FF593F" w:rsidRDefault="00F37F51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FF593F" w14:paraId="2F551E92" w14:textId="5B03A978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28E173D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48789DE" w14:textId="46DC663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 xml:space="preserve">PR (68-76) </w:t>
            </w:r>
          </w:p>
        </w:tc>
        <w:tc>
          <w:tcPr>
            <w:tcW w:w="1701" w:type="dxa"/>
            <w:shd w:val="clear" w:color="auto" w:fill="auto"/>
            <w:hideMark/>
          </w:tcPr>
          <w:p w14:paraId="75B847C3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LKEP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HGV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88E3796" w14:textId="39BDB425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73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7EDC777F" w14:textId="154F1E20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0.29</w:t>
            </w:r>
          </w:p>
        </w:tc>
        <w:tc>
          <w:tcPr>
            <w:tcW w:w="993" w:type="dxa"/>
            <w:shd w:val="clear" w:color="auto" w:fill="auto"/>
          </w:tcPr>
          <w:p w14:paraId="6AE14FDA" w14:textId="17435C43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8.96</w:t>
            </w:r>
          </w:p>
        </w:tc>
        <w:tc>
          <w:tcPr>
            <w:tcW w:w="1984" w:type="dxa"/>
          </w:tcPr>
          <w:p w14:paraId="36893B8F" w14:textId="514AA05A" w:rsidR="00C33620" w:rsidRPr="00FF593F" w:rsidRDefault="00F37F51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D</w:t>
            </w:r>
          </w:p>
        </w:tc>
      </w:tr>
      <w:tr w:rsidR="00C33620" w:rsidRPr="00FF593F" w14:paraId="3D40968F" w14:textId="604735D1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F829E1A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3C93D63" w14:textId="104A16B0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RT (461-469)</w:t>
            </w:r>
          </w:p>
        </w:tc>
        <w:tc>
          <w:tcPr>
            <w:tcW w:w="1701" w:type="dxa"/>
            <w:shd w:val="clear" w:color="auto" w:fill="auto"/>
            <w:hideMark/>
          </w:tcPr>
          <w:p w14:paraId="308B02A4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RGRQ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 xml:space="preserve">VSL 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E2FFB9A" w14:textId="3DB4C0D0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466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0A7FD2CC" w14:textId="0E373762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9.74</w:t>
            </w:r>
          </w:p>
        </w:tc>
        <w:tc>
          <w:tcPr>
            <w:tcW w:w="993" w:type="dxa"/>
            <w:shd w:val="clear" w:color="auto" w:fill="auto"/>
          </w:tcPr>
          <w:p w14:paraId="64C6949B" w14:textId="77545130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0.41</w:t>
            </w:r>
          </w:p>
        </w:tc>
        <w:tc>
          <w:tcPr>
            <w:tcW w:w="1984" w:type="dxa"/>
          </w:tcPr>
          <w:p w14:paraId="26E871C9" w14:textId="4F590C5A" w:rsidR="00C33620" w:rsidRPr="00FF593F" w:rsidRDefault="00F37F51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btype </w:t>
            </w:r>
            <w:r w:rsidR="00DC2717">
              <w:rPr>
                <w:rFonts w:ascii="Times New Roman" w:hAnsi="Times New Roman" w:cs="Times New Roman"/>
                <w:sz w:val="16"/>
                <w:szCs w:val="16"/>
              </w:rPr>
              <w:t>B</w:t>
            </w:r>
          </w:p>
        </w:tc>
      </w:tr>
      <w:tr w:rsidR="00C33620" w:rsidRPr="00FF593F" w14:paraId="10D3F0FA" w14:textId="60357903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1DCBA52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3673622" w14:textId="0555151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RT (516-525)</w:t>
            </w:r>
          </w:p>
        </w:tc>
        <w:tc>
          <w:tcPr>
            <w:tcW w:w="1701" w:type="dxa"/>
            <w:shd w:val="clear" w:color="auto" w:fill="auto"/>
            <w:hideMark/>
          </w:tcPr>
          <w:p w14:paraId="7D236663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LV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N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IIEQ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2CC6125" w14:textId="5A55CF71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519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45728C07" w14:textId="78BB8D2E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6.48</w:t>
            </w:r>
          </w:p>
        </w:tc>
        <w:tc>
          <w:tcPr>
            <w:tcW w:w="993" w:type="dxa"/>
            <w:shd w:val="clear" w:color="auto" w:fill="auto"/>
          </w:tcPr>
          <w:p w14:paraId="5672B8B7" w14:textId="4E240988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0.81</w:t>
            </w:r>
          </w:p>
        </w:tc>
        <w:tc>
          <w:tcPr>
            <w:tcW w:w="1984" w:type="dxa"/>
          </w:tcPr>
          <w:p w14:paraId="7E70546F" w14:textId="1EC50F21" w:rsidR="00C33620" w:rsidRPr="00FF593F" w:rsidRDefault="00DC271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FF593F" w14:paraId="4CEA42C1" w14:textId="2FAEB734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DD06B28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402AA58" w14:textId="2C16BAD8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RT (516-525)</w:t>
            </w:r>
          </w:p>
        </w:tc>
        <w:tc>
          <w:tcPr>
            <w:tcW w:w="1701" w:type="dxa"/>
            <w:shd w:val="clear" w:color="auto" w:fill="auto"/>
            <w:hideMark/>
          </w:tcPr>
          <w:p w14:paraId="32AC0557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LVNQ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Q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2593B7D" w14:textId="290400C3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522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366DE81B" w14:textId="578E8EEE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6.1</w:t>
            </w:r>
          </w:p>
        </w:tc>
        <w:tc>
          <w:tcPr>
            <w:tcW w:w="993" w:type="dxa"/>
            <w:shd w:val="clear" w:color="auto" w:fill="auto"/>
          </w:tcPr>
          <w:p w14:paraId="316E2ACD" w14:textId="130E2937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0.21</w:t>
            </w:r>
          </w:p>
        </w:tc>
        <w:tc>
          <w:tcPr>
            <w:tcW w:w="1984" w:type="dxa"/>
          </w:tcPr>
          <w:p w14:paraId="5CB71A09" w14:textId="6AAFA88D" w:rsidR="00C33620" w:rsidRPr="00FF593F" w:rsidRDefault="00DC271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FF593F" w14:paraId="49DC5CEB" w14:textId="270422EB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20FB264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CB5E691" w14:textId="7F0ABFBD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IN (62-71)</w:t>
            </w:r>
          </w:p>
        </w:tc>
        <w:tc>
          <w:tcPr>
            <w:tcW w:w="1701" w:type="dxa"/>
            <w:shd w:val="clear" w:color="auto" w:fill="auto"/>
            <w:hideMark/>
          </w:tcPr>
          <w:p w14:paraId="6D61F556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LDC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T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HLEG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5F90724" w14:textId="199E0319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66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6B856559" w14:textId="214FD3E9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5.79</w:t>
            </w:r>
          </w:p>
        </w:tc>
        <w:tc>
          <w:tcPr>
            <w:tcW w:w="993" w:type="dxa"/>
            <w:shd w:val="clear" w:color="auto" w:fill="auto"/>
          </w:tcPr>
          <w:p w14:paraId="778DF0FA" w14:textId="0E815C93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1984" w:type="dxa"/>
          </w:tcPr>
          <w:p w14:paraId="64BC6331" w14:textId="2C190C49" w:rsidR="00C33620" w:rsidRPr="00FF593F" w:rsidRDefault="00B34343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FF593F" w14:paraId="7E9B98FD" w14:textId="0639FDF6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5E5738C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2F07B50" w14:textId="5A6ABC9B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IN (123-131)</w:t>
            </w:r>
          </w:p>
        </w:tc>
        <w:tc>
          <w:tcPr>
            <w:tcW w:w="1701" w:type="dxa"/>
            <w:shd w:val="clear" w:color="auto" w:fill="auto"/>
            <w:hideMark/>
          </w:tcPr>
          <w:p w14:paraId="2713B3DA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AAVKA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A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C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0623745" w14:textId="5DE989C8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29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17B264C7" w14:textId="13C93F75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82.33</w:t>
            </w:r>
          </w:p>
        </w:tc>
        <w:tc>
          <w:tcPr>
            <w:tcW w:w="993" w:type="dxa"/>
            <w:shd w:val="clear" w:color="auto" w:fill="auto"/>
          </w:tcPr>
          <w:p w14:paraId="31D0DEF1" w14:textId="2A942CFE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1.79</w:t>
            </w:r>
          </w:p>
        </w:tc>
        <w:tc>
          <w:tcPr>
            <w:tcW w:w="1984" w:type="dxa"/>
          </w:tcPr>
          <w:p w14:paraId="79D08B5F" w14:textId="1424CB5C" w:rsidR="00C33620" w:rsidRPr="00FF593F" w:rsidRDefault="00B34343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, B, C and D</w:t>
            </w:r>
          </w:p>
        </w:tc>
      </w:tr>
      <w:tr w:rsidR="00C33620" w:rsidRPr="00FF593F" w14:paraId="569F4977" w14:textId="2739AC45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2491141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B2BB0B5" w14:textId="4BD26564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IN (213-220)</w:t>
            </w:r>
          </w:p>
        </w:tc>
        <w:tc>
          <w:tcPr>
            <w:tcW w:w="1701" w:type="dxa"/>
            <w:shd w:val="clear" w:color="auto" w:fill="auto"/>
            <w:hideMark/>
          </w:tcPr>
          <w:p w14:paraId="3C597165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QKQ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K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265B438" w14:textId="6357A43B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217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2FEE67FE" w14:textId="118EDCAD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6.59</w:t>
            </w:r>
          </w:p>
        </w:tc>
        <w:tc>
          <w:tcPr>
            <w:tcW w:w="993" w:type="dxa"/>
            <w:shd w:val="clear" w:color="auto" w:fill="auto"/>
          </w:tcPr>
          <w:p w14:paraId="681844ED" w14:textId="30B48881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0.78</w:t>
            </w:r>
          </w:p>
        </w:tc>
        <w:tc>
          <w:tcPr>
            <w:tcW w:w="1984" w:type="dxa"/>
          </w:tcPr>
          <w:p w14:paraId="6A928C62" w14:textId="65C05B65" w:rsidR="00C33620" w:rsidRPr="00FF593F" w:rsidRDefault="007A0EE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FF593F" w14:paraId="0D889C09" w14:textId="4DF7E421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7D22E4D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DB11881" w14:textId="61889A6C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IN (218-227)</w:t>
            </w:r>
          </w:p>
        </w:tc>
        <w:tc>
          <w:tcPr>
            <w:tcW w:w="1701" w:type="dxa"/>
            <w:shd w:val="clear" w:color="auto" w:fill="auto"/>
            <w:hideMark/>
          </w:tcPr>
          <w:p w14:paraId="0015E898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KIQN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F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RVYYR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C32C7A0" w14:textId="34445ED3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223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38DABEAC" w14:textId="18E5846C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5.81</w:t>
            </w:r>
          </w:p>
        </w:tc>
        <w:tc>
          <w:tcPr>
            <w:tcW w:w="993" w:type="dxa"/>
            <w:shd w:val="clear" w:color="auto" w:fill="auto"/>
          </w:tcPr>
          <w:p w14:paraId="3AD19910" w14:textId="3815E89E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0.75</w:t>
            </w:r>
          </w:p>
        </w:tc>
        <w:tc>
          <w:tcPr>
            <w:tcW w:w="1984" w:type="dxa"/>
          </w:tcPr>
          <w:p w14:paraId="39F7B1F6" w14:textId="25C739E3" w:rsidR="00C33620" w:rsidRPr="00FF593F" w:rsidRDefault="0083099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FF593F" w14:paraId="27ADC00A" w14:textId="36C0CBE3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CD6B872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0FBC29FF" w14:textId="50990D0E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IN (263-271)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4D19262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RKAKI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DY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67F4E63" w14:textId="3DF69400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269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9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6139526" w14:textId="3B89D6E1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7.19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584DA18E" w14:textId="32055BA4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1D5A8DF2" w14:textId="44C17C88" w:rsidR="00C33620" w:rsidRPr="00FF593F" w:rsidRDefault="0083099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FF593F" w14:paraId="76172AA2" w14:textId="5F05048E" w:rsidTr="009E3CA1">
        <w:trPr>
          <w:trHeight w:val="20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vAlign w:val="center"/>
          </w:tcPr>
          <w:p w14:paraId="13999011" w14:textId="04754E1E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61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6540C2A6" w14:textId="1A96BA8A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PR (42-50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</w:tcPr>
          <w:p w14:paraId="1A2BB1D5" w14:textId="60A50A6E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PGIRYQYNV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L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21A1D73A" w14:textId="3798AB8D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  <w:r w:rsidRPr="001C36AD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025821CC" w14:textId="12997D9E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.99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0A15479C" w14:textId="2574E47A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5E8CA6BB" w14:textId="4C139CF0" w:rsidR="00C33620" w:rsidRDefault="0083099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FF593F" w14:paraId="6426EF70" w14:textId="425CAD91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</w:tcPr>
          <w:p w14:paraId="1F1669E1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6C50C9D6" w14:textId="237EFB8E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185-194)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6BFC5693" w14:textId="0EBD584F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KR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GIGGY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C2FD833" w14:textId="76FA1B1C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1D08AE">
              <w:rPr>
                <w:rFonts w:ascii="Times New Roman" w:hAnsi="Times New Roman" w:cs="Times New Roman"/>
                <w:sz w:val="16"/>
                <w:szCs w:val="16"/>
              </w:rPr>
              <w:t>188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9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3FC5E14" w14:textId="106DDA24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.44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03B1CAF5" w14:textId="615644EF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787B7DFF" w14:textId="456328E6" w:rsidR="00C33620" w:rsidRDefault="0083099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FF593F" w14:paraId="0BD72107" w14:textId="678C2B87" w:rsidTr="009E3CA1">
        <w:trPr>
          <w:trHeight w:val="20"/>
        </w:trPr>
        <w:tc>
          <w:tcPr>
            <w:tcW w:w="979" w:type="dxa"/>
            <w:vMerge w:val="restar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CFAC434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8047</w:t>
            </w:r>
          </w:p>
        </w:tc>
        <w:tc>
          <w:tcPr>
            <w:tcW w:w="1289" w:type="dxa"/>
          </w:tcPr>
          <w:p w14:paraId="4A7272ED" w14:textId="59852BA2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PR (57-66)</w:t>
            </w:r>
          </w:p>
        </w:tc>
        <w:tc>
          <w:tcPr>
            <w:tcW w:w="1701" w:type="dxa"/>
            <w:shd w:val="clear" w:color="auto" w:fill="auto"/>
            <w:hideMark/>
          </w:tcPr>
          <w:p w14:paraId="765F5B2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RQYD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Q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LIE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0876262" w14:textId="73EEE7AC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61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35DFE7EC" w14:textId="459F64F5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1.68</w:t>
            </w:r>
          </w:p>
        </w:tc>
        <w:tc>
          <w:tcPr>
            <w:tcW w:w="993" w:type="dxa"/>
            <w:shd w:val="clear" w:color="auto" w:fill="auto"/>
          </w:tcPr>
          <w:p w14:paraId="69D10E1E" w14:textId="0EF0E692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89.91</w:t>
            </w:r>
          </w:p>
        </w:tc>
        <w:tc>
          <w:tcPr>
            <w:tcW w:w="1984" w:type="dxa"/>
          </w:tcPr>
          <w:p w14:paraId="076EBC6D" w14:textId="18D2DF79" w:rsidR="00C33620" w:rsidRPr="00FF593F" w:rsidRDefault="00747C5D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FF593F" w14:paraId="49C8D48F" w14:textId="4B210621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71AD286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F560C9D" w14:textId="64E7D6C4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PR (57-66)</w:t>
            </w:r>
          </w:p>
        </w:tc>
        <w:tc>
          <w:tcPr>
            <w:tcW w:w="1701" w:type="dxa"/>
            <w:shd w:val="clear" w:color="auto" w:fill="auto"/>
            <w:hideMark/>
          </w:tcPr>
          <w:p w14:paraId="358916BF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RQYDQ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L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E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5194735" w14:textId="2F3A9DE8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63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7B5501F8" w14:textId="4ACA212A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98.46</w:t>
            </w:r>
          </w:p>
        </w:tc>
        <w:tc>
          <w:tcPr>
            <w:tcW w:w="993" w:type="dxa"/>
            <w:shd w:val="clear" w:color="auto" w:fill="auto"/>
          </w:tcPr>
          <w:p w14:paraId="073991A4" w14:textId="476735F4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9.61</w:t>
            </w:r>
          </w:p>
        </w:tc>
        <w:tc>
          <w:tcPr>
            <w:tcW w:w="1984" w:type="dxa"/>
          </w:tcPr>
          <w:p w14:paraId="4CF50045" w14:textId="77E54D6D" w:rsidR="00C33620" w:rsidRPr="00FF593F" w:rsidRDefault="00747C5D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FF593F" w14:paraId="54476A70" w14:textId="2F82AE41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88F59A7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9262072" w14:textId="2D271324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PR (57-66)</w:t>
            </w:r>
          </w:p>
        </w:tc>
        <w:tc>
          <w:tcPr>
            <w:tcW w:w="1701" w:type="dxa"/>
            <w:shd w:val="clear" w:color="auto" w:fill="auto"/>
            <w:hideMark/>
          </w:tcPr>
          <w:p w14:paraId="40AA607D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RQYDQ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L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E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20E8CF6" w14:textId="76C8A0D3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63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713BC0DE" w14:textId="5D8DA87B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1.64</w:t>
            </w:r>
          </w:p>
        </w:tc>
        <w:tc>
          <w:tcPr>
            <w:tcW w:w="993" w:type="dxa"/>
            <w:shd w:val="clear" w:color="auto" w:fill="auto"/>
          </w:tcPr>
          <w:p w14:paraId="1C62EED3" w14:textId="1E856488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0.71</w:t>
            </w:r>
          </w:p>
        </w:tc>
        <w:tc>
          <w:tcPr>
            <w:tcW w:w="1984" w:type="dxa"/>
          </w:tcPr>
          <w:p w14:paraId="4363CA61" w14:textId="630B8B3B" w:rsidR="00C33620" w:rsidRPr="00FF593F" w:rsidRDefault="00747C5D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FF593F" w14:paraId="38C94068" w14:textId="5F06068D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2CB348F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6FF65CA" w14:textId="4F16222C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PR (68-76)</w:t>
            </w:r>
          </w:p>
        </w:tc>
        <w:tc>
          <w:tcPr>
            <w:tcW w:w="1701" w:type="dxa"/>
            <w:shd w:val="clear" w:color="auto" w:fill="auto"/>
            <w:hideMark/>
          </w:tcPr>
          <w:p w14:paraId="767A6305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KKA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TV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E0A44DA" w14:textId="09CEACCD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72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02F3F479" w14:textId="7E6E73D1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1.46</w:t>
            </w:r>
          </w:p>
        </w:tc>
        <w:tc>
          <w:tcPr>
            <w:tcW w:w="993" w:type="dxa"/>
            <w:shd w:val="clear" w:color="auto" w:fill="auto"/>
          </w:tcPr>
          <w:p w14:paraId="63F66B92" w14:textId="6E5E24E4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.19</w:t>
            </w:r>
          </w:p>
        </w:tc>
        <w:tc>
          <w:tcPr>
            <w:tcW w:w="1984" w:type="dxa"/>
          </w:tcPr>
          <w:p w14:paraId="05363847" w14:textId="26DE041C" w:rsidR="00C33620" w:rsidRPr="00FF593F" w:rsidRDefault="009441F4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FF593F" w14:paraId="386C0AE7" w14:textId="76042212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BB8B265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D739D90" w14:textId="1F29C083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RT (173-183)</w:t>
            </w:r>
          </w:p>
        </w:tc>
        <w:tc>
          <w:tcPr>
            <w:tcW w:w="1701" w:type="dxa"/>
            <w:shd w:val="clear" w:color="auto" w:fill="auto"/>
            <w:hideMark/>
          </w:tcPr>
          <w:p w14:paraId="3E0CA49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NPEIVIYQ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F0AC7E9" w14:textId="58C7E88C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u w:val="single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73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2901545C" w14:textId="2CBA245C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1.87</w:t>
            </w:r>
          </w:p>
        </w:tc>
        <w:tc>
          <w:tcPr>
            <w:tcW w:w="993" w:type="dxa"/>
            <w:shd w:val="clear" w:color="auto" w:fill="auto"/>
          </w:tcPr>
          <w:p w14:paraId="330E2337" w14:textId="7C1195B1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88.34</w:t>
            </w:r>
          </w:p>
        </w:tc>
        <w:tc>
          <w:tcPr>
            <w:tcW w:w="1984" w:type="dxa"/>
          </w:tcPr>
          <w:p w14:paraId="179C0CAB" w14:textId="6252824F" w:rsidR="00C33620" w:rsidRPr="00FF593F" w:rsidRDefault="009E62D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FF593F" w14:paraId="0365A2C0" w14:textId="78086EE3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3EB1D48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0CB1DFF" w14:textId="1FCB22DB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RT (448-457)</w:t>
            </w:r>
          </w:p>
        </w:tc>
        <w:tc>
          <w:tcPr>
            <w:tcW w:w="1701" w:type="dxa"/>
            <w:shd w:val="clear" w:color="auto" w:fill="auto"/>
            <w:hideMark/>
          </w:tcPr>
          <w:p w14:paraId="140CE7B5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RET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KAG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B21ECAD" w14:textId="083125EB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452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6CA0E378" w14:textId="49A890F3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1.69</w:t>
            </w:r>
          </w:p>
        </w:tc>
        <w:tc>
          <w:tcPr>
            <w:tcW w:w="993" w:type="dxa"/>
            <w:shd w:val="clear" w:color="auto" w:fill="auto"/>
          </w:tcPr>
          <w:p w14:paraId="73436515" w14:textId="62CD989C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89.36</w:t>
            </w:r>
          </w:p>
        </w:tc>
        <w:tc>
          <w:tcPr>
            <w:tcW w:w="1984" w:type="dxa"/>
          </w:tcPr>
          <w:p w14:paraId="7692F0D9" w14:textId="330F06A0" w:rsidR="00C33620" w:rsidRPr="00FF593F" w:rsidRDefault="00EE55F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FF593F" w14:paraId="2E8F235E" w14:textId="69C88E52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D2158B1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CF6F008" w14:textId="4F04E70D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RT (448-457)</w:t>
            </w:r>
          </w:p>
        </w:tc>
        <w:tc>
          <w:tcPr>
            <w:tcW w:w="1701" w:type="dxa"/>
            <w:shd w:val="clear" w:color="auto" w:fill="auto"/>
            <w:hideMark/>
          </w:tcPr>
          <w:p w14:paraId="2D397975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RET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KAG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BA2DD88" w14:textId="608860CA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452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6E64708D" w14:textId="04648CD1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88.68</w:t>
            </w:r>
          </w:p>
        </w:tc>
        <w:tc>
          <w:tcPr>
            <w:tcW w:w="993" w:type="dxa"/>
            <w:shd w:val="clear" w:color="auto" w:fill="auto"/>
          </w:tcPr>
          <w:p w14:paraId="1E3ED1F4" w14:textId="207ACFDF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8.35</w:t>
            </w:r>
          </w:p>
        </w:tc>
        <w:tc>
          <w:tcPr>
            <w:tcW w:w="1984" w:type="dxa"/>
          </w:tcPr>
          <w:p w14:paraId="4E08D5BA" w14:textId="4ADD2726" w:rsidR="00C33620" w:rsidRPr="00FF593F" w:rsidRDefault="00EE55F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FF593F" w14:paraId="2F6B6077" w14:textId="0DDB1FC9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44C96A7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77C3A13" w14:textId="0A20C01B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RT (485-493)</w:t>
            </w:r>
          </w:p>
        </w:tc>
        <w:tc>
          <w:tcPr>
            <w:tcW w:w="1701" w:type="dxa"/>
            <w:shd w:val="clear" w:color="auto" w:fill="auto"/>
            <w:hideMark/>
          </w:tcPr>
          <w:p w14:paraId="33E8B200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LQ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D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GLEV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04CB206" w14:textId="6AF61CF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488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6904676A" w14:textId="22855C5B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1.82</w:t>
            </w:r>
          </w:p>
        </w:tc>
        <w:tc>
          <w:tcPr>
            <w:tcW w:w="993" w:type="dxa"/>
            <w:shd w:val="clear" w:color="auto" w:fill="auto"/>
          </w:tcPr>
          <w:p w14:paraId="690039C7" w14:textId="7134C754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90.1</w:t>
            </w:r>
          </w:p>
        </w:tc>
        <w:tc>
          <w:tcPr>
            <w:tcW w:w="1984" w:type="dxa"/>
          </w:tcPr>
          <w:p w14:paraId="2A5F1D84" w14:textId="0504432F" w:rsidR="00C33620" w:rsidRPr="00FF593F" w:rsidRDefault="00C7699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, B and D</w:t>
            </w:r>
          </w:p>
        </w:tc>
      </w:tr>
      <w:tr w:rsidR="00C33620" w:rsidRPr="00FF593F" w14:paraId="23384454" w14:textId="7F6664C6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5607479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924C513" w14:textId="2576923E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RT (516-525)</w:t>
            </w:r>
          </w:p>
        </w:tc>
        <w:tc>
          <w:tcPr>
            <w:tcW w:w="1701" w:type="dxa"/>
            <w:shd w:val="clear" w:color="auto" w:fill="auto"/>
            <w:hideMark/>
          </w:tcPr>
          <w:p w14:paraId="1C6CE537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LV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N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IIEQ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633B196" w14:textId="7EC22C08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519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37783248" w14:textId="10CFCB2B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97.4</w:t>
            </w:r>
          </w:p>
        </w:tc>
        <w:tc>
          <w:tcPr>
            <w:tcW w:w="993" w:type="dxa"/>
            <w:shd w:val="clear" w:color="auto" w:fill="auto"/>
          </w:tcPr>
          <w:p w14:paraId="192DC921" w14:textId="0EB1E899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8.88</w:t>
            </w:r>
          </w:p>
        </w:tc>
        <w:tc>
          <w:tcPr>
            <w:tcW w:w="1984" w:type="dxa"/>
          </w:tcPr>
          <w:p w14:paraId="1634F8DE" w14:textId="6A2EF1F0" w:rsidR="00C33620" w:rsidRPr="00FF593F" w:rsidRDefault="003C5C6D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FF593F" w14:paraId="398323AD" w14:textId="7DF93C60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0A20748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B8135AE" w14:textId="50D52479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IN (28-36)</w:t>
            </w:r>
          </w:p>
        </w:tc>
        <w:tc>
          <w:tcPr>
            <w:tcW w:w="1701" w:type="dxa"/>
            <w:shd w:val="clear" w:color="auto" w:fill="auto"/>
            <w:hideMark/>
          </w:tcPr>
          <w:p w14:paraId="2EEAF3EC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PP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AKE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D81D194" w14:textId="7A203C4B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152465E6" w14:textId="5A34DCFE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87.02</w:t>
            </w:r>
          </w:p>
        </w:tc>
        <w:tc>
          <w:tcPr>
            <w:tcW w:w="993" w:type="dxa"/>
            <w:shd w:val="clear" w:color="auto" w:fill="auto"/>
          </w:tcPr>
          <w:p w14:paraId="3065F129" w14:textId="390EEAF1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8.33</w:t>
            </w:r>
          </w:p>
        </w:tc>
        <w:tc>
          <w:tcPr>
            <w:tcW w:w="1984" w:type="dxa"/>
          </w:tcPr>
          <w:p w14:paraId="5D8E1E11" w14:textId="197463EA" w:rsidR="00C33620" w:rsidRPr="00FF593F" w:rsidRDefault="003C5C6D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="00DF4374">
              <w:rPr>
                <w:rFonts w:ascii="Times New Roman" w:hAnsi="Times New Roman" w:cs="Times New Roman"/>
                <w:sz w:val="16"/>
                <w:szCs w:val="16"/>
              </w:rPr>
              <w:t>ot reported</w:t>
            </w:r>
          </w:p>
        </w:tc>
      </w:tr>
      <w:tr w:rsidR="00C33620" w:rsidRPr="00FF593F" w14:paraId="7FEADFBB" w14:textId="0F8CA8F7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6FC663B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35B9479" w14:textId="1BE50888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IN (123-131)</w:t>
            </w:r>
          </w:p>
        </w:tc>
        <w:tc>
          <w:tcPr>
            <w:tcW w:w="1701" w:type="dxa"/>
            <w:shd w:val="clear" w:color="auto" w:fill="auto"/>
            <w:hideMark/>
          </w:tcPr>
          <w:p w14:paraId="11ABA2D2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A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VKAAC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A8DA2BD" w14:textId="41B60028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24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31316749" w14:textId="0C580442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1.19</w:t>
            </w:r>
          </w:p>
        </w:tc>
        <w:tc>
          <w:tcPr>
            <w:tcW w:w="993" w:type="dxa"/>
            <w:shd w:val="clear" w:color="auto" w:fill="auto"/>
          </w:tcPr>
          <w:p w14:paraId="4F543C07" w14:textId="27A81040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90.65</w:t>
            </w:r>
          </w:p>
        </w:tc>
        <w:tc>
          <w:tcPr>
            <w:tcW w:w="1984" w:type="dxa"/>
          </w:tcPr>
          <w:p w14:paraId="223AD157" w14:textId="2E8E68D1" w:rsidR="00C33620" w:rsidRPr="00FF593F" w:rsidRDefault="003C5C6D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, B, C and D</w:t>
            </w:r>
          </w:p>
        </w:tc>
      </w:tr>
      <w:tr w:rsidR="00C33620" w:rsidRPr="00FF593F" w14:paraId="34BBA006" w14:textId="198730B5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095FAE6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7514AEB" w14:textId="3C850354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IN (123-131)</w:t>
            </w:r>
          </w:p>
        </w:tc>
        <w:tc>
          <w:tcPr>
            <w:tcW w:w="1701" w:type="dxa"/>
            <w:shd w:val="clear" w:color="auto" w:fill="auto"/>
            <w:hideMark/>
          </w:tcPr>
          <w:p w14:paraId="27E4FDBD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AAVKA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A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C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62D6150" w14:textId="7E30E28F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29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0CFC8265" w14:textId="75842A88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0.77</w:t>
            </w:r>
          </w:p>
        </w:tc>
        <w:tc>
          <w:tcPr>
            <w:tcW w:w="993" w:type="dxa"/>
            <w:shd w:val="clear" w:color="auto" w:fill="auto"/>
          </w:tcPr>
          <w:p w14:paraId="4E2301A1" w14:textId="6A60A7F4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89.7</w:t>
            </w:r>
          </w:p>
        </w:tc>
        <w:tc>
          <w:tcPr>
            <w:tcW w:w="1984" w:type="dxa"/>
          </w:tcPr>
          <w:p w14:paraId="72645343" w14:textId="3177E397" w:rsidR="00C33620" w:rsidRPr="00FF593F" w:rsidRDefault="003C5C6D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, B, C and D</w:t>
            </w:r>
          </w:p>
        </w:tc>
      </w:tr>
      <w:tr w:rsidR="00C33620" w:rsidRPr="00FF593F" w14:paraId="31206607" w14:textId="5614AF25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noWrap/>
            <w:vAlign w:val="center"/>
            <w:hideMark/>
          </w:tcPr>
          <w:p w14:paraId="1CF6E784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2CC0CCD" w14:textId="55DD70A6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IN (135-146)</w:t>
            </w:r>
          </w:p>
        </w:tc>
        <w:tc>
          <w:tcPr>
            <w:tcW w:w="1701" w:type="dxa"/>
            <w:shd w:val="clear" w:color="auto" w:fill="auto"/>
            <w:hideMark/>
          </w:tcPr>
          <w:p w14:paraId="79380F04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Q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EFGIPYNPQ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0FC8B13" w14:textId="34707499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36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23729938" w14:textId="191821EC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1.2</w:t>
            </w:r>
          </w:p>
        </w:tc>
        <w:tc>
          <w:tcPr>
            <w:tcW w:w="993" w:type="dxa"/>
            <w:shd w:val="clear" w:color="auto" w:fill="auto"/>
          </w:tcPr>
          <w:p w14:paraId="7E6CCCF6" w14:textId="4DDA0BE3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91.25</w:t>
            </w:r>
          </w:p>
        </w:tc>
        <w:tc>
          <w:tcPr>
            <w:tcW w:w="1984" w:type="dxa"/>
          </w:tcPr>
          <w:p w14:paraId="728FF7D4" w14:textId="01614B53" w:rsidR="00C33620" w:rsidRPr="00FF593F" w:rsidRDefault="00347972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FF593F" w14:paraId="75D71A30" w14:textId="7C8373C9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noWrap/>
            <w:vAlign w:val="center"/>
            <w:hideMark/>
          </w:tcPr>
          <w:p w14:paraId="42F6F37C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75E0514" w14:textId="2B3786EB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IN (213-220)</w:t>
            </w:r>
          </w:p>
        </w:tc>
        <w:tc>
          <w:tcPr>
            <w:tcW w:w="1701" w:type="dxa"/>
            <w:shd w:val="clear" w:color="auto" w:fill="auto"/>
            <w:hideMark/>
          </w:tcPr>
          <w:p w14:paraId="5A26C642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QKQ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T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25D1B73" w14:textId="5935D3BE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218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4DA53755" w14:textId="4106E34C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3.94</w:t>
            </w:r>
          </w:p>
        </w:tc>
        <w:tc>
          <w:tcPr>
            <w:tcW w:w="993" w:type="dxa"/>
            <w:shd w:val="clear" w:color="auto" w:fill="auto"/>
          </w:tcPr>
          <w:p w14:paraId="56489A7C" w14:textId="404AC0A9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88.44</w:t>
            </w:r>
          </w:p>
        </w:tc>
        <w:tc>
          <w:tcPr>
            <w:tcW w:w="1984" w:type="dxa"/>
          </w:tcPr>
          <w:p w14:paraId="59FDED44" w14:textId="5424A889" w:rsidR="00C33620" w:rsidRPr="00FF593F" w:rsidRDefault="00516682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FF593F" w14:paraId="54B4CCC6" w14:textId="05461FAB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noWrap/>
            <w:vAlign w:val="center"/>
            <w:hideMark/>
          </w:tcPr>
          <w:p w14:paraId="5814A3DD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AB9BD77" w14:textId="0C3FAD75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IN (232-241)</w:t>
            </w:r>
          </w:p>
        </w:tc>
        <w:tc>
          <w:tcPr>
            <w:tcW w:w="1701" w:type="dxa"/>
            <w:shd w:val="clear" w:color="auto" w:fill="auto"/>
            <w:hideMark/>
          </w:tcPr>
          <w:p w14:paraId="5F79BCF0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P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WKGPAK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89B925A" w14:textId="010908C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233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1EB6BC17" w14:textId="0ECDFC5F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4.97</w:t>
            </w:r>
          </w:p>
        </w:tc>
        <w:tc>
          <w:tcPr>
            <w:tcW w:w="993" w:type="dxa"/>
            <w:shd w:val="clear" w:color="auto" w:fill="auto"/>
          </w:tcPr>
          <w:p w14:paraId="635A9066" w14:textId="0F578E59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88.2</w:t>
            </w:r>
          </w:p>
        </w:tc>
        <w:tc>
          <w:tcPr>
            <w:tcW w:w="1984" w:type="dxa"/>
          </w:tcPr>
          <w:p w14:paraId="6E39971E" w14:textId="49465945" w:rsidR="00C33620" w:rsidRPr="00FF593F" w:rsidRDefault="00516682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, B and C</w:t>
            </w:r>
          </w:p>
        </w:tc>
      </w:tr>
      <w:tr w:rsidR="00C33620" w:rsidRPr="00FF593F" w14:paraId="3A986075" w14:textId="5E28C5E0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noWrap/>
            <w:vAlign w:val="center"/>
            <w:hideMark/>
          </w:tcPr>
          <w:p w14:paraId="3720B913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649D2EE1" w14:textId="01EE0AF2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IN (267-271)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DA1246E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RKAKI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DY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77D78F9" w14:textId="52A26B38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269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9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E6F2F24" w14:textId="2CFCAAE6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84.12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1A706507" w14:textId="743506BA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7.74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5D3C1E15" w14:textId="5601D7F3" w:rsidR="00C33620" w:rsidRPr="00FF593F" w:rsidRDefault="00516682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FF593F" w14:paraId="43C8B006" w14:textId="4D76BC53" w:rsidTr="009E3CA1">
        <w:trPr>
          <w:trHeight w:val="20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2CBBACDC" w14:textId="633D6DE6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575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6D3DF1AC" w14:textId="24268430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N (197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</w:tcPr>
          <w:p w14:paraId="3E0AD29E" w14:textId="1A4E9AE4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ot within epitope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65A33E7E" w14:textId="3BF834A3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  <w:r w:rsidRPr="00B91674">
              <w:rPr>
                <w:rFonts w:ascii="Times New Roman" w:hAnsi="Times New Roman" w:cs="Times New Roman"/>
                <w:sz w:val="16"/>
                <w:szCs w:val="16"/>
              </w:rPr>
              <w:t>197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1454488E" w14:textId="31501138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.17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007021DE" w14:textId="67B170BA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5F239B62" w14:textId="77777777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3620" w:rsidRPr="00FF593F" w14:paraId="29396FD2" w14:textId="74DE283B" w:rsidTr="009E3CA1">
        <w:trPr>
          <w:trHeight w:val="20"/>
        </w:trPr>
        <w:tc>
          <w:tcPr>
            <w:tcW w:w="979" w:type="dxa"/>
            <w:vMerge/>
            <w:noWrap/>
            <w:vAlign w:val="center"/>
          </w:tcPr>
          <w:p w14:paraId="3D6B4BB2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21E1FB0" w14:textId="74A9E799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IN (213-220)</w:t>
            </w:r>
          </w:p>
        </w:tc>
        <w:tc>
          <w:tcPr>
            <w:tcW w:w="1701" w:type="dxa"/>
            <w:shd w:val="clear" w:color="auto" w:fill="auto"/>
          </w:tcPr>
          <w:p w14:paraId="0579E135" w14:textId="4D1B4E65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QKQ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K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3101F45" w14:textId="3C0828BB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1BA6B512" w14:textId="1D3E722E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.77</w:t>
            </w:r>
          </w:p>
        </w:tc>
        <w:tc>
          <w:tcPr>
            <w:tcW w:w="993" w:type="dxa"/>
            <w:shd w:val="clear" w:color="auto" w:fill="auto"/>
          </w:tcPr>
          <w:p w14:paraId="657D4595" w14:textId="7FAF03AF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</w:tcPr>
          <w:p w14:paraId="09BA6782" w14:textId="1D56F713" w:rsidR="00C33620" w:rsidRDefault="0054378F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FF593F" w14:paraId="1FF8C191" w14:textId="732E5712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noWrap/>
            <w:vAlign w:val="center"/>
          </w:tcPr>
          <w:p w14:paraId="5BA63F64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5CC358FB" w14:textId="3526D856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IN (267-271)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54C73147" w14:textId="402FCCD6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RKA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IKDY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2E32A1F" w14:textId="200F6DC5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0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9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90B0384" w14:textId="782D3A85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.48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2692A58A" w14:textId="7A2AFA85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53CF4D84" w14:textId="30E5EAC3" w:rsidR="00C33620" w:rsidRDefault="0054378F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FF593F" w14:paraId="50A7B31F" w14:textId="5FAB3FB3" w:rsidTr="009E3CA1">
        <w:trPr>
          <w:trHeight w:val="20"/>
        </w:trPr>
        <w:tc>
          <w:tcPr>
            <w:tcW w:w="979" w:type="dxa"/>
            <w:vMerge w:val="restar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3A86FC2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6743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62AC0CFC" w14:textId="2E46298B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PR (68-76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1E111174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G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KAIGTVL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1E357B23" w14:textId="0AF2DE42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u w:val="single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68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05DEA39A" w14:textId="5DD9CA68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3.89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4936F1FC" w14:textId="0736EEFF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25.7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47B7B2B5" w14:textId="54EAB386" w:rsidR="00C33620" w:rsidRPr="00FF593F" w:rsidRDefault="0054378F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FF593F" w14:paraId="450B6AC8" w14:textId="1EC02960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C8F87E6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EFE7668" w14:textId="54B48C3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RT (33-41)</w:t>
            </w:r>
          </w:p>
        </w:tc>
        <w:tc>
          <w:tcPr>
            <w:tcW w:w="1701" w:type="dxa"/>
            <w:shd w:val="clear" w:color="auto" w:fill="auto"/>
            <w:hideMark/>
          </w:tcPr>
          <w:p w14:paraId="2C9069B2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LVEICT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M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3EFA326" w14:textId="22454C9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5DCBD19D" w14:textId="617B5FBC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6.66</w:t>
            </w:r>
          </w:p>
        </w:tc>
        <w:tc>
          <w:tcPr>
            <w:tcW w:w="993" w:type="dxa"/>
            <w:shd w:val="clear" w:color="auto" w:fill="auto"/>
          </w:tcPr>
          <w:p w14:paraId="6F356C84" w14:textId="5514AADA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4.98</w:t>
            </w:r>
          </w:p>
        </w:tc>
        <w:tc>
          <w:tcPr>
            <w:tcW w:w="1984" w:type="dxa"/>
          </w:tcPr>
          <w:p w14:paraId="4D000744" w14:textId="5B980992" w:rsidR="00C33620" w:rsidRPr="00FF593F" w:rsidRDefault="0054378F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FF593F" w14:paraId="5C047BFD" w14:textId="431F4499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20C51A5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9230F2C" w14:textId="2D740834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RT (192-202)</w:t>
            </w:r>
          </w:p>
        </w:tc>
        <w:tc>
          <w:tcPr>
            <w:tcW w:w="1701" w:type="dxa"/>
            <w:shd w:val="clear" w:color="auto" w:fill="auto"/>
            <w:hideMark/>
          </w:tcPr>
          <w:p w14:paraId="13790BA4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DLEIGQHRT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5745B96" w14:textId="579802B0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201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0E6F6242" w14:textId="14EB5B31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84.29</w:t>
            </w:r>
          </w:p>
        </w:tc>
        <w:tc>
          <w:tcPr>
            <w:tcW w:w="993" w:type="dxa"/>
            <w:shd w:val="clear" w:color="auto" w:fill="auto"/>
          </w:tcPr>
          <w:p w14:paraId="62192C35" w14:textId="24163328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7.41</w:t>
            </w:r>
          </w:p>
        </w:tc>
        <w:tc>
          <w:tcPr>
            <w:tcW w:w="1984" w:type="dxa"/>
          </w:tcPr>
          <w:p w14:paraId="21977CD9" w14:textId="2BD83A2A" w:rsidR="00C33620" w:rsidRPr="00FF593F" w:rsidRDefault="000106D4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 and B</w:t>
            </w:r>
          </w:p>
        </w:tc>
      </w:tr>
      <w:tr w:rsidR="00C33620" w:rsidRPr="00FF593F" w14:paraId="6D2FEC71" w14:textId="5F3CF88F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3158C9A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0B8F0B3" w14:textId="576B6DC8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RT (206-214)</w:t>
            </w:r>
          </w:p>
        </w:tc>
        <w:tc>
          <w:tcPr>
            <w:tcW w:w="1701" w:type="dxa"/>
            <w:shd w:val="clear" w:color="auto" w:fill="auto"/>
            <w:hideMark/>
          </w:tcPr>
          <w:p w14:paraId="713BE1A0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RAHLLKWG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127C193" w14:textId="7DABFEDD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214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52535684" w14:textId="02B53C88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6.34</w:t>
            </w:r>
          </w:p>
        </w:tc>
        <w:tc>
          <w:tcPr>
            <w:tcW w:w="993" w:type="dxa"/>
            <w:shd w:val="clear" w:color="auto" w:fill="auto"/>
          </w:tcPr>
          <w:p w14:paraId="622AEBB4" w14:textId="7DDFED51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83.43</w:t>
            </w:r>
          </w:p>
        </w:tc>
        <w:tc>
          <w:tcPr>
            <w:tcW w:w="1984" w:type="dxa"/>
          </w:tcPr>
          <w:p w14:paraId="411881F5" w14:textId="5014A4D6" w:rsidR="00C33620" w:rsidRPr="00FF593F" w:rsidRDefault="000106D4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FF593F" w14:paraId="640248C8" w14:textId="71E9C701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28E8EB4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E946BAE" w14:textId="4F5F8904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RT (243-251)</w:t>
            </w:r>
          </w:p>
        </w:tc>
        <w:tc>
          <w:tcPr>
            <w:tcW w:w="1701" w:type="dxa"/>
            <w:shd w:val="clear" w:color="auto" w:fill="auto"/>
            <w:hideMark/>
          </w:tcPr>
          <w:p w14:paraId="431EBD8C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IQLPE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D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E4AF466" w14:textId="4A5D57D3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250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0A25742D" w14:textId="12A03A50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6.02</w:t>
            </w:r>
          </w:p>
        </w:tc>
        <w:tc>
          <w:tcPr>
            <w:tcW w:w="993" w:type="dxa"/>
            <w:shd w:val="clear" w:color="auto" w:fill="auto"/>
          </w:tcPr>
          <w:p w14:paraId="59E6A5EF" w14:textId="27E9B940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91.53</w:t>
            </w:r>
          </w:p>
        </w:tc>
        <w:tc>
          <w:tcPr>
            <w:tcW w:w="1984" w:type="dxa"/>
          </w:tcPr>
          <w:p w14:paraId="308468E0" w14:textId="052FFBE1" w:rsidR="00C33620" w:rsidRPr="00FF593F" w:rsidRDefault="000106D4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FF593F" w14:paraId="7E61A946" w14:textId="17B1CDCE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6AF1D43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5C609EC" w14:textId="1F1845DB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RT (268-277)</w:t>
            </w:r>
          </w:p>
        </w:tc>
        <w:tc>
          <w:tcPr>
            <w:tcW w:w="1701" w:type="dxa"/>
            <w:shd w:val="clear" w:color="auto" w:fill="auto"/>
            <w:hideMark/>
          </w:tcPr>
          <w:p w14:paraId="48815725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QIY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P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IKVR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0572189" w14:textId="79FF1716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272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48D170CB" w14:textId="4C7489D7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0.25</w:t>
            </w:r>
          </w:p>
        </w:tc>
        <w:tc>
          <w:tcPr>
            <w:tcW w:w="993" w:type="dxa"/>
            <w:shd w:val="clear" w:color="auto" w:fill="auto"/>
          </w:tcPr>
          <w:p w14:paraId="25E10A58" w14:textId="2DD8E2C9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9.82</w:t>
            </w:r>
          </w:p>
        </w:tc>
        <w:tc>
          <w:tcPr>
            <w:tcW w:w="1984" w:type="dxa"/>
          </w:tcPr>
          <w:p w14:paraId="1B31167B" w14:textId="6A37D987" w:rsidR="00C33620" w:rsidRPr="00FF593F" w:rsidRDefault="000106D4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, B and C</w:t>
            </w:r>
          </w:p>
        </w:tc>
      </w:tr>
      <w:tr w:rsidR="00C33620" w:rsidRPr="00FF593F" w14:paraId="6CB3F4F2" w14:textId="2D53A260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3A7E8C8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D1E3FEC" w14:textId="013CAF84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RT (271-279)</w:t>
            </w:r>
          </w:p>
        </w:tc>
        <w:tc>
          <w:tcPr>
            <w:tcW w:w="1701" w:type="dxa"/>
            <w:shd w:val="clear" w:color="auto" w:fill="auto"/>
            <w:hideMark/>
          </w:tcPr>
          <w:p w14:paraId="1B4CBA7A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YPIGKVR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Q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41B4312" w14:textId="4A25943D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278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4995315F" w14:textId="7480FF26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2.53</w:t>
            </w:r>
          </w:p>
        </w:tc>
        <w:tc>
          <w:tcPr>
            <w:tcW w:w="993" w:type="dxa"/>
            <w:shd w:val="clear" w:color="auto" w:fill="auto"/>
          </w:tcPr>
          <w:p w14:paraId="7B93DDF4" w14:textId="13C9559C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0.62</w:t>
            </w:r>
          </w:p>
        </w:tc>
        <w:tc>
          <w:tcPr>
            <w:tcW w:w="1984" w:type="dxa"/>
          </w:tcPr>
          <w:p w14:paraId="7C8914FD" w14:textId="1DC6E48F" w:rsidR="00C33620" w:rsidRPr="00FF593F" w:rsidRDefault="00B27E9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FF593F" w14:paraId="45427180" w14:textId="5F965061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EC8E45F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35D7645" w14:textId="1025FCF9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RT (271-279)</w:t>
            </w:r>
          </w:p>
        </w:tc>
        <w:tc>
          <w:tcPr>
            <w:tcW w:w="1701" w:type="dxa"/>
            <w:shd w:val="clear" w:color="auto" w:fill="auto"/>
            <w:hideMark/>
          </w:tcPr>
          <w:p w14:paraId="7F1173DD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YPIGKVRQ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437245D" w14:textId="1EB4BBB5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279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0C1D4243" w14:textId="2DE5FE71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.23</w:t>
            </w:r>
          </w:p>
        </w:tc>
        <w:tc>
          <w:tcPr>
            <w:tcW w:w="993" w:type="dxa"/>
            <w:shd w:val="clear" w:color="auto" w:fill="auto"/>
          </w:tcPr>
          <w:p w14:paraId="5983C082" w14:textId="6B5EF470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9.54</w:t>
            </w:r>
          </w:p>
        </w:tc>
        <w:tc>
          <w:tcPr>
            <w:tcW w:w="1984" w:type="dxa"/>
          </w:tcPr>
          <w:p w14:paraId="24968BA8" w14:textId="3D8AD634" w:rsidR="00C33620" w:rsidRPr="00FF593F" w:rsidRDefault="00866872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FF593F" w14:paraId="5E9AE05C" w14:textId="1A47DD80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109230E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4F86D1A" w14:textId="1C66A1C5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RT (317-327)</w:t>
            </w:r>
          </w:p>
        </w:tc>
        <w:tc>
          <w:tcPr>
            <w:tcW w:w="1701" w:type="dxa"/>
            <w:shd w:val="clear" w:color="auto" w:fill="auto"/>
            <w:hideMark/>
          </w:tcPr>
          <w:p w14:paraId="234B737E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YYDPS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D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IA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4FF8A24" w14:textId="1691D68A" w:rsidR="00C33620" w:rsidRPr="006D60A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324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2F540E22" w14:textId="34D46027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80.55</w:t>
            </w:r>
          </w:p>
        </w:tc>
        <w:tc>
          <w:tcPr>
            <w:tcW w:w="993" w:type="dxa"/>
            <w:shd w:val="clear" w:color="auto" w:fill="auto"/>
          </w:tcPr>
          <w:p w14:paraId="46AEEEA4" w14:textId="52798E8F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7.72</w:t>
            </w:r>
          </w:p>
        </w:tc>
        <w:tc>
          <w:tcPr>
            <w:tcW w:w="1984" w:type="dxa"/>
          </w:tcPr>
          <w:p w14:paraId="52093F0E" w14:textId="7CC3A831" w:rsidR="00C33620" w:rsidRPr="00FF593F" w:rsidRDefault="001A697A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FF593F" w14:paraId="220BD6F9" w14:textId="31E058D3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69DFFBC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4FBCD31" w14:textId="2858C238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RT 335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4EDA26C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ot within epitope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3E1A24F" w14:textId="73E0200E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335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23E6D4E0" w14:textId="1C5EEE5A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8.77</w:t>
            </w:r>
          </w:p>
        </w:tc>
        <w:tc>
          <w:tcPr>
            <w:tcW w:w="993" w:type="dxa"/>
            <w:shd w:val="clear" w:color="auto" w:fill="auto"/>
          </w:tcPr>
          <w:p w14:paraId="69816745" w14:textId="00EAA37A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1.39</w:t>
            </w:r>
          </w:p>
        </w:tc>
        <w:tc>
          <w:tcPr>
            <w:tcW w:w="1984" w:type="dxa"/>
          </w:tcPr>
          <w:p w14:paraId="06BC71B2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3620" w:rsidRPr="00FF593F" w14:paraId="235F6A1D" w14:textId="045CE14F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B42C8D4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B6EE578" w14:textId="701FB0A6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RT (357-366)</w:t>
            </w:r>
          </w:p>
        </w:tc>
        <w:tc>
          <w:tcPr>
            <w:tcW w:w="1701" w:type="dxa"/>
            <w:shd w:val="clear" w:color="auto" w:fill="auto"/>
            <w:hideMark/>
          </w:tcPr>
          <w:p w14:paraId="0864FBF1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RRTTHTN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D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345E2B3" w14:textId="783AB491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365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42860E7D" w14:textId="448E3C50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8.79</w:t>
            </w:r>
          </w:p>
        </w:tc>
        <w:tc>
          <w:tcPr>
            <w:tcW w:w="993" w:type="dxa"/>
            <w:shd w:val="clear" w:color="auto" w:fill="auto"/>
          </w:tcPr>
          <w:p w14:paraId="2BE69AD7" w14:textId="1FAC9D5C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0.5</w:t>
            </w:r>
          </w:p>
        </w:tc>
        <w:tc>
          <w:tcPr>
            <w:tcW w:w="1984" w:type="dxa"/>
          </w:tcPr>
          <w:p w14:paraId="7A3C4D77" w14:textId="006FCB7A" w:rsidR="00C33620" w:rsidRPr="00FF593F" w:rsidRDefault="00313071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="00DF4374">
              <w:rPr>
                <w:rFonts w:ascii="Times New Roman" w:hAnsi="Times New Roman" w:cs="Times New Roman"/>
                <w:sz w:val="16"/>
                <w:szCs w:val="16"/>
              </w:rPr>
              <w:t>ot reported</w:t>
            </w:r>
          </w:p>
        </w:tc>
      </w:tr>
      <w:tr w:rsidR="00C33620" w:rsidRPr="00FF593F" w14:paraId="3943878B" w14:textId="2C1CD854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E76AF6E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EA65217" w14:textId="0AC8D1BF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RT (485-493)</w:t>
            </w:r>
          </w:p>
        </w:tc>
        <w:tc>
          <w:tcPr>
            <w:tcW w:w="1701" w:type="dxa"/>
            <w:shd w:val="clear" w:color="auto" w:fill="auto"/>
            <w:hideMark/>
          </w:tcPr>
          <w:p w14:paraId="1F926E40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LQ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D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GLEV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073804B" w14:textId="7F2E05B3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488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22F4A024" w14:textId="3C1D9EA0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5.34</w:t>
            </w:r>
          </w:p>
        </w:tc>
        <w:tc>
          <w:tcPr>
            <w:tcW w:w="993" w:type="dxa"/>
            <w:shd w:val="clear" w:color="auto" w:fill="auto"/>
          </w:tcPr>
          <w:p w14:paraId="1DB042BF" w14:textId="575B2F8C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2.11</w:t>
            </w:r>
          </w:p>
        </w:tc>
        <w:tc>
          <w:tcPr>
            <w:tcW w:w="1984" w:type="dxa"/>
          </w:tcPr>
          <w:p w14:paraId="69A3E428" w14:textId="2EC372E7" w:rsidR="00C33620" w:rsidRPr="00FF593F" w:rsidRDefault="00313071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, B and D</w:t>
            </w:r>
          </w:p>
        </w:tc>
      </w:tr>
      <w:tr w:rsidR="00C33620" w:rsidRPr="00FF593F" w14:paraId="6E345C1B" w14:textId="02375207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EB3B6B6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ECA775A" w14:textId="55234ACD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RT (516-525)</w:t>
            </w:r>
          </w:p>
        </w:tc>
        <w:tc>
          <w:tcPr>
            <w:tcW w:w="1701" w:type="dxa"/>
            <w:shd w:val="clear" w:color="auto" w:fill="auto"/>
            <w:hideMark/>
          </w:tcPr>
          <w:p w14:paraId="61C2616D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LVNQI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0AC231F" w14:textId="239D9AF1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523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722606CF" w14:textId="603BFC61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7.77</w:t>
            </w:r>
          </w:p>
        </w:tc>
        <w:tc>
          <w:tcPr>
            <w:tcW w:w="993" w:type="dxa"/>
            <w:shd w:val="clear" w:color="auto" w:fill="auto"/>
          </w:tcPr>
          <w:p w14:paraId="37E023BE" w14:textId="784DEC01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2.17</w:t>
            </w:r>
          </w:p>
        </w:tc>
        <w:tc>
          <w:tcPr>
            <w:tcW w:w="1984" w:type="dxa"/>
          </w:tcPr>
          <w:p w14:paraId="1F528154" w14:textId="340692A2" w:rsidR="00C33620" w:rsidRPr="00FF593F" w:rsidRDefault="008919F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FF593F" w14:paraId="483ABD37" w14:textId="719AF679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9BE58B0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B6EFBA9" w14:textId="45F98013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IN (20-28)</w:t>
            </w:r>
          </w:p>
        </w:tc>
        <w:tc>
          <w:tcPr>
            <w:tcW w:w="1701" w:type="dxa"/>
            <w:shd w:val="clear" w:color="auto" w:fill="auto"/>
            <w:hideMark/>
          </w:tcPr>
          <w:p w14:paraId="359558F3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R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MASDFN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0939885" w14:textId="704DCD3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u w:val="single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58B58312" w14:textId="6063C93D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9.24</w:t>
            </w:r>
          </w:p>
        </w:tc>
        <w:tc>
          <w:tcPr>
            <w:tcW w:w="993" w:type="dxa"/>
            <w:shd w:val="clear" w:color="auto" w:fill="auto"/>
          </w:tcPr>
          <w:p w14:paraId="46723EA7" w14:textId="6F2C1222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1.19</w:t>
            </w:r>
          </w:p>
        </w:tc>
        <w:tc>
          <w:tcPr>
            <w:tcW w:w="1984" w:type="dxa"/>
          </w:tcPr>
          <w:p w14:paraId="60EE657C" w14:textId="148D8191" w:rsidR="00C33620" w:rsidRPr="00FF593F" w:rsidRDefault="008919F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FF593F" w14:paraId="113993C5" w14:textId="74E7A61B" w:rsidTr="009E3CA1">
        <w:trPr>
          <w:trHeight w:val="20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079D4FA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99FB1C5" w14:textId="0FB33E6F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IN (123-131)</w:t>
            </w:r>
          </w:p>
        </w:tc>
        <w:tc>
          <w:tcPr>
            <w:tcW w:w="1701" w:type="dxa"/>
            <w:shd w:val="clear" w:color="auto" w:fill="auto"/>
            <w:hideMark/>
          </w:tcPr>
          <w:p w14:paraId="3432D13A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A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VKAAC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F91F601" w14:textId="73C6A3A0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124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</w:p>
        </w:tc>
        <w:tc>
          <w:tcPr>
            <w:tcW w:w="993" w:type="dxa"/>
            <w:gridSpan w:val="2"/>
            <w:shd w:val="clear" w:color="auto" w:fill="auto"/>
          </w:tcPr>
          <w:p w14:paraId="31117235" w14:textId="08C08E8D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89.4</w:t>
            </w:r>
          </w:p>
        </w:tc>
        <w:tc>
          <w:tcPr>
            <w:tcW w:w="993" w:type="dxa"/>
            <w:shd w:val="clear" w:color="auto" w:fill="auto"/>
          </w:tcPr>
          <w:p w14:paraId="05572164" w14:textId="5E2975C9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5.79</w:t>
            </w:r>
          </w:p>
        </w:tc>
        <w:tc>
          <w:tcPr>
            <w:tcW w:w="1984" w:type="dxa"/>
          </w:tcPr>
          <w:p w14:paraId="75DC4002" w14:textId="5D0F3F42" w:rsidR="00C33620" w:rsidRPr="00FF593F" w:rsidRDefault="008919F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, B, C and D</w:t>
            </w:r>
          </w:p>
        </w:tc>
      </w:tr>
      <w:tr w:rsidR="00C33620" w:rsidRPr="00FF593F" w14:paraId="3796C162" w14:textId="25D87F2C" w:rsidTr="009E3CA1">
        <w:trPr>
          <w:trHeight w:val="36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8E6B7DE" w14:textId="7777777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0BA66EA6" w14:textId="6A6EE085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IN (218-227)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CD8583A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KIQN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F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RVYYR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38818B2" w14:textId="268019A7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221</w:t>
            </w:r>
            <w:r w:rsidRPr="00FF593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</w:p>
        </w:tc>
        <w:tc>
          <w:tcPr>
            <w:tcW w:w="99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2ABCCFD" w14:textId="7798938E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84.12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03E3D39D" w14:textId="3361B23C" w:rsidR="00C33620" w:rsidRPr="00FF593F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5.05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7D937CFE" w14:textId="37CFFF9A" w:rsidR="00C33620" w:rsidRPr="00FF593F" w:rsidRDefault="00525E12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757DB" w:rsidRPr="00247827" w14:paraId="5A1989C6" w14:textId="0B715B3F" w:rsidTr="009E3CA1">
        <w:trPr>
          <w:trHeight w:val="416"/>
        </w:trPr>
        <w:tc>
          <w:tcPr>
            <w:tcW w:w="9214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6C62C9F" w14:textId="2E6D42E8" w:rsidR="00C757DB" w:rsidRPr="00247827" w:rsidRDefault="00C757DB" w:rsidP="0024782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E72D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Chronic HIV Infection</w:t>
            </w:r>
          </w:p>
        </w:tc>
      </w:tr>
      <w:tr w:rsidR="00C33620" w:rsidRPr="003F1F65" w14:paraId="59FC84C4" w14:textId="28FFB22B" w:rsidTr="009E3CA1">
        <w:trPr>
          <w:trHeight w:val="215"/>
        </w:trPr>
        <w:tc>
          <w:tcPr>
            <w:tcW w:w="97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397A855" w14:textId="7777777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28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C21AF34" w14:textId="7777777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72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34B2E10" w14:textId="77777777" w:rsidR="00C33620" w:rsidRPr="00AE72D9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27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633034A" w14:textId="7777777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96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3DC0018" w14:textId="4D22EFB3" w:rsidR="00C33620" w:rsidRPr="00247827" w:rsidRDefault="00D6249B" w:rsidP="0024782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%</w:t>
            </w:r>
            <w:r w:rsidR="00C33620" w:rsidRPr="00247827">
              <w:rPr>
                <w:rFonts w:ascii="Times New Roman" w:hAnsi="Times New Roman" w:cs="Times New Roman"/>
                <w:sz w:val="16"/>
                <w:szCs w:val="16"/>
              </w:rPr>
              <w:t xml:space="preserve"> of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minority </w:t>
            </w:r>
            <w:r w:rsidR="00C33620" w:rsidRPr="00247827">
              <w:rPr>
                <w:rFonts w:ascii="Times New Roman" w:hAnsi="Times New Roman" w:cs="Times New Roman"/>
                <w:sz w:val="16"/>
                <w:szCs w:val="16"/>
              </w:rPr>
              <w:t>variant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462F169" w14:textId="77777777" w:rsidR="00C33620" w:rsidRPr="00247827" w:rsidRDefault="00C33620" w:rsidP="0024782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3620" w:rsidRPr="003F1F65" w14:paraId="3027B8B6" w14:textId="12094BF5" w:rsidTr="00D22F23">
        <w:trPr>
          <w:trHeight w:val="215"/>
        </w:trPr>
        <w:tc>
          <w:tcPr>
            <w:tcW w:w="9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F94A6" w14:textId="7777777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ampleID</w:t>
            </w:r>
          </w:p>
        </w:tc>
        <w:tc>
          <w:tcPr>
            <w:tcW w:w="12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EA6363D" w14:textId="3AA830F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  <w:t>pol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location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03B76D5" w14:textId="5E8286BC" w:rsidR="00C33620" w:rsidRPr="00AE72D9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Wild type CTL Epitope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43375D" w14:textId="1B64DE22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mino acid variant</w:t>
            </w:r>
          </w:p>
        </w:tc>
        <w:tc>
          <w:tcPr>
            <w:tcW w:w="9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9BF0AC" w14:textId="2F6B770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aseline</w:t>
            </w:r>
            <w:r w:rsidR="007876B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*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36CC2E9" w14:textId="48C20CB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ollow-up</w:t>
            </w:r>
            <w:r w:rsidR="007876BD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*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9B3C043" w14:textId="3CD6B2A6" w:rsidR="00C33620" w:rsidRPr="003F1F65" w:rsidRDefault="009E3CA1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Subtype </w:t>
            </w:r>
            <w:r w:rsidR="006B2228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entified for</w:t>
            </w:r>
          </w:p>
        </w:tc>
      </w:tr>
      <w:tr w:rsidR="00C33620" w:rsidRPr="003F1F65" w14:paraId="7A0FDE2D" w14:textId="4217E0A5" w:rsidTr="009E3CA1">
        <w:trPr>
          <w:trHeight w:val="215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7EE5FCAC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990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2A0B9F1F" w14:textId="616C88F1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11-20)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</w:tcBorders>
            <w:shd w:val="clear" w:color="auto" w:fill="auto"/>
            <w:hideMark/>
          </w:tcPr>
          <w:p w14:paraId="3313F091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TIKIG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G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LK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54DB7E46" w14:textId="07AA7640" w:rsidR="00C33620" w:rsidRPr="00A3275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</w:tcPr>
          <w:p w14:paraId="5D653068" w14:textId="361E48C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7,12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0DFEFD98" w14:textId="42DA4AD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3,18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2911E94B" w14:textId="655EF6AA" w:rsidR="00C33620" w:rsidRPr="003F1F65" w:rsidRDefault="00525E12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3F1F65" w14:paraId="6F859239" w14:textId="2A17621F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DCB5A82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952547C" w14:textId="1BCE6B6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42-50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8940036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W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KMIGG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5478FEC" w14:textId="31873C0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20125C1B" w14:textId="4B76DAF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,66</w:t>
            </w:r>
          </w:p>
        </w:tc>
        <w:tc>
          <w:tcPr>
            <w:tcW w:w="993" w:type="dxa"/>
            <w:shd w:val="clear" w:color="auto" w:fill="auto"/>
          </w:tcPr>
          <w:p w14:paraId="7B6449C7" w14:textId="29BA6DE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8,61</w:t>
            </w:r>
          </w:p>
        </w:tc>
        <w:tc>
          <w:tcPr>
            <w:tcW w:w="1984" w:type="dxa"/>
          </w:tcPr>
          <w:p w14:paraId="5E1C0551" w14:textId="5062E445" w:rsidR="00C33620" w:rsidRPr="003F1F65" w:rsidRDefault="009F2622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22A6A062" w14:textId="221153A8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72478506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D97F7E5" w14:textId="58FA3C4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42-50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30C31AE2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WKP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MIGG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99C025B" w14:textId="2C17D7E1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0822D55F" w14:textId="7015FCC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34</w:t>
            </w:r>
          </w:p>
        </w:tc>
        <w:tc>
          <w:tcPr>
            <w:tcW w:w="993" w:type="dxa"/>
            <w:shd w:val="clear" w:color="auto" w:fill="auto"/>
          </w:tcPr>
          <w:p w14:paraId="3B6052B6" w14:textId="168FF07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44</w:t>
            </w:r>
          </w:p>
        </w:tc>
        <w:tc>
          <w:tcPr>
            <w:tcW w:w="1984" w:type="dxa"/>
          </w:tcPr>
          <w:p w14:paraId="0DC30975" w14:textId="64570598" w:rsidR="00C33620" w:rsidRPr="003F1F65" w:rsidRDefault="009F2622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525173F2" w14:textId="16C0166A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6D63865F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1CB4ADE" w14:textId="12E874E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53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3E0B587A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ot within epitope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4B10AEC" w14:textId="29C190B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972" w:type="dxa"/>
            <w:shd w:val="clear" w:color="auto" w:fill="auto"/>
          </w:tcPr>
          <w:p w14:paraId="491F91BC" w14:textId="2B0883F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7,85</w:t>
            </w:r>
          </w:p>
        </w:tc>
        <w:tc>
          <w:tcPr>
            <w:tcW w:w="993" w:type="dxa"/>
            <w:shd w:val="clear" w:color="auto" w:fill="auto"/>
          </w:tcPr>
          <w:p w14:paraId="5B26BE13" w14:textId="00BB247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39</w:t>
            </w:r>
          </w:p>
        </w:tc>
        <w:tc>
          <w:tcPr>
            <w:tcW w:w="1984" w:type="dxa"/>
          </w:tcPr>
          <w:p w14:paraId="62289D93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3620" w:rsidRPr="003F1F65" w14:paraId="336B225C" w14:textId="63711979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19D9F5B1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AD618FA" w14:textId="7AD958F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92-20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43BE28DC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DLEIGQHRT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CACFBF3" w14:textId="01D92B8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02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72" w:type="dxa"/>
            <w:shd w:val="clear" w:color="auto" w:fill="auto"/>
          </w:tcPr>
          <w:p w14:paraId="229D5705" w14:textId="267300F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,01</w:t>
            </w:r>
          </w:p>
        </w:tc>
        <w:tc>
          <w:tcPr>
            <w:tcW w:w="993" w:type="dxa"/>
            <w:shd w:val="clear" w:color="auto" w:fill="auto"/>
          </w:tcPr>
          <w:p w14:paraId="092012A4" w14:textId="71E7503E" w:rsidR="00C33620" w:rsidRPr="003F1F65" w:rsidRDefault="00C33620" w:rsidP="00247827">
            <w:pPr>
              <w:tabs>
                <w:tab w:val="left" w:pos="1331"/>
              </w:tabs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33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ab/>
            </w:r>
          </w:p>
        </w:tc>
        <w:tc>
          <w:tcPr>
            <w:tcW w:w="1984" w:type="dxa"/>
          </w:tcPr>
          <w:p w14:paraId="04EB32AB" w14:textId="5E8002D4" w:rsidR="00C33620" w:rsidRPr="003F1F65" w:rsidRDefault="001400FA" w:rsidP="00247827">
            <w:pPr>
              <w:tabs>
                <w:tab w:val="left" w:pos="1331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 and B</w:t>
            </w:r>
          </w:p>
        </w:tc>
      </w:tr>
      <w:tr w:rsidR="00C33620" w:rsidRPr="003F1F65" w14:paraId="19FB6FED" w14:textId="4EC58B3C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3011E463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FCFBEF4" w14:textId="7F380660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203-21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4B03C852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LREHLLK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53DC820" w14:textId="036871C1" w:rsidR="00C33620" w:rsidRPr="0019511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  <w:u w:val="single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0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72" w:type="dxa"/>
            <w:shd w:val="clear" w:color="auto" w:fill="auto"/>
          </w:tcPr>
          <w:p w14:paraId="7090F254" w14:textId="7393B53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1,72</w:t>
            </w:r>
          </w:p>
        </w:tc>
        <w:tc>
          <w:tcPr>
            <w:tcW w:w="993" w:type="dxa"/>
            <w:shd w:val="clear" w:color="auto" w:fill="auto"/>
          </w:tcPr>
          <w:p w14:paraId="03AD6D04" w14:textId="049B1E9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58</w:t>
            </w:r>
          </w:p>
        </w:tc>
        <w:tc>
          <w:tcPr>
            <w:tcW w:w="1984" w:type="dxa"/>
          </w:tcPr>
          <w:p w14:paraId="0B7B5C09" w14:textId="46491383" w:rsidR="00C33620" w:rsidRPr="003F1F65" w:rsidRDefault="007118AE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4C4B5525" w14:textId="6514D362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E019942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AB6CFCA" w14:textId="235985B1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17-327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3B6CD21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YYDPS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D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IA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F2FAB9B" w14:textId="58E0AF10" w:rsidR="00C33620" w:rsidRPr="006D60A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2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972" w:type="dxa"/>
            <w:shd w:val="clear" w:color="auto" w:fill="auto"/>
          </w:tcPr>
          <w:p w14:paraId="53872ADF" w14:textId="4DF1337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07</w:t>
            </w:r>
          </w:p>
        </w:tc>
        <w:tc>
          <w:tcPr>
            <w:tcW w:w="993" w:type="dxa"/>
            <w:shd w:val="clear" w:color="auto" w:fill="auto"/>
          </w:tcPr>
          <w:p w14:paraId="038482F5" w14:textId="394F2C7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,19</w:t>
            </w:r>
          </w:p>
        </w:tc>
        <w:tc>
          <w:tcPr>
            <w:tcW w:w="1984" w:type="dxa"/>
          </w:tcPr>
          <w:p w14:paraId="6AFE3156" w14:textId="6290BC70" w:rsidR="00C33620" w:rsidRPr="003F1F65" w:rsidRDefault="007118AE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12525999" w14:textId="63B8F7FB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10E5A11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DC3DFBA" w14:textId="3C6A91A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56-36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23C1780E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MRTAHTND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0AB31A0" w14:textId="3EA8E141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6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</w:p>
        </w:tc>
        <w:tc>
          <w:tcPr>
            <w:tcW w:w="972" w:type="dxa"/>
            <w:shd w:val="clear" w:color="auto" w:fill="auto"/>
          </w:tcPr>
          <w:p w14:paraId="315C5D7D" w14:textId="2D690CA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0,91</w:t>
            </w:r>
          </w:p>
        </w:tc>
        <w:tc>
          <w:tcPr>
            <w:tcW w:w="993" w:type="dxa"/>
            <w:shd w:val="clear" w:color="auto" w:fill="auto"/>
          </w:tcPr>
          <w:p w14:paraId="3F7B4DB1" w14:textId="3217F49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7,02</w:t>
            </w:r>
          </w:p>
        </w:tc>
        <w:tc>
          <w:tcPr>
            <w:tcW w:w="1984" w:type="dxa"/>
          </w:tcPr>
          <w:p w14:paraId="4A0E3E29" w14:textId="43ED87AB" w:rsidR="00C33620" w:rsidRPr="003F1F65" w:rsidRDefault="007118AE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39226D0A" w14:textId="78C5A690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7C440F9B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6CCD011" w14:textId="5F633A11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75-383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37399752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A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M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SIVI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0BF3721" w14:textId="6FD64D1B" w:rsidR="00C33620" w:rsidRPr="00831E8D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7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</w:p>
        </w:tc>
        <w:tc>
          <w:tcPr>
            <w:tcW w:w="972" w:type="dxa"/>
            <w:shd w:val="clear" w:color="auto" w:fill="auto"/>
          </w:tcPr>
          <w:p w14:paraId="461E1466" w14:textId="5C0FBB2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03</w:t>
            </w:r>
          </w:p>
        </w:tc>
        <w:tc>
          <w:tcPr>
            <w:tcW w:w="993" w:type="dxa"/>
            <w:shd w:val="clear" w:color="auto" w:fill="auto"/>
          </w:tcPr>
          <w:p w14:paraId="0B0173EF" w14:textId="628B564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,03</w:t>
            </w:r>
          </w:p>
        </w:tc>
        <w:tc>
          <w:tcPr>
            <w:tcW w:w="1984" w:type="dxa"/>
          </w:tcPr>
          <w:p w14:paraId="5193D95F" w14:textId="4F0B41D2" w:rsidR="00C33620" w:rsidRPr="003F1F65" w:rsidRDefault="0086112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3F1F65" w14:paraId="29F0E8BB" w14:textId="35BBF955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78BDE8E1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82ACA29" w14:textId="7CB77C0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79-388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4A709531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IVIWG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T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9CF442B" w14:textId="0B59047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8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972" w:type="dxa"/>
            <w:shd w:val="clear" w:color="auto" w:fill="auto"/>
          </w:tcPr>
          <w:p w14:paraId="7551D4DB" w14:textId="167ABC5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56</w:t>
            </w:r>
          </w:p>
        </w:tc>
        <w:tc>
          <w:tcPr>
            <w:tcW w:w="993" w:type="dxa"/>
            <w:shd w:val="clear" w:color="auto" w:fill="auto"/>
          </w:tcPr>
          <w:p w14:paraId="5F5FDCCD" w14:textId="7D980C7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,89</w:t>
            </w:r>
          </w:p>
        </w:tc>
        <w:tc>
          <w:tcPr>
            <w:tcW w:w="1984" w:type="dxa"/>
          </w:tcPr>
          <w:p w14:paraId="075905A7" w14:textId="76DCBF19" w:rsidR="00C33620" w:rsidRPr="003F1F65" w:rsidRDefault="0086112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6F7DDD8D" w14:textId="4994D5C5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1A1D072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C766547" w14:textId="261F3C2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79-388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0AF7B51A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IVIWGKTP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3A31E49" w14:textId="710DF6AA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88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60CEACC9" w14:textId="4D22967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1,88</w:t>
            </w:r>
          </w:p>
        </w:tc>
        <w:tc>
          <w:tcPr>
            <w:tcW w:w="993" w:type="dxa"/>
            <w:shd w:val="clear" w:color="auto" w:fill="auto"/>
          </w:tcPr>
          <w:p w14:paraId="73C7771B" w14:textId="42F3CC8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3</w:t>
            </w:r>
          </w:p>
        </w:tc>
        <w:tc>
          <w:tcPr>
            <w:tcW w:w="1984" w:type="dxa"/>
          </w:tcPr>
          <w:p w14:paraId="6DD9C307" w14:textId="75FCA83E" w:rsidR="00C33620" w:rsidRPr="003F1F65" w:rsidRDefault="0086112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033D77E0" w14:textId="02E9149A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AA94F60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3375AB7" w14:textId="1753121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68-47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0A3C326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LTETTNQ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0466247" w14:textId="3FBCCDFF" w:rsidR="00C33620" w:rsidRPr="001B7396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7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56887760" w14:textId="1DF9CA0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5,77</w:t>
            </w:r>
          </w:p>
        </w:tc>
        <w:tc>
          <w:tcPr>
            <w:tcW w:w="993" w:type="dxa"/>
            <w:shd w:val="clear" w:color="auto" w:fill="auto"/>
          </w:tcPr>
          <w:p w14:paraId="4C588BF2" w14:textId="12C7715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,02</w:t>
            </w:r>
          </w:p>
        </w:tc>
        <w:tc>
          <w:tcPr>
            <w:tcW w:w="1984" w:type="dxa"/>
          </w:tcPr>
          <w:p w14:paraId="42C81769" w14:textId="0AE8870A" w:rsidR="00C33620" w:rsidRPr="003F1F65" w:rsidRDefault="0086112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7D0882C4" w14:textId="2E4400FE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682C7E46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AA3E24F" w14:textId="68EA9EA0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85-494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0AA6713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L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Q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DSGSEVN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373E3FA" w14:textId="49377B6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8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04BEB19B" w14:textId="0853DC7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,25</w:t>
            </w:r>
          </w:p>
        </w:tc>
        <w:tc>
          <w:tcPr>
            <w:tcW w:w="993" w:type="dxa"/>
            <w:shd w:val="clear" w:color="auto" w:fill="auto"/>
          </w:tcPr>
          <w:p w14:paraId="22B0280E" w14:textId="143C999E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81</w:t>
            </w:r>
          </w:p>
        </w:tc>
        <w:tc>
          <w:tcPr>
            <w:tcW w:w="1984" w:type="dxa"/>
          </w:tcPr>
          <w:p w14:paraId="01E6E64C" w14:textId="53E04E70" w:rsidR="00C33620" w:rsidRPr="003F1F65" w:rsidRDefault="00501524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, B and D</w:t>
            </w:r>
          </w:p>
        </w:tc>
      </w:tr>
      <w:tr w:rsidR="00C33620" w:rsidRPr="003F1F65" w14:paraId="476618F2" w14:textId="704992D3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A8D9D00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B1F4D1B" w14:textId="0BD453E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496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3EA0767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ot within epitope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8A042F4" w14:textId="7085774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9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</w:t>
            </w:r>
          </w:p>
        </w:tc>
        <w:tc>
          <w:tcPr>
            <w:tcW w:w="972" w:type="dxa"/>
            <w:shd w:val="clear" w:color="auto" w:fill="auto"/>
          </w:tcPr>
          <w:p w14:paraId="7668D98B" w14:textId="73DE0F9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3,48</w:t>
            </w:r>
          </w:p>
        </w:tc>
        <w:tc>
          <w:tcPr>
            <w:tcW w:w="993" w:type="dxa"/>
            <w:shd w:val="clear" w:color="auto" w:fill="auto"/>
          </w:tcPr>
          <w:p w14:paraId="2F6EA67A" w14:textId="290857B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44</w:t>
            </w:r>
          </w:p>
        </w:tc>
        <w:tc>
          <w:tcPr>
            <w:tcW w:w="1984" w:type="dxa"/>
          </w:tcPr>
          <w:p w14:paraId="5192ABDA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3620" w:rsidRPr="003F1F65" w14:paraId="7777FDE8" w14:textId="64A991E1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32D7D528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C76AD39" w14:textId="6BA31DA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33-43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1A39DAC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VASCDKC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A46A71C" w14:textId="4B3ECC38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1ACFB1F8" w14:textId="4018DA5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6</w:t>
            </w:r>
          </w:p>
        </w:tc>
        <w:tc>
          <w:tcPr>
            <w:tcW w:w="993" w:type="dxa"/>
            <w:shd w:val="clear" w:color="auto" w:fill="auto"/>
          </w:tcPr>
          <w:p w14:paraId="2CEB46BE" w14:textId="147C5E6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12</w:t>
            </w:r>
          </w:p>
        </w:tc>
        <w:tc>
          <w:tcPr>
            <w:tcW w:w="1984" w:type="dxa"/>
          </w:tcPr>
          <w:p w14:paraId="584E5475" w14:textId="5DF0381C" w:rsidR="00C33620" w:rsidRPr="003F1F65" w:rsidRDefault="00501524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2F110E50" w14:textId="779F8FB2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1549D13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5C763158" w14:textId="6BB588F9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68-76)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0B059E4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EGKI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L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A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377B4AA" w14:textId="432D54F0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71EF20A2" w14:textId="023E240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0,16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7DC3DAFD" w14:textId="24F90A7E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18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3F589946" w14:textId="0D591F7A" w:rsidR="00C33620" w:rsidRPr="003F1F65" w:rsidRDefault="00501524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="00DF4374">
              <w:rPr>
                <w:rFonts w:ascii="Times New Roman" w:hAnsi="Times New Roman" w:cs="Times New Roman"/>
                <w:sz w:val="16"/>
                <w:szCs w:val="16"/>
              </w:rPr>
              <w:t>ot reported</w:t>
            </w:r>
          </w:p>
        </w:tc>
      </w:tr>
      <w:tr w:rsidR="00C33620" w:rsidRPr="003F1F65" w14:paraId="63231959" w14:textId="47D2A2FC" w:rsidTr="009E3CA1">
        <w:trPr>
          <w:trHeight w:val="215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vAlign w:val="center"/>
          </w:tcPr>
          <w:p w14:paraId="4BA07D7B" w14:textId="430919C1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213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7119D232" w14:textId="2E54BBA8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RT (268-277)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5A21570B" w14:textId="38E9CDE2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QIY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P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IKVR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6BA749CE" w14:textId="3D2057CD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</w:t>
            </w:r>
            <w:r w:rsidRPr="002D1A9C">
              <w:rPr>
                <w:rFonts w:ascii="Times New Roman" w:hAnsi="Times New Roman" w:cs="Times New Roman"/>
                <w:sz w:val="16"/>
                <w:szCs w:val="16"/>
              </w:rPr>
              <w:t>272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</w:tcPr>
          <w:p w14:paraId="21B22B04" w14:textId="0114577A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.13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4B290FF8" w14:textId="046C8352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76C36CAB" w14:textId="299D140C" w:rsidR="00C33620" w:rsidRDefault="0009496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5BC5ACCA" w14:textId="103EFB69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</w:tcPr>
          <w:p w14:paraId="668687D3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73C90579" w14:textId="03AFF7F9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RT (271-279)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D995351" w14:textId="6A928F09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YPIGKVR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Q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9E9C456" w14:textId="1CD51A6F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</w:t>
            </w:r>
            <w:r w:rsidRPr="003D60DB">
              <w:rPr>
                <w:rFonts w:ascii="Times New Roman" w:hAnsi="Times New Roman" w:cs="Times New Roman"/>
                <w:sz w:val="16"/>
                <w:szCs w:val="16"/>
              </w:rPr>
              <w:t>278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2C9E621B" w14:textId="51F68368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.20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53266A4B" w14:textId="791C0EF8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5B3FB7A5" w14:textId="1D90A371" w:rsidR="00C33620" w:rsidRDefault="0009496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67970DF8" w14:textId="50F5306E" w:rsidTr="009E3CA1">
        <w:trPr>
          <w:trHeight w:val="215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19A6FBFF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880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4FB4D554" w14:textId="10C8BA11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34-42)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</w:tcBorders>
            <w:shd w:val="clear" w:color="auto" w:fill="auto"/>
            <w:hideMark/>
          </w:tcPr>
          <w:p w14:paraId="3A183EEC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EINL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P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KW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5CC4AE0A" w14:textId="3663C853" w:rsidR="00C33620" w:rsidRPr="006542A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</w:tcPr>
          <w:p w14:paraId="76CE8B0E" w14:textId="4477270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09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6CB98D59" w14:textId="2A21C10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61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694FC4C0" w14:textId="280D2928" w:rsidR="00C33620" w:rsidRPr="003F1F65" w:rsidRDefault="0099206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3F1F65" w14:paraId="07B37991" w14:textId="2D0EDDC4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8FFDE5A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E488AC0" w14:textId="7F96D0E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67-375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2CA88916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LTEAV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H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A25A6BE" w14:textId="2D08F43E" w:rsidR="00C33620" w:rsidRPr="00831E8D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7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58374F55" w14:textId="6BF67F2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12</w:t>
            </w:r>
          </w:p>
        </w:tc>
        <w:tc>
          <w:tcPr>
            <w:tcW w:w="993" w:type="dxa"/>
            <w:shd w:val="clear" w:color="auto" w:fill="auto"/>
          </w:tcPr>
          <w:p w14:paraId="5CEB48D1" w14:textId="6A781C8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2,02</w:t>
            </w:r>
          </w:p>
        </w:tc>
        <w:tc>
          <w:tcPr>
            <w:tcW w:w="1984" w:type="dxa"/>
          </w:tcPr>
          <w:p w14:paraId="2E5E7F0C" w14:textId="5668EB28" w:rsidR="00C33620" w:rsidRPr="003F1F65" w:rsidRDefault="009A422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, B and C</w:t>
            </w:r>
          </w:p>
        </w:tc>
      </w:tr>
      <w:tr w:rsidR="00C33620" w:rsidRPr="003F1F65" w14:paraId="7A51354C" w14:textId="42C2D5C8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B4B6388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1170EDE" w14:textId="57D906A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79-388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4899917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IVIWG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T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DC0FD80" w14:textId="4B8EAB11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8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972" w:type="dxa"/>
            <w:shd w:val="clear" w:color="auto" w:fill="auto"/>
          </w:tcPr>
          <w:p w14:paraId="2A8A6D7E" w14:textId="1CEB7DE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59</w:t>
            </w:r>
          </w:p>
        </w:tc>
        <w:tc>
          <w:tcPr>
            <w:tcW w:w="993" w:type="dxa"/>
            <w:shd w:val="clear" w:color="auto" w:fill="auto"/>
          </w:tcPr>
          <w:p w14:paraId="1B973179" w14:textId="1148C68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79</w:t>
            </w:r>
          </w:p>
        </w:tc>
        <w:tc>
          <w:tcPr>
            <w:tcW w:w="1984" w:type="dxa"/>
          </w:tcPr>
          <w:p w14:paraId="47901FCA" w14:textId="27B232AC" w:rsidR="00C33620" w:rsidRPr="003F1F65" w:rsidRDefault="000D722A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53EF2B1E" w14:textId="66800FE7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18768F3C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8569902" w14:textId="3BE0511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91-50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39FA18C5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EVN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TDSQ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97DB34C" w14:textId="3B457C06" w:rsidR="00C33620" w:rsidRPr="00E8000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9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72" w:type="dxa"/>
            <w:shd w:val="clear" w:color="auto" w:fill="auto"/>
          </w:tcPr>
          <w:p w14:paraId="7F60FDD0" w14:textId="2FF40B5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87</w:t>
            </w:r>
          </w:p>
        </w:tc>
        <w:tc>
          <w:tcPr>
            <w:tcW w:w="993" w:type="dxa"/>
            <w:shd w:val="clear" w:color="auto" w:fill="auto"/>
          </w:tcPr>
          <w:p w14:paraId="46F6033B" w14:textId="4063151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27</w:t>
            </w:r>
          </w:p>
        </w:tc>
        <w:tc>
          <w:tcPr>
            <w:tcW w:w="1984" w:type="dxa"/>
          </w:tcPr>
          <w:p w14:paraId="59EEF013" w14:textId="3AF71580" w:rsidR="00C33620" w:rsidRPr="003F1F65" w:rsidRDefault="000D722A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6EA34511" w14:textId="3F4F9FC9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1955FEDC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3CC511F" w14:textId="2793A9D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9-1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73C1FE9A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EEH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YHSN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ECD6288" w14:textId="73B3CBA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972" w:type="dxa"/>
            <w:shd w:val="clear" w:color="auto" w:fill="auto"/>
          </w:tcPr>
          <w:p w14:paraId="605D9292" w14:textId="342C039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53</w:t>
            </w:r>
          </w:p>
        </w:tc>
        <w:tc>
          <w:tcPr>
            <w:tcW w:w="993" w:type="dxa"/>
            <w:shd w:val="clear" w:color="auto" w:fill="auto"/>
          </w:tcPr>
          <w:p w14:paraId="00CCCDB9" w14:textId="1791BC1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51</w:t>
            </w:r>
          </w:p>
        </w:tc>
        <w:tc>
          <w:tcPr>
            <w:tcW w:w="1984" w:type="dxa"/>
          </w:tcPr>
          <w:p w14:paraId="6CB1C047" w14:textId="1D6C59DC" w:rsidR="00C33620" w:rsidRPr="003F1F65" w:rsidRDefault="000D722A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3F1F65" w14:paraId="71473A0C" w14:textId="395722CE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89D9FC8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3CFA1FEB" w14:textId="66E73F58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123-131)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48F9630E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AAVKAA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C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WW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C6E99AF" w14:textId="53984E2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2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5F32A324" w14:textId="4CE8FC0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15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34A9958A" w14:textId="211A155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,31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5EDF1DD6" w14:textId="5CDB1BB2" w:rsidR="00C33620" w:rsidRPr="003F1F65" w:rsidRDefault="000D722A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, B, C and D</w:t>
            </w:r>
          </w:p>
        </w:tc>
      </w:tr>
      <w:tr w:rsidR="00C33620" w:rsidRPr="003F1F65" w14:paraId="19326613" w14:textId="63216F30" w:rsidTr="009E3CA1">
        <w:trPr>
          <w:trHeight w:val="215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vAlign w:val="center"/>
          </w:tcPr>
          <w:p w14:paraId="1B0CB729" w14:textId="0A54E90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340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1D2AE350" w14:textId="50CA68A3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T (499-506)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2700E42" w14:textId="21406CED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S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YALGII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18E3C97D" w14:textId="68F29A62" w:rsidR="00C33620" w:rsidRPr="002B22C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  <w:r w:rsidRPr="00B66861">
              <w:rPr>
                <w:rFonts w:ascii="Times New Roman" w:hAnsi="Times New Roman" w:cs="Times New Roman"/>
                <w:sz w:val="16"/>
                <w:szCs w:val="16"/>
              </w:rPr>
              <w:t>499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</w:tcPr>
          <w:p w14:paraId="75222644" w14:textId="00B1F1FE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1.23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3A22FE15" w14:textId="459D5E03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14B382EC" w14:textId="07510326" w:rsidR="00C33620" w:rsidRDefault="00EE2591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345D07E1" w14:textId="7310BA92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</w:tcPr>
          <w:p w14:paraId="5EBC2CAB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4F48E4C3" w14:textId="5076138C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78-86)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C9D8203" w14:textId="75D34E50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HVA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S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YIEA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448AFAA" w14:textId="63B86E8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  <w:r w:rsidRPr="00C60A6A">
              <w:rPr>
                <w:rFonts w:ascii="Times New Roman" w:hAnsi="Times New Roman" w:cs="Times New Roman"/>
                <w:sz w:val="16"/>
                <w:szCs w:val="16"/>
              </w:rPr>
              <w:t>81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739240C9" w14:textId="412C7088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.05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4CCC4599" w14:textId="60E5F5BC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63D26959" w14:textId="742B48A4" w:rsidR="00C33620" w:rsidRDefault="00EE2591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="00DF4374">
              <w:rPr>
                <w:rFonts w:ascii="Times New Roman" w:hAnsi="Times New Roman" w:cs="Times New Roman"/>
                <w:sz w:val="16"/>
                <w:szCs w:val="16"/>
              </w:rPr>
              <w:t>ot reported</w:t>
            </w:r>
          </w:p>
        </w:tc>
      </w:tr>
      <w:tr w:rsidR="00C33620" w:rsidRPr="003F1F65" w14:paraId="52AC4EA7" w14:textId="5258FAF0" w:rsidTr="009E3CA1">
        <w:trPr>
          <w:trHeight w:val="215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73BD7D19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649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28D2DA59" w14:textId="5CD8B00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42-50)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</w:tcBorders>
            <w:shd w:val="clear" w:color="auto" w:fill="auto"/>
            <w:hideMark/>
          </w:tcPr>
          <w:p w14:paraId="57C46A84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WKP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MIGGI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04CAC47B" w14:textId="357616D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</w:tcPr>
          <w:p w14:paraId="118A933E" w14:textId="71110F7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3,8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0C3F6E25" w14:textId="368AAD0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3,42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3A9F99D0" w14:textId="6AB19D0D" w:rsidR="00C33620" w:rsidRPr="003F1F65" w:rsidRDefault="001748A9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32D2E17D" w14:textId="4FC359CC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37524E56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CBCA6C0" w14:textId="7FE527D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56-6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99A68FD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RQY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D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IPIE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6B92168" w14:textId="0E56834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</w:p>
        </w:tc>
        <w:tc>
          <w:tcPr>
            <w:tcW w:w="972" w:type="dxa"/>
            <w:shd w:val="clear" w:color="auto" w:fill="auto"/>
          </w:tcPr>
          <w:p w14:paraId="6A624695" w14:textId="011CE84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,29</w:t>
            </w:r>
          </w:p>
        </w:tc>
        <w:tc>
          <w:tcPr>
            <w:tcW w:w="993" w:type="dxa"/>
            <w:shd w:val="clear" w:color="auto" w:fill="auto"/>
          </w:tcPr>
          <w:p w14:paraId="573AC2A1" w14:textId="4D085DA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5,34</w:t>
            </w:r>
          </w:p>
        </w:tc>
        <w:tc>
          <w:tcPr>
            <w:tcW w:w="1984" w:type="dxa"/>
          </w:tcPr>
          <w:p w14:paraId="1458BE08" w14:textId="1D8AB554" w:rsidR="00C33620" w:rsidRPr="003F1F65" w:rsidRDefault="001748A9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2BAA8FA8" w14:textId="3CC09CDF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F214908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1DE6534" w14:textId="15378C7A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99)-RT (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3F8876FC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PISP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VP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3F5E227" w14:textId="27F81B5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03208693" w14:textId="54FE031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65</w:t>
            </w:r>
          </w:p>
        </w:tc>
        <w:tc>
          <w:tcPr>
            <w:tcW w:w="993" w:type="dxa"/>
            <w:shd w:val="clear" w:color="auto" w:fill="auto"/>
          </w:tcPr>
          <w:p w14:paraId="11D75553" w14:textId="2FCAA2B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4,22</w:t>
            </w:r>
          </w:p>
        </w:tc>
        <w:tc>
          <w:tcPr>
            <w:tcW w:w="1984" w:type="dxa"/>
          </w:tcPr>
          <w:p w14:paraId="444EF8F1" w14:textId="1A5F43A5" w:rsidR="00C33620" w:rsidRPr="003F1F65" w:rsidRDefault="001748A9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593A5338" w14:textId="77C215C1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955DAB3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9035A1D" w14:textId="0F14DE8B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57-6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0B540F27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TPVF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A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KK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3189B20" w14:textId="743D571B" w:rsidR="00C33620" w:rsidRPr="00382AC7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</w:p>
        </w:tc>
        <w:tc>
          <w:tcPr>
            <w:tcW w:w="972" w:type="dxa"/>
            <w:shd w:val="clear" w:color="auto" w:fill="auto"/>
          </w:tcPr>
          <w:p w14:paraId="7D78DE83" w14:textId="0BD01F6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79</w:t>
            </w:r>
          </w:p>
        </w:tc>
        <w:tc>
          <w:tcPr>
            <w:tcW w:w="993" w:type="dxa"/>
            <w:shd w:val="clear" w:color="auto" w:fill="auto"/>
          </w:tcPr>
          <w:p w14:paraId="20FD40FA" w14:textId="4A5116E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99</w:t>
            </w:r>
          </w:p>
        </w:tc>
        <w:tc>
          <w:tcPr>
            <w:tcW w:w="1984" w:type="dxa"/>
          </w:tcPr>
          <w:p w14:paraId="6BC98286" w14:textId="7A499BD5" w:rsidR="00C33620" w:rsidRPr="003F1F65" w:rsidRDefault="002271A9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2EE938AA" w14:textId="40A372BF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D9781BB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7B39048" w14:textId="2EAA332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36-144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27B5A72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NETPG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R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071BD1D" w14:textId="70438EBB" w:rsidR="00C33620" w:rsidRPr="001662E2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4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02B209DB" w14:textId="23E91C2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25</w:t>
            </w:r>
          </w:p>
        </w:tc>
        <w:tc>
          <w:tcPr>
            <w:tcW w:w="993" w:type="dxa"/>
            <w:shd w:val="clear" w:color="auto" w:fill="auto"/>
          </w:tcPr>
          <w:p w14:paraId="0330B775" w14:textId="40EAA5E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2,77</w:t>
            </w:r>
          </w:p>
        </w:tc>
        <w:tc>
          <w:tcPr>
            <w:tcW w:w="1984" w:type="dxa"/>
          </w:tcPr>
          <w:p w14:paraId="5975D9C9" w14:textId="7249FE77" w:rsidR="00C33620" w:rsidRPr="003F1F65" w:rsidRDefault="005F1444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 and D</w:t>
            </w:r>
          </w:p>
        </w:tc>
      </w:tr>
      <w:tr w:rsidR="00C33620" w:rsidRPr="003F1F65" w14:paraId="7F9C3AAC" w14:textId="103E8230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42F9F9C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168D8AC" w14:textId="5278D23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71-18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2251B81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RAQ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N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EIVI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AABAC29" w14:textId="6AC799BC" w:rsidR="00C33620" w:rsidRPr="008909A6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7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972" w:type="dxa"/>
            <w:shd w:val="clear" w:color="auto" w:fill="auto"/>
          </w:tcPr>
          <w:p w14:paraId="45D40731" w14:textId="04EBEB5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23</w:t>
            </w:r>
          </w:p>
        </w:tc>
        <w:tc>
          <w:tcPr>
            <w:tcW w:w="993" w:type="dxa"/>
            <w:shd w:val="clear" w:color="auto" w:fill="auto"/>
          </w:tcPr>
          <w:p w14:paraId="7224B392" w14:textId="69B0EAB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984" w:type="dxa"/>
          </w:tcPr>
          <w:p w14:paraId="491526B5" w14:textId="3A2DE667" w:rsidR="00C33620" w:rsidRPr="003F1F65" w:rsidRDefault="005F1444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 and B</w:t>
            </w:r>
          </w:p>
        </w:tc>
      </w:tr>
      <w:tr w:rsidR="00C33620" w:rsidRPr="003F1F65" w14:paraId="181990F0" w14:textId="54503F73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783CAE7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DA4A17F" w14:textId="002504D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92-20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76FBA25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D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EIGQHRTK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2AE6AB7" w14:textId="0661C09B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u w:val="single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92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972" w:type="dxa"/>
            <w:shd w:val="clear" w:color="auto" w:fill="auto"/>
          </w:tcPr>
          <w:p w14:paraId="2AF8EAD5" w14:textId="4329FE9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19</w:t>
            </w:r>
          </w:p>
        </w:tc>
        <w:tc>
          <w:tcPr>
            <w:tcW w:w="993" w:type="dxa"/>
            <w:shd w:val="clear" w:color="auto" w:fill="auto"/>
          </w:tcPr>
          <w:p w14:paraId="2A55B95C" w14:textId="3D19E8D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,29</w:t>
            </w:r>
          </w:p>
        </w:tc>
        <w:tc>
          <w:tcPr>
            <w:tcW w:w="1984" w:type="dxa"/>
          </w:tcPr>
          <w:p w14:paraId="259EEFC7" w14:textId="5E822B2A" w:rsidR="00C33620" w:rsidRPr="003F1F65" w:rsidRDefault="005F1444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</w:t>
            </w:r>
            <w:r w:rsidR="002652C9">
              <w:rPr>
                <w:rFonts w:ascii="Times New Roman" w:hAnsi="Times New Roman" w:cs="Times New Roman"/>
                <w:sz w:val="16"/>
                <w:szCs w:val="16"/>
              </w:rPr>
              <w:t>ubtype A and B</w:t>
            </w:r>
          </w:p>
        </w:tc>
      </w:tr>
      <w:tr w:rsidR="00C33620" w:rsidRPr="003F1F65" w14:paraId="017D1B22" w14:textId="11908EC3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7DA0E72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215461E" w14:textId="2737477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240-248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0F75E91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VQ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P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VLPE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B50E683" w14:textId="6F269EC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4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</w:p>
        </w:tc>
        <w:tc>
          <w:tcPr>
            <w:tcW w:w="972" w:type="dxa"/>
            <w:shd w:val="clear" w:color="auto" w:fill="auto"/>
          </w:tcPr>
          <w:p w14:paraId="2C47D83B" w14:textId="26053F3E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3,6</w:t>
            </w:r>
          </w:p>
        </w:tc>
        <w:tc>
          <w:tcPr>
            <w:tcW w:w="993" w:type="dxa"/>
            <w:shd w:val="clear" w:color="auto" w:fill="auto"/>
          </w:tcPr>
          <w:p w14:paraId="5B3F0A07" w14:textId="3257F28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3,97</w:t>
            </w:r>
          </w:p>
        </w:tc>
        <w:tc>
          <w:tcPr>
            <w:tcW w:w="1984" w:type="dxa"/>
          </w:tcPr>
          <w:p w14:paraId="71C1944C" w14:textId="3CBA53A3" w:rsidR="00C33620" w:rsidRPr="003F1F65" w:rsidRDefault="002652C9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="00DF4374">
              <w:rPr>
                <w:rFonts w:ascii="Times New Roman" w:hAnsi="Times New Roman" w:cs="Times New Roman"/>
                <w:sz w:val="16"/>
                <w:szCs w:val="16"/>
              </w:rPr>
              <w:t>ot reported</w:t>
            </w:r>
          </w:p>
        </w:tc>
      </w:tr>
      <w:tr w:rsidR="00C33620" w:rsidRPr="003F1F65" w14:paraId="65AD7B57" w14:textId="0917FF97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37868F84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7AA9A3D" w14:textId="0EBD127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240-248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539EA93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VQP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PE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6FDA54B" w14:textId="37A6E38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4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</w:t>
            </w:r>
          </w:p>
        </w:tc>
        <w:tc>
          <w:tcPr>
            <w:tcW w:w="972" w:type="dxa"/>
            <w:shd w:val="clear" w:color="auto" w:fill="auto"/>
          </w:tcPr>
          <w:p w14:paraId="184159FA" w14:textId="7300306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3,71</w:t>
            </w:r>
          </w:p>
        </w:tc>
        <w:tc>
          <w:tcPr>
            <w:tcW w:w="993" w:type="dxa"/>
            <w:shd w:val="clear" w:color="auto" w:fill="auto"/>
          </w:tcPr>
          <w:p w14:paraId="1E2596D3" w14:textId="694E004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3,98</w:t>
            </w:r>
          </w:p>
        </w:tc>
        <w:tc>
          <w:tcPr>
            <w:tcW w:w="1984" w:type="dxa"/>
          </w:tcPr>
          <w:p w14:paraId="78B5062A" w14:textId="4CBF903B" w:rsidR="00C33620" w:rsidRPr="003F1F65" w:rsidRDefault="002652C9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="00DF4374">
              <w:rPr>
                <w:rFonts w:ascii="Times New Roman" w:hAnsi="Times New Roman" w:cs="Times New Roman"/>
                <w:sz w:val="16"/>
                <w:szCs w:val="16"/>
              </w:rPr>
              <w:t>ot reported</w:t>
            </w:r>
          </w:p>
        </w:tc>
      </w:tr>
      <w:tr w:rsidR="00C33620" w:rsidRPr="003F1F65" w14:paraId="2362A253" w14:textId="77058068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B61AF71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4AECCD5" w14:textId="0679777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250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8D4C800" w14:textId="50756A2B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ot within epitope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3D6C52C" w14:textId="1874AAB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5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972" w:type="dxa"/>
            <w:shd w:val="clear" w:color="auto" w:fill="auto"/>
          </w:tcPr>
          <w:p w14:paraId="23F0F99D" w14:textId="706DF01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4,23</w:t>
            </w:r>
          </w:p>
        </w:tc>
        <w:tc>
          <w:tcPr>
            <w:tcW w:w="993" w:type="dxa"/>
            <w:shd w:val="clear" w:color="auto" w:fill="auto"/>
          </w:tcPr>
          <w:p w14:paraId="6EA4AEFC" w14:textId="44A1BBE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74</w:t>
            </w:r>
          </w:p>
        </w:tc>
        <w:tc>
          <w:tcPr>
            <w:tcW w:w="1984" w:type="dxa"/>
          </w:tcPr>
          <w:p w14:paraId="291C0128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3620" w:rsidRPr="003F1F65" w14:paraId="188433D9" w14:textId="5D01DB0B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19FA1EF9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E0302BB" w14:textId="7CE8876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56-36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34764165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MRTAHTND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666AB7D" w14:textId="4EC5BFB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6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</w:p>
        </w:tc>
        <w:tc>
          <w:tcPr>
            <w:tcW w:w="972" w:type="dxa"/>
            <w:shd w:val="clear" w:color="auto" w:fill="auto"/>
          </w:tcPr>
          <w:p w14:paraId="3C624C85" w14:textId="0BB2D42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18</w:t>
            </w:r>
          </w:p>
        </w:tc>
        <w:tc>
          <w:tcPr>
            <w:tcW w:w="993" w:type="dxa"/>
            <w:shd w:val="clear" w:color="auto" w:fill="auto"/>
          </w:tcPr>
          <w:p w14:paraId="221E5792" w14:textId="6681B55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,53</w:t>
            </w:r>
          </w:p>
        </w:tc>
        <w:tc>
          <w:tcPr>
            <w:tcW w:w="1984" w:type="dxa"/>
          </w:tcPr>
          <w:p w14:paraId="2B3D1521" w14:textId="14C0AF3E" w:rsidR="00C33620" w:rsidRPr="003F1F65" w:rsidRDefault="002652C9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0B6C76A9" w14:textId="396206D0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2C5DC9B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1D98CE0" w14:textId="7F9ED088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90-398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0A3030C1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RLPIQKE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T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B0FABF4" w14:textId="1358A0C8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9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</w:p>
        </w:tc>
        <w:tc>
          <w:tcPr>
            <w:tcW w:w="972" w:type="dxa"/>
            <w:shd w:val="clear" w:color="auto" w:fill="auto"/>
          </w:tcPr>
          <w:p w14:paraId="34E2E0DE" w14:textId="19165D9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31</w:t>
            </w:r>
          </w:p>
        </w:tc>
        <w:tc>
          <w:tcPr>
            <w:tcW w:w="993" w:type="dxa"/>
            <w:shd w:val="clear" w:color="auto" w:fill="auto"/>
          </w:tcPr>
          <w:p w14:paraId="7ED961E7" w14:textId="0A10356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3,18</w:t>
            </w:r>
          </w:p>
        </w:tc>
        <w:tc>
          <w:tcPr>
            <w:tcW w:w="1984" w:type="dxa"/>
          </w:tcPr>
          <w:p w14:paraId="00AC3069" w14:textId="79B83670" w:rsidR="00C33620" w:rsidRPr="003F1F65" w:rsidRDefault="00F914C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37EBFB42" w14:textId="0FAB37F8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B10D6EF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2A4DEFA" w14:textId="0AB2DD1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97-40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2982994D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WWTEY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FB87B93" w14:textId="4A1CCF3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9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972" w:type="dxa"/>
            <w:shd w:val="clear" w:color="auto" w:fill="auto"/>
          </w:tcPr>
          <w:p w14:paraId="42E22D9E" w14:textId="2ADE87D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,31</w:t>
            </w:r>
          </w:p>
        </w:tc>
        <w:tc>
          <w:tcPr>
            <w:tcW w:w="993" w:type="dxa"/>
            <w:shd w:val="clear" w:color="auto" w:fill="auto"/>
          </w:tcPr>
          <w:p w14:paraId="79FCDE23" w14:textId="360D220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3,56</w:t>
            </w:r>
          </w:p>
        </w:tc>
        <w:tc>
          <w:tcPr>
            <w:tcW w:w="1984" w:type="dxa"/>
          </w:tcPr>
          <w:p w14:paraId="368EDC3E" w14:textId="3F3B8AFE" w:rsidR="00C33620" w:rsidRPr="003F1F65" w:rsidRDefault="00F914C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32EEAFFC" w14:textId="7A1AE062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7312DC54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3C1B2F8" w14:textId="0AD822D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97-40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2660449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WWTEY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0DC8A3A" w14:textId="4E45E0B8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9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972" w:type="dxa"/>
            <w:shd w:val="clear" w:color="auto" w:fill="auto"/>
          </w:tcPr>
          <w:p w14:paraId="771810D1" w14:textId="30DE92B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3,37</w:t>
            </w:r>
          </w:p>
        </w:tc>
        <w:tc>
          <w:tcPr>
            <w:tcW w:w="993" w:type="dxa"/>
            <w:shd w:val="clear" w:color="auto" w:fill="auto"/>
          </w:tcPr>
          <w:p w14:paraId="714A1264" w14:textId="65AEAD0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57</w:t>
            </w:r>
          </w:p>
        </w:tc>
        <w:tc>
          <w:tcPr>
            <w:tcW w:w="1984" w:type="dxa"/>
          </w:tcPr>
          <w:p w14:paraId="741F14F9" w14:textId="0EAC182D" w:rsidR="00C33620" w:rsidRPr="003F1F65" w:rsidRDefault="00F914C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7E501F68" w14:textId="717FF87C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9E21DCF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5966701" w14:textId="20BDF630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91-50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4BBD2D99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EVN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DSQ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15976D4" w14:textId="69CAE316" w:rsidR="00C33620" w:rsidRPr="00E8000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9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</w:p>
        </w:tc>
        <w:tc>
          <w:tcPr>
            <w:tcW w:w="972" w:type="dxa"/>
            <w:shd w:val="clear" w:color="auto" w:fill="auto"/>
          </w:tcPr>
          <w:p w14:paraId="5FD7813E" w14:textId="7931A54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98</w:t>
            </w:r>
          </w:p>
        </w:tc>
        <w:tc>
          <w:tcPr>
            <w:tcW w:w="993" w:type="dxa"/>
            <w:shd w:val="clear" w:color="auto" w:fill="auto"/>
          </w:tcPr>
          <w:p w14:paraId="69860EC6" w14:textId="009DD78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47</w:t>
            </w:r>
          </w:p>
        </w:tc>
        <w:tc>
          <w:tcPr>
            <w:tcW w:w="1984" w:type="dxa"/>
          </w:tcPr>
          <w:p w14:paraId="556C8E61" w14:textId="4516B6CC" w:rsidR="00C33620" w:rsidRPr="003F1F65" w:rsidRDefault="00F914C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77C6A010" w14:textId="53DBF433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62D1DF5A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5B55B36" w14:textId="329A65FB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519-527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7D5128B0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QIIEQL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50267D5" w14:textId="2776A09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2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</w:t>
            </w:r>
          </w:p>
        </w:tc>
        <w:tc>
          <w:tcPr>
            <w:tcW w:w="972" w:type="dxa"/>
            <w:shd w:val="clear" w:color="auto" w:fill="auto"/>
          </w:tcPr>
          <w:p w14:paraId="65DE6DAC" w14:textId="4261338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3,26</w:t>
            </w:r>
          </w:p>
        </w:tc>
        <w:tc>
          <w:tcPr>
            <w:tcW w:w="993" w:type="dxa"/>
            <w:shd w:val="clear" w:color="auto" w:fill="auto"/>
          </w:tcPr>
          <w:p w14:paraId="21224C5B" w14:textId="2602765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69</w:t>
            </w:r>
          </w:p>
        </w:tc>
        <w:tc>
          <w:tcPr>
            <w:tcW w:w="1984" w:type="dxa"/>
          </w:tcPr>
          <w:p w14:paraId="38343420" w14:textId="0EBF00C0" w:rsidR="00C33620" w:rsidRPr="003F1F65" w:rsidRDefault="00AB62E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4ACD2E4E" w14:textId="732B977D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19F76BD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5DD8234" w14:textId="6847202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526-534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256429E2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KKEKIYL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A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BB43595" w14:textId="0CFB229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3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</w:p>
        </w:tc>
        <w:tc>
          <w:tcPr>
            <w:tcW w:w="972" w:type="dxa"/>
            <w:shd w:val="clear" w:color="auto" w:fill="auto"/>
          </w:tcPr>
          <w:p w14:paraId="21CB3056" w14:textId="4782EB0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56</w:t>
            </w:r>
          </w:p>
        </w:tc>
        <w:tc>
          <w:tcPr>
            <w:tcW w:w="993" w:type="dxa"/>
            <w:shd w:val="clear" w:color="auto" w:fill="auto"/>
          </w:tcPr>
          <w:p w14:paraId="0B0A1CD3" w14:textId="047F5C5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28</w:t>
            </w:r>
          </w:p>
        </w:tc>
        <w:tc>
          <w:tcPr>
            <w:tcW w:w="1984" w:type="dxa"/>
          </w:tcPr>
          <w:p w14:paraId="6A5F91E4" w14:textId="0F06E412" w:rsidR="00C33620" w:rsidRPr="003F1F65" w:rsidRDefault="00AB62E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3F3D002D" w14:textId="4755180B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3C765049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4BA6F8A" w14:textId="0BA96D6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22-3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266D9E83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MASDFNLPP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8E868C4" w14:textId="196A9FA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972" w:type="dxa"/>
            <w:shd w:val="clear" w:color="auto" w:fill="auto"/>
          </w:tcPr>
          <w:p w14:paraId="429000C5" w14:textId="25052AB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3,3</w:t>
            </w:r>
          </w:p>
        </w:tc>
        <w:tc>
          <w:tcPr>
            <w:tcW w:w="993" w:type="dxa"/>
            <w:shd w:val="clear" w:color="auto" w:fill="auto"/>
          </w:tcPr>
          <w:p w14:paraId="297A66C0" w14:textId="5243F35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42</w:t>
            </w:r>
          </w:p>
        </w:tc>
        <w:tc>
          <w:tcPr>
            <w:tcW w:w="1984" w:type="dxa"/>
          </w:tcPr>
          <w:p w14:paraId="26882F5F" w14:textId="7AAE071E" w:rsidR="00C33620" w:rsidRPr="003F1F65" w:rsidRDefault="006A52A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="00DF4374">
              <w:rPr>
                <w:rFonts w:ascii="Times New Roman" w:hAnsi="Times New Roman" w:cs="Times New Roman"/>
                <w:sz w:val="16"/>
                <w:szCs w:val="16"/>
              </w:rPr>
              <w:t>ot reported</w:t>
            </w:r>
          </w:p>
        </w:tc>
      </w:tr>
      <w:tr w:rsidR="00C33620" w:rsidRPr="003F1F65" w14:paraId="1F15D879" w14:textId="1B281BDF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23C8382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0051B2A" w14:textId="7DD7F910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33-43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25425455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KEIVASCD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C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2C5BD47" w14:textId="2A7B5DE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24317CC5" w14:textId="13DC049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31</w:t>
            </w:r>
          </w:p>
        </w:tc>
        <w:tc>
          <w:tcPr>
            <w:tcW w:w="993" w:type="dxa"/>
            <w:shd w:val="clear" w:color="auto" w:fill="auto"/>
          </w:tcPr>
          <w:p w14:paraId="198C451F" w14:textId="7AA7D09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2,9</w:t>
            </w:r>
          </w:p>
        </w:tc>
        <w:tc>
          <w:tcPr>
            <w:tcW w:w="1984" w:type="dxa"/>
          </w:tcPr>
          <w:p w14:paraId="6CC1EDB6" w14:textId="35313695" w:rsidR="00C33620" w:rsidRPr="003F1F65" w:rsidRDefault="006A52A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64E95823" w14:textId="1B6F5786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41E6B1B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93E6AF6" w14:textId="617ACE6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47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4511460F" w14:textId="4039339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ot within epitope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85C2505" w14:textId="59CE1C0A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</w:p>
        </w:tc>
        <w:tc>
          <w:tcPr>
            <w:tcW w:w="972" w:type="dxa"/>
            <w:shd w:val="clear" w:color="auto" w:fill="auto"/>
          </w:tcPr>
          <w:p w14:paraId="2120F10D" w14:textId="12FB221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3,28</w:t>
            </w:r>
          </w:p>
        </w:tc>
        <w:tc>
          <w:tcPr>
            <w:tcW w:w="993" w:type="dxa"/>
            <w:shd w:val="clear" w:color="auto" w:fill="auto"/>
          </w:tcPr>
          <w:p w14:paraId="07CC3719" w14:textId="47581E1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,22</w:t>
            </w:r>
          </w:p>
        </w:tc>
        <w:tc>
          <w:tcPr>
            <w:tcW w:w="1984" w:type="dxa"/>
          </w:tcPr>
          <w:p w14:paraId="197D6CC0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3620" w:rsidRPr="003F1F65" w14:paraId="45D1964F" w14:textId="0B37856A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6E718CB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4B427CE6" w14:textId="3F4E0FE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173-181)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5EBCA898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TAVQ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M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VF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875F1C5" w14:textId="5316A38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78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472F5F86" w14:textId="1A86CEE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,15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7F70665A" w14:textId="40BCC53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0,27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6C05E974" w14:textId="50549378" w:rsidR="00C33620" w:rsidRPr="003F1F65" w:rsidRDefault="0032132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01FCD649" w14:textId="2D4CD516" w:rsidTr="009E3CA1">
        <w:trPr>
          <w:trHeight w:val="215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vAlign w:val="center"/>
          </w:tcPr>
          <w:p w14:paraId="3E8003BC" w14:textId="22B47C9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696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53228E13" w14:textId="30C5D941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3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-4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6B869FF" w14:textId="05137CC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AS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C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DKCQL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123C0C95" w14:textId="268BF0C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</w:t>
            </w:r>
            <w:r w:rsidRPr="004D6701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</w:tcPr>
          <w:p w14:paraId="66968F30" w14:textId="24E5CF01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.94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39001847" w14:textId="1F4329EA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779773A6" w14:textId="6A384A4C" w:rsidR="00C33620" w:rsidRDefault="0032132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28659A73" w14:textId="5EBDD198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</w:tcPr>
          <w:p w14:paraId="5CED552C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6EEB5614" w14:textId="312C6A81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278-288)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3B588C3" w14:textId="39CC5FFE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DDCVAGR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Q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DED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71AFB29" w14:textId="61A08C08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</w:t>
            </w:r>
            <w:r w:rsidRPr="00D0528E">
              <w:rPr>
                <w:rFonts w:ascii="Times New Roman" w:hAnsi="Times New Roman" w:cs="Times New Roman"/>
                <w:sz w:val="16"/>
                <w:szCs w:val="16"/>
              </w:rPr>
              <w:t>285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390564B4" w14:textId="6EABB399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.64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1EF53146" w14:textId="4C15DA42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331E8AE9" w14:textId="45742117" w:rsidR="00C33620" w:rsidRDefault="001366D1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="001736CC">
              <w:rPr>
                <w:rFonts w:ascii="Times New Roman" w:hAnsi="Times New Roman" w:cs="Times New Roman"/>
                <w:sz w:val="16"/>
                <w:szCs w:val="16"/>
              </w:rPr>
              <w:t>ot reported</w:t>
            </w:r>
          </w:p>
        </w:tc>
      </w:tr>
      <w:tr w:rsidR="00C33620" w:rsidRPr="003F1F65" w14:paraId="75DF2C5D" w14:textId="74999160" w:rsidTr="009E3CA1">
        <w:trPr>
          <w:trHeight w:val="215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6C657E0F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640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711F1DE4" w14:textId="0FFEB32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29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</w:tcBorders>
            <w:shd w:val="clear" w:color="auto" w:fill="auto"/>
            <w:hideMark/>
          </w:tcPr>
          <w:p w14:paraId="6D76029E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ot within epitope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9B681D2" w14:textId="6729004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</w:tcPr>
          <w:p w14:paraId="0E52CE51" w14:textId="7D63028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9,4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19C1A017" w14:textId="5A65964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39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426AFC72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3620" w:rsidRPr="003F1F65" w14:paraId="333E5997" w14:textId="057C80C3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DB5F20F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3AC25C8" w14:textId="392C96C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250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12552EE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ot within epitope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8FEE583" w14:textId="2AFC507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5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972" w:type="dxa"/>
            <w:shd w:val="clear" w:color="auto" w:fill="auto"/>
          </w:tcPr>
          <w:p w14:paraId="5EF38C30" w14:textId="06428DA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0,47</w:t>
            </w:r>
          </w:p>
        </w:tc>
        <w:tc>
          <w:tcPr>
            <w:tcW w:w="993" w:type="dxa"/>
            <w:shd w:val="clear" w:color="auto" w:fill="auto"/>
          </w:tcPr>
          <w:p w14:paraId="4055F9DC" w14:textId="4240856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32</w:t>
            </w:r>
          </w:p>
        </w:tc>
        <w:tc>
          <w:tcPr>
            <w:tcW w:w="1984" w:type="dxa"/>
          </w:tcPr>
          <w:p w14:paraId="1464608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3620" w:rsidRPr="003F1F65" w14:paraId="1D0CFA57" w14:textId="3DB87159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79FFCFF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77296FB" w14:textId="7EA1D49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68-47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50F5E83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LTETTNQ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A1F8D8C" w14:textId="2CA72F82" w:rsidR="00C33620" w:rsidRPr="001B7396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7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56B4542C" w14:textId="4049819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1,17</w:t>
            </w:r>
          </w:p>
        </w:tc>
        <w:tc>
          <w:tcPr>
            <w:tcW w:w="993" w:type="dxa"/>
            <w:shd w:val="clear" w:color="auto" w:fill="auto"/>
          </w:tcPr>
          <w:p w14:paraId="5F0E0688" w14:textId="5EFCCC1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31</w:t>
            </w:r>
          </w:p>
        </w:tc>
        <w:tc>
          <w:tcPr>
            <w:tcW w:w="1984" w:type="dxa"/>
          </w:tcPr>
          <w:p w14:paraId="67E13EE4" w14:textId="327255ED" w:rsidR="00C33620" w:rsidRPr="003F1F65" w:rsidRDefault="002317AD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000DCF9A" w14:textId="1C7D0220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15ECA078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84A6FD4" w14:textId="2165A5C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560)-IN (8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027A852F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FLDG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DKA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33D4CB4" w14:textId="24D65F00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</w:p>
        </w:tc>
        <w:tc>
          <w:tcPr>
            <w:tcW w:w="972" w:type="dxa"/>
            <w:shd w:val="clear" w:color="auto" w:fill="auto"/>
          </w:tcPr>
          <w:p w14:paraId="0A9D8040" w14:textId="232EEA4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26</w:t>
            </w:r>
          </w:p>
        </w:tc>
        <w:tc>
          <w:tcPr>
            <w:tcW w:w="993" w:type="dxa"/>
            <w:shd w:val="clear" w:color="auto" w:fill="auto"/>
          </w:tcPr>
          <w:p w14:paraId="574DC5A1" w14:textId="59DE375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3,43</w:t>
            </w:r>
          </w:p>
        </w:tc>
        <w:tc>
          <w:tcPr>
            <w:tcW w:w="1984" w:type="dxa"/>
          </w:tcPr>
          <w:p w14:paraId="02C74D1C" w14:textId="1C6C2ABB" w:rsidR="00C33620" w:rsidRPr="003F1F65" w:rsidRDefault="0031460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="001736CC">
              <w:rPr>
                <w:rFonts w:ascii="Times New Roman" w:hAnsi="Times New Roman" w:cs="Times New Roman"/>
                <w:sz w:val="16"/>
                <w:szCs w:val="16"/>
              </w:rPr>
              <w:t>ot reported</w:t>
            </w:r>
          </w:p>
        </w:tc>
      </w:tr>
      <w:tr w:rsidR="00C33620" w:rsidRPr="003F1F65" w14:paraId="072C0FC5" w14:textId="41B36640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CE1ECC9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1208DD2" w14:textId="5396C0E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45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C3CD4CD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ot within epitope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9D5666F" w14:textId="4F07557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972" w:type="dxa"/>
            <w:shd w:val="clear" w:color="auto" w:fill="auto"/>
          </w:tcPr>
          <w:p w14:paraId="14EE7176" w14:textId="3CFD585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9,56</w:t>
            </w:r>
          </w:p>
        </w:tc>
        <w:tc>
          <w:tcPr>
            <w:tcW w:w="993" w:type="dxa"/>
            <w:shd w:val="clear" w:color="auto" w:fill="auto"/>
          </w:tcPr>
          <w:p w14:paraId="1A837591" w14:textId="5E32349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12</w:t>
            </w:r>
          </w:p>
        </w:tc>
        <w:tc>
          <w:tcPr>
            <w:tcW w:w="1984" w:type="dxa"/>
          </w:tcPr>
          <w:p w14:paraId="1A667ABF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3620" w:rsidRPr="003F1F65" w14:paraId="02536785" w14:textId="0222834B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065BE06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36B4B769" w14:textId="59733B6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241-250)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17D736BF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LWKGEGA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A5A0D5A" w14:textId="6767C27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4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2494712C" w14:textId="4717F61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58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6DC65AB5" w14:textId="7D48D8D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3,59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01138614" w14:textId="15E036D2" w:rsidR="00C33620" w:rsidRPr="003F1F65" w:rsidRDefault="0031460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7B7FD535" w14:textId="61F5C494" w:rsidTr="009E3CA1">
        <w:trPr>
          <w:trHeight w:val="215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6AE71806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39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70A4C9A0" w14:textId="34BBB8D0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91-99)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</w:tcBorders>
            <w:shd w:val="clear" w:color="auto" w:fill="auto"/>
            <w:hideMark/>
          </w:tcPr>
          <w:p w14:paraId="695FB909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Q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CTLNF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7762CED7" w14:textId="129BA367" w:rsidR="00C33620" w:rsidRPr="00A05C6A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</w:tcPr>
          <w:p w14:paraId="1EDB6A0C" w14:textId="6EB4E14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,15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62800E92" w14:textId="2C32CA1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5,26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2C834965" w14:textId="4B79B81C" w:rsidR="00C33620" w:rsidRPr="003F1F65" w:rsidRDefault="0031460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3F1F65" w14:paraId="337236D8" w14:textId="7EE922EF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722359B9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D6D48DC" w14:textId="20ADD2D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75-383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4E1ED473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AMES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5720974" w14:textId="77D84FED" w:rsidR="00C33620" w:rsidRPr="00831E8D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81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</w:p>
        </w:tc>
        <w:tc>
          <w:tcPr>
            <w:tcW w:w="972" w:type="dxa"/>
            <w:shd w:val="clear" w:color="auto" w:fill="auto"/>
          </w:tcPr>
          <w:p w14:paraId="2821ED4A" w14:textId="337FACD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7,49</w:t>
            </w:r>
          </w:p>
        </w:tc>
        <w:tc>
          <w:tcPr>
            <w:tcW w:w="993" w:type="dxa"/>
            <w:shd w:val="clear" w:color="auto" w:fill="auto"/>
          </w:tcPr>
          <w:p w14:paraId="3898FDF6" w14:textId="4416C82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6,22</w:t>
            </w:r>
          </w:p>
        </w:tc>
        <w:tc>
          <w:tcPr>
            <w:tcW w:w="1984" w:type="dxa"/>
          </w:tcPr>
          <w:p w14:paraId="50EE2123" w14:textId="2FC5E916" w:rsidR="00C33620" w:rsidRPr="003F1F65" w:rsidRDefault="0031460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3F1F65" w14:paraId="68E74B5E" w14:textId="022399DE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3FAECB38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5564BE4" w14:textId="477E3C5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550-55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70DFEA01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VSQGIRKV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33A9D81" w14:textId="407F2910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u w:val="single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5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3C66BFBC" w14:textId="3909CA1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3</w:t>
            </w:r>
          </w:p>
        </w:tc>
        <w:tc>
          <w:tcPr>
            <w:tcW w:w="993" w:type="dxa"/>
            <w:shd w:val="clear" w:color="auto" w:fill="auto"/>
          </w:tcPr>
          <w:p w14:paraId="4CD65B46" w14:textId="479B0EE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5,15</w:t>
            </w:r>
          </w:p>
        </w:tc>
        <w:tc>
          <w:tcPr>
            <w:tcW w:w="1984" w:type="dxa"/>
          </w:tcPr>
          <w:p w14:paraId="2AD283E9" w14:textId="234572A9" w:rsidR="00C33620" w:rsidRPr="003F1F65" w:rsidRDefault="006B4F39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, B, C and D</w:t>
            </w:r>
          </w:p>
        </w:tc>
      </w:tr>
      <w:tr w:rsidR="00C33620" w:rsidRPr="003F1F65" w14:paraId="481C0759" w14:textId="69B2EC94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C4347F1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2D578A1" w14:textId="50DD1B29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22-3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432BDB8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MASDFNLPP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2D3A000" w14:textId="69572F4A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</w:p>
        </w:tc>
        <w:tc>
          <w:tcPr>
            <w:tcW w:w="972" w:type="dxa"/>
            <w:shd w:val="clear" w:color="auto" w:fill="auto"/>
          </w:tcPr>
          <w:p w14:paraId="53519602" w14:textId="22987EE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,95</w:t>
            </w:r>
          </w:p>
        </w:tc>
        <w:tc>
          <w:tcPr>
            <w:tcW w:w="993" w:type="dxa"/>
            <w:shd w:val="clear" w:color="auto" w:fill="auto"/>
          </w:tcPr>
          <w:p w14:paraId="7BF4A4B6" w14:textId="4F483CF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9,08</w:t>
            </w:r>
          </w:p>
        </w:tc>
        <w:tc>
          <w:tcPr>
            <w:tcW w:w="1984" w:type="dxa"/>
          </w:tcPr>
          <w:p w14:paraId="102AE7E0" w14:textId="431503BA" w:rsidR="00C33620" w:rsidRPr="003F1F65" w:rsidRDefault="007C7FF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="001736CC">
              <w:rPr>
                <w:rFonts w:ascii="Times New Roman" w:hAnsi="Times New Roman" w:cs="Times New Roman"/>
                <w:sz w:val="16"/>
                <w:szCs w:val="16"/>
              </w:rPr>
              <w:t>ot reported</w:t>
            </w:r>
          </w:p>
        </w:tc>
      </w:tr>
      <w:tr w:rsidR="00C33620" w:rsidRPr="003F1F65" w14:paraId="1BE2AEE4" w14:textId="48DCC7C4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652BE51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2130FE9E" w14:textId="4D67DA0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68-76)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090E7ADD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EGKI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L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A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80A391E" w14:textId="50BE19FA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41298EB0" w14:textId="2158285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,63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7253BAF2" w14:textId="4E10BCE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4,39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58E88BD5" w14:textId="6E770DAC" w:rsidR="00C33620" w:rsidRPr="003F1F65" w:rsidRDefault="007C7FF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43ACF2EE" w14:textId="69F1FCFA" w:rsidTr="009E3CA1">
        <w:trPr>
          <w:trHeight w:val="215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4B586D9C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41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4E4C9EF8" w14:textId="2423E1C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11-20)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</w:tcBorders>
            <w:shd w:val="clear" w:color="auto" w:fill="auto"/>
            <w:hideMark/>
          </w:tcPr>
          <w:p w14:paraId="1264D78C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TIKIG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G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LK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5AC8A032" w14:textId="27F75B79" w:rsidR="00C33620" w:rsidRPr="009B749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</w:tcPr>
          <w:p w14:paraId="01102096" w14:textId="732B598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6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62BECC3E" w14:textId="6115B28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4,77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0382E6EE" w14:textId="7A659D9E" w:rsidR="00C33620" w:rsidRPr="003F1F65" w:rsidRDefault="007C7FF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3F1F65" w14:paraId="5F7D95E9" w14:textId="33417EAE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CF0757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8C84AFC" w14:textId="0F98B78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99)-RT (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4D13D557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PISP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VP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81BD1ED" w14:textId="577CE7A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4D9B2DF3" w14:textId="186EF13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7</w:t>
            </w:r>
          </w:p>
        </w:tc>
        <w:tc>
          <w:tcPr>
            <w:tcW w:w="993" w:type="dxa"/>
            <w:shd w:val="clear" w:color="auto" w:fill="auto"/>
          </w:tcPr>
          <w:p w14:paraId="553EAFD9" w14:textId="73295ED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2,53</w:t>
            </w:r>
          </w:p>
        </w:tc>
        <w:tc>
          <w:tcPr>
            <w:tcW w:w="1984" w:type="dxa"/>
          </w:tcPr>
          <w:p w14:paraId="72A5B538" w14:textId="1A1EC988" w:rsidR="00C33620" w:rsidRPr="003F1F65" w:rsidRDefault="00350F8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236582AD" w14:textId="16AAD89C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6FED0001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43CE31E" w14:textId="70C6818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73-8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0F7E3AB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VDFRELN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32CA208" w14:textId="6DCFE26F" w:rsidR="00C33620" w:rsidRPr="0033073E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  <w:u w:val="single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972" w:type="dxa"/>
            <w:shd w:val="clear" w:color="auto" w:fill="auto"/>
          </w:tcPr>
          <w:p w14:paraId="657BF896" w14:textId="15293CD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1</w:t>
            </w:r>
          </w:p>
        </w:tc>
        <w:tc>
          <w:tcPr>
            <w:tcW w:w="993" w:type="dxa"/>
            <w:shd w:val="clear" w:color="auto" w:fill="auto"/>
          </w:tcPr>
          <w:p w14:paraId="5FFC8821" w14:textId="6A100E5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5,72</w:t>
            </w:r>
          </w:p>
        </w:tc>
        <w:tc>
          <w:tcPr>
            <w:tcW w:w="1984" w:type="dxa"/>
          </w:tcPr>
          <w:p w14:paraId="334486E7" w14:textId="6C67D797" w:rsidR="00C33620" w:rsidRPr="003F1F65" w:rsidRDefault="0089795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, B and C</w:t>
            </w:r>
          </w:p>
        </w:tc>
      </w:tr>
      <w:tr w:rsidR="00C33620" w:rsidRPr="003F1F65" w14:paraId="2C095572" w14:textId="4875BA26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852DFDF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0D7DEC1" w14:textId="0A63E1B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94-10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4B10D718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PHPAGL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C289F64" w14:textId="5B2EA45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02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553710FD" w14:textId="05034B0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25</w:t>
            </w:r>
          </w:p>
        </w:tc>
        <w:tc>
          <w:tcPr>
            <w:tcW w:w="993" w:type="dxa"/>
            <w:shd w:val="clear" w:color="auto" w:fill="auto"/>
          </w:tcPr>
          <w:p w14:paraId="3C93A223" w14:textId="6A62AF3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3,37</w:t>
            </w:r>
          </w:p>
        </w:tc>
        <w:tc>
          <w:tcPr>
            <w:tcW w:w="1984" w:type="dxa"/>
          </w:tcPr>
          <w:p w14:paraId="67731FE4" w14:textId="2F41BFAC" w:rsidR="00C33620" w:rsidRPr="003F1F65" w:rsidRDefault="00C753D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3F8E1C0F" w14:textId="58861DE8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7D1FC768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7D73E97" w14:textId="34D658C9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81-18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F169CCF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YQYMDDLY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847A84B" w14:textId="2762E27D" w:rsidR="00C33620" w:rsidRPr="000D03E6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8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</w:p>
        </w:tc>
        <w:tc>
          <w:tcPr>
            <w:tcW w:w="972" w:type="dxa"/>
            <w:shd w:val="clear" w:color="auto" w:fill="auto"/>
          </w:tcPr>
          <w:p w14:paraId="45E3B54C" w14:textId="66EA045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3,84</w:t>
            </w:r>
          </w:p>
        </w:tc>
        <w:tc>
          <w:tcPr>
            <w:tcW w:w="993" w:type="dxa"/>
            <w:shd w:val="clear" w:color="auto" w:fill="auto"/>
          </w:tcPr>
          <w:p w14:paraId="4BAEEBCA" w14:textId="3AB457A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2,48</w:t>
            </w:r>
          </w:p>
        </w:tc>
        <w:tc>
          <w:tcPr>
            <w:tcW w:w="1984" w:type="dxa"/>
          </w:tcPr>
          <w:p w14:paraId="2C36227A" w14:textId="0D05467A" w:rsidR="00C33620" w:rsidRPr="003F1F65" w:rsidRDefault="00C753D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btype </w:t>
            </w:r>
            <w:r w:rsidR="00BE1F97">
              <w:rPr>
                <w:rFonts w:ascii="Times New Roman" w:hAnsi="Times New Roman" w:cs="Times New Roman"/>
                <w:sz w:val="16"/>
                <w:szCs w:val="16"/>
              </w:rPr>
              <w:t>A, B, C and D</w:t>
            </w:r>
          </w:p>
        </w:tc>
      </w:tr>
      <w:tr w:rsidR="00C33620" w:rsidRPr="003F1F65" w14:paraId="66AAF7F2" w14:textId="67DDCAA2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9D7358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666F1B1" w14:textId="1E18D8C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233-24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5D20075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LHPD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R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WTV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7F06EA0" w14:textId="1797A330" w:rsidR="00C33620" w:rsidRPr="006D60A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38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3000D4B5" w14:textId="3392FB9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4,34</w:t>
            </w:r>
          </w:p>
        </w:tc>
        <w:tc>
          <w:tcPr>
            <w:tcW w:w="993" w:type="dxa"/>
            <w:shd w:val="clear" w:color="auto" w:fill="auto"/>
          </w:tcPr>
          <w:p w14:paraId="2AECE5EB" w14:textId="28CB38A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11</w:t>
            </w:r>
          </w:p>
        </w:tc>
        <w:tc>
          <w:tcPr>
            <w:tcW w:w="1984" w:type="dxa"/>
          </w:tcPr>
          <w:p w14:paraId="42B38F21" w14:textId="1AB04E0D" w:rsidR="00C33620" w:rsidRPr="003F1F65" w:rsidRDefault="009F113C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3F1F65" w14:paraId="63805696" w14:textId="092812CC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7F6E5F1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0517F13" w14:textId="3A42431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272-280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25A66B4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GIKVR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Q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C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F2801D0" w14:textId="2F5C30B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78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972" w:type="dxa"/>
            <w:shd w:val="clear" w:color="auto" w:fill="auto"/>
          </w:tcPr>
          <w:p w14:paraId="164DA731" w14:textId="17496C9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9,93</w:t>
            </w:r>
          </w:p>
        </w:tc>
        <w:tc>
          <w:tcPr>
            <w:tcW w:w="993" w:type="dxa"/>
            <w:shd w:val="clear" w:color="auto" w:fill="auto"/>
          </w:tcPr>
          <w:p w14:paraId="3C13C44A" w14:textId="76D76B0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,87</w:t>
            </w:r>
          </w:p>
        </w:tc>
        <w:tc>
          <w:tcPr>
            <w:tcW w:w="1984" w:type="dxa"/>
          </w:tcPr>
          <w:p w14:paraId="6165BF53" w14:textId="7EA79EDC" w:rsidR="00C33620" w:rsidRPr="003F1F65" w:rsidRDefault="00F322E1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2EC2C8E7" w14:textId="1C497D88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D86963A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5AFC005" w14:textId="1B154EB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40-35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43D18961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YQEPFKNLKTG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0BDECB9" w14:textId="7EC6CDB9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41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72" w:type="dxa"/>
            <w:shd w:val="clear" w:color="auto" w:fill="auto"/>
          </w:tcPr>
          <w:p w14:paraId="06A001BE" w14:textId="41315EF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86</w:t>
            </w:r>
          </w:p>
        </w:tc>
        <w:tc>
          <w:tcPr>
            <w:tcW w:w="993" w:type="dxa"/>
            <w:shd w:val="clear" w:color="auto" w:fill="auto"/>
          </w:tcPr>
          <w:p w14:paraId="436F981C" w14:textId="1E14A31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12</w:t>
            </w:r>
          </w:p>
        </w:tc>
        <w:tc>
          <w:tcPr>
            <w:tcW w:w="1984" w:type="dxa"/>
          </w:tcPr>
          <w:p w14:paraId="4A619316" w14:textId="0DF881A6" w:rsidR="00C33620" w:rsidRPr="003F1F65" w:rsidRDefault="00451A6C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5D6A1537" w14:textId="730FEA65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1A21306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91F0325" w14:textId="1B793ED0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56-36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4C188DA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M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RTAHTNDV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60EA13F" w14:textId="2BCF373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5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0B3A1D28" w14:textId="18C0704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2</w:t>
            </w:r>
          </w:p>
        </w:tc>
        <w:tc>
          <w:tcPr>
            <w:tcW w:w="993" w:type="dxa"/>
            <w:shd w:val="clear" w:color="auto" w:fill="auto"/>
          </w:tcPr>
          <w:p w14:paraId="4F7D3743" w14:textId="29A0615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8,89</w:t>
            </w:r>
          </w:p>
        </w:tc>
        <w:tc>
          <w:tcPr>
            <w:tcW w:w="1984" w:type="dxa"/>
          </w:tcPr>
          <w:p w14:paraId="44A017B5" w14:textId="1A51A656" w:rsidR="00C33620" w:rsidRPr="003F1F65" w:rsidRDefault="00451A6C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09C3D1F2" w14:textId="18AF2247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9BCB599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7CF5B3D" w14:textId="156B68D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07-41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2D218F2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ATWIPEW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1DC7746" w14:textId="4785AF9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1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972" w:type="dxa"/>
            <w:shd w:val="clear" w:color="auto" w:fill="auto"/>
          </w:tcPr>
          <w:p w14:paraId="2E2538E2" w14:textId="08C2D84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,04</w:t>
            </w:r>
          </w:p>
        </w:tc>
        <w:tc>
          <w:tcPr>
            <w:tcW w:w="993" w:type="dxa"/>
            <w:shd w:val="clear" w:color="auto" w:fill="auto"/>
          </w:tcPr>
          <w:p w14:paraId="6503FC88" w14:textId="35F063A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,37</w:t>
            </w:r>
          </w:p>
        </w:tc>
        <w:tc>
          <w:tcPr>
            <w:tcW w:w="1984" w:type="dxa"/>
          </w:tcPr>
          <w:p w14:paraId="11C2CFEB" w14:textId="3CAA69D8" w:rsidR="00C33620" w:rsidRPr="003F1F65" w:rsidRDefault="004E0649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="001736CC">
              <w:rPr>
                <w:rFonts w:ascii="Times New Roman" w:hAnsi="Times New Roman" w:cs="Times New Roman"/>
                <w:sz w:val="16"/>
                <w:szCs w:val="16"/>
              </w:rPr>
              <w:t>ot reported</w:t>
            </w:r>
          </w:p>
        </w:tc>
      </w:tr>
      <w:tr w:rsidR="00C33620" w:rsidRPr="003F1F65" w14:paraId="32595EA2" w14:textId="6643BD07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3859E6B7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5DA01E7" w14:textId="54A29BB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16-425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03D8A28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TPPLVK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3EC9721" w14:textId="6EAEFF30" w:rsidR="00C33620" w:rsidRPr="00A53148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1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</w:p>
        </w:tc>
        <w:tc>
          <w:tcPr>
            <w:tcW w:w="972" w:type="dxa"/>
            <w:shd w:val="clear" w:color="auto" w:fill="auto"/>
          </w:tcPr>
          <w:p w14:paraId="14F564E3" w14:textId="622ADBA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5,41</w:t>
            </w:r>
          </w:p>
        </w:tc>
        <w:tc>
          <w:tcPr>
            <w:tcW w:w="993" w:type="dxa"/>
            <w:shd w:val="clear" w:color="auto" w:fill="auto"/>
          </w:tcPr>
          <w:p w14:paraId="252C025A" w14:textId="213A3A9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6,11</w:t>
            </w:r>
          </w:p>
        </w:tc>
        <w:tc>
          <w:tcPr>
            <w:tcW w:w="1984" w:type="dxa"/>
          </w:tcPr>
          <w:p w14:paraId="4FB7A0B1" w14:textId="741EA579" w:rsidR="00C33620" w:rsidRPr="003F1F65" w:rsidRDefault="0080087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0F4CC743" w14:textId="0C69F75B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9903B27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0614FAB" w14:textId="7D3C5C2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32-44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40EEFCA9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P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AGAETF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5FD9F71" w14:textId="4A80B685" w:rsidR="00C33620" w:rsidRPr="00D67A1E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3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</w:p>
        </w:tc>
        <w:tc>
          <w:tcPr>
            <w:tcW w:w="972" w:type="dxa"/>
            <w:shd w:val="clear" w:color="auto" w:fill="auto"/>
          </w:tcPr>
          <w:p w14:paraId="704C5638" w14:textId="51E5816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13</w:t>
            </w:r>
          </w:p>
        </w:tc>
        <w:tc>
          <w:tcPr>
            <w:tcW w:w="993" w:type="dxa"/>
            <w:shd w:val="clear" w:color="auto" w:fill="auto"/>
          </w:tcPr>
          <w:p w14:paraId="3B948B2B" w14:textId="6CA307A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,45</w:t>
            </w:r>
          </w:p>
        </w:tc>
        <w:tc>
          <w:tcPr>
            <w:tcW w:w="1984" w:type="dxa"/>
          </w:tcPr>
          <w:p w14:paraId="584321F1" w14:textId="31874851" w:rsidR="00C33620" w:rsidRPr="003F1F65" w:rsidRDefault="002E1A7A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40F25DE5" w14:textId="276337AF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F850466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748E301" w14:textId="0FA7FF2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77-48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3038A07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EL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Q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IQLA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45BE3B2" w14:textId="46E6DD50" w:rsidR="00C33620" w:rsidRPr="001B7396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8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38D92C26" w14:textId="4568FEA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0,46</w:t>
            </w:r>
          </w:p>
        </w:tc>
        <w:tc>
          <w:tcPr>
            <w:tcW w:w="993" w:type="dxa"/>
            <w:shd w:val="clear" w:color="auto" w:fill="auto"/>
          </w:tcPr>
          <w:p w14:paraId="7E7F6D0A" w14:textId="67FD87F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4,32</w:t>
            </w:r>
          </w:p>
        </w:tc>
        <w:tc>
          <w:tcPr>
            <w:tcW w:w="1984" w:type="dxa"/>
          </w:tcPr>
          <w:p w14:paraId="245BFC5C" w14:textId="225576AC" w:rsidR="00C33620" w:rsidRPr="003F1F65" w:rsidRDefault="0029212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634469B7" w14:textId="35C2D2CE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D08E233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F6B416D" w14:textId="3AF3B9C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526-534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0D8E2CD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KKE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YLA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0AEB3F8" w14:textId="21C52D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31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72" w:type="dxa"/>
            <w:shd w:val="clear" w:color="auto" w:fill="auto"/>
          </w:tcPr>
          <w:p w14:paraId="3264112D" w14:textId="0455AC8E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5</w:t>
            </w:r>
          </w:p>
        </w:tc>
        <w:tc>
          <w:tcPr>
            <w:tcW w:w="993" w:type="dxa"/>
            <w:shd w:val="clear" w:color="auto" w:fill="auto"/>
          </w:tcPr>
          <w:p w14:paraId="43F3A711" w14:textId="65C9824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8,05</w:t>
            </w:r>
          </w:p>
        </w:tc>
        <w:tc>
          <w:tcPr>
            <w:tcW w:w="1984" w:type="dxa"/>
          </w:tcPr>
          <w:p w14:paraId="0E1DF950" w14:textId="273A9B12" w:rsidR="00C33620" w:rsidRPr="003F1F65" w:rsidRDefault="00A7631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383A05E1" w14:textId="432E47A2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2987702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66A3F1C" w14:textId="332A0B5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22-3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321CA923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MASDFN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L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PIV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0B6C9D8" w14:textId="246DFB2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972" w:type="dxa"/>
            <w:shd w:val="clear" w:color="auto" w:fill="auto"/>
          </w:tcPr>
          <w:p w14:paraId="041F486C" w14:textId="7E989F1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5</w:t>
            </w:r>
          </w:p>
        </w:tc>
        <w:tc>
          <w:tcPr>
            <w:tcW w:w="993" w:type="dxa"/>
            <w:shd w:val="clear" w:color="auto" w:fill="auto"/>
          </w:tcPr>
          <w:p w14:paraId="3F2A1BF2" w14:textId="401BE40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,54</w:t>
            </w:r>
          </w:p>
        </w:tc>
        <w:tc>
          <w:tcPr>
            <w:tcW w:w="1984" w:type="dxa"/>
          </w:tcPr>
          <w:p w14:paraId="617EEFCF" w14:textId="2BAACEEE" w:rsidR="00C33620" w:rsidRPr="003F1F65" w:rsidRDefault="00A7631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="001736CC">
              <w:rPr>
                <w:rFonts w:ascii="Times New Roman" w:hAnsi="Times New Roman" w:cs="Times New Roman"/>
                <w:sz w:val="16"/>
                <w:szCs w:val="16"/>
              </w:rPr>
              <w:t>ot reported</w:t>
            </w:r>
          </w:p>
        </w:tc>
      </w:tr>
      <w:tr w:rsidR="00C33620" w:rsidRPr="003F1F65" w14:paraId="3FC127E2" w14:textId="2A125936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500626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820A8B3" w14:textId="6F02B7F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123-13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94495C6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A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A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KAACW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5FE6D71" w14:textId="2A4A027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2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</w:p>
        </w:tc>
        <w:tc>
          <w:tcPr>
            <w:tcW w:w="972" w:type="dxa"/>
            <w:shd w:val="clear" w:color="auto" w:fill="auto"/>
          </w:tcPr>
          <w:p w14:paraId="5237C627" w14:textId="09080D6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,81</w:t>
            </w:r>
          </w:p>
        </w:tc>
        <w:tc>
          <w:tcPr>
            <w:tcW w:w="993" w:type="dxa"/>
            <w:shd w:val="clear" w:color="auto" w:fill="auto"/>
          </w:tcPr>
          <w:p w14:paraId="40B9A3FA" w14:textId="14F703F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984" w:type="dxa"/>
          </w:tcPr>
          <w:p w14:paraId="1CF53680" w14:textId="00376739" w:rsidR="00C33620" w:rsidRPr="003F1F65" w:rsidRDefault="002A128D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, B, C and D</w:t>
            </w:r>
          </w:p>
        </w:tc>
      </w:tr>
      <w:tr w:rsidR="00C33620" w:rsidRPr="003F1F65" w14:paraId="490F4AA7" w14:textId="55F348B2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023D3BA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204C5D36" w14:textId="5659508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241-250)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7AFAEE18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LWKGEGA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34CA6DC" w14:textId="744D07C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4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37CD54F7" w14:textId="63608CA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09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5B4148C4" w14:textId="0A01902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19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7138B59E" w14:textId="0BCFF556" w:rsidR="00C33620" w:rsidRPr="003F1F65" w:rsidRDefault="00F2148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7A636F0B" w14:textId="6E450F40" w:rsidTr="009E3CA1">
        <w:trPr>
          <w:trHeight w:val="215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vAlign w:val="center"/>
          </w:tcPr>
          <w:p w14:paraId="168FBA35" w14:textId="0AC65C38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387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746DD181" w14:textId="3B725EC6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4-14)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2BA4E30" w14:textId="30432C6B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LWQRP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L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TIR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4A093269" w14:textId="4A31911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  <w:r w:rsidRPr="001943D2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</w:tcPr>
          <w:p w14:paraId="0845FD80" w14:textId="79050B8D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.76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001AD2EC" w14:textId="51990E11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6A6702F5" w14:textId="0A87B871" w:rsidR="00C33620" w:rsidRDefault="00587863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06A03BD5" w14:textId="1C6E257B" w:rsidTr="009E3CA1">
        <w:trPr>
          <w:trHeight w:val="215"/>
        </w:trPr>
        <w:tc>
          <w:tcPr>
            <w:tcW w:w="979" w:type="dxa"/>
            <w:vMerge/>
            <w:vAlign w:val="center"/>
          </w:tcPr>
          <w:p w14:paraId="3AA81502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0F2DD0F" w14:textId="2DAA99B6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4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-5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722" w:type="dxa"/>
            <w:gridSpan w:val="2"/>
            <w:shd w:val="clear" w:color="auto" w:fill="auto"/>
          </w:tcPr>
          <w:p w14:paraId="608ED47A" w14:textId="0ED5D3F0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PKMIG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G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F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A31F568" w14:textId="6A976FEC" w:rsidR="00C33620" w:rsidRPr="009042C2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  <w:r w:rsidRPr="0069124F">
              <w:rPr>
                <w:rFonts w:ascii="Times New Roman" w:hAnsi="Times New Roman" w:cs="Times New Roman"/>
                <w:sz w:val="16"/>
                <w:szCs w:val="16"/>
              </w:rPr>
              <w:t>49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0ADFAF16" w14:textId="77BD871A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.39</w:t>
            </w:r>
          </w:p>
        </w:tc>
        <w:tc>
          <w:tcPr>
            <w:tcW w:w="993" w:type="dxa"/>
            <w:shd w:val="clear" w:color="auto" w:fill="auto"/>
          </w:tcPr>
          <w:p w14:paraId="424C958A" w14:textId="3CF4E3FC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</w:tcPr>
          <w:p w14:paraId="48A0B2C7" w14:textId="4C55CA54" w:rsidR="00C33620" w:rsidRDefault="00E7182A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2C881F1C" w14:textId="5ADF58F8" w:rsidTr="009E3CA1">
        <w:trPr>
          <w:trHeight w:val="215"/>
        </w:trPr>
        <w:tc>
          <w:tcPr>
            <w:tcW w:w="979" w:type="dxa"/>
            <w:vMerge/>
            <w:vAlign w:val="center"/>
          </w:tcPr>
          <w:p w14:paraId="5004F16B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0BF6E1B" w14:textId="04D7B569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4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-5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722" w:type="dxa"/>
            <w:gridSpan w:val="2"/>
            <w:shd w:val="clear" w:color="auto" w:fill="auto"/>
          </w:tcPr>
          <w:p w14:paraId="350E5961" w14:textId="2A9CCD92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PKMIG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G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F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406B389" w14:textId="4EADB1C3" w:rsidR="00C33620" w:rsidRPr="009042C2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  <w:r w:rsidRPr="0069124F">
              <w:rPr>
                <w:rFonts w:ascii="Times New Roman" w:hAnsi="Times New Roman" w:cs="Times New Roman"/>
                <w:sz w:val="16"/>
                <w:szCs w:val="16"/>
              </w:rPr>
              <w:t>49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6A88A8CB" w14:textId="19DB17FC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.15</w:t>
            </w:r>
          </w:p>
        </w:tc>
        <w:tc>
          <w:tcPr>
            <w:tcW w:w="993" w:type="dxa"/>
            <w:shd w:val="clear" w:color="auto" w:fill="auto"/>
          </w:tcPr>
          <w:p w14:paraId="17C06544" w14:textId="0533E56F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</w:tcPr>
          <w:p w14:paraId="4564F7E3" w14:textId="18887500" w:rsidR="00C33620" w:rsidRDefault="00E7182A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37A02B3A" w14:textId="3DDCF452" w:rsidTr="009E3CA1">
        <w:trPr>
          <w:trHeight w:val="215"/>
        </w:trPr>
        <w:tc>
          <w:tcPr>
            <w:tcW w:w="979" w:type="dxa"/>
            <w:vMerge/>
            <w:vAlign w:val="center"/>
          </w:tcPr>
          <w:p w14:paraId="6CAD7940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1AADDCF" w14:textId="268116A1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R (53-61)</w:t>
            </w:r>
          </w:p>
        </w:tc>
        <w:tc>
          <w:tcPr>
            <w:tcW w:w="1722" w:type="dxa"/>
            <w:gridSpan w:val="2"/>
            <w:shd w:val="clear" w:color="auto" w:fill="auto"/>
          </w:tcPr>
          <w:p w14:paraId="0B32B105" w14:textId="0290F55F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RNLMTQIG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C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292CF20" w14:textId="2A4C6B94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84058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1</w:t>
            </w:r>
            <w:r w:rsidRPr="00E84058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972" w:type="dxa"/>
            <w:shd w:val="clear" w:color="auto" w:fill="auto"/>
          </w:tcPr>
          <w:p w14:paraId="1FD4D8C4" w14:textId="32F5805B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.43</w:t>
            </w:r>
          </w:p>
        </w:tc>
        <w:tc>
          <w:tcPr>
            <w:tcW w:w="993" w:type="dxa"/>
            <w:shd w:val="clear" w:color="auto" w:fill="auto"/>
          </w:tcPr>
          <w:p w14:paraId="438C874F" w14:textId="0F4A0345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</w:tcPr>
          <w:p w14:paraId="6095B7E4" w14:textId="2A4496EC" w:rsidR="00C33620" w:rsidRDefault="00E7182A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 and D</w:t>
            </w:r>
          </w:p>
        </w:tc>
      </w:tr>
      <w:tr w:rsidR="00C33620" w:rsidRPr="003F1F65" w14:paraId="3CD154B3" w14:textId="1E291F2B" w:rsidTr="009E3CA1">
        <w:trPr>
          <w:trHeight w:val="215"/>
        </w:trPr>
        <w:tc>
          <w:tcPr>
            <w:tcW w:w="979" w:type="dxa"/>
            <w:vMerge/>
            <w:vAlign w:val="center"/>
          </w:tcPr>
          <w:p w14:paraId="49D00220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6685700" w14:textId="62572BE6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5-12)</w:t>
            </w:r>
          </w:p>
        </w:tc>
        <w:tc>
          <w:tcPr>
            <w:tcW w:w="1722" w:type="dxa"/>
            <w:gridSpan w:val="2"/>
            <w:shd w:val="clear" w:color="auto" w:fill="auto"/>
          </w:tcPr>
          <w:p w14:paraId="35BBD6C3" w14:textId="4C7BD822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ETVPVKL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1F08B1F" w14:textId="7889576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FB4168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2457B8A7" w14:textId="256C2A3C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.57</w:t>
            </w:r>
          </w:p>
        </w:tc>
        <w:tc>
          <w:tcPr>
            <w:tcW w:w="993" w:type="dxa"/>
            <w:shd w:val="clear" w:color="auto" w:fill="auto"/>
          </w:tcPr>
          <w:p w14:paraId="54539969" w14:textId="419D142B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</w:tcPr>
          <w:p w14:paraId="2A9D64A7" w14:textId="495D255D" w:rsidR="00C33620" w:rsidRDefault="00F05A8E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6F4DC325" w14:textId="057862D7" w:rsidTr="009E3CA1">
        <w:trPr>
          <w:trHeight w:val="215"/>
        </w:trPr>
        <w:tc>
          <w:tcPr>
            <w:tcW w:w="979" w:type="dxa"/>
            <w:vMerge/>
            <w:vAlign w:val="center"/>
          </w:tcPr>
          <w:p w14:paraId="7E2A1360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5E004D1" w14:textId="453BFD95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29-339)</w:t>
            </w:r>
          </w:p>
        </w:tc>
        <w:tc>
          <w:tcPr>
            <w:tcW w:w="1722" w:type="dxa"/>
            <w:gridSpan w:val="2"/>
            <w:shd w:val="clear" w:color="auto" w:fill="auto"/>
          </w:tcPr>
          <w:p w14:paraId="53612924" w14:textId="127EDF45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KQG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H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QWT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BBFED18" w14:textId="47EC361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</w:t>
            </w:r>
            <w:r w:rsidRPr="002948F1">
              <w:rPr>
                <w:rFonts w:ascii="Times New Roman" w:hAnsi="Times New Roman" w:cs="Times New Roman"/>
                <w:sz w:val="16"/>
                <w:szCs w:val="16"/>
              </w:rPr>
              <w:t>334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</w:t>
            </w:r>
          </w:p>
        </w:tc>
        <w:tc>
          <w:tcPr>
            <w:tcW w:w="972" w:type="dxa"/>
            <w:shd w:val="clear" w:color="auto" w:fill="auto"/>
          </w:tcPr>
          <w:p w14:paraId="6A6D1CB2" w14:textId="421B7D54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.79</w:t>
            </w:r>
          </w:p>
        </w:tc>
        <w:tc>
          <w:tcPr>
            <w:tcW w:w="993" w:type="dxa"/>
            <w:shd w:val="clear" w:color="auto" w:fill="auto"/>
          </w:tcPr>
          <w:p w14:paraId="76F2C72E" w14:textId="33A3D2D6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</w:tcPr>
          <w:p w14:paraId="76748700" w14:textId="555EB5C3" w:rsidR="00C33620" w:rsidRDefault="00F05A8E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69390195" w14:textId="034C1350" w:rsidTr="009E3CA1">
        <w:trPr>
          <w:trHeight w:val="215"/>
        </w:trPr>
        <w:tc>
          <w:tcPr>
            <w:tcW w:w="979" w:type="dxa"/>
            <w:vMerge/>
            <w:vAlign w:val="center"/>
          </w:tcPr>
          <w:p w14:paraId="20AD0B80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B9FA549" w14:textId="297C0D9B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509-518)</w:t>
            </w:r>
          </w:p>
        </w:tc>
        <w:tc>
          <w:tcPr>
            <w:tcW w:w="1722" w:type="dxa"/>
            <w:gridSpan w:val="2"/>
            <w:shd w:val="clear" w:color="auto" w:fill="auto"/>
          </w:tcPr>
          <w:p w14:paraId="2D8EAD97" w14:textId="7F0796AD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PDKSES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V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928FF0E" w14:textId="4BE4A285" w:rsidR="00C33620" w:rsidRPr="00ED580E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C1264">
              <w:rPr>
                <w:rFonts w:ascii="Times New Roman" w:hAnsi="Times New Roman" w:cs="Times New Roman"/>
                <w:sz w:val="16"/>
                <w:szCs w:val="16"/>
              </w:rPr>
              <w:t>416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0CDEF6CB" w14:textId="2EDC34FC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.48</w:t>
            </w:r>
          </w:p>
        </w:tc>
        <w:tc>
          <w:tcPr>
            <w:tcW w:w="993" w:type="dxa"/>
            <w:shd w:val="clear" w:color="auto" w:fill="auto"/>
          </w:tcPr>
          <w:p w14:paraId="60AE74D4" w14:textId="50E967D6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</w:tcPr>
          <w:p w14:paraId="188D961E" w14:textId="3B537BA7" w:rsidR="00C33620" w:rsidRDefault="002120A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3F1F65" w14:paraId="5EACA36F" w14:textId="12DB85BE" w:rsidTr="009E3CA1">
        <w:trPr>
          <w:trHeight w:val="215"/>
        </w:trPr>
        <w:tc>
          <w:tcPr>
            <w:tcW w:w="979" w:type="dxa"/>
            <w:vMerge/>
            <w:vAlign w:val="center"/>
          </w:tcPr>
          <w:p w14:paraId="79A9C87A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CBEBDE9" w14:textId="1722A9EF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RT (5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1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-52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</w:t>
            </w: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722" w:type="dxa"/>
            <w:gridSpan w:val="2"/>
            <w:shd w:val="clear" w:color="auto" w:fill="auto"/>
          </w:tcPr>
          <w:p w14:paraId="7D4A3A88" w14:textId="047AD66D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IEQL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N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E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4F29F7F" w14:textId="1D3B93B2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  <w:r w:rsidRPr="00E45C7B">
              <w:rPr>
                <w:rFonts w:ascii="Times New Roman" w:hAnsi="Times New Roman" w:cs="Times New Roman"/>
                <w:sz w:val="16"/>
                <w:szCs w:val="16"/>
              </w:rPr>
              <w:t>527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786C3FE7" w14:textId="254150BD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7.75</w:t>
            </w:r>
          </w:p>
        </w:tc>
        <w:tc>
          <w:tcPr>
            <w:tcW w:w="993" w:type="dxa"/>
            <w:shd w:val="clear" w:color="auto" w:fill="auto"/>
          </w:tcPr>
          <w:p w14:paraId="6BDC7953" w14:textId="55C32DE3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</w:tcPr>
          <w:p w14:paraId="0AA68CCA" w14:textId="2362DC83" w:rsidR="00C33620" w:rsidRDefault="002120A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</w:t>
            </w:r>
          </w:p>
        </w:tc>
      </w:tr>
      <w:tr w:rsidR="00C33620" w:rsidRPr="003F1F65" w14:paraId="647BA6DD" w14:textId="2EC99877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</w:tcPr>
          <w:p w14:paraId="22B835D7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12051228" w14:textId="27DDF943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22-31)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167F73A" w14:textId="0FDDF379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M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A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DFNLPPIV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16D516C" w14:textId="119DE32B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  <w:r w:rsidRPr="00156BAD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42E86DE0" w14:textId="3BC44564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.47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69CBFBBF" w14:textId="73A6E4B1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06EAE37A" w14:textId="1D473567" w:rsidR="00C33620" w:rsidRDefault="002120A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="001736CC">
              <w:rPr>
                <w:rFonts w:ascii="Times New Roman" w:hAnsi="Times New Roman" w:cs="Times New Roman"/>
                <w:sz w:val="16"/>
                <w:szCs w:val="16"/>
              </w:rPr>
              <w:t>ot reported</w:t>
            </w:r>
          </w:p>
        </w:tc>
      </w:tr>
      <w:tr w:rsidR="00C33620" w:rsidRPr="003F1F65" w14:paraId="61956D97" w14:textId="2AD0C54C" w:rsidTr="009E3CA1">
        <w:trPr>
          <w:trHeight w:val="215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320158D4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43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543E574F" w14:textId="09B0451A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34-42)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</w:tcBorders>
            <w:shd w:val="clear" w:color="auto" w:fill="auto"/>
            <w:hideMark/>
          </w:tcPr>
          <w:p w14:paraId="132E9AB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EINL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P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KW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0D4BD53C" w14:textId="71209161" w:rsidR="00C33620" w:rsidRPr="006542A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</w:tcPr>
          <w:p w14:paraId="72F6CFE7" w14:textId="64A0528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2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0192B780" w14:textId="758C265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75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262DB08E" w14:textId="7695E8FC" w:rsidR="00C33620" w:rsidRPr="003F1F65" w:rsidRDefault="009C65F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2BCAB983" w14:textId="47341AF1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3C9A2BF9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A01D16D" w14:textId="4A57AE0B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99)-RT (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321D62FD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PISP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VP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3114D0B" w14:textId="09762F40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40DBC619" w14:textId="1CA6E09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5,95</w:t>
            </w:r>
          </w:p>
        </w:tc>
        <w:tc>
          <w:tcPr>
            <w:tcW w:w="993" w:type="dxa"/>
            <w:shd w:val="clear" w:color="auto" w:fill="auto"/>
          </w:tcPr>
          <w:p w14:paraId="4A4B7B3B" w14:textId="4903FC8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2,81</w:t>
            </w:r>
          </w:p>
        </w:tc>
        <w:tc>
          <w:tcPr>
            <w:tcW w:w="1984" w:type="dxa"/>
          </w:tcPr>
          <w:p w14:paraId="34FA735B" w14:textId="61DF10AE" w:rsidR="00C33620" w:rsidRPr="003F1F65" w:rsidRDefault="00FF6ADA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035157EC" w14:textId="45791585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1B3BA9D6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80DC357" w14:textId="20BCAD4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5-1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772A9115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ETVPV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C9E6287" w14:textId="15FF6B3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14C32BCF" w14:textId="38FB3C1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51</w:t>
            </w:r>
          </w:p>
        </w:tc>
        <w:tc>
          <w:tcPr>
            <w:tcW w:w="993" w:type="dxa"/>
            <w:shd w:val="clear" w:color="auto" w:fill="auto"/>
          </w:tcPr>
          <w:p w14:paraId="1E747397" w14:textId="193D9DB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4</w:t>
            </w:r>
          </w:p>
        </w:tc>
        <w:tc>
          <w:tcPr>
            <w:tcW w:w="1984" w:type="dxa"/>
          </w:tcPr>
          <w:p w14:paraId="513B796A" w14:textId="1DDF3F98" w:rsidR="00C33620" w:rsidRPr="003F1F65" w:rsidRDefault="00FF6ADA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16C41A77" w14:textId="2E258588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62A6BC51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A739293" w14:textId="0150F329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05-113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05260EFD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VLDVGD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2ABEE08" w14:textId="02C0E2F8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0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75C14ED2" w14:textId="6BD8616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0,23</w:t>
            </w:r>
          </w:p>
        </w:tc>
        <w:tc>
          <w:tcPr>
            <w:tcW w:w="993" w:type="dxa"/>
            <w:shd w:val="clear" w:color="auto" w:fill="auto"/>
          </w:tcPr>
          <w:p w14:paraId="13F9BBC3" w14:textId="671C8F4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,52</w:t>
            </w:r>
          </w:p>
        </w:tc>
        <w:tc>
          <w:tcPr>
            <w:tcW w:w="1984" w:type="dxa"/>
          </w:tcPr>
          <w:p w14:paraId="70808F2A" w14:textId="786ED5C3" w:rsidR="00C33620" w:rsidRPr="003F1F65" w:rsidRDefault="00FF6ADA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3426829E" w14:textId="02D1489D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7C38038B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D1B4B0D" w14:textId="198D285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59-168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419F4E2E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FQSSMT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95F70B4" w14:textId="3CCFEA3C" w:rsidR="00C33620" w:rsidRPr="0097651E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6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</w:t>
            </w:r>
          </w:p>
        </w:tc>
        <w:tc>
          <w:tcPr>
            <w:tcW w:w="972" w:type="dxa"/>
            <w:shd w:val="clear" w:color="auto" w:fill="auto"/>
          </w:tcPr>
          <w:p w14:paraId="5A549384" w14:textId="4DB20DF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01</w:t>
            </w:r>
          </w:p>
        </w:tc>
        <w:tc>
          <w:tcPr>
            <w:tcW w:w="993" w:type="dxa"/>
            <w:shd w:val="clear" w:color="auto" w:fill="auto"/>
          </w:tcPr>
          <w:p w14:paraId="79AC2869" w14:textId="42CF38F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14</w:t>
            </w:r>
          </w:p>
        </w:tc>
        <w:tc>
          <w:tcPr>
            <w:tcW w:w="1984" w:type="dxa"/>
          </w:tcPr>
          <w:p w14:paraId="31DB606A" w14:textId="0B2BED8F" w:rsidR="00C33620" w:rsidRPr="003F1F65" w:rsidRDefault="00DC410A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, B and C</w:t>
            </w:r>
          </w:p>
        </w:tc>
      </w:tr>
      <w:tr w:rsidR="00C33620" w:rsidRPr="003F1F65" w14:paraId="1BC1B049" w14:textId="317F32C8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46DC103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96BA9E1" w14:textId="575241AA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59-168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B564BF0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FQSSMT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DB441C4" w14:textId="0F59C4BD" w:rsidR="00C33620" w:rsidRPr="004B064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6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</w:t>
            </w:r>
          </w:p>
        </w:tc>
        <w:tc>
          <w:tcPr>
            <w:tcW w:w="972" w:type="dxa"/>
            <w:shd w:val="clear" w:color="auto" w:fill="auto"/>
          </w:tcPr>
          <w:p w14:paraId="21542F26" w14:textId="22C8387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94</w:t>
            </w:r>
          </w:p>
        </w:tc>
        <w:tc>
          <w:tcPr>
            <w:tcW w:w="993" w:type="dxa"/>
            <w:shd w:val="clear" w:color="auto" w:fill="auto"/>
          </w:tcPr>
          <w:p w14:paraId="35A17775" w14:textId="762AE89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14</w:t>
            </w:r>
          </w:p>
        </w:tc>
        <w:tc>
          <w:tcPr>
            <w:tcW w:w="1984" w:type="dxa"/>
          </w:tcPr>
          <w:p w14:paraId="77CBDED2" w14:textId="4073BEB4" w:rsidR="00C33620" w:rsidRPr="003F1F65" w:rsidRDefault="00DC410A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, B and C</w:t>
            </w:r>
          </w:p>
        </w:tc>
      </w:tr>
      <w:tr w:rsidR="00C33620" w:rsidRPr="003F1F65" w14:paraId="358E2449" w14:textId="01131188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7094AF1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2238375" w14:textId="09ADFFD9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71-18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A76887C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RAQNPE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F791EDD" w14:textId="01DD2EFA" w:rsidR="00C33620" w:rsidRPr="008909A6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7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972" w:type="dxa"/>
            <w:shd w:val="clear" w:color="auto" w:fill="auto"/>
          </w:tcPr>
          <w:p w14:paraId="04A3386D" w14:textId="672923D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36</w:t>
            </w:r>
          </w:p>
        </w:tc>
        <w:tc>
          <w:tcPr>
            <w:tcW w:w="993" w:type="dxa"/>
            <w:shd w:val="clear" w:color="auto" w:fill="auto"/>
          </w:tcPr>
          <w:p w14:paraId="04B84FB2" w14:textId="30510A9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,26</w:t>
            </w:r>
          </w:p>
        </w:tc>
        <w:tc>
          <w:tcPr>
            <w:tcW w:w="1984" w:type="dxa"/>
          </w:tcPr>
          <w:p w14:paraId="5394390A" w14:textId="311203F8" w:rsidR="00C33620" w:rsidRPr="003F1F65" w:rsidRDefault="00B32FC3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="001736CC">
              <w:rPr>
                <w:rFonts w:ascii="Times New Roman" w:hAnsi="Times New Roman" w:cs="Times New Roman"/>
                <w:sz w:val="16"/>
                <w:szCs w:val="16"/>
              </w:rPr>
              <w:t>ot reported</w:t>
            </w:r>
          </w:p>
        </w:tc>
      </w:tr>
      <w:tr w:rsidR="00C33620" w:rsidRPr="003F1F65" w14:paraId="1DC6928D" w14:textId="2D5BE94D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912E7A7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FCD64A8" w14:textId="733CE4F9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04-31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0B2916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EN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R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ILKE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B1AE8BA" w14:textId="1D5FD5A9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0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1C07069B" w14:textId="300FCC4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043</w:t>
            </w:r>
          </w:p>
        </w:tc>
        <w:tc>
          <w:tcPr>
            <w:tcW w:w="993" w:type="dxa"/>
            <w:shd w:val="clear" w:color="auto" w:fill="auto"/>
          </w:tcPr>
          <w:p w14:paraId="5495254D" w14:textId="691D551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4</w:t>
            </w:r>
          </w:p>
        </w:tc>
        <w:tc>
          <w:tcPr>
            <w:tcW w:w="1984" w:type="dxa"/>
          </w:tcPr>
          <w:p w14:paraId="3A1209F0" w14:textId="3D64248E" w:rsidR="00C33620" w:rsidRPr="003F1F65" w:rsidRDefault="00E9565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D</w:t>
            </w:r>
          </w:p>
        </w:tc>
      </w:tr>
      <w:tr w:rsidR="00C33620" w:rsidRPr="003F1F65" w14:paraId="4C394492" w14:textId="44529AB4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65F0EF7B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6859D79" w14:textId="022906B1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40-35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3DA2FDDD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YQEPFKNLKTG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E9CF179" w14:textId="009467A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41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72" w:type="dxa"/>
            <w:shd w:val="clear" w:color="auto" w:fill="auto"/>
          </w:tcPr>
          <w:p w14:paraId="2BA8B4A9" w14:textId="2556A9F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17</w:t>
            </w:r>
          </w:p>
        </w:tc>
        <w:tc>
          <w:tcPr>
            <w:tcW w:w="993" w:type="dxa"/>
            <w:shd w:val="clear" w:color="auto" w:fill="auto"/>
          </w:tcPr>
          <w:p w14:paraId="02277B5C" w14:textId="08C2B18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98</w:t>
            </w:r>
          </w:p>
        </w:tc>
        <w:tc>
          <w:tcPr>
            <w:tcW w:w="1984" w:type="dxa"/>
          </w:tcPr>
          <w:p w14:paraId="3005CF0C" w14:textId="1B2DED53" w:rsidR="00C33620" w:rsidRPr="003F1F65" w:rsidRDefault="00E9565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btype </w:t>
            </w:r>
            <w:r w:rsidR="00DC2298">
              <w:rPr>
                <w:rFonts w:ascii="Times New Roman" w:hAnsi="Times New Roman" w:cs="Times New Roman"/>
                <w:sz w:val="16"/>
                <w:szCs w:val="16"/>
              </w:rPr>
              <w:t>A and B</w:t>
            </w:r>
          </w:p>
        </w:tc>
      </w:tr>
      <w:tr w:rsidR="00C33620" w:rsidRPr="003F1F65" w14:paraId="6BD6F4B4" w14:textId="4C0E3851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C086CA1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97710D7" w14:textId="7AF26CD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79-388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6B602A2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IVIWGKTP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36635B4" w14:textId="58591F1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88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278DD54F" w14:textId="3020A71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88</w:t>
            </w:r>
          </w:p>
        </w:tc>
        <w:tc>
          <w:tcPr>
            <w:tcW w:w="993" w:type="dxa"/>
            <w:shd w:val="clear" w:color="auto" w:fill="auto"/>
          </w:tcPr>
          <w:p w14:paraId="073D052E" w14:textId="6FB6CF2E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1</w:t>
            </w:r>
          </w:p>
        </w:tc>
        <w:tc>
          <w:tcPr>
            <w:tcW w:w="1984" w:type="dxa"/>
          </w:tcPr>
          <w:p w14:paraId="58934634" w14:textId="570DE3BE" w:rsidR="00C33620" w:rsidRPr="003F1F65" w:rsidRDefault="0042574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6C178065" w14:textId="0BCC0D2D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307699EC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702E1D8" w14:textId="4147862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32-44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2A7949D3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P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GAETF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92A2F22" w14:textId="6E09F896" w:rsidR="00C33620" w:rsidRPr="00D67A1E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3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</w:p>
        </w:tc>
        <w:tc>
          <w:tcPr>
            <w:tcW w:w="972" w:type="dxa"/>
            <w:shd w:val="clear" w:color="auto" w:fill="auto"/>
          </w:tcPr>
          <w:p w14:paraId="3BD3567A" w14:textId="53370FE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16</w:t>
            </w:r>
          </w:p>
        </w:tc>
        <w:tc>
          <w:tcPr>
            <w:tcW w:w="993" w:type="dxa"/>
            <w:shd w:val="clear" w:color="auto" w:fill="auto"/>
          </w:tcPr>
          <w:p w14:paraId="35A96A5A" w14:textId="0269AB8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4</w:t>
            </w:r>
          </w:p>
        </w:tc>
        <w:tc>
          <w:tcPr>
            <w:tcW w:w="1984" w:type="dxa"/>
          </w:tcPr>
          <w:p w14:paraId="2E222E0C" w14:textId="658F4155" w:rsidR="00C33620" w:rsidRPr="003F1F65" w:rsidRDefault="0042574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5F6A0828" w14:textId="2C076271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CA59D33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1D62EB8" w14:textId="6FF32AC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32-44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2B89F30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PIAGAET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F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3403027" w14:textId="0F929240" w:rsidR="00C33620" w:rsidRPr="00D67A1E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4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Y</w:t>
            </w:r>
          </w:p>
        </w:tc>
        <w:tc>
          <w:tcPr>
            <w:tcW w:w="972" w:type="dxa"/>
            <w:shd w:val="clear" w:color="auto" w:fill="auto"/>
          </w:tcPr>
          <w:p w14:paraId="0C5EB95B" w14:textId="2AE5D34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,46</w:t>
            </w:r>
          </w:p>
        </w:tc>
        <w:tc>
          <w:tcPr>
            <w:tcW w:w="993" w:type="dxa"/>
            <w:shd w:val="clear" w:color="auto" w:fill="auto"/>
          </w:tcPr>
          <w:p w14:paraId="28F9A23D" w14:textId="4DE7FD7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61</w:t>
            </w:r>
          </w:p>
        </w:tc>
        <w:tc>
          <w:tcPr>
            <w:tcW w:w="1984" w:type="dxa"/>
          </w:tcPr>
          <w:p w14:paraId="325856D4" w14:textId="490E4BAB" w:rsidR="00C33620" w:rsidRPr="003F1F65" w:rsidRDefault="0042574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6A3B9FCC" w14:textId="7E16D968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1C7D9C6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822731B" w14:textId="5EBC6071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49-457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97560C7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T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GKAG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BF4C793" w14:textId="05014931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51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61324159" w14:textId="57F40D4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2,06</w:t>
            </w:r>
          </w:p>
        </w:tc>
        <w:tc>
          <w:tcPr>
            <w:tcW w:w="993" w:type="dxa"/>
            <w:shd w:val="clear" w:color="auto" w:fill="auto"/>
          </w:tcPr>
          <w:p w14:paraId="6001EFA3" w14:textId="48AD71F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97</w:t>
            </w:r>
          </w:p>
        </w:tc>
        <w:tc>
          <w:tcPr>
            <w:tcW w:w="1984" w:type="dxa"/>
          </w:tcPr>
          <w:p w14:paraId="4D9F6B6D" w14:textId="75D9C4D2" w:rsidR="00C33620" w:rsidRPr="003F1F65" w:rsidRDefault="00B1788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</w:t>
            </w:r>
            <w:r w:rsidR="0019365E">
              <w:rPr>
                <w:rFonts w:ascii="Times New Roman" w:hAnsi="Times New Roman" w:cs="Times New Roman"/>
                <w:sz w:val="16"/>
                <w:szCs w:val="16"/>
              </w:rPr>
              <w:t>ubtype B</w:t>
            </w:r>
          </w:p>
        </w:tc>
      </w:tr>
      <w:tr w:rsidR="00C33620" w:rsidRPr="003F1F65" w14:paraId="2F4A860E" w14:textId="7EA63A77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C6E4834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ABD74DF" w14:textId="7BCCB49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77-48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20DE3609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EL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Q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IQLA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02527A3" w14:textId="1D618929" w:rsidR="00C33620" w:rsidRPr="001B7396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8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7FDC815B" w14:textId="40F92A0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,29</w:t>
            </w:r>
          </w:p>
        </w:tc>
        <w:tc>
          <w:tcPr>
            <w:tcW w:w="993" w:type="dxa"/>
            <w:shd w:val="clear" w:color="auto" w:fill="auto"/>
          </w:tcPr>
          <w:p w14:paraId="495B6FB4" w14:textId="31CD411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1,12</w:t>
            </w:r>
          </w:p>
        </w:tc>
        <w:tc>
          <w:tcPr>
            <w:tcW w:w="1984" w:type="dxa"/>
          </w:tcPr>
          <w:p w14:paraId="4A1DF0F3" w14:textId="56B30AEE" w:rsidR="00C33620" w:rsidRPr="003F1F65" w:rsidRDefault="00F8156A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12EA485E" w14:textId="19771674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90591CA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9ED29A1" w14:textId="7738705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123-13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5311162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A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VKAACW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17C5C8D" w14:textId="41D7B1C0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2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</w:p>
        </w:tc>
        <w:tc>
          <w:tcPr>
            <w:tcW w:w="972" w:type="dxa"/>
            <w:shd w:val="clear" w:color="auto" w:fill="auto"/>
          </w:tcPr>
          <w:p w14:paraId="1441AE42" w14:textId="2A46788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4,72</w:t>
            </w:r>
          </w:p>
        </w:tc>
        <w:tc>
          <w:tcPr>
            <w:tcW w:w="993" w:type="dxa"/>
            <w:shd w:val="clear" w:color="auto" w:fill="auto"/>
          </w:tcPr>
          <w:p w14:paraId="36C6D373" w14:textId="6C89B75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4</w:t>
            </w:r>
          </w:p>
        </w:tc>
        <w:tc>
          <w:tcPr>
            <w:tcW w:w="1984" w:type="dxa"/>
          </w:tcPr>
          <w:p w14:paraId="08A52155" w14:textId="544FA0D5" w:rsidR="00C33620" w:rsidRPr="003F1F65" w:rsidRDefault="00F8156A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, B, C and D</w:t>
            </w:r>
          </w:p>
        </w:tc>
      </w:tr>
      <w:tr w:rsidR="00C33620" w:rsidRPr="003F1F65" w14:paraId="297293AE" w14:textId="678162CA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0E707C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80B0AD2" w14:textId="4B3A02FB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213-220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32332824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QKQ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T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652FC7F" w14:textId="0ACAF40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18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</w:p>
        </w:tc>
        <w:tc>
          <w:tcPr>
            <w:tcW w:w="972" w:type="dxa"/>
            <w:shd w:val="clear" w:color="auto" w:fill="auto"/>
          </w:tcPr>
          <w:p w14:paraId="300F03EC" w14:textId="7A4B739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1,36</w:t>
            </w:r>
          </w:p>
        </w:tc>
        <w:tc>
          <w:tcPr>
            <w:tcW w:w="993" w:type="dxa"/>
            <w:shd w:val="clear" w:color="auto" w:fill="auto"/>
          </w:tcPr>
          <w:p w14:paraId="4B1641E9" w14:textId="3B9DA8B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,18</w:t>
            </w:r>
          </w:p>
        </w:tc>
        <w:tc>
          <w:tcPr>
            <w:tcW w:w="1984" w:type="dxa"/>
          </w:tcPr>
          <w:p w14:paraId="69B7D937" w14:textId="5ABE7B44" w:rsidR="00C33620" w:rsidRPr="003F1F65" w:rsidRDefault="00CF4773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1A2D1B3C" w14:textId="45BD284B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B9854A7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27401C86" w14:textId="0B914781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259-268)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63623C99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PR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R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VKII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7CBFD39" w14:textId="26FFC1BA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62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6AD96C6C" w14:textId="2A5D637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34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32215BC7" w14:textId="5BBEC6C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4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04BFAFCC" w14:textId="0F43C425" w:rsidR="00C33620" w:rsidRPr="003F1F65" w:rsidRDefault="00604164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4483A5D0" w14:textId="28D06440" w:rsidTr="009E3CA1">
        <w:trPr>
          <w:trHeight w:val="215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148A6700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121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26EBEF6D" w14:textId="5F70DE0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42-50)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</w:tcBorders>
            <w:shd w:val="clear" w:color="auto" w:fill="auto"/>
            <w:hideMark/>
          </w:tcPr>
          <w:p w14:paraId="7F8492C8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W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KMIGGI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552FB2B0" w14:textId="3CB7BD9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</w:tcPr>
          <w:p w14:paraId="431FE16C" w14:textId="40DC3FE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6,37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3917BAFC" w14:textId="5C8CF7B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6,29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5DA2A4F1" w14:textId="6B418525" w:rsidR="00C33620" w:rsidRPr="003F1F65" w:rsidRDefault="00FC021F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2072FD23" w14:textId="5367A610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97CE459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68B42D9" w14:textId="08038FCA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42-50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685362C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WKP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MIGG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9EE095D" w14:textId="6FF1D69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0C52269A" w14:textId="2708A73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8,77</w:t>
            </w:r>
          </w:p>
        </w:tc>
        <w:tc>
          <w:tcPr>
            <w:tcW w:w="993" w:type="dxa"/>
            <w:shd w:val="clear" w:color="auto" w:fill="auto"/>
          </w:tcPr>
          <w:p w14:paraId="469F9A71" w14:textId="12039A2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4</w:t>
            </w:r>
          </w:p>
        </w:tc>
        <w:tc>
          <w:tcPr>
            <w:tcW w:w="1984" w:type="dxa"/>
          </w:tcPr>
          <w:p w14:paraId="4A5A8E2D" w14:textId="1B2F1B70" w:rsidR="00C33620" w:rsidRPr="003F1F65" w:rsidRDefault="00FC021F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677D85F3" w14:textId="3457A948" w:rsidTr="009E3CA1">
        <w:trPr>
          <w:trHeight w:val="215"/>
        </w:trPr>
        <w:tc>
          <w:tcPr>
            <w:tcW w:w="979" w:type="dxa"/>
            <w:vMerge/>
            <w:shd w:val="clear" w:color="auto" w:fill="FFFF00"/>
            <w:vAlign w:val="center"/>
            <w:hideMark/>
          </w:tcPr>
          <w:p w14:paraId="7665DB6A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F3046BD" w14:textId="0BAFDD8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99)-RT (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A04911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PIS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P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ETVP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3337482" w14:textId="2BC3808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</w:p>
        </w:tc>
        <w:tc>
          <w:tcPr>
            <w:tcW w:w="972" w:type="dxa"/>
            <w:shd w:val="clear" w:color="auto" w:fill="auto"/>
          </w:tcPr>
          <w:p w14:paraId="3D541D98" w14:textId="2F3CEA3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28</w:t>
            </w:r>
          </w:p>
        </w:tc>
        <w:tc>
          <w:tcPr>
            <w:tcW w:w="993" w:type="dxa"/>
            <w:shd w:val="clear" w:color="auto" w:fill="auto"/>
          </w:tcPr>
          <w:p w14:paraId="5F001CDE" w14:textId="4EF0F32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43</w:t>
            </w:r>
          </w:p>
        </w:tc>
        <w:tc>
          <w:tcPr>
            <w:tcW w:w="1984" w:type="dxa"/>
          </w:tcPr>
          <w:p w14:paraId="2206089F" w14:textId="7C0F61B0" w:rsidR="00C33620" w:rsidRPr="003F1F65" w:rsidRDefault="000A0ABF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0AD3062C" w14:textId="05020F92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588A5C0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13E7DAB" w14:textId="74D3214B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31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7F617729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ot within epitope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9C0B6AF" w14:textId="0625C0B0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</w:p>
        </w:tc>
        <w:tc>
          <w:tcPr>
            <w:tcW w:w="972" w:type="dxa"/>
            <w:shd w:val="clear" w:color="auto" w:fill="auto"/>
          </w:tcPr>
          <w:p w14:paraId="632E9D00" w14:textId="0CABFB9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31</w:t>
            </w:r>
          </w:p>
        </w:tc>
        <w:tc>
          <w:tcPr>
            <w:tcW w:w="993" w:type="dxa"/>
            <w:shd w:val="clear" w:color="auto" w:fill="auto"/>
          </w:tcPr>
          <w:p w14:paraId="0E49E970" w14:textId="3CE008C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43</w:t>
            </w:r>
          </w:p>
        </w:tc>
        <w:tc>
          <w:tcPr>
            <w:tcW w:w="1984" w:type="dxa"/>
          </w:tcPr>
          <w:p w14:paraId="3B1C0B09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3620" w:rsidRPr="003F1F65" w14:paraId="03A3B142" w14:textId="60673AB5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CA08A2B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195E424" w14:textId="62B1277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18-127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7C3D2FEF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PLDEG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F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RK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C7D6717" w14:textId="715DE206" w:rsidR="00C33620" w:rsidRPr="00BE685C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2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972" w:type="dxa"/>
            <w:shd w:val="clear" w:color="auto" w:fill="auto"/>
          </w:tcPr>
          <w:p w14:paraId="3A9509B3" w14:textId="79BD9F3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64</w:t>
            </w:r>
          </w:p>
        </w:tc>
        <w:tc>
          <w:tcPr>
            <w:tcW w:w="993" w:type="dxa"/>
            <w:shd w:val="clear" w:color="auto" w:fill="auto"/>
          </w:tcPr>
          <w:p w14:paraId="02A1D9D2" w14:textId="7A921AE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35</w:t>
            </w:r>
          </w:p>
        </w:tc>
        <w:tc>
          <w:tcPr>
            <w:tcW w:w="1984" w:type="dxa"/>
          </w:tcPr>
          <w:p w14:paraId="734417CE" w14:textId="4F026E5B" w:rsidR="00C33620" w:rsidRPr="003F1F65" w:rsidRDefault="009B7912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7BB9C0E7" w14:textId="0772267F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39D3F05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E7021E6" w14:textId="4144E05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92-20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88E1DB1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DLE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QHRTK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1DA5D53" w14:textId="39B4E1F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9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972" w:type="dxa"/>
            <w:shd w:val="clear" w:color="auto" w:fill="auto"/>
          </w:tcPr>
          <w:p w14:paraId="1D5F81F1" w14:textId="521E2D8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26</w:t>
            </w:r>
          </w:p>
        </w:tc>
        <w:tc>
          <w:tcPr>
            <w:tcW w:w="993" w:type="dxa"/>
            <w:shd w:val="clear" w:color="auto" w:fill="auto"/>
          </w:tcPr>
          <w:p w14:paraId="7408BEBC" w14:textId="6AC5CE1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,17</w:t>
            </w:r>
          </w:p>
        </w:tc>
        <w:tc>
          <w:tcPr>
            <w:tcW w:w="1984" w:type="dxa"/>
          </w:tcPr>
          <w:p w14:paraId="413B78D4" w14:textId="7AE21568" w:rsidR="00C33620" w:rsidRPr="003F1F65" w:rsidRDefault="009B7912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103638EA" w14:textId="057A6640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02A6265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BBEC223" w14:textId="0A5E719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203-21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4D72F791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ELR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HLLK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B837DE2" w14:textId="6B4D75DA" w:rsidR="00C33620" w:rsidRPr="0019511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0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7A313896" w14:textId="418022B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16</w:t>
            </w:r>
          </w:p>
        </w:tc>
        <w:tc>
          <w:tcPr>
            <w:tcW w:w="993" w:type="dxa"/>
            <w:shd w:val="clear" w:color="auto" w:fill="auto"/>
          </w:tcPr>
          <w:p w14:paraId="4D54CDD3" w14:textId="6BC0C91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,08</w:t>
            </w:r>
          </w:p>
        </w:tc>
        <w:tc>
          <w:tcPr>
            <w:tcW w:w="1984" w:type="dxa"/>
          </w:tcPr>
          <w:p w14:paraId="43B16038" w14:textId="34C03C4D" w:rsidR="00C33620" w:rsidRPr="003F1F65" w:rsidRDefault="0095210C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45D2D39A" w14:textId="59129B82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B3223E8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FF586AD" w14:textId="6437C85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233-24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038B6E8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LHPD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R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WTV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9C8F6D1" w14:textId="15AF2415" w:rsidR="00C33620" w:rsidRPr="006D60A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38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1A5BE171" w14:textId="5DEEF51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3,46</w:t>
            </w:r>
          </w:p>
        </w:tc>
        <w:tc>
          <w:tcPr>
            <w:tcW w:w="993" w:type="dxa"/>
            <w:shd w:val="clear" w:color="auto" w:fill="auto"/>
          </w:tcPr>
          <w:p w14:paraId="51E46D9D" w14:textId="333DFBEE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5,02</w:t>
            </w:r>
          </w:p>
        </w:tc>
        <w:tc>
          <w:tcPr>
            <w:tcW w:w="1984" w:type="dxa"/>
          </w:tcPr>
          <w:p w14:paraId="39E4B573" w14:textId="04FADB8C" w:rsidR="00C33620" w:rsidRPr="003F1F65" w:rsidRDefault="0095210C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3F1F65" w14:paraId="14BF22F4" w14:textId="1AFD66FA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40C8832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5D129F7" w14:textId="4B0D13A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09-317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2418EDD1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LKE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P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HGV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06B1204" w14:textId="7B08051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1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972" w:type="dxa"/>
            <w:shd w:val="clear" w:color="auto" w:fill="auto"/>
          </w:tcPr>
          <w:p w14:paraId="18B3C649" w14:textId="6BF69B3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9</w:t>
            </w:r>
          </w:p>
        </w:tc>
        <w:tc>
          <w:tcPr>
            <w:tcW w:w="993" w:type="dxa"/>
            <w:shd w:val="clear" w:color="auto" w:fill="auto"/>
          </w:tcPr>
          <w:p w14:paraId="43CAAB65" w14:textId="6EAEAC2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68</w:t>
            </w:r>
          </w:p>
        </w:tc>
        <w:tc>
          <w:tcPr>
            <w:tcW w:w="1984" w:type="dxa"/>
          </w:tcPr>
          <w:p w14:paraId="06644530" w14:textId="4451E926" w:rsidR="00C33620" w:rsidRPr="003F1F65" w:rsidRDefault="00A6767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3D309A3B" w14:textId="700797F5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3ACB366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5F30AEA" w14:textId="4FB714E1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17-327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0E483E1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YYDP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S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DLIA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0D75FE9" w14:textId="7DB7CD18" w:rsidR="00C33620" w:rsidRPr="006D60A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22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</w:p>
        </w:tc>
        <w:tc>
          <w:tcPr>
            <w:tcW w:w="972" w:type="dxa"/>
            <w:shd w:val="clear" w:color="auto" w:fill="auto"/>
          </w:tcPr>
          <w:p w14:paraId="67D04AF8" w14:textId="3E0F668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0,25</w:t>
            </w:r>
          </w:p>
        </w:tc>
        <w:tc>
          <w:tcPr>
            <w:tcW w:w="993" w:type="dxa"/>
            <w:shd w:val="clear" w:color="auto" w:fill="auto"/>
          </w:tcPr>
          <w:p w14:paraId="3CD8FB5D" w14:textId="6FDC32F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,09</w:t>
            </w:r>
          </w:p>
        </w:tc>
        <w:tc>
          <w:tcPr>
            <w:tcW w:w="1984" w:type="dxa"/>
          </w:tcPr>
          <w:p w14:paraId="6E5D8C36" w14:textId="2CF6C031" w:rsidR="00C33620" w:rsidRPr="003F1F65" w:rsidRDefault="008808E2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76104022" w14:textId="7C59B82C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C99AD17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08AE86A" w14:textId="3DA8CC3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56-36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0DF2A914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M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R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AHTNDV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A75622A" w14:textId="0F44033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58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16FEAB3A" w14:textId="6D9BE7D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2,77</w:t>
            </w:r>
          </w:p>
        </w:tc>
        <w:tc>
          <w:tcPr>
            <w:tcW w:w="993" w:type="dxa"/>
            <w:shd w:val="clear" w:color="auto" w:fill="auto"/>
          </w:tcPr>
          <w:p w14:paraId="42FB8066" w14:textId="111B546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8,37</w:t>
            </w:r>
          </w:p>
        </w:tc>
        <w:tc>
          <w:tcPr>
            <w:tcW w:w="1984" w:type="dxa"/>
          </w:tcPr>
          <w:p w14:paraId="18FB6B8B" w14:textId="148050D9" w:rsidR="00C33620" w:rsidRPr="003F1F65" w:rsidRDefault="00B73AD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5639E474" w14:textId="1C16E9DC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6879405A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1C71FBB" w14:textId="0FAF109B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79-388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2E7114E5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IVIWG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T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4B588D3" w14:textId="3F3CF5D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8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972" w:type="dxa"/>
            <w:shd w:val="clear" w:color="auto" w:fill="auto"/>
          </w:tcPr>
          <w:p w14:paraId="42B4B27F" w14:textId="608250D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4,22</w:t>
            </w:r>
          </w:p>
        </w:tc>
        <w:tc>
          <w:tcPr>
            <w:tcW w:w="993" w:type="dxa"/>
            <w:shd w:val="clear" w:color="auto" w:fill="auto"/>
          </w:tcPr>
          <w:p w14:paraId="2930938C" w14:textId="0263CB8E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6,38</w:t>
            </w:r>
          </w:p>
        </w:tc>
        <w:tc>
          <w:tcPr>
            <w:tcW w:w="1984" w:type="dxa"/>
          </w:tcPr>
          <w:p w14:paraId="36166B95" w14:textId="15E5960E" w:rsidR="00C33620" w:rsidRPr="003F1F65" w:rsidRDefault="006A300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28DBDD2F" w14:textId="4D30119B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5FE1A19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2CFAC7E" w14:textId="4A1CCDB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79-388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7874CFF7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IVIWG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T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BE7FDC5" w14:textId="20AFA879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8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972" w:type="dxa"/>
            <w:shd w:val="clear" w:color="auto" w:fill="auto"/>
          </w:tcPr>
          <w:p w14:paraId="52FD2411" w14:textId="4984C7B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2,95</w:t>
            </w:r>
          </w:p>
        </w:tc>
        <w:tc>
          <w:tcPr>
            <w:tcW w:w="993" w:type="dxa"/>
            <w:shd w:val="clear" w:color="auto" w:fill="auto"/>
          </w:tcPr>
          <w:p w14:paraId="545D8900" w14:textId="05EDF1F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45</w:t>
            </w:r>
          </w:p>
        </w:tc>
        <w:tc>
          <w:tcPr>
            <w:tcW w:w="1984" w:type="dxa"/>
          </w:tcPr>
          <w:p w14:paraId="48203C94" w14:textId="6428F58E" w:rsidR="00C33620" w:rsidRPr="003F1F65" w:rsidRDefault="006A300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685486F7" w14:textId="22D714FA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15C113EB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B12B3F4" w14:textId="4E0DDE2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79-388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70B4C348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IVIWG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T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76FFC32" w14:textId="0DDEF75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8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972" w:type="dxa"/>
            <w:shd w:val="clear" w:color="auto" w:fill="auto"/>
          </w:tcPr>
          <w:p w14:paraId="6CE4C9C3" w14:textId="1467D28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85</w:t>
            </w:r>
          </w:p>
        </w:tc>
        <w:tc>
          <w:tcPr>
            <w:tcW w:w="993" w:type="dxa"/>
            <w:shd w:val="clear" w:color="auto" w:fill="auto"/>
          </w:tcPr>
          <w:p w14:paraId="201D2000" w14:textId="6E04DB1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,43</w:t>
            </w:r>
          </w:p>
        </w:tc>
        <w:tc>
          <w:tcPr>
            <w:tcW w:w="1984" w:type="dxa"/>
          </w:tcPr>
          <w:p w14:paraId="304C7737" w14:textId="10D3B92F" w:rsidR="00C33620" w:rsidRPr="003F1F65" w:rsidRDefault="006A300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6C2BA0E6" w14:textId="7EF40B36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DCA98AF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8E02CFE" w14:textId="05100F68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97-40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3E3B7B5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WWTEY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B67B5BD" w14:textId="3DC45040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9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972" w:type="dxa"/>
            <w:shd w:val="clear" w:color="auto" w:fill="auto"/>
          </w:tcPr>
          <w:p w14:paraId="0FB1A81F" w14:textId="4B56BF5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,21</w:t>
            </w:r>
          </w:p>
        </w:tc>
        <w:tc>
          <w:tcPr>
            <w:tcW w:w="993" w:type="dxa"/>
            <w:shd w:val="clear" w:color="auto" w:fill="auto"/>
          </w:tcPr>
          <w:p w14:paraId="2D8B5A72" w14:textId="59F7B50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,1</w:t>
            </w:r>
          </w:p>
        </w:tc>
        <w:tc>
          <w:tcPr>
            <w:tcW w:w="1984" w:type="dxa"/>
          </w:tcPr>
          <w:p w14:paraId="735F171E" w14:textId="5C9ACB75" w:rsidR="00C33620" w:rsidRPr="003F1F65" w:rsidRDefault="006A300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6115A814" w14:textId="036D4847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60C87D9B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91478E1" w14:textId="542BB3B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49-457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46044077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T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GKAG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0E7B295" w14:textId="2F477A3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5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6463A900" w14:textId="0EE9163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81</w:t>
            </w:r>
          </w:p>
        </w:tc>
        <w:tc>
          <w:tcPr>
            <w:tcW w:w="993" w:type="dxa"/>
            <w:shd w:val="clear" w:color="auto" w:fill="auto"/>
          </w:tcPr>
          <w:p w14:paraId="5E575BD6" w14:textId="1F058D0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4,18</w:t>
            </w:r>
          </w:p>
        </w:tc>
        <w:tc>
          <w:tcPr>
            <w:tcW w:w="1984" w:type="dxa"/>
          </w:tcPr>
          <w:p w14:paraId="127A85DE" w14:textId="5FDCFDE3" w:rsidR="00C33620" w:rsidRPr="003F1F65" w:rsidRDefault="00B854D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371F0113" w14:textId="2A1A31CB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16DDF138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BD3A82D" w14:textId="2B9A506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61-46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D453417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RQKIVT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2B45E73" w14:textId="6427ACE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u w:val="single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61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335CB107" w14:textId="32FF171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3</w:t>
            </w:r>
          </w:p>
        </w:tc>
        <w:tc>
          <w:tcPr>
            <w:tcW w:w="993" w:type="dxa"/>
            <w:shd w:val="clear" w:color="auto" w:fill="auto"/>
          </w:tcPr>
          <w:p w14:paraId="06002AD8" w14:textId="7F266C6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65</w:t>
            </w:r>
          </w:p>
        </w:tc>
        <w:tc>
          <w:tcPr>
            <w:tcW w:w="1984" w:type="dxa"/>
          </w:tcPr>
          <w:p w14:paraId="49F50D0A" w14:textId="11E0DAC0" w:rsidR="00C33620" w:rsidRPr="003F1F65" w:rsidRDefault="00FD39C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D</w:t>
            </w:r>
          </w:p>
        </w:tc>
      </w:tr>
      <w:tr w:rsidR="00C33620" w:rsidRPr="003F1F65" w14:paraId="1BEB11FA" w14:textId="240E9987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3B79003C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C7A0013" w14:textId="5A0AEF28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61-46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4BEFB654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RQKIVT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7BAFD5F" w14:textId="6121D4F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u w:val="single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61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74CAC7A3" w14:textId="0019A67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,58</w:t>
            </w:r>
          </w:p>
        </w:tc>
        <w:tc>
          <w:tcPr>
            <w:tcW w:w="993" w:type="dxa"/>
            <w:shd w:val="clear" w:color="auto" w:fill="auto"/>
          </w:tcPr>
          <w:p w14:paraId="2259B366" w14:textId="73136D8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1</w:t>
            </w:r>
          </w:p>
        </w:tc>
        <w:tc>
          <w:tcPr>
            <w:tcW w:w="1984" w:type="dxa"/>
          </w:tcPr>
          <w:p w14:paraId="5F2493DA" w14:textId="1CEE4241" w:rsidR="00C33620" w:rsidRPr="003F1F65" w:rsidRDefault="00FD39C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D</w:t>
            </w:r>
          </w:p>
        </w:tc>
      </w:tr>
      <w:tr w:rsidR="00C33620" w:rsidRPr="003F1F65" w14:paraId="638354EC" w14:textId="2A3F0167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41D5773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0731C7C" w14:textId="7085C1C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61-46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482160A2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GRQKIV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T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4530164" w14:textId="69F4E66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68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</w:p>
        </w:tc>
        <w:tc>
          <w:tcPr>
            <w:tcW w:w="972" w:type="dxa"/>
            <w:shd w:val="clear" w:color="auto" w:fill="auto"/>
          </w:tcPr>
          <w:p w14:paraId="538E8D54" w14:textId="4B5CE50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,31</w:t>
            </w:r>
          </w:p>
        </w:tc>
        <w:tc>
          <w:tcPr>
            <w:tcW w:w="993" w:type="dxa"/>
            <w:shd w:val="clear" w:color="auto" w:fill="auto"/>
          </w:tcPr>
          <w:p w14:paraId="1ED0C156" w14:textId="45CA114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0,31</w:t>
            </w:r>
          </w:p>
        </w:tc>
        <w:tc>
          <w:tcPr>
            <w:tcW w:w="1984" w:type="dxa"/>
          </w:tcPr>
          <w:p w14:paraId="4E2597B8" w14:textId="145274E3" w:rsidR="00C33620" w:rsidRPr="003F1F65" w:rsidRDefault="00FD39C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D</w:t>
            </w:r>
          </w:p>
        </w:tc>
      </w:tr>
      <w:tr w:rsidR="00C33620" w:rsidRPr="003F1F65" w14:paraId="167E5539" w14:textId="675E438D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05DDD37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A2B88FC" w14:textId="5667A68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550-55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6C2E6AE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LVS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Q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IRKV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9682463" w14:textId="73378D8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5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</w:p>
        </w:tc>
        <w:tc>
          <w:tcPr>
            <w:tcW w:w="972" w:type="dxa"/>
            <w:shd w:val="clear" w:color="auto" w:fill="auto"/>
          </w:tcPr>
          <w:p w14:paraId="66BF6511" w14:textId="7405E0A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5,48</w:t>
            </w:r>
          </w:p>
        </w:tc>
        <w:tc>
          <w:tcPr>
            <w:tcW w:w="993" w:type="dxa"/>
            <w:shd w:val="clear" w:color="auto" w:fill="auto"/>
          </w:tcPr>
          <w:p w14:paraId="57953463" w14:textId="20885D4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4,4</w:t>
            </w:r>
          </w:p>
        </w:tc>
        <w:tc>
          <w:tcPr>
            <w:tcW w:w="1984" w:type="dxa"/>
          </w:tcPr>
          <w:p w14:paraId="265262FF" w14:textId="752560DB" w:rsidR="00C33620" w:rsidRPr="003F1F65" w:rsidRDefault="002039A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3F1F65" w14:paraId="211F550D" w14:textId="327423BD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79838BD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C45D490" w14:textId="616BEAD8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22-3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2AD42C8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MAS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D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NLPPIV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3B68390" w14:textId="353D4FE8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972" w:type="dxa"/>
            <w:shd w:val="clear" w:color="auto" w:fill="auto"/>
          </w:tcPr>
          <w:p w14:paraId="06187D9D" w14:textId="2A6F5B5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3,43</w:t>
            </w:r>
          </w:p>
        </w:tc>
        <w:tc>
          <w:tcPr>
            <w:tcW w:w="993" w:type="dxa"/>
            <w:shd w:val="clear" w:color="auto" w:fill="auto"/>
          </w:tcPr>
          <w:p w14:paraId="7497A708" w14:textId="0D0EE2D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2</w:t>
            </w:r>
          </w:p>
        </w:tc>
        <w:tc>
          <w:tcPr>
            <w:tcW w:w="1984" w:type="dxa"/>
          </w:tcPr>
          <w:p w14:paraId="2C8BDF28" w14:textId="770534BF" w:rsidR="00C33620" w:rsidRPr="003F1F65" w:rsidRDefault="008F578F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="001736CC">
              <w:rPr>
                <w:rFonts w:ascii="Times New Roman" w:hAnsi="Times New Roman" w:cs="Times New Roman"/>
                <w:sz w:val="16"/>
                <w:szCs w:val="16"/>
              </w:rPr>
              <w:t>ot reported</w:t>
            </w:r>
          </w:p>
        </w:tc>
      </w:tr>
      <w:tr w:rsidR="00C33620" w:rsidRPr="003F1F65" w14:paraId="26772A6F" w14:textId="41DA8157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A0E9B0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9E8A8B9" w14:textId="041D58F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78-8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0940236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HVA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S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YIEA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12C38E6" w14:textId="0C2F456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1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</w:p>
        </w:tc>
        <w:tc>
          <w:tcPr>
            <w:tcW w:w="972" w:type="dxa"/>
            <w:shd w:val="clear" w:color="auto" w:fill="auto"/>
          </w:tcPr>
          <w:p w14:paraId="729B55C0" w14:textId="0F20C5E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,44</w:t>
            </w:r>
          </w:p>
        </w:tc>
        <w:tc>
          <w:tcPr>
            <w:tcW w:w="993" w:type="dxa"/>
            <w:shd w:val="clear" w:color="auto" w:fill="auto"/>
          </w:tcPr>
          <w:p w14:paraId="4C358BFA" w14:textId="7754A4B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89</w:t>
            </w:r>
          </w:p>
        </w:tc>
        <w:tc>
          <w:tcPr>
            <w:tcW w:w="1984" w:type="dxa"/>
          </w:tcPr>
          <w:p w14:paraId="76A0BECB" w14:textId="0A2D8E4D" w:rsidR="00C33620" w:rsidRPr="003F1F65" w:rsidRDefault="002F1E7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198C50D6" w14:textId="6B11295D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4A3B446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A48C747" w14:textId="74EA6579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101-11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DFE52BF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LKLAGRWPV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B980FCF" w14:textId="0C87781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11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57EB3B44" w14:textId="054058C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0,75</w:t>
            </w:r>
          </w:p>
        </w:tc>
        <w:tc>
          <w:tcPr>
            <w:tcW w:w="993" w:type="dxa"/>
            <w:shd w:val="clear" w:color="auto" w:fill="auto"/>
          </w:tcPr>
          <w:p w14:paraId="764D75F1" w14:textId="109B733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,62</w:t>
            </w:r>
          </w:p>
        </w:tc>
        <w:tc>
          <w:tcPr>
            <w:tcW w:w="1984" w:type="dxa"/>
          </w:tcPr>
          <w:p w14:paraId="0C6CC7CE" w14:textId="7E129D98" w:rsidR="00C33620" w:rsidRPr="003F1F65" w:rsidRDefault="002F1E7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1B266AA4" w14:textId="2D0952BF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705F1F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5ABD4705" w14:textId="5F43D52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114-123)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5FA77D0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HTDNG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S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FTS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E35BAB0" w14:textId="44179A4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1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7EBFE83F" w14:textId="36A0989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233DA396" w14:textId="4A09CF5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51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59B83B95" w14:textId="5708F0B0" w:rsidR="00C33620" w:rsidRPr="003F1F65" w:rsidRDefault="002F1E7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52BB0A50" w14:textId="5BB1E70D" w:rsidTr="009E3CA1">
        <w:trPr>
          <w:trHeight w:val="215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vAlign w:val="center"/>
          </w:tcPr>
          <w:p w14:paraId="664FBEA4" w14:textId="006F5BE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509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4CE26478" w14:textId="48563A39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203-212)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04BAE541" w14:textId="7C371471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LREHLLKW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A20FB86" w14:textId="58862993" w:rsidR="00C33620" w:rsidRPr="004F4E0D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A53CF3">
              <w:rPr>
                <w:rFonts w:ascii="Times New Roman" w:hAnsi="Times New Roman" w:cs="Times New Roman"/>
                <w:sz w:val="16"/>
                <w:szCs w:val="16"/>
              </w:rPr>
              <w:t>203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</w:tcPr>
          <w:p w14:paraId="233F38A7" w14:textId="7564F0B5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.32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4B6D1105" w14:textId="3C734C5C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52F9B769" w14:textId="594F06E4" w:rsidR="00C33620" w:rsidRDefault="0036236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21FA2AED" w14:textId="118DB103" w:rsidTr="009E3CA1">
        <w:trPr>
          <w:trHeight w:val="215"/>
        </w:trPr>
        <w:tc>
          <w:tcPr>
            <w:tcW w:w="979" w:type="dxa"/>
            <w:vMerge/>
            <w:vAlign w:val="center"/>
          </w:tcPr>
          <w:p w14:paraId="19E2E5D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9A8A9A4" w14:textId="2F0487DB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203-212)</w:t>
            </w:r>
          </w:p>
        </w:tc>
        <w:tc>
          <w:tcPr>
            <w:tcW w:w="1722" w:type="dxa"/>
            <w:gridSpan w:val="2"/>
            <w:shd w:val="clear" w:color="auto" w:fill="auto"/>
          </w:tcPr>
          <w:p w14:paraId="5A8657A1" w14:textId="2260EAB4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REHLLK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03366EB" w14:textId="2DF5C472" w:rsidR="00C33620" w:rsidRPr="00340458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DE0814">
              <w:rPr>
                <w:rFonts w:ascii="Times New Roman" w:hAnsi="Times New Roman" w:cs="Times New Roman"/>
                <w:sz w:val="16"/>
                <w:szCs w:val="16"/>
              </w:rPr>
              <w:t>204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02606360" w14:textId="2E4541F6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.62</w:t>
            </w:r>
          </w:p>
        </w:tc>
        <w:tc>
          <w:tcPr>
            <w:tcW w:w="993" w:type="dxa"/>
            <w:shd w:val="clear" w:color="auto" w:fill="auto"/>
          </w:tcPr>
          <w:p w14:paraId="46D101A9" w14:textId="32003A5B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</w:tcPr>
          <w:p w14:paraId="03CC6C87" w14:textId="06A21765" w:rsidR="00C33620" w:rsidRDefault="0036236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4F6B66D8" w14:textId="79F2525E" w:rsidTr="009E3CA1">
        <w:trPr>
          <w:trHeight w:val="215"/>
        </w:trPr>
        <w:tc>
          <w:tcPr>
            <w:tcW w:w="979" w:type="dxa"/>
            <w:vMerge/>
            <w:vAlign w:val="center"/>
          </w:tcPr>
          <w:p w14:paraId="50AC101A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6D46EFA" w14:textId="5BDCACA8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29-339)</w:t>
            </w:r>
          </w:p>
        </w:tc>
        <w:tc>
          <w:tcPr>
            <w:tcW w:w="1722" w:type="dxa"/>
            <w:gridSpan w:val="2"/>
            <w:shd w:val="clear" w:color="auto" w:fill="auto"/>
          </w:tcPr>
          <w:p w14:paraId="64423088" w14:textId="0CD382B8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KQGHGQWT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C6B3758" w14:textId="487E0D4D" w:rsidR="00C33620" w:rsidRPr="008D030D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2D1B3F">
              <w:rPr>
                <w:rFonts w:ascii="Times New Roman" w:hAnsi="Times New Roman" w:cs="Times New Roman"/>
                <w:sz w:val="16"/>
                <w:szCs w:val="16"/>
              </w:rPr>
              <w:t>329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72" w:type="dxa"/>
            <w:shd w:val="clear" w:color="auto" w:fill="auto"/>
          </w:tcPr>
          <w:p w14:paraId="0A0D2A0C" w14:textId="4DCB938B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7.78</w:t>
            </w:r>
          </w:p>
        </w:tc>
        <w:tc>
          <w:tcPr>
            <w:tcW w:w="993" w:type="dxa"/>
            <w:shd w:val="clear" w:color="auto" w:fill="auto"/>
          </w:tcPr>
          <w:p w14:paraId="3612D22C" w14:textId="15E81736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</w:tcPr>
          <w:p w14:paraId="604EEA64" w14:textId="630241E2" w:rsidR="00C33620" w:rsidRDefault="006F221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1C7D90AE" w14:textId="2164526C" w:rsidTr="009E3CA1">
        <w:trPr>
          <w:trHeight w:val="215"/>
        </w:trPr>
        <w:tc>
          <w:tcPr>
            <w:tcW w:w="979" w:type="dxa"/>
            <w:vMerge/>
            <w:vAlign w:val="center"/>
          </w:tcPr>
          <w:p w14:paraId="4A63C6A6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0E1921F" w14:textId="3BD8898A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32-441)</w:t>
            </w:r>
          </w:p>
        </w:tc>
        <w:tc>
          <w:tcPr>
            <w:tcW w:w="1722" w:type="dxa"/>
            <w:gridSpan w:val="2"/>
            <w:shd w:val="clear" w:color="auto" w:fill="auto"/>
          </w:tcPr>
          <w:p w14:paraId="0834C3DB" w14:textId="3FB35BB4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P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A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AETF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21A7837" w14:textId="26D10C2E" w:rsidR="00C33620" w:rsidRPr="00D67A1E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  <w:r w:rsidRPr="0007483E">
              <w:rPr>
                <w:rFonts w:ascii="Times New Roman" w:hAnsi="Times New Roman" w:cs="Times New Roman"/>
                <w:sz w:val="16"/>
                <w:szCs w:val="16"/>
              </w:rPr>
              <w:t>435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972" w:type="dxa"/>
            <w:shd w:val="clear" w:color="auto" w:fill="auto"/>
          </w:tcPr>
          <w:p w14:paraId="2C590EDA" w14:textId="03CF32AF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4.37</w:t>
            </w:r>
          </w:p>
        </w:tc>
        <w:tc>
          <w:tcPr>
            <w:tcW w:w="993" w:type="dxa"/>
            <w:shd w:val="clear" w:color="auto" w:fill="auto"/>
          </w:tcPr>
          <w:p w14:paraId="6F9B89B9" w14:textId="3ED822AA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</w:tcPr>
          <w:p w14:paraId="20BAB9D3" w14:textId="743A785D" w:rsidR="00C33620" w:rsidRDefault="006F221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251878AC" w14:textId="73ED9EA3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</w:tcPr>
          <w:p w14:paraId="56767BE1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295F70DF" w14:textId="7D214B2C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61-469)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BCF03A5" w14:textId="67EE53D2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G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RQKIVTL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D3B549F" w14:textId="3CCD05F2" w:rsidR="00C33620" w:rsidRPr="00047C8D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  <w:r w:rsidRPr="00047C8D">
              <w:rPr>
                <w:rFonts w:ascii="Times New Roman" w:hAnsi="Times New Roman" w:cs="Times New Roman"/>
                <w:sz w:val="16"/>
                <w:szCs w:val="16"/>
              </w:rPr>
              <w:t>462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0A8293B4" w14:textId="04B6AB5A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2.88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4E690927" w14:textId="6ED85C22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7DEBC2DB" w14:textId="53EB49DA" w:rsidR="00C33620" w:rsidRDefault="006F221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488C4836" w14:textId="203ECFFC" w:rsidTr="009E3CA1">
        <w:trPr>
          <w:trHeight w:val="215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2B563B9A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475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0355E324" w14:textId="014DC13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42-50)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</w:tcBorders>
            <w:shd w:val="clear" w:color="auto" w:fill="auto"/>
            <w:hideMark/>
          </w:tcPr>
          <w:p w14:paraId="5237A099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W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KMIGGI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7AACC457" w14:textId="2069E87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</w:tcPr>
          <w:p w14:paraId="72038B2C" w14:textId="7D53664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13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0CFF01E9" w14:textId="0387C19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7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24BDB44A" w14:textId="4E61D0B8" w:rsidR="00C33620" w:rsidRPr="003F1F65" w:rsidRDefault="00F94A5D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btype </w:t>
            </w:r>
            <w:r w:rsidR="00F72309">
              <w:rPr>
                <w:rFonts w:ascii="Times New Roman" w:hAnsi="Times New Roman" w:cs="Times New Roman"/>
                <w:sz w:val="16"/>
                <w:szCs w:val="16"/>
              </w:rPr>
              <w:t>B</w:t>
            </w:r>
          </w:p>
        </w:tc>
      </w:tr>
      <w:tr w:rsidR="00C33620" w:rsidRPr="003F1F65" w14:paraId="64C33586" w14:textId="697F297E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8BB267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24B54F8" w14:textId="1EFAE42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75-84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0A4BE7A1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LVGPTP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4E06F12" w14:textId="1A07BEA7" w:rsidR="00C33620" w:rsidRPr="00505666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2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972" w:type="dxa"/>
            <w:shd w:val="clear" w:color="auto" w:fill="auto"/>
          </w:tcPr>
          <w:p w14:paraId="05C7F04C" w14:textId="0A1A3A7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59</w:t>
            </w:r>
          </w:p>
        </w:tc>
        <w:tc>
          <w:tcPr>
            <w:tcW w:w="993" w:type="dxa"/>
            <w:shd w:val="clear" w:color="auto" w:fill="auto"/>
          </w:tcPr>
          <w:p w14:paraId="625A4A61" w14:textId="2B427A3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,16</w:t>
            </w:r>
          </w:p>
        </w:tc>
        <w:tc>
          <w:tcPr>
            <w:tcW w:w="1984" w:type="dxa"/>
          </w:tcPr>
          <w:p w14:paraId="4E67C926" w14:textId="38244B52" w:rsidR="00C33620" w:rsidRPr="003F1F65" w:rsidRDefault="009B79A2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, B and C</w:t>
            </w:r>
          </w:p>
        </w:tc>
      </w:tr>
      <w:tr w:rsidR="00C33620" w:rsidRPr="003F1F65" w14:paraId="20E1A7F7" w14:textId="095A8484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FE949E5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60250BA" w14:textId="1A0F7F58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80-90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02C8E341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PVNIIGRNM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2D670CA" w14:textId="3629C098" w:rsidR="00C33620" w:rsidRPr="00A443FC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</w:p>
        </w:tc>
        <w:tc>
          <w:tcPr>
            <w:tcW w:w="972" w:type="dxa"/>
            <w:shd w:val="clear" w:color="auto" w:fill="auto"/>
          </w:tcPr>
          <w:p w14:paraId="600735E5" w14:textId="305781A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61</w:t>
            </w:r>
          </w:p>
        </w:tc>
        <w:tc>
          <w:tcPr>
            <w:tcW w:w="993" w:type="dxa"/>
            <w:shd w:val="clear" w:color="auto" w:fill="auto"/>
          </w:tcPr>
          <w:p w14:paraId="0FAB6C55" w14:textId="281585D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3</w:t>
            </w:r>
          </w:p>
        </w:tc>
        <w:tc>
          <w:tcPr>
            <w:tcW w:w="1984" w:type="dxa"/>
          </w:tcPr>
          <w:p w14:paraId="709A7C3D" w14:textId="4E53C7C9" w:rsidR="00C33620" w:rsidRPr="003F1F65" w:rsidRDefault="0039776C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4CC93125" w14:textId="63E5CB5E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BF580A1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642F172" w14:textId="5F950369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91-9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F051F4C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QIG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C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LNF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CA9A0C8" w14:textId="7ACE5C56" w:rsidR="00C33620" w:rsidRPr="00A05C6A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972" w:type="dxa"/>
            <w:shd w:val="clear" w:color="auto" w:fill="auto"/>
          </w:tcPr>
          <w:p w14:paraId="434216B5" w14:textId="5CBC35F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2</w:t>
            </w:r>
          </w:p>
        </w:tc>
        <w:tc>
          <w:tcPr>
            <w:tcW w:w="993" w:type="dxa"/>
            <w:shd w:val="clear" w:color="auto" w:fill="auto"/>
          </w:tcPr>
          <w:p w14:paraId="596DE409" w14:textId="3B6FFD2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39</w:t>
            </w:r>
          </w:p>
        </w:tc>
        <w:tc>
          <w:tcPr>
            <w:tcW w:w="1984" w:type="dxa"/>
          </w:tcPr>
          <w:p w14:paraId="01B7AF5E" w14:textId="7897B947" w:rsidR="00C33620" w:rsidRPr="003F1F65" w:rsidRDefault="0039776C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3F1F65" w14:paraId="1B60320C" w14:textId="067DF6A3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D6F2458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0848104" w14:textId="72B0AA5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99)-RT (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57656F8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PIS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P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ETVP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B10A55C" w14:textId="59B9364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</w:p>
        </w:tc>
        <w:tc>
          <w:tcPr>
            <w:tcW w:w="972" w:type="dxa"/>
            <w:shd w:val="clear" w:color="auto" w:fill="auto"/>
          </w:tcPr>
          <w:p w14:paraId="7F3C1577" w14:textId="5250B87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4</w:t>
            </w:r>
          </w:p>
        </w:tc>
        <w:tc>
          <w:tcPr>
            <w:tcW w:w="993" w:type="dxa"/>
            <w:shd w:val="clear" w:color="auto" w:fill="auto"/>
          </w:tcPr>
          <w:p w14:paraId="3F107D07" w14:textId="7DC240A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4,83</w:t>
            </w:r>
          </w:p>
        </w:tc>
        <w:tc>
          <w:tcPr>
            <w:tcW w:w="1984" w:type="dxa"/>
          </w:tcPr>
          <w:p w14:paraId="296B8356" w14:textId="7EEC266A" w:rsidR="00C33620" w:rsidRPr="003F1F65" w:rsidRDefault="0039776C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46B1D0EA" w14:textId="249F69A1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46CC927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BB803E3" w14:textId="7E8305C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99)-RT (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67C5731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PISPIET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E526475" w14:textId="3163C59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</w:p>
        </w:tc>
        <w:tc>
          <w:tcPr>
            <w:tcW w:w="972" w:type="dxa"/>
            <w:shd w:val="clear" w:color="auto" w:fill="auto"/>
          </w:tcPr>
          <w:p w14:paraId="7467C0CF" w14:textId="2037AED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1,93</w:t>
            </w:r>
          </w:p>
        </w:tc>
        <w:tc>
          <w:tcPr>
            <w:tcW w:w="993" w:type="dxa"/>
            <w:shd w:val="clear" w:color="auto" w:fill="auto"/>
          </w:tcPr>
          <w:p w14:paraId="4B5CA88E" w14:textId="133C774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45</w:t>
            </w:r>
          </w:p>
        </w:tc>
        <w:tc>
          <w:tcPr>
            <w:tcW w:w="1984" w:type="dxa"/>
          </w:tcPr>
          <w:p w14:paraId="12A41D15" w14:textId="06381483" w:rsidR="00C33620" w:rsidRPr="003F1F65" w:rsidRDefault="0039776C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36CDA79E" w14:textId="4B261228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EA880F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BA0549C" w14:textId="03814BA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13-120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4309BE6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DAYFS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0B2AEDB" w14:textId="5BA0FBFD" w:rsidR="00C33620" w:rsidRPr="000B4581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18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972" w:type="dxa"/>
            <w:shd w:val="clear" w:color="auto" w:fill="auto"/>
          </w:tcPr>
          <w:p w14:paraId="1192A435" w14:textId="11B7D51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,12</w:t>
            </w:r>
          </w:p>
        </w:tc>
        <w:tc>
          <w:tcPr>
            <w:tcW w:w="993" w:type="dxa"/>
            <w:shd w:val="clear" w:color="auto" w:fill="auto"/>
          </w:tcPr>
          <w:p w14:paraId="41B248FD" w14:textId="5476194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61</w:t>
            </w:r>
          </w:p>
        </w:tc>
        <w:tc>
          <w:tcPr>
            <w:tcW w:w="1984" w:type="dxa"/>
          </w:tcPr>
          <w:p w14:paraId="0E937136" w14:textId="27146AB2" w:rsidR="00C33620" w:rsidRPr="003F1F65" w:rsidRDefault="0039776C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668098B9" w14:textId="593B679A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AA42B59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7661D3A" w14:textId="1241287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336-144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4EC6FA7C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NETPG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R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E12056E" w14:textId="49EFFE96" w:rsidR="00C33620" w:rsidRPr="0032407C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42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</w:p>
        </w:tc>
        <w:tc>
          <w:tcPr>
            <w:tcW w:w="972" w:type="dxa"/>
            <w:shd w:val="clear" w:color="auto" w:fill="auto"/>
          </w:tcPr>
          <w:p w14:paraId="12E42B42" w14:textId="51B4E82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,3</w:t>
            </w:r>
          </w:p>
        </w:tc>
        <w:tc>
          <w:tcPr>
            <w:tcW w:w="993" w:type="dxa"/>
            <w:shd w:val="clear" w:color="auto" w:fill="auto"/>
          </w:tcPr>
          <w:p w14:paraId="565C3879" w14:textId="2439EEF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79</w:t>
            </w:r>
          </w:p>
        </w:tc>
        <w:tc>
          <w:tcPr>
            <w:tcW w:w="1984" w:type="dxa"/>
          </w:tcPr>
          <w:p w14:paraId="57026A51" w14:textId="77514F5F" w:rsidR="00C33620" w:rsidRPr="003F1F65" w:rsidRDefault="004D5F65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08AE08A1" w14:textId="7C024EF8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6E6FD04A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DFDB28A" w14:textId="68B9C69A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71-18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7A67269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RAQ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N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EIVI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AFDE336" w14:textId="1706ACFE" w:rsidR="00C33620" w:rsidRPr="008909A6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7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972" w:type="dxa"/>
            <w:shd w:val="clear" w:color="auto" w:fill="auto"/>
          </w:tcPr>
          <w:p w14:paraId="56FC265D" w14:textId="5D913D5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2</w:t>
            </w:r>
          </w:p>
        </w:tc>
        <w:tc>
          <w:tcPr>
            <w:tcW w:w="993" w:type="dxa"/>
            <w:shd w:val="clear" w:color="auto" w:fill="auto"/>
          </w:tcPr>
          <w:p w14:paraId="22589CDF" w14:textId="27EA201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58</w:t>
            </w:r>
          </w:p>
        </w:tc>
        <w:tc>
          <w:tcPr>
            <w:tcW w:w="1984" w:type="dxa"/>
          </w:tcPr>
          <w:p w14:paraId="7F9C8623" w14:textId="3D98156D" w:rsidR="00C33620" w:rsidRPr="003F1F65" w:rsidRDefault="004D5F65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="001736CC">
              <w:rPr>
                <w:rFonts w:ascii="Times New Roman" w:hAnsi="Times New Roman" w:cs="Times New Roman"/>
                <w:sz w:val="16"/>
                <w:szCs w:val="16"/>
              </w:rPr>
              <w:t>ot reported</w:t>
            </w:r>
          </w:p>
        </w:tc>
      </w:tr>
      <w:tr w:rsidR="00C33620" w:rsidRPr="003F1F65" w14:paraId="5EB1AE5E" w14:textId="56A4D6A9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178DCDA6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023ADF4" w14:textId="3A04E15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71-18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42853B98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RAQNP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VI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5D03DFF" w14:textId="76274058" w:rsidR="00C33620" w:rsidRPr="008909A6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7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63A45C27" w14:textId="5BDF1AF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7</w:t>
            </w:r>
          </w:p>
        </w:tc>
        <w:tc>
          <w:tcPr>
            <w:tcW w:w="993" w:type="dxa"/>
            <w:shd w:val="clear" w:color="auto" w:fill="auto"/>
          </w:tcPr>
          <w:p w14:paraId="33701F95" w14:textId="191AE13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47</w:t>
            </w:r>
          </w:p>
        </w:tc>
        <w:tc>
          <w:tcPr>
            <w:tcW w:w="1984" w:type="dxa"/>
          </w:tcPr>
          <w:p w14:paraId="0CCBF9A0" w14:textId="39C27B44" w:rsidR="00C33620" w:rsidRPr="003F1F65" w:rsidRDefault="004D5F65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="001736CC">
              <w:rPr>
                <w:rFonts w:ascii="Times New Roman" w:hAnsi="Times New Roman" w:cs="Times New Roman"/>
                <w:sz w:val="16"/>
                <w:szCs w:val="16"/>
              </w:rPr>
              <w:t>ot reported</w:t>
            </w:r>
          </w:p>
        </w:tc>
      </w:tr>
      <w:tr w:rsidR="00C33620" w:rsidRPr="003F1F65" w14:paraId="30FCE46E" w14:textId="119FDAB5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617B35CC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B807CDC" w14:textId="6845361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17-327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3E7B3523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YY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D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SKDLIA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6BEB64D" w14:textId="5ADC7963" w:rsidR="00C33620" w:rsidRPr="00C37DE3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2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972" w:type="dxa"/>
            <w:shd w:val="clear" w:color="auto" w:fill="auto"/>
          </w:tcPr>
          <w:p w14:paraId="376706E6" w14:textId="373F6A4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993" w:type="dxa"/>
            <w:shd w:val="clear" w:color="auto" w:fill="auto"/>
          </w:tcPr>
          <w:p w14:paraId="0680658C" w14:textId="16DDEBF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58</w:t>
            </w:r>
          </w:p>
        </w:tc>
        <w:tc>
          <w:tcPr>
            <w:tcW w:w="1984" w:type="dxa"/>
          </w:tcPr>
          <w:p w14:paraId="3C960588" w14:textId="0048C3D0" w:rsidR="00C33620" w:rsidRPr="003F1F65" w:rsidRDefault="004D5F65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7E9E18DF" w14:textId="5A03AE90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70D4230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7FDEB11" w14:textId="423A1E99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40-35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72D3B38C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YQEPFKNLKTG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D040468" w14:textId="5729A9E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41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72" w:type="dxa"/>
            <w:shd w:val="clear" w:color="auto" w:fill="auto"/>
          </w:tcPr>
          <w:p w14:paraId="4ADBB4DA" w14:textId="5AB1E3A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19</w:t>
            </w:r>
          </w:p>
        </w:tc>
        <w:tc>
          <w:tcPr>
            <w:tcW w:w="993" w:type="dxa"/>
            <w:shd w:val="clear" w:color="auto" w:fill="auto"/>
          </w:tcPr>
          <w:p w14:paraId="69B5E6C9" w14:textId="7576783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45</w:t>
            </w:r>
          </w:p>
        </w:tc>
        <w:tc>
          <w:tcPr>
            <w:tcW w:w="1984" w:type="dxa"/>
          </w:tcPr>
          <w:p w14:paraId="5A4CAE57" w14:textId="19438D02" w:rsidR="00C33620" w:rsidRPr="003F1F65" w:rsidRDefault="00AD1AC1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0869E678" w14:textId="5A9A83F0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122D1C8C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B1A2C75" w14:textId="4AB4BD88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56-36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104BC47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MR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T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HTNDV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00A8947" w14:textId="7467BBB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5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972" w:type="dxa"/>
            <w:shd w:val="clear" w:color="auto" w:fill="auto"/>
          </w:tcPr>
          <w:p w14:paraId="556107FA" w14:textId="5CEEE94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64</w:t>
            </w:r>
          </w:p>
        </w:tc>
        <w:tc>
          <w:tcPr>
            <w:tcW w:w="993" w:type="dxa"/>
            <w:shd w:val="clear" w:color="auto" w:fill="auto"/>
          </w:tcPr>
          <w:p w14:paraId="067BEF72" w14:textId="547899E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,84</w:t>
            </w:r>
          </w:p>
        </w:tc>
        <w:tc>
          <w:tcPr>
            <w:tcW w:w="1984" w:type="dxa"/>
          </w:tcPr>
          <w:p w14:paraId="74C46DB8" w14:textId="5649529A" w:rsidR="00C33620" w:rsidRPr="003F1F65" w:rsidRDefault="00EB0565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</w:t>
            </w:r>
            <w:r w:rsidR="006F3CE0">
              <w:rPr>
                <w:rFonts w:ascii="Times New Roman" w:hAnsi="Times New Roman" w:cs="Times New Roman"/>
                <w:sz w:val="16"/>
                <w:szCs w:val="16"/>
              </w:rPr>
              <w:t>pe B</w:t>
            </w:r>
          </w:p>
        </w:tc>
      </w:tr>
      <w:tr w:rsidR="00C33620" w:rsidRPr="003F1F65" w14:paraId="05B12395" w14:textId="1BBB4AE4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61BB2CE2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1C700AA" w14:textId="12D7DE1B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56-36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2A315763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MR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T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HTNDV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5250942" w14:textId="4A99292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5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972" w:type="dxa"/>
            <w:shd w:val="clear" w:color="auto" w:fill="auto"/>
          </w:tcPr>
          <w:p w14:paraId="3851BC16" w14:textId="31B5A4A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93" w:type="dxa"/>
            <w:shd w:val="clear" w:color="auto" w:fill="auto"/>
          </w:tcPr>
          <w:p w14:paraId="32A96BC3" w14:textId="2079DA0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,67</w:t>
            </w:r>
          </w:p>
        </w:tc>
        <w:tc>
          <w:tcPr>
            <w:tcW w:w="1984" w:type="dxa"/>
          </w:tcPr>
          <w:p w14:paraId="7B34D13D" w14:textId="6E949C5B" w:rsidR="00C33620" w:rsidRPr="003F1F65" w:rsidRDefault="006F3CE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135D1F53" w14:textId="448E9741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77AEC50C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ABAEDB3" w14:textId="7E706129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61-46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FDBBC81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GRQKIV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T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8EB2DF0" w14:textId="70CDB17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68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</w:p>
        </w:tc>
        <w:tc>
          <w:tcPr>
            <w:tcW w:w="972" w:type="dxa"/>
            <w:shd w:val="clear" w:color="auto" w:fill="auto"/>
          </w:tcPr>
          <w:p w14:paraId="2DB2CBB5" w14:textId="7DAD3B9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6,27</w:t>
            </w:r>
          </w:p>
        </w:tc>
        <w:tc>
          <w:tcPr>
            <w:tcW w:w="993" w:type="dxa"/>
            <w:shd w:val="clear" w:color="auto" w:fill="auto"/>
          </w:tcPr>
          <w:p w14:paraId="3F3D97ED" w14:textId="79D3166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5,41</w:t>
            </w:r>
          </w:p>
        </w:tc>
        <w:tc>
          <w:tcPr>
            <w:tcW w:w="1984" w:type="dxa"/>
          </w:tcPr>
          <w:p w14:paraId="2D4D69E9" w14:textId="6C1BB988" w:rsidR="00C33620" w:rsidRPr="003F1F65" w:rsidRDefault="00BE189D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280A70D8" w14:textId="07BB60C1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76875FC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5FB44E2" w14:textId="384C5A4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68-47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0F0B1298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LTETTNQ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D79EE50" w14:textId="1E1ED1D8" w:rsidR="00C33620" w:rsidRPr="001B7396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7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6C0E5DE8" w14:textId="320F101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5,48</w:t>
            </w:r>
          </w:p>
        </w:tc>
        <w:tc>
          <w:tcPr>
            <w:tcW w:w="993" w:type="dxa"/>
            <w:shd w:val="clear" w:color="auto" w:fill="auto"/>
          </w:tcPr>
          <w:p w14:paraId="7E358696" w14:textId="06E9DFE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2,12</w:t>
            </w:r>
          </w:p>
        </w:tc>
        <w:tc>
          <w:tcPr>
            <w:tcW w:w="1984" w:type="dxa"/>
          </w:tcPr>
          <w:p w14:paraId="3A7B8356" w14:textId="4153ABD3" w:rsidR="00C33620" w:rsidRPr="003F1F65" w:rsidRDefault="00496F0F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57A6DF28" w14:textId="58A15BB0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3397C851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2A4799B" w14:textId="6431384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9-1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4BD7EED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EEH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YHSN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4E73E87" w14:textId="1F64FF3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972" w:type="dxa"/>
            <w:shd w:val="clear" w:color="auto" w:fill="auto"/>
          </w:tcPr>
          <w:p w14:paraId="533F0914" w14:textId="553FAA0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4,61</w:t>
            </w:r>
          </w:p>
        </w:tc>
        <w:tc>
          <w:tcPr>
            <w:tcW w:w="993" w:type="dxa"/>
            <w:shd w:val="clear" w:color="auto" w:fill="auto"/>
          </w:tcPr>
          <w:p w14:paraId="344C1CFB" w14:textId="066B048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,85</w:t>
            </w:r>
          </w:p>
        </w:tc>
        <w:tc>
          <w:tcPr>
            <w:tcW w:w="1984" w:type="dxa"/>
          </w:tcPr>
          <w:p w14:paraId="41474A6D" w14:textId="21E11247" w:rsidR="00C33620" w:rsidRPr="003F1F65" w:rsidRDefault="00133A64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, B and C</w:t>
            </w:r>
          </w:p>
        </w:tc>
      </w:tr>
      <w:tr w:rsidR="00C33620" w:rsidRPr="003F1F65" w14:paraId="1297F484" w14:textId="660103F2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37CBDAC6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BD27747" w14:textId="4F48E2B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22-3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45E2150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MAS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D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NLPPIV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5E8AB15" w14:textId="00A0DB1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972" w:type="dxa"/>
            <w:shd w:val="clear" w:color="auto" w:fill="auto"/>
          </w:tcPr>
          <w:p w14:paraId="68092134" w14:textId="529A2A3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5,93</w:t>
            </w:r>
          </w:p>
        </w:tc>
        <w:tc>
          <w:tcPr>
            <w:tcW w:w="993" w:type="dxa"/>
            <w:shd w:val="clear" w:color="auto" w:fill="auto"/>
          </w:tcPr>
          <w:p w14:paraId="414BBC68" w14:textId="7F51E15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6,43</w:t>
            </w:r>
          </w:p>
        </w:tc>
        <w:tc>
          <w:tcPr>
            <w:tcW w:w="1984" w:type="dxa"/>
          </w:tcPr>
          <w:p w14:paraId="50014C48" w14:textId="0A11E56C" w:rsidR="00C33620" w:rsidRPr="003F1F65" w:rsidRDefault="004F3C2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="00407652">
              <w:rPr>
                <w:rFonts w:ascii="Times New Roman" w:hAnsi="Times New Roman" w:cs="Times New Roman"/>
                <w:sz w:val="16"/>
                <w:szCs w:val="16"/>
              </w:rPr>
              <w:t>ot repo</w:t>
            </w:r>
            <w:r w:rsidR="001736CC">
              <w:rPr>
                <w:rFonts w:ascii="Times New Roman" w:hAnsi="Times New Roman" w:cs="Times New Roman"/>
                <w:sz w:val="16"/>
                <w:szCs w:val="16"/>
              </w:rPr>
              <w:t>rted</w:t>
            </w:r>
          </w:p>
        </w:tc>
      </w:tr>
      <w:tr w:rsidR="00C33620" w:rsidRPr="003F1F65" w14:paraId="5A9132FE" w14:textId="6A176B09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6A8C30CF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D5C2C71" w14:textId="3A2F82E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101-11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E9FB35A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KLAGRWPV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E5E3878" w14:textId="36010A7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u w:val="single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01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</w:p>
        </w:tc>
        <w:tc>
          <w:tcPr>
            <w:tcW w:w="972" w:type="dxa"/>
            <w:shd w:val="clear" w:color="auto" w:fill="auto"/>
          </w:tcPr>
          <w:p w14:paraId="31B114BB" w14:textId="033E6EE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74</w:t>
            </w:r>
          </w:p>
        </w:tc>
        <w:tc>
          <w:tcPr>
            <w:tcW w:w="993" w:type="dxa"/>
            <w:shd w:val="clear" w:color="auto" w:fill="auto"/>
          </w:tcPr>
          <w:p w14:paraId="71750DD1" w14:textId="0D31FCB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28</w:t>
            </w:r>
          </w:p>
        </w:tc>
        <w:tc>
          <w:tcPr>
            <w:tcW w:w="1984" w:type="dxa"/>
          </w:tcPr>
          <w:p w14:paraId="1F723148" w14:textId="2709E892" w:rsidR="00C33620" w:rsidRPr="003F1F65" w:rsidRDefault="004F3C2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 and D</w:t>
            </w:r>
          </w:p>
        </w:tc>
      </w:tr>
      <w:tr w:rsidR="00C33620" w:rsidRPr="003F1F65" w14:paraId="33E2BADD" w14:textId="2AA3CA93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F5E3097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E1E3A8A" w14:textId="4BBD45E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135-14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31E7DF75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QQEFGIP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Y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PQ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6884C0D" w14:textId="60FA872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Y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4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</w:t>
            </w:r>
          </w:p>
        </w:tc>
        <w:tc>
          <w:tcPr>
            <w:tcW w:w="972" w:type="dxa"/>
            <w:shd w:val="clear" w:color="auto" w:fill="auto"/>
          </w:tcPr>
          <w:p w14:paraId="264B1820" w14:textId="51B9066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1</w:t>
            </w:r>
          </w:p>
        </w:tc>
        <w:tc>
          <w:tcPr>
            <w:tcW w:w="993" w:type="dxa"/>
            <w:shd w:val="clear" w:color="auto" w:fill="auto"/>
          </w:tcPr>
          <w:p w14:paraId="29E937ED" w14:textId="4237429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6,46</w:t>
            </w:r>
          </w:p>
        </w:tc>
        <w:tc>
          <w:tcPr>
            <w:tcW w:w="1984" w:type="dxa"/>
          </w:tcPr>
          <w:p w14:paraId="689F3501" w14:textId="2BC1AF71" w:rsidR="00C33620" w:rsidRPr="003F1F65" w:rsidRDefault="004F3C2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4681F78C" w14:textId="2F487549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C2772F9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22B3B78B" w14:textId="3730CB40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213-220)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72E2A8CA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Q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Q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TKI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0885615" w14:textId="061F393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1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560F01FB" w14:textId="5D01CF8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0,03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18CBF00C" w14:textId="29843F5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7,95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09C84E36" w14:textId="35D2F9B1" w:rsidR="00C33620" w:rsidRPr="003F1F65" w:rsidRDefault="004F3C2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5855676F" w14:textId="6C1E7C1A" w:rsidTr="009E3CA1">
        <w:trPr>
          <w:trHeight w:val="215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vAlign w:val="center"/>
          </w:tcPr>
          <w:p w14:paraId="7B172644" w14:textId="2902DDF9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671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4D3D65AC" w14:textId="65F21F87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T (27-36)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4F4714EF" w14:textId="182B5A2B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EEK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LVE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7EE9A381" w14:textId="76E28AE1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A70251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</w:tcPr>
          <w:p w14:paraId="23C5759A" w14:textId="517FEF9C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9.50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693D6591" w14:textId="3418142E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688BD0D4" w14:textId="4FD8D458" w:rsidR="00C33620" w:rsidRDefault="00876F53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 and B</w:t>
            </w:r>
          </w:p>
        </w:tc>
      </w:tr>
      <w:tr w:rsidR="00C33620" w:rsidRPr="003F1F65" w14:paraId="107F0BC8" w14:textId="7339D4EB" w:rsidTr="009E3CA1">
        <w:trPr>
          <w:trHeight w:val="215"/>
        </w:trPr>
        <w:tc>
          <w:tcPr>
            <w:tcW w:w="979" w:type="dxa"/>
            <w:vMerge/>
            <w:vAlign w:val="center"/>
          </w:tcPr>
          <w:p w14:paraId="618ABA28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283BE72" w14:textId="14B0709C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221-229)</w:t>
            </w:r>
          </w:p>
        </w:tc>
        <w:tc>
          <w:tcPr>
            <w:tcW w:w="1722" w:type="dxa"/>
            <w:gridSpan w:val="2"/>
            <w:shd w:val="clear" w:color="auto" w:fill="auto"/>
          </w:tcPr>
          <w:p w14:paraId="45A4A21C" w14:textId="5592BE5D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HQ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PFL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2F2F7B0" w14:textId="6BF6D7C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C86BDC">
              <w:rPr>
                <w:rFonts w:ascii="Times New Roman" w:hAnsi="Times New Roman" w:cs="Times New Roman"/>
                <w:sz w:val="16"/>
                <w:szCs w:val="16"/>
              </w:rPr>
              <w:t>224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972" w:type="dxa"/>
            <w:shd w:val="clear" w:color="auto" w:fill="auto"/>
          </w:tcPr>
          <w:p w14:paraId="296CE53A" w14:textId="1ACB00C1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3.97</w:t>
            </w:r>
          </w:p>
        </w:tc>
        <w:tc>
          <w:tcPr>
            <w:tcW w:w="993" w:type="dxa"/>
            <w:shd w:val="clear" w:color="auto" w:fill="auto"/>
          </w:tcPr>
          <w:p w14:paraId="51A2AF3F" w14:textId="78E8AFFF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</w:tcPr>
          <w:p w14:paraId="0CAA35CF" w14:textId="32282E94" w:rsidR="00C33620" w:rsidRDefault="006C1F7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15AA8A4A" w14:textId="70CCF1C9" w:rsidTr="009E3CA1">
        <w:trPr>
          <w:trHeight w:val="215"/>
        </w:trPr>
        <w:tc>
          <w:tcPr>
            <w:tcW w:w="979" w:type="dxa"/>
            <w:vMerge/>
            <w:vAlign w:val="center"/>
          </w:tcPr>
          <w:p w14:paraId="45371BC3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68602C1" w14:textId="4FDCE018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F593F">
              <w:rPr>
                <w:rFonts w:ascii="Times New Roman" w:hAnsi="Times New Roman" w:cs="Times New Roman"/>
                <w:sz w:val="16"/>
                <w:szCs w:val="16"/>
              </w:rPr>
              <w:t>RT (268-277)</w:t>
            </w:r>
          </w:p>
        </w:tc>
        <w:tc>
          <w:tcPr>
            <w:tcW w:w="1722" w:type="dxa"/>
            <w:gridSpan w:val="2"/>
            <w:shd w:val="clear" w:color="auto" w:fill="auto"/>
          </w:tcPr>
          <w:p w14:paraId="73EC1A2D" w14:textId="68CEE2E1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QIY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P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IKVR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DF8B3A2" w14:textId="77C0681F" w:rsidR="00C33620" w:rsidRPr="00FF593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</w:t>
            </w:r>
            <w:r w:rsidRPr="002D1A9C">
              <w:rPr>
                <w:rFonts w:ascii="Times New Roman" w:hAnsi="Times New Roman" w:cs="Times New Roman"/>
                <w:sz w:val="16"/>
                <w:szCs w:val="16"/>
              </w:rPr>
              <w:t>272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972" w:type="dxa"/>
            <w:shd w:val="clear" w:color="auto" w:fill="auto"/>
          </w:tcPr>
          <w:p w14:paraId="293C4990" w14:textId="11B4B935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3.54</w:t>
            </w:r>
          </w:p>
        </w:tc>
        <w:tc>
          <w:tcPr>
            <w:tcW w:w="993" w:type="dxa"/>
            <w:shd w:val="clear" w:color="auto" w:fill="auto"/>
          </w:tcPr>
          <w:p w14:paraId="08DEDC87" w14:textId="5D31EB90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</w:tcPr>
          <w:p w14:paraId="0164AF73" w14:textId="170A1A68" w:rsidR="00C33620" w:rsidRDefault="000640E2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btype </w:t>
            </w:r>
            <w:r w:rsidR="00431CE6">
              <w:rPr>
                <w:rFonts w:ascii="Times New Roman" w:hAnsi="Times New Roman" w:cs="Times New Roman"/>
                <w:sz w:val="16"/>
                <w:szCs w:val="16"/>
              </w:rPr>
              <w:t>B and C</w:t>
            </w:r>
          </w:p>
        </w:tc>
      </w:tr>
      <w:tr w:rsidR="00C33620" w:rsidRPr="003F1F65" w14:paraId="75764639" w14:textId="0D0A78B8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</w:tcPr>
          <w:p w14:paraId="31E064F0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07FA0F3E" w14:textId="678DE73C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N (23)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FF407E0" w14:textId="3CCD91C0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ot within epitope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5EDE5A2" w14:textId="2B675916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  <w:r w:rsidRPr="0047589F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60CF7140" w14:textId="5F26CDD3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3.48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1138861C" w14:textId="6EB301AC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65C5E1B0" w14:textId="77777777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3620" w:rsidRPr="003F1F65" w14:paraId="255A2C6C" w14:textId="12BABC7B" w:rsidTr="009E3CA1">
        <w:trPr>
          <w:trHeight w:val="215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05848539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253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3FB28E8E" w14:textId="49ECE5E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11-20)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</w:tcBorders>
            <w:shd w:val="clear" w:color="auto" w:fill="auto"/>
            <w:hideMark/>
          </w:tcPr>
          <w:p w14:paraId="0B58ADAD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TIKIG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G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LK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265CAB36" w14:textId="36D16328" w:rsidR="00C33620" w:rsidRPr="00A3275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</w:tcPr>
          <w:p w14:paraId="25C884F6" w14:textId="6454248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,82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18A18B4A" w14:textId="0B09875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19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20DD68FE" w14:textId="47FE17CC" w:rsidR="00C33620" w:rsidRPr="003F1F65" w:rsidRDefault="00431CE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70BB895C" w14:textId="4CC9CC69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F67024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B98543F" w14:textId="203D9BFA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30-38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233076D0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DTVLE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MN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D1C60CC" w14:textId="19D5B7E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972" w:type="dxa"/>
            <w:shd w:val="clear" w:color="auto" w:fill="auto"/>
          </w:tcPr>
          <w:p w14:paraId="39AD04C7" w14:textId="0799CE9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01</w:t>
            </w:r>
          </w:p>
        </w:tc>
        <w:tc>
          <w:tcPr>
            <w:tcW w:w="993" w:type="dxa"/>
            <w:shd w:val="clear" w:color="auto" w:fill="auto"/>
          </w:tcPr>
          <w:p w14:paraId="3D9D0AEE" w14:textId="3297B40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1</w:t>
            </w:r>
          </w:p>
        </w:tc>
        <w:tc>
          <w:tcPr>
            <w:tcW w:w="1984" w:type="dxa"/>
          </w:tcPr>
          <w:p w14:paraId="74B3B0B5" w14:textId="3702EC68" w:rsidR="00C33620" w:rsidRPr="003F1F65" w:rsidRDefault="00FC458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65D4A05B" w14:textId="4B6221F2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65918B66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C06770C" w14:textId="7695885B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42-50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E4234D6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W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KMIGG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5DC6200" w14:textId="36FD89AA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16FB231C" w14:textId="00E322D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28</w:t>
            </w:r>
          </w:p>
        </w:tc>
        <w:tc>
          <w:tcPr>
            <w:tcW w:w="993" w:type="dxa"/>
            <w:shd w:val="clear" w:color="auto" w:fill="auto"/>
          </w:tcPr>
          <w:p w14:paraId="3B7E95D4" w14:textId="24BCCDA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23</w:t>
            </w:r>
          </w:p>
        </w:tc>
        <w:tc>
          <w:tcPr>
            <w:tcW w:w="1984" w:type="dxa"/>
          </w:tcPr>
          <w:p w14:paraId="0EBD1E0E" w14:textId="15BA28CF" w:rsidR="00C33620" w:rsidRPr="003F1F65" w:rsidRDefault="00FC458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43829759" w14:textId="06F6524C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918B746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545771B" w14:textId="619CF049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56-6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1A5976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RQYDQIPIE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8CA8A44" w14:textId="379709B0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u w:val="single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</w:t>
            </w:r>
          </w:p>
        </w:tc>
        <w:tc>
          <w:tcPr>
            <w:tcW w:w="972" w:type="dxa"/>
            <w:shd w:val="clear" w:color="auto" w:fill="auto"/>
          </w:tcPr>
          <w:p w14:paraId="404C84A5" w14:textId="7A2A4BF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1,17</w:t>
            </w:r>
          </w:p>
        </w:tc>
        <w:tc>
          <w:tcPr>
            <w:tcW w:w="993" w:type="dxa"/>
            <w:shd w:val="clear" w:color="auto" w:fill="auto"/>
          </w:tcPr>
          <w:p w14:paraId="5289927F" w14:textId="43B064C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9</w:t>
            </w:r>
          </w:p>
        </w:tc>
        <w:tc>
          <w:tcPr>
            <w:tcW w:w="1984" w:type="dxa"/>
          </w:tcPr>
          <w:p w14:paraId="32BFD180" w14:textId="6B4C2F0F" w:rsidR="00C33620" w:rsidRPr="003F1F65" w:rsidRDefault="0042564D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36428AE9" w14:textId="1AE6A6DB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3F510CB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D2731BC" w14:textId="5CBB09A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 xml:space="preserve">PR (68-76) 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B173531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KKA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TV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DE1DFBB" w14:textId="385B70FE" w:rsidR="00C33620" w:rsidRPr="00ED6E8B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2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72" w:type="dxa"/>
            <w:shd w:val="clear" w:color="auto" w:fill="auto"/>
          </w:tcPr>
          <w:p w14:paraId="291605C0" w14:textId="61182BFE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4</w:t>
            </w:r>
          </w:p>
        </w:tc>
        <w:tc>
          <w:tcPr>
            <w:tcW w:w="993" w:type="dxa"/>
            <w:shd w:val="clear" w:color="auto" w:fill="auto"/>
          </w:tcPr>
          <w:p w14:paraId="4CE76114" w14:textId="775CA47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1,67</w:t>
            </w:r>
          </w:p>
        </w:tc>
        <w:tc>
          <w:tcPr>
            <w:tcW w:w="1984" w:type="dxa"/>
          </w:tcPr>
          <w:p w14:paraId="1D9BEEE9" w14:textId="0E21D3AA" w:rsidR="00C33620" w:rsidRPr="003F1F65" w:rsidRDefault="0042564D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3F1F65" w14:paraId="770C2AB3" w14:textId="4E66EE35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31D7DEF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6AA8097" w14:textId="0E6DD2B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80-90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46ED374F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PVNIIGRN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M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A646C40" w14:textId="270A81C3" w:rsidR="00C33620" w:rsidRPr="00A443FC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</w:p>
        </w:tc>
        <w:tc>
          <w:tcPr>
            <w:tcW w:w="972" w:type="dxa"/>
            <w:shd w:val="clear" w:color="auto" w:fill="auto"/>
          </w:tcPr>
          <w:p w14:paraId="31E5D598" w14:textId="381E200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,01</w:t>
            </w:r>
          </w:p>
        </w:tc>
        <w:tc>
          <w:tcPr>
            <w:tcW w:w="993" w:type="dxa"/>
            <w:shd w:val="clear" w:color="auto" w:fill="auto"/>
          </w:tcPr>
          <w:p w14:paraId="593FFB2A" w14:textId="76BE97C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22</w:t>
            </w:r>
          </w:p>
        </w:tc>
        <w:tc>
          <w:tcPr>
            <w:tcW w:w="1984" w:type="dxa"/>
          </w:tcPr>
          <w:p w14:paraId="5DCD4463" w14:textId="38680685" w:rsidR="00C33620" w:rsidRPr="003F1F65" w:rsidRDefault="0042564D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6251FFE8" w14:textId="5DF009FD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8CF1049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9A43AE3" w14:textId="26396CC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91-9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4C044B7A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Q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CTLNF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F0C9133" w14:textId="5920E63D" w:rsidR="00C33620" w:rsidRPr="00A05C6A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</w:p>
        </w:tc>
        <w:tc>
          <w:tcPr>
            <w:tcW w:w="972" w:type="dxa"/>
            <w:shd w:val="clear" w:color="auto" w:fill="auto"/>
          </w:tcPr>
          <w:p w14:paraId="0DFCA000" w14:textId="08D2CB0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66</w:t>
            </w:r>
          </w:p>
        </w:tc>
        <w:tc>
          <w:tcPr>
            <w:tcW w:w="993" w:type="dxa"/>
            <w:shd w:val="clear" w:color="auto" w:fill="auto"/>
          </w:tcPr>
          <w:p w14:paraId="2F92D580" w14:textId="19C4661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5,38</w:t>
            </w:r>
          </w:p>
        </w:tc>
        <w:tc>
          <w:tcPr>
            <w:tcW w:w="1984" w:type="dxa"/>
          </w:tcPr>
          <w:p w14:paraId="5CBC1F87" w14:textId="1828EAD2" w:rsidR="00C33620" w:rsidRPr="003F1F65" w:rsidRDefault="0042564D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3F1F65" w14:paraId="5822C6A8" w14:textId="6BFFA16C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7ED35366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93A8C05" w14:textId="040FE8C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99)-RT (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49A6D00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PISP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VP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800BC59" w14:textId="5E2D882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597FC243" w14:textId="1E8DA5A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98</w:t>
            </w:r>
          </w:p>
        </w:tc>
        <w:tc>
          <w:tcPr>
            <w:tcW w:w="993" w:type="dxa"/>
            <w:shd w:val="clear" w:color="auto" w:fill="auto"/>
          </w:tcPr>
          <w:p w14:paraId="154C636D" w14:textId="3B189F9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34</w:t>
            </w:r>
          </w:p>
        </w:tc>
        <w:tc>
          <w:tcPr>
            <w:tcW w:w="1984" w:type="dxa"/>
          </w:tcPr>
          <w:p w14:paraId="48E0A1DF" w14:textId="31C91E0A" w:rsidR="00C33620" w:rsidRPr="003F1F65" w:rsidRDefault="00A25EE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04F6E7F3" w14:textId="351CC121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92C0EA6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31CC490" w14:textId="7161571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57-6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0BDB31DF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TPVF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A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KK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C40161F" w14:textId="13CE144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</w:p>
        </w:tc>
        <w:tc>
          <w:tcPr>
            <w:tcW w:w="972" w:type="dxa"/>
            <w:shd w:val="clear" w:color="auto" w:fill="auto"/>
          </w:tcPr>
          <w:p w14:paraId="3A4C9815" w14:textId="3AAFD00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3,21</w:t>
            </w:r>
          </w:p>
        </w:tc>
        <w:tc>
          <w:tcPr>
            <w:tcW w:w="993" w:type="dxa"/>
            <w:shd w:val="clear" w:color="auto" w:fill="auto"/>
          </w:tcPr>
          <w:p w14:paraId="2773390B" w14:textId="05CC8AC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89</w:t>
            </w:r>
          </w:p>
        </w:tc>
        <w:tc>
          <w:tcPr>
            <w:tcW w:w="1984" w:type="dxa"/>
          </w:tcPr>
          <w:p w14:paraId="2B29E741" w14:textId="6A9113F1" w:rsidR="00C33620" w:rsidRPr="003F1F65" w:rsidRDefault="00A25EE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3F1F65" w14:paraId="3CE0605B" w14:textId="7D5DD37B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F2CF7AC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81669B8" w14:textId="3E569D1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13-120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DDF71D8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DA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Y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SVP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6C851D1" w14:textId="63EC6073" w:rsidR="00C33620" w:rsidRPr="000B4581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Y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1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</w:t>
            </w:r>
          </w:p>
        </w:tc>
        <w:tc>
          <w:tcPr>
            <w:tcW w:w="972" w:type="dxa"/>
            <w:shd w:val="clear" w:color="auto" w:fill="auto"/>
          </w:tcPr>
          <w:p w14:paraId="26E78A6B" w14:textId="12F43C1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1</w:t>
            </w:r>
          </w:p>
        </w:tc>
        <w:tc>
          <w:tcPr>
            <w:tcW w:w="993" w:type="dxa"/>
            <w:shd w:val="clear" w:color="auto" w:fill="auto"/>
          </w:tcPr>
          <w:p w14:paraId="1BB5EC23" w14:textId="3EB25C1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,98</w:t>
            </w:r>
          </w:p>
        </w:tc>
        <w:tc>
          <w:tcPr>
            <w:tcW w:w="1984" w:type="dxa"/>
          </w:tcPr>
          <w:p w14:paraId="138710A5" w14:textId="0B656A79" w:rsidR="00C33620" w:rsidRPr="003F1F65" w:rsidRDefault="006D275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63D1404D" w14:textId="766B7CBA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6DD6990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026574D" w14:textId="1BD55AE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13-120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79EB70F2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DAYFS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776419F" w14:textId="7E3CFD41" w:rsidR="00C33620" w:rsidRPr="000B4581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18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972" w:type="dxa"/>
            <w:shd w:val="clear" w:color="auto" w:fill="auto"/>
          </w:tcPr>
          <w:p w14:paraId="7F7F7040" w14:textId="5B8352A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89</w:t>
            </w:r>
          </w:p>
        </w:tc>
        <w:tc>
          <w:tcPr>
            <w:tcW w:w="993" w:type="dxa"/>
            <w:shd w:val="clear" w:color="auto" w:fill="auto"/>
          </w:tcPr>
          <w:p w14:paraId="5702402F" w14:textId="5807371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3</w:t>
            </w:r>
          </w:p>
        </w:tc>
        <w:tc>
          <w:tcPr>
            <w:tcW w:w="1984" w:type="dxa"/>
          </w:tcPr>
          <w:p w14:paraId="149CEE67" w14:textId="68920387" w:rsidR="00C33620" w:rsidRPr="003F1F65" w:rsidRDefault="006D275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59D888B4" w14:textId="11C8E3E4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6D9CB904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015417F" w14:textId="630CA701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49-15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2911399D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PQGWKGSP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A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87B3CBD" w14:textId="04CCB2E2" w:rsidR="00C33620" w:rsidRPr="0032407C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58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972" w:type="dxa"/>
            <w:shd w:val="clear" w:color="auto" w:fill="auto"/>
          </w:tcPr>
          <w:p w14:paraId="20175604" w14:textId="27D89C4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88</w:t>
            </w:r>
          </w:p>
        </w:tc>
        <w:tc>
          <w:tcPr>
            <w:tcW w:w="993" w:type="dxa"/>
            <w:shd w:val="clear" w:color="auto" w:fill="auto"/>
          </w:tcPr>
          <w:p w14:paraId="3A4BA036" w14:textId="3BF061D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24</w:t>
            </w:r>
          </w:p>
        </w:tc>
        <w:tc>
          <w:tcPr>
            <w:tcW w:w="1984" w:type="dxa"/>
          </w:tcPr>
          <w:p w14:paraId="62DB65B6" w14:textId="64D31F45" w:rsidR="00C33620" w:rsidRPr="003F1F65" w:rsidRDefault="006D275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0EEFB31F" w14:textId="68AD7287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630135AF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361DDF8" w14:textId="776FCAD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71-18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3EE1E258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RAQ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N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EIVI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229547E" w14:textId="3BF73CC7" w:rsidR="00C33620" w:rsidRPr="008909A6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7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972" w:type="dxa"/>
            <w:shd w:val="clear" w:color="auto" w:fill="auto"/>
          </w:tcPr>
          <w:p w14:paraId="1C1580CB" w14:textId="0FE5DC8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08</w:t>
            </w:r>
          </w:p>
        </w:tc>
        <w:tc>
          <w:tcPr>
            <w:tcW w:w="993" w:type="dxa"/>
            <w:shd w:val="clear" w:color="auto" w:fill="auto"/>
          </w:tcPr>
          <w:p w14:paraId="7FFAB10D" w14:textId="004A111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9,47</w:t>
            </w:r>
          </w:p>
        </w:tc>
        <w:tc>
          <w:tcPr>
            <w:tcW w:w="1984" w:type="dxa"/>
          </w:tcPr>
          <w:p w14:paraId="610F9330" w14:textId="10F5DC0F" w:rsidR="00C33620" w:rsidRPr="003F1F65" w:rsidRDefault="00407652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ot reported</w:t>
            </w:r>
          </w:p>
        </w:tc>
      </w:tr>
      <w:tr w:rsidR="00C33620" w:rsidRPr="003F1F65" w14:paraId="01AA3351" w14:textId="00AA2CF8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1CB75D0B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5ED5F24" w14:textId="16C4C4F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203-21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4F1B5384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EL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R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HLLK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312D93B" w14:textId="16E36C5F" w:rsidR="00C33620" w:rsidRPr="0019511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0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7728750D" w14:textId="347D93D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0,62</w:t>
            </w:r>
          </w:p>
        </w:tc>
        <w:tc>
          <w:tcPr>
            <w:tcW w:w="993" w:type="dxa"/>
            <w:shd w:val="clear" w:color="auto" w:fill="auto"/>
          </w:tcPr>
          <w:p w14:paraId="661F6C81" w14:textId="509D70B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,2</w:t>
            </w:r>
          </w:p>
        </w:tc>
        <w:tc>
          <w:tcPr>
            <w:tcW w:w="1984" w:type="dxa"/>
          </w:tcPr>
          <w:p w14:paraId="1B8BD035" w14:textId="7B9F366E" w:rsidR="00C33620" w:rsidRPr="003F1F65" w:rsidRDefault="008619CE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5EA383A7" w14:textId="32AE9E38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797F54E8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8BA4429" w14:textId="15C5EA91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272-280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70085B2C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GIKVR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Q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C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777F9AE" w14:textId="2DC1365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78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972" w:type="dxa"/>
            <w:shd w:val="clear" w:color="auto" w:fill="auto"/>
          </w:tcPr>
          <w:p w14:paraId="439304A8" w14:textId="42F98A3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84</w:t>
            </w:r>
          </w:p>
        </w:tc>
        <w:tc>
          <w:tcPr>
            <w:tcW w:w="993" w:type="dxa"/>
            <w:shd w:val="clear" w:color="auto" w:fill="auto"/>
          </w:tcPr>
          <w:p w14:paraId="7A2673AD" w14:textId="7A37941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6,85</w:t>
            </w:r>
          </w:p>
        </w:tc>
        <w:tc>
          <w:tcPr>
            <w:tcW w:w="1984" w:type="dxa"/>
          </w:tcPr>
          <w:p w14:paraId="6FF8920C" w14:textId="5D310B0A" w:rsidR="00C33620" w:rsidRPr="003F1F65" w:rsidRDefault="0019189D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btype </w:t>
            </w:r>
            <w:r w:rsidR="000B0F6F">
              <w:rPr>
                <w:rFonts w:ascii="Times New Roman" w:hAnsi="Times New Roman" w:cs="Times New Roman"/>
                <w:sz w:val="16"/>
                <w:szCs w:val="16"/>
              </w:rPr>
              <w:t>A, B and D</w:t>
            </w:r>
          </w:p>
        </w:tc>
      </w:tr>
      <w:tr w:rsidR="00C33620" w:rsidRPr="003F1F65" w14:paraId="5845ABA0" w14:textId="2EE65773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1FE7795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53905C5" w14:textId="64C4692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04-31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28C0C5FF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EN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R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ILKE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4069380" w14:textId="684E08B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0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68CA681D" w14:textId="41389D0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39</w:t>
            </w:r>
          </w:p>
        </w:tc>
        <w:tc>
          <w:tcPr>
            <w:tcW w:w="993" w:type="dxa"/>
            <w:shd w:val="clear" w:color="auto" w:fill="auto"/>
          </w:tcPr>
          <w:p w14:paraId="380902D8" w14:textId="33ED06C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57</w:t>
            </w:r>
          </w:p>
        </w:tc>
        <w:tc>
          <w:tcPr>
            <w:tcW w:w="1984" w:type="dxa"/>
          </w:tcPr>
          <w:p w14:paraId="55B5AAEC" w14:textId="7271C3CE" w:rsidR="00C33620" w:rsidRPr="003F1F65" w:rsidRDefault="000B0F6F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17636FBB" w14:textId="74474F46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3D60E2B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0AAE8C4" w14:textId="5E0405D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17-327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2A3187C1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YYDPSKDL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4F21F56" w14:textId="14B1F46F" w:rsidR="00C33620" w:rsidRPr="00C37DE3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2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72" w:type="dxa"/>
            <w:shd w:val="clear" w:color="auto" w:fill="auto"/>
          </w:tcPr>
          <w:p w14:paraId="656467C4" w14:textId="27292BE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38</w:t>
            </w:r>
          </w:p>
        </w:tc>
        <w:tc>
          <w:tcPr>
            <w:tcW w:w="993" w:type="dxa"/>
            <w:shd w:val="clear" w:color="auto" w:fill="auto"/>
          </w:tcPr>
          <w:p w14:paraId="57EDC84E" w14:textId="7186E8B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51</w:t>
            </w:r>
          </w:p>
        </w:tc>
        <w:tc>
          <w:tcPr>
            <w:tcW w:w="1984" w:type="dxa"/>
          </w:tcPr>
          <w:p w14:paraId="6EB921A5" w14:textId="74C2082C" w:rsidR="00C33620" w:rsidRPr="003F1F65" w:rsidRDefault="000B0F6F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6C183CF6" w14:textId="35FA5FF9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CC20644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DDC53DA" w14:textId="5B61EEA9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56-36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22A3553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MR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T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HTNDV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322F77E" w14:textId="09FAFB8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5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972" w:type="dxa"/>
            <w:shd w:val="clear" w:color="auto" w:fill="auto"/>
          </w:tcPr>
          <w:p w14:paraId="1D4ED746" w14:textId="5F9A37C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,23</w:t>
            </w:r>
          </w:p>
        </w:tc>
        <w:tc>
          <w:tcPr>
            <w:tcW w:w="993" w:type="dxa"/>
            <w:shd w:val="clear" w:color="auto" w:fill="auto"/>
          </w:tcPr>
          <w:p w14:paraId="74A565E7" w14:textId="3A5AA6D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86</w:t>
            </w:r>
          </w:p>
        </w:tc>
        <w:tc>
          <w:tcPr>
            <w:tcW w:w="1984" w:type="dxa"/>
          </w:tcPr>
          <w:p w14:paraId="6140A940" w14:textId="4FEEE414" w:rsidR="00C33620" w:rsidRPr="003F1F65" w:rsidRDefault="000B0F6F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6BBDA3BA" w14:textId="775F1322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78E78A65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A08FA8A" w14:textId="570DC181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16-425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3DDFC7D7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TPPLVK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981590A" w14:textId="7C901C2B" w:rsidR="00C33620" w:rsidRPr="00A53148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1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</w:p>
        </w:tc>
        <w:tc>
          <w:tcPr>
            <w:tcW w:w="972" w:type="dxa"/>
            <w:shd w:val="clear" w:color="auto" w:fill="auto"/>
          </w:tcPr>
          <w:p w14:paraId="781BF608" w14:textId="42BF158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5,1</w:t>
            </w:r>
          </w:p>
        </w:tc>
        <w:tc>
          <w:tcPr>
            <w:tcW w:w="993" w:type="dxa"/>
            <w:shd w:val="clear" w:color="auto" w:fill="auto"/>
          </w:tcPr>
          <w:p w14:paraId="63BA9B86" w14:textId="37AA390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21</w:t>
            </w:r>
          </w:p>
        </w:tc>
        <w:tc>
          <w:tcPr>
            <w:tcW w:w="1984" w:type="dxa"/>
          </w:tcPr>
          <w:p w14:paraId="156DEFF9" w14:textId="00480847" w:rsidR="00C33620" w:rsidRPr="003F1F65" w:rsidRDefault="00F079E9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3F1F65" w14:paraId="080C225F" w14:textId="3B496917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653EFDBF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2E73AFF" w14:textId="45C55239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49-457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45C5497C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TKLG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G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C7E66F7" w14:textId="3F958B51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5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0D749B42" w14:textId="1859CE7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4</w:t>
            </w:r>
          </w:p>
        </w:tc>
        <w:tc>
          <w:tcPr>
            <w:tcW w:w="993" w:type="dxa"/>
            <w:shd w:val="clear" w:color="auto" w:fill="auto"/>
          </w:tcPr>
          <w:p w14:paraId="4D74DEA9" w14:textId="485211F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92</w:t>
            </w:r>
          </w:p>
        </w:tc>
        <w:tc>
          <w:tcPr>
            <w:tcW w:w="1984" w:type="dxa"/>
          </w:tcPr>
          <w:p w14:paraId="0A516715" w14:textId="1A643796" w:rsidR="00C33620" w:rsidRPr="003F1F65" w:rsidRDefault="00A048E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7944E9A1" w14:textId="112B365B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48F4078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EE5B988" w14:textId="3DF01ED0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503</w:t>
            </w:r>
          </w:p>
        </w:tc>
        <w:tc>
          <w:tcPr>
            <w:tcW w:w="1722" w:type="dxa"/>
            <w:gridSpan w:val="2"/>
            <w:shd w:val="clear" w:color="auto" w:fill="auto"/>
            <w:noWrap/>
            <w:hideMark/>
          </w:tcPr>
          <w:p w14:paraId="4B8BD934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ot within epitope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9E2E77B" w14:textId="670E794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0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</w:t>
            </w:r>
          </w:p>
        </w:tc>
        <w:tc>
          <w:tcPr>
            <w:tcW w:w="972" w:type="dxa"/>
            <w:shd w:val="clear" w:color="auto" w:fill="auto"/>
          </w:tcPr>
          <w:p w14:paraId="1CA5A107" w14:textId="0F889BD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,57</w:t>
            </w:r>
          </w:p>
        </w:tc>
        <w:tc>
          <w:tcPr>
            <w:tcW w:w="993" w:type="dxa"/>
            <w:shd w:val="clear" w:color="auto" w:fill="auto"/>
          </w:tcPr>
          <w:p w14:paraId="191F5021" w14:textId="06CFF9F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4</w:t>
            </w:r>
          </w:p>
        </w:tc>
        <w:tc>
          <w:tcPr>
            <w:tcW w:w="1984" w:type="dxa"/>
          </w:tcPr>
          <w:p w14:paraId="41D10372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3620" w:rsidRPr="003F1F65" w14:paraId="11EF5E55" w14:textId="678A62A0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63C3B32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5B59B2B" w14:textId="3FDADDB1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23</w:t>
            </w:r>
          </w:p>
        </w:tc>
        <w:tc>
          <w:tcPr>
            <w:tcW w:w="1722" w:type="dxa"/>
            <w:gridSpan w:val="2"/>
            <w:shd w:val="clear" w:color="auto" w:fill="auto"/>
            <w:noWrap/>
            <w:hideMark/>
          </w:tcPr>
          <w:p w14:paraId="38612C12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ot within epitope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4EE4DF5" w14:textId="314F138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</w:p>
        </w:tc>
        <w:tc>
          <w:tcPr>
            <w:tcW w:w="972" w:type="dxa"/>
            <w:shd w:val="clear" w:color="auto" w:fill="auto"/>
          </w:tcPr>
          <w:p w14:paraId="69B8A9DF" w14:textId="73B4AD8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0,09</w:t>
            </w:r>
          </w:p>
        </w:tc>
        <w:tc>
          <w:tcPr>
            <w:tcW w:w="993" w:type="dxa"/>
            <w:shd w:val="clear" w:color="auto" w:fill="auto"/>
          </w:tcPr>
          <w:p w14:paraId="6C59C3C6" w14:textId="7570F99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28</w:t>
            </w:r>
          </w:p>
        </w:tc>
        <w:tc>
          <w:tcPr>
            <w:tcW w:w="1984" w:type="dxa"/>
          </w:tcPr>
          <w:p w14:paraId="42F67BFA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3620" w:rsidRPr="003F1F65" w14:paraId="6178E90A" w14:textId="4A39EF57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7028D38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446F8BA" w14:textId="4A7797C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33-43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E769EA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KEIVASCD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C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FA5CEC6" w14:textId="41ADC6A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3681C559" w14:textId="0A24EE7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2</w:t>
            </w:r>
          </w:p>
        </w:tc>
        <w:tc>
          <w:tcPr>
            <w:tcW w:w="993" w:type="dxa"/>
            <w:shd w:val="clear" w:color="auto" w:fill="auto"/>
          </w:tcPr>
          <w:p w14:paraId="2B7CB974" w14:textId="45DC99B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88</w:t>
            </w:r>
          </w:p>
        </w:tc>
        <w:tc>
          <w:tcPr>
            <w:tcW w:w="1984" w:type="dxa"/>
          </w:tcPr>
          <w:p w14:paraId="2B9FC85B" w14:textId="605DD77D" w:rsidR="00C33620" w:rsidRPr="003F1F65" w:rsidRDefault="000E026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="00407652">
              <w:rPr>
                <w:rFonts w:ascii="Times New Roman" w:hAnsi="Times New Roman" w:cs="Times New Roman"/>
                <w:sz w:val="16"/>
                <w:szCs w:val="16"/>
              </w:rPr>
              <w:t>ot reported</w:t>
            </w:r>
          </w:p>
        </w:tc>
      </w:tr>
      <w:tr w:rsidR="00C33620" w:rsidRPr="003F1F65" w14:paraId="4EE169CF" w14:textId="4309BC4A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7691225C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436DD1A" w14:textId="6905B9C0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68-7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2A9CF526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EGKI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L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A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2661210" w14:textId="42AA40D1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</w:p>
        </w:tc>
        <w:tc>
          <w:tcPr>
            <w:tcW w:w="972" w:type="dxa"/>
            <w:shd w:val="clear" w:color="auto" w:fill="auto"/>
          </w:tcPr>
          <w:p w14:paraId="03B5D05C" w14:textId="3B0165C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4,89</w:t>
            </w:r>
          </w:p>
        </w:tc>
        <w:tc>
          <w:tcPr>
            <w:tcW w:w="993" w:type="dxa"/>
            <w:shd w:val="clear" w:color="auto" w:fill="auto"/>
          </w:tcPr>
          <w:p w14:paraId="71070327" w14:textId="3FA9956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15</w:t>
            </w:r>
          </w:p>
        </w:tc>
        <w:tc>
          <w:tcPr>
            <w:tcW w:w="1984" w:type="dxa"/>
          </w:tcPr>
          <w:p w14:paraId="678930F5" w14:textId="6FBBF06D" w:rsidR="00C33620" w:rsidRPr="003F1F65" w:rsidRDefault="000E026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45BE7E06" w14:textId="45F9C361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38A51C3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3733A05" w14:textId="1BB3F78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252</w:t>
            </w:r>
          </w:p>
        </w:tc>
        <w:tc>
          <w:tcPr>
            <w:tcW w:w="1722" w:type="dxa"/>
            <w:gridSpan w:val="2"/>
            <w:shd w:val="clear" w:color="auto" w:fill="auto"/>
            <w:noWrap/>
            <w:hideMark/>
          </w:tcPr>
          <w:p w14:paraId="42CC1697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ot within epitope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1B8EE69" w14:textId="1885777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52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72" w:type="dxa"/>
            <w:shd w:val="clear" w:color="auto" w:fill="auto"/>
          </w:tcPr>
          <w:p w14:paraId="7F590280" w14:textId="67D44BCE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32</w:t>
            </w:r>
          </w:p>
        </w:tc>
        <w:tc>
          <w:tcPr>
            <w:tcW w:w="993" w:type="dxa"/>
            <w:shd w:val="clear" w:color="auto" w:fill="auto"/>
          </w:tcPr>
          <w:p w14:paraId="14C1D41A" w14:textId="566D060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2,04</w:t>
            </w:r>
          </w:p>
        </w:tc>
        <w:tc>
          <w:tcPr>
            <w:tcW w:w="1984" w:type="dxa"/>
          </w:tcPr>
          <w:p w14:paraId="19C93BC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3620" w:rsidRPr="003F1F65" w14:paraId="6354989C" w14:textId="26D232A8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37F57E14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691FA67" w14:textId="622AFA4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259-268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770ABD5F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PR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R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VKI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B2FA4A4" w14:textId="53447BB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62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972" w:type="dxa"/>
            <w:shd w:val="clear" w:color="auto" w:fill="auto"/>
          </w:tcPr>
          <w:p w14:paraId="49021AFE" w14:textId="2F8E60B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0,49</w:t>
            </w:r>
          </w:p>
        </w:tc>
        <w:tc>
          <w:tcPr>
            <w:tcW w:w="993" w:type="dxa"/>
            <w:shd w:val="clear" w:color="auto" w:fill="auto"/>
          </w:tcPr>
          <w:p w14:paraId="70D26819" w14:textId="042027B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2</w:t>
            </w:r>
          </w:p>
        </w:tc>
        <w:tc>
          <w:tcPr>
            <w:tcW w:w="1984" w:type="dxa"/>
          </w:tcPr>
          <w:p w14:paraId="68EE1E83" w14:textId="7B0AE8EC" w:rsidR="00C33620" w:rsidRPr="003F1F65" w:rsidRDefault="00F53FAF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3F1F65" w14:paraId="04CFABC2" w14:textId="0CC6A648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F6F877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4FBEED24" w14:textId="25CFB37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278-288)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4810219F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DDCVAGRQDE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D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78C8432" w14:textId="054A64B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88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2A549C59" w14:textId="60A060E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1,43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0AFEB909" w14:textId="03B2A4C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8,49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3BE5D05A" w14:textId="068D0DEA" w:rsidR="00C33620" w:rsidRPr="003F1F65" w:rsidRDefault="00452F8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="00407652">
              <w:rPr>
                <w:rFonts w:ascii="Times New Roman" w:hAnsi="Times New Roman" w:cs="Times New Roman"/>
                <w:sz w:val="16"/>
                <w:szCs w:val="16"/>
              </w:rPr>
              <w:t>ot reported</w:t>
            </w:r>
          </w:p>
        </w:tc>
      </w:tr>
      <w:tr w:rsidR="00C33620" w:rsidRPr="003F1F65" w14:paraId="7DB9842C" w14:textId="470E828A" w:rsidTr="009E3CA1">
        <w:trPr>
          <w:trHeight w:val="215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054A9A42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474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092FE2B7" w14:textId="2C25590A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4-14)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</w:tcBorders>
            <w:shd w:val="clear" w:color="auto" w:fill="auto"/>
            <w:hideMark/>
          </w:tcPr>
          <w:p w14:paraId="3105ED15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LWQRPLVT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24AAE0CD" w14:textId="12065610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</w:tcPr>
          <w:p w14:paraId="3BD13290" w14:textId="77687A3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4,95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638D869E" w14:textId="7E24E5C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82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12B2BC35" w14:textId="16D963CB" w:rsidR="00C33620" w:rsidRPr="003F1F65" w:rsidRDefault="00452F8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2ACDE226" w14:textId="697C6DD9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1107F39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37F43C3" w14:textId="2FD5A8E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4-23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8BC10F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GMDGP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Q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4B40C2E" w14:textId="18206348" w:rsidR="00C33620" w:rsidRPr="00B44226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</w:p>
        </w:tc>
        <w:tc>
          <w:tcPr>
            <w:tcW w:w="972" w:type="dxa"/>
            <w:shd w:val="clear" w:color="auto" w:fill="auto"/>
          </w:tcPr>
          <w:p w14:paraId="10805B32" w14:textId="689092E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97</w:t>
            </w:r>
          </w:p>
        </w:tc>
        <w:tc>
          <w:tcPr>
            <w:tcW w:w="993" w:type="dxa"/>
            <w:shd w:val="clear" w:color="auto" w:fill="auto"/>
          </w:tcPr>
          <w:p w14:paraId="27374D01" w14:textId="0D60B95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51</w:t>
            </w:r>
          </w:p>
        </w:tc>
        <w:tc>
          <w:tcPr>
            <w:tcW w:w="1984" w:type="dxa"/>
          </w:tcPr>
          <w:p w14:paraId="658F1291" w14:textId="7BB51A65" w:rsidR="00C33620" w:rsidRPr="003F1F65" w:rsidRDefault="00452F8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3F1F65" w14:paraId="26713E3F" w14:textId="563EEAC0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3769A50C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3306BE2" w14:textId="32BE733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32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009DB6F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ot within epitope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9BAF910" w14:textId="2D8D6ED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6B9CE08C" w14:textId="52B3A13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1,35</w:t>
            </w:r>
          </w:p>
        </w:tc>
        <w:tc>
          <w:tcPr>
            <w:tcW w:w="993" w:type="dxa"/>
            <w:shd w:val="clear" w:color="auto" w:fill="auto"/>
          </w:tcPr>
          <w:p w14:paraId="7C5F3C43" w14:textId="503B931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8,98</w:t>
            </w:r>
          </w:p>
        </w:tc>
        <w:tc>
          <w:tcPr>
            <w:tcW w:w="1984" w:type="dxa"/>
          </w:tcPr>
          <w:p w14:paraId="46C0BB97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3620" w:rsidRPr="003F1F65" w14:paraId="71F37B16" w14:textId="721411E8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616DBDC4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0C483F0" w14:textId="4F5642F8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33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33DDCD1F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ot within epitope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C39009D" w14:textId="25E2E67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972" w:type="dxa"/>
            <w:shd w:val="clear" w:color="auto" w:fill="auto"/>
          </w:tcPr>
          <w:p w14:paraId="3BE09BDD" w14:textId="1885CAD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1</w:t>
            </w:r>
          </w:p>
        </w:tc>
        <w:tc>
          <w:tcPr>
            <w:tcW w:w="993" w:type="dxa"/>
            <w:shd w:val="clear" w:color="auto" w:fill="auto"/>
          </w:tcPr>
          <w:p w14:paraId="32C8525D" w14:textId="5FC387E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46</w:t>
            </w:r>
          </w:p>
        </w:tc>
        <w:tc>
          <w:tcPr>
            <w:tcW w:w="1984" w:type="dxa"/>
          </w:tcPr>
          <w:p w14:paraId="06FFE905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3620" w:rsidRPr="003F1F65" w14:paraId="164CE30A" w14:textId="2EE73FE4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4C5E877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C9DED2C" w14:textId="3B53FCF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71-18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3F7817E3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RA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Q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PEIVI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813E5A8" w14:textId="0CB0E07E" w:rsidR="00C33620" w:rsidRPr="008909A6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7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972" w:type="dxa"/>
            <w:shd w:val="clear" w:color="auto" w:fill="auto"/>
          </w:tcPr>
          <w:p w14:paraId="00B2712D" w14:textId="6B407A2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63</w:t>
            </w:r>
          </w:p>
        </w:tc>
        <w:tc>
          <w:tcPr>
            <w:tcW w:w="993" w:type="dxa"/>
            <w:shd w:val="clear" w:color="auto" w:fill="auto"/>
          </w:tcPr>
          <w:p w14:paraId="58AC8198" w14:textId="239C46C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5,79</w:t>
            </w:r>
          </w:p>
        </w:tc>
        <w:tc>
          <w:tcPr>
            <w:tcW w:w="1984" w:type="dxa"/>
          </w:tcPr>
          <w:p w14:paraId="788AE8A3" w14:textId="6026E034" w:rsidR="00C33620" w:rsidRPr="003F1F65" w:rsidRDefault="001F286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="00540904">
              <w:rPr>
                <w:rFonts w:ascii="Times New Roman" w:hAnsi="Times New Roman" w:cs="Times New Roman"/>
                <w:sz w:val="16"/>
                <w:szCs w:val="16"/>
              </w:rPr>
              <w:t>ot reported</w:t>
            </w:r>
          </w:p>
        </w:tc>
      </w:tr>
      <w:tr w:rsidR="00C33620" w:rsidRPr="003F1F65" w14:paraId="064F515C" w14:textId="56B54C72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1EAEA95D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78663EC" w14:textId="201C2D2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203-21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026048C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ELR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HLLK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B66E972" w14:textId="78A0F326" w:rsidR="00C33620" w:rsidRPr="0019511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0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556607D4" w14:textId="3D54E55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6</w:t>
            </w:r>
          </w:p>
        </w:tc>
        <w:tc>
          <w:tcPr>
            <w:tcW w:w="993" w:type="dxa"/>
            <w:shd w:val="clear" w:color="auto" w:fill="auto"/>
          </w:tcPr>
          <w:p w14:paraId="464736AB" w14:textId="7CEEFD4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38</w:t>
            </w:r>
          </w:p>
        </w:tc>
        <w:tc>
          <w:tcPr>
            <w:tcW w:w="1984" w:type="dxa"/>
          </w:tcPr>
          <w:p w14:paraId="044297FF" w14:textId="20A181C6" w:rsidR="00C33620" w:rsidRPr="003F1F65" w:rsidRDefault="001F286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7F7FBE8A" w14:textId="6B84FE56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BF0E45B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8B7E4C6" w14:textId="73FDFFF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240-248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3595AF6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VQ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P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VLPE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B7495A9" w14:textId="519CED8B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4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</w:p>
        </w:tc>
        <w:tc>
          <w:tcPr>
            <w:tcW w:w="972" w:type="dxa"/>
            <w:shd w:val="clear" w:color="auto" w:fill="auto"/>
          </w:tcPr>
          <w:p w14:paraId="40947397" w14:textId="7777F30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84</w:t>
            </w:r>
          </w:p>
        </w:tc>
        <w:tc>
          <w:tcPr>
            <w:tcW w:w="993" w:type="dxa"/>
            <w:shd w:val="clear" w:color="auto" w:fill="auto"/>
          </w:tcPr>
          <w:p w14:paraId="1A2339C1" w14:textId="4FB3F43E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7,13</w:t>
            </w:r>
          </w:p>
        </w:tc>
        <w:tc>
          <w:tcPr>
            <w:tcW w:w="1984" w:type="dxa"/>
          </w:tcPr>
          <w:p w14:paraId="681E2A7E" w14:textId="0CD8DDF7" w:rsidR="00C33620" w:rsidRPr="003F1F65" w:rsidRDefault="00187E7D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5218CB49" w14:textId="0C8DE78F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62BDA5A6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D16B37D" w14:textId="7250D6A1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40-35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723ADDAF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IYQE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P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KNLKTG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9D8CCF3" w14:textId="0C51C75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4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972" w:type="dxa"/>
            <w:shd w:val="clear" w:color="auto" w:fill="auto"/>
          </w:tcPr>
          <w:p w14:paraId="273261E8" w14:textId="45ADC31E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13</w:t>
            </w:r>
          </w:p>
        </w:tc>
        <w:tc>
          <w:tcPr>
            <w:tcW w:w="993" w:type="dxa"/>
            <w:shd w:val="clear" w:color="auto" w:fill="auto"/>
          </w:tcPr>
          <w:p w14:paraId="52E2CAB6" w14:textId="3623328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,74</w:t>
            </w:r>
          </w:p>
        </w:tc>
        <w:tc>
          <w:tcPr>
            <w:tcW w:w="1984" w:type="dxa"/>
          </w:tcPr>
          <w:p w14:paraId="3AF91A23" w14:textId="268FE88A" w:rsidR="00C33620" w:rsidRPr="003F1F65" w:rsidRDefault="00187E7D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00E4774F" w14:textId="4423F6D6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1C3B8B62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A37715E" w14:textId="2246D819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79-388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EDD12E0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IVIWG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T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1CD9C56" w14:textId="3858FFEA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8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972" w:type="dxa"/>
            <w:shd w:val="clear" w:color="auto" w:fill="auto"/>
          </w:tcPr>
          <w:p w14:paraId="417A6E32" w14:textId="7F55928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4,04</w:t>
            </w:r>
          </w:p>
        </w:tc>
        <w:tc>
          <w:tcPr>
            <w:tcW w:w="993" w:type="dxa"/>
            <w:shd w:val="clear" w:color="auto" w:fill="auto"/>
          </w:tcPr>
          <w:p w14:paraId="10E25832" w14:textId="10E3DF3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,63</w:t>
            </w:r>
          </w:p>
        </w:tc>
        <w:tc>
          <w:tcPr>
            <w:tcW w:w="1984" w:type="dxa"/>
          </w:tcPr>
          <w:p w14:paraId="32C14EAD" w14:textId="29E6204D" w:rsidR="00C33620" w:rsidRPr="003F1F65" w:rsidRDefault="004B01FF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0DAA84DF" w14:textId="5784614C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7C1C2A0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0771D6C" w14:textId="12DD096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79-388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71374265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IVIWGKTP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D04E805" w14:textId="495E8D6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88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548ACEB2" w14:textId="10F769F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3,47</w:t>
            </w:r>
          </w:p>
        </w:tc>
        <w:tc>
          <w:tcPr>
            <w:tcW w:w="993" w:type="dxa"/>
            <w:shd w:val="clear" w:color="auto" w:fill="auto"/>
          </w:tcPr>
          <w:p w14:paraId="6C287334" w14:textId="7EA8336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,1</w:t>
            </w:r>
          </w:p>
        </w:tc>
        <w:tc>
          <w:tcPr>
            <w:tcW w:w="1984" w:type="dxa"/>
          </w:tcPr>
          <w:p w14:paraId="0C958970" w14:textId="165C32D1" w:rsidR="00C33620" w:rsidRPr="003F1F65" w:rsidRDefault="004B01FF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17B55B2E" w14:textId="412A2066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1B825F8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753669D0" w14:textId="44BF8C5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101-111)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31CD9BE8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KLAGRWPVK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7CA1ACF" w14:textId="4B635048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u w:val="single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01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59C50DB6" w14:textId="15C8724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28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77ABD548" w14:textId="45D5A7E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6,32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0829CD63" w14:textId="27E6A962" w:rsidR="00C33620" w:rsidRPr="003F1F65" w:rsidRDefault="006E5C1F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3F1F65" w14:paraId="373B8B72" w14:textId="4BBBCE76" w:rsidTr="009E3CA1">
        <w:trPr>
          <w:trHeight w:val="215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vAlign w:val="center"/>
          </w:tcPr>
          <w:p w14:paraId="308E6E7A" w14:textId="16AD884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959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23111F00" w14:textId="0377B51C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34-42)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19CCC6FF" w14:textId="500E491F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u w:val="single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NLPGKW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46E9E82B" w14:textId="3C0BA5E9" w:rsidR="00C33620" w:rsidRPr="006542A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977834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</w:tcPr>
          <w:p w14:paraId="32883287" w14:textId="3096F7AD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.09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2E073D9C" w14:textId="2AA86883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7EEC5650" w14:textId="7E570D03" w:rsidR="00C33620" w:rsidRDefault="00D5217F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 and D</w:t>
            </w:r>
          </w:p>
        </w:tc>
      </w:tr>
      <w:tr w:rsidR="00C33620" w:rsidRPr="003F1F65" w14:paraId="6E4BD1DC" w14:textId="149A262B" w:rsidTr="009E3CA1">
        <w:trPr>
          <w:trHeight w:val="215"/>
        </w:trPr>
        <w:tc>
          <w:tcPr>
            <w:tcW w:w="979" w:type="dxa"/>
            <w:vMerge/>
            <w:vAlign w:val="center"/>
          </w:tcPr>
          <w:p w14:paraId="13A4BDCD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DACF37C" w14:textId="226B9BEF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203-212)</w:t>
            </w:r>
          </w:p>
        </w:tc>
        <w:tc>
          <w:tcPr>
            <w:tcW w:w="1722" w:type="dxa"/>
            <w:gridSpan w:val="2"/>
            <w:shd w:val="clear" w:color="auto" w:fill="auto"/>
          </w:tcPr>
          <w:p w14:paraId="4D47FC0B" w14:textId="4EE2D08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u w:val="single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ELR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HLLK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8F5AE29" w14:textId="25E8A7A0" w:rsidR="00C33620" w:rsidRPr="0019511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07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972" w:type="dxa"/>
            <w:shd w:val="clear" w:color="auto" w:fill="auto"/>
          </w:tcPr>
          <w:p w14:paraId="2B1D45EF" w14:textId="19BE3A1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.54</w:t>
            </w:r>
          </w:p>
        </w:tc>
        <w:tc>
          <w:tcPr>
            <w:tcW w:w="993" w:type="dxa"/>
            <w:shd w:val="clear" w:color="auto" w:fill="auto"/>
          </w:tcPr>
          <w:p w14:paraId="1D10B2D3" w14:textId="31C654C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</w:tcPr>
          <w:p w14:paraId="78B70E11" w14:textId="1841D5EE" w:rsidR="00C33620" w:rsidRDefault="000035E5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6B44C295" w14:textId="4C9D0BD3" w:rsidTr="009E3CA1">
        <w:trPr>
          <w:trHeight w:val="215"/>
        </w:trPr>
        <w:tc>
          <w:tcPr>
            <w:tcW w:w="979" w:type="dxa"/>
            <w:vMerge/>
            <w:vAlign w:val="center"/>
          </w:tcPr>
          <w:p w14:paraId="2F52469D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490E970" w14:textId="1549F279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16-425)</w:t>
            </w:r>
          </w:p>
        </w:tc>
        <w:tc>
          <w:tcPr>
            <w:tcW w:w="1722" w:type="dxa"/>
            <w:gridSpan w:val="2"/>
            <w:shd w:val="clear" w:color="auto" w:fill="auto"/>
          </w:tcPr>
          <w:p w14:paraId="0BFBC952" w14:textId="62EE0A1C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u w:val="single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TPPLVK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AB47779" w14:textId="69735FA4" w:rsidR="00C33620" w:rsidRPr="00A53148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17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972" w:type="dxa"/>
            <w:shd w:val="clear" w:color="auto" w:fill="auto"/>
          </w:tcPr>
          <w:p w14:paraId="429BA4F2" w14:textId="20AFFFE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.39</w:t>
            </w:r>
          </w:p>
        </w:tc>
        <w:tc>
          <w:tcPr>
            <w:tcW w:w="993" w:type="dxa"/>
            <w:shd w:val="clear" w:color="auto" w:fill="auto"/>
          </w:tcPr>
          <w:p w14:paraId="6813B26D" w14:textId="1AF9536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</w:tcPr>
          <w:p w14:paraId="3FDB85BA" w14:textId="236561B1" w:rsidR="00C33620" w:rsidRDefault="003F63EC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703B458B" w14:textId="624E8796" w:rsidTr="009E3CA1">
        <w:trPr>
          <w:trHeight w:val="215"/>
        </w:trPr>
        <w:tc>
          <w:tcPr>
            <w:tcW w:w="979" w:type="dxa"/>
            <w:vMerge/>
            <w:vAlign w:val="center"/>
          </w:tcPr>
          <w:p w14:paraId="05B887E7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7D824A2" w14:textId="50E7CCD8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32-441)</w:t>
            </w:r>
          </w:p>
        </w:tc>
        <w:tc>
          <w:tcPr>
            <w:tcW w:w="1722" w:type="dxa"/>
            <w:gridSpan w:val="2"/>
            <w:shd w:val="clear" w:color="auto" w:fill="auto"/>
          </w:tcPr>
          <w:p w14:paraId="59C39BB5" w14:textId="6F6D0792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u w:val="single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PIAG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A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TF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F339D70" w14:textId="0A291177" w:rsidR="00C33620" w:rsidRPr="00D67A1E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  <w:r w:rsidRPr="00413EF5">
              <w:rPr>
                <w:rFonts w:ascii="Times New Roman" w:hAnsi="Times New Roman" w:cs="Times New Roman"/>
                <w:sz w:val="16"/>
                <w:szCs w:val="16"/>
              </w:rPr>
              <w:t>437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72" w:type="dxa"/>
            <w:shd w:val="clear" w:color="auto" w:fill="auto"/>
          </w:tcPr>
          <w:p w14:paraId="7134A695" w14:textId="6A017460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2.75</w:t>
            </w:r>
          </w:p>
        </w:tc>
        <w:tc>
          <w:tcPr>
            <w:tcW w:w="993" w:type="dxa"/>
            <w:shd w:val="clear" w:color="auto" w:fill="auto"/>
          </w:tcPr>
          <w:p w14:paraId="0BE79AD8" w14:textId="54DA7E89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</w:tcPr>
          <w:p w14:paraId="79B466D2" w14:textId="31DF6646" w:rsidR="00C33620" w:rsidRDefault="003F63EC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3F1F65" w14:paraId="179DA6F7" w14:textId="7A119446" w:rsidTr="009E3CA1">
        <w:trPr>
          <w:trHeight w:val="215"/>
        </w:trPr>
        <w:tc>
          <w:tcPr>
            <w:tcW w:w="979" w:type="dxa"/>
            <w:vMerge/>
            <w:vAlign w:val="center"/>
          </w:tcPr>
          <w:p w14:paraId="06808FB3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EDB4206" w14:textId="67AA5FD8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61-469)</w:t>
            </w:r>
          </w:p>
        </w:tc>
        <w:tc>
          <w:tcPr>
            <w:tcW w:w="1722" w:type="dxa"/>
            <w:gridSpan w:val="2"/>
            <w:shd w:val="clear" w:color="auto" w:fill="auto"/>
          </w:tcPr>
          <w:p w14:paraId="1BA97BA3" w14:textId="6A0BD6E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u w:val="single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GRQKIVT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68909FF" w14:textId="648FB18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  <w:r w:rsidRPr="00131DAC">
              <w:rPr>
                <w:rFonts w:ascii="Times New Roman" w:hAnsi="Times New Roman" w:cs="Times New Roman"/>
                <w:sz w:val="16"/>
                <w:szCs w:val="16"/>
              </w:rPr>
              <w:t>469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</w:p>
        </w:tc>
        <w:tc>
          <w:tcPr>
            <w:tcW w:w="972" w:type="dxa"/>
            <w:shd w:val="clear" w:color="auto" w:fill="auto"/>
          </w:tcPr>
          <w:p w14:paraId="64583865" w14:textId="5D352AAE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7.89</w:t>
            </w:r>
          </w:p>
        </w:tc>
        <w:tc>
          <w:tcPr>
            <w:tcW w:w="993" w:type="dxa"/>
            <w:shd w:val="clear" w:color="auto" w:fill="auto"/>
          </w:tcPr>
          <w:p w14:paraId="27785E6C" w14:textId="5BB3380A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</w:tcPr>
          <w:p w14:paraId="0F724AED" w14:textId="1A581AF0" w:rsidR="00C33620" w:rsidRDefault="004B676C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727F0FDE" w14:textId="1E7256CD" w:rsidTr="009E3CA1">
        <w:trPr>
          <w:trHeight w:val="215"/>
        </w:trPr>
        <w:tc>
          <w:tcPr>
            <w:tcW w:w="979" w:type="dxa"/>
            <w:vMerge/>
            <w:vAlign w:val="center"/>
          </w:tcPr>
          <w:p w14:paraId="18593DDD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A2938C2" w14:textId="5F67A002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N (267-275)</w:t>
            </w:r>
          </w:p>
        </w:tc>
        <w:tc>
          <w:tcPr>
            <w:tcW w:w="1722" w:type="dxa"/>
            <w:gridSpan w:val="2"/>
            <w:shd w:val="clear" w:color="auto" w:fill="auto"/>
          </w:tcPr>
          <w:p w14:paraId="364FDF75" w14:textId="57BBA18D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LNETT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N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AF919B6" w14:textId="1B74EFD5" w:rsidR="00C33620" w:rsidRPr="00C4099D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F14F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73</w:t>
            </w:r>
            <w:r w:rsidRPr="006F14F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43831670" w14:textId="0579C7E1" w:rsidR="00C33620" w:rsidRPr="00C4099D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7.07</w:t>
            </w:r>
          </w:p>
        </w:tc>
        <w:tc>
          <w:tcPr>
            <w:tcW w:w="993" w:type="dxa"/>
            <w:shd w:val="clear" w:color="auto" w:fill="auto"/>
          </w:tcPr>
          <w:p w14:paraId="17009690" w14:textId="2BF5B9F6" w:rsidR="00C33620" w:rsidRPr="00C4099D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</w:tcPr>
          <w:p w14:paraId="2378B3EA" w14:textId="5FD9AE5F" w:rsidR="00C33620" w:rsidRDefault="004B676C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, B and D</w:t>
            </w:r>
          </w:p>
        </w:tc>
      </w:tr>
      <w:tr w:rsidR="00C33620" w:rsidRPr="003F1F65" w14:paraId="7A346FA3" w14:textId="7A3D1050" w:rsidTr="009E3CA1">
        <w:trPr>
          <w:trHeight w:val="215"/>
        </w:trPr>
        <w:tc>
          <w:tcPr>
            <w:tcW w:w="979" w:type="dxa"/>
            <w:vMerge/>
            <w:vAlign w:val="center"/>
          </w:tcPr>
          <w:p w14:paraId="76581D29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9287996" w14:textId="0E2BD875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N (276)</w:t>
            </w:r>
          </w:p>
        </w:tc>
        <w:tc>
          <w:tcPr>
            <w:tcW w:w="1722" w:type="dxa"/>
            <w:gridSpan w:val="2"/>
            <w:shd w:val="clear" w:color="auto" w:fill="auto"/>
          </w:tcPr>
          <w:p w14:paraId="2A8E2978" w14:textId="66D4A5B4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ot within epitope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AD21DCA" w14:textId="7799B9AA" w:rsidR="00C33620" w:rsidRPr="0031646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9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</w:p>
        </w:tc>
        <w:tc>
          <w:tcPr>
            <w:tcW w:w="972" w:type="dxa"/>
            <w:shd w:val="clear" w:color="auto" w:fill="auto"/>
          </w:tcPr>
          <w:p w14:paraId="333DC9EA" w14:textId="0CEBE731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4.99</w:t>
            </w:r>
          </w:p>
        </w:tc>
        <w:tc>
          <w:tcPr>
            <w:tcW w:w="993" w:type="dxa"/>
            <w:shd w:val="clear" w:color="auto" w:fill="auto"/>
          </w:tcPr>
          <w:p w14:paraId="6477D34C" w14:textId="5110E797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</w:tcPr>
          <w:p w14:paraId="13A7B72A" w14:textId="77777777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3620" w:rsidRPr="003F1F65" w14:paraId="06F66425" w14:textId="62ECF21C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</w:tcPr>
          <w:p w14:paraId="5925C757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0F1920E6" w14:textId="431BC510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68-76)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DF58765" w14:textId="11C3FEF8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u w:val="single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EGK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VA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5EF7E0B" w14:textId="5F74AF1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B41D8">
              <w:rPr>
                <w:rFonts w:ascii="Times New Roman" w:hAnsi="Times New Roman" w:cs="Times New Roman"/>
                <w:sz w:val="16"/>
                <w:szCs w:val="16"/>
              </w:rPr>
              <w:t>73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49FEE645" w14:textId="10916CD1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4.20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52D4C9B2" w14:textId="3608430D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3711115C" w14:textId="2CF635D2" w:rsidR="00C33620" w:rsidRDefault="004B676C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022BC21B" w14:textId="45FBBBAB" w:rsidTr="009E3CA1">
        <w:trPr>
          <w:trHeight w:val="215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18084EE7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910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6BFDC8B1" w14:textId="1B63D85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11-20)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</w:tcBorders>
            <w:shd w:val="clear" w:color="auto" w:fill="auto"/>
            <w:hideMark/>
          </w:tcPr>
          <w:p w14:paraId="6065B831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TIKIG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G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LK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28767AEB" w14:textId="1A6EA4DC" w:rsidR="00C33620" w:rsidRPr="00A3275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</w:tcPr>
          <w:p w14:paraId="244CA73E" w14:textId="76011B3E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95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2BB8B451" w14:textId="237F0B5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6,85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655B6DE7" w14:textId="59F61716" w:rsidR="00C33620" w:rsidRPr="003F1F65" w:rsidRDefault="00AC5E6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3BAC466F" w14:textId="1F6525DD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63C241C0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D737B81" w14:textId="60707B0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68-7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4299F7F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IGTV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0FE8F7D" w14:textId="21B73DAD" w:rsidR="00C33620" w:rsidRPr="00EC5ECB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</w:t>
            </w:r>
          </w:p>
        </w:tc>
        <w:tc>
          <w:tcPr>
            <w:tcW w:w="972" w:type="dxa"/>
            <w:shd w:val="clear" w:color="auto" w:fill="auto"/>
          </w:tcPr>
          <w:p w14:paraId="26F4506B" w14:textId="5BE2DF2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0,08</w:t>
            </w:r>
          </w:p>
        </w:tc>
        <w:tc>
          <w:tcPr>
            <w:tcW w:w="993" w:type="dxa"/>
            <w:shd w:val="clear" w:color="auto" w:fill="auto"/>
          </w:tcPr>
          <w:p w14:paraId="05BDE0E2" w14:textId="299786C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6</w:t>
            </w:r>
          </w:p>
        </w:tc>
        <w:tc>
          <w:tcPr>
            <w:tcW w:w="1984" w:type="dxa"/>
          </w:tcPr>
          <w:p w14:paraId="066A5FD6" w14:textId="4C425398" w:rsidR="00C33620" w:rsidRPr="003F1F65" w:rsidRDefault="00AC5E6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235DE185" w14:textId="24CB7016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B16F267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2E44869" w14:textId="562C45BB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80-90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74D0A677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PVNIIGRNM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6F77373" w14:textId="0DC5E0B4" w:rsidR="00C33620" w:rsidRPr="00A443FC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</w:p>
        </w:tc>
        <w:tc>
          <w:tcPr>
            <w:tcW w:w="972" w:type="dxa"/>
            <w:shd w:val="clear" w:color="auto" w:fill="auto"/>
          </w:tcPr>
          <w:p w14:paraId="55467576" w14:textId="351A4F3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5</w:t>
            </w:r>
          </w:p>
        </w:tc>
        <w:tc>
          <w:tcPr>
            <w:tcW w:w="993" w:type="dxa"/>
            <w:shd w:val="clear" w:color="auto" w:fill="auto"/>
          </w:tcPr>
          <w:p w14:paraId="0B151BC4" w14:textId="4D5CEEE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6,61</w:t>
            </w:r>
          </w:p>
        </w:tc>
        <w:tc>
          <w:tcPr>
            <w:tcW w:w="1984" w:type="dxa"/>
          </w:tcPr>
          <w:p w14:paraId="2B97B012" w14:textId="0CC91AEE" w:rsidR="00C33620" w:rsidRPr="003F1F65" w:rsidRDefault="00AC5E6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</w:t>
            </w:r>
            <w:r w:rsidR="009B1356">
              <w:rPr>
                <w:rFonts w:ascii="Times New Roman" w:hAnsi="Times New Roman" w:cs="Times New Roman"/>
                <w:sz w:val="16"/>
                <w:szCs w:val="16"/>
              </w:rPr>
              <w:t>, B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and C</w:t>
            </w:r>
          </w:p>
        </w:tc>
      </w:tr>
      <w:tr w:rsidR="00C33620" w:rsidRPr="003F1F65" w14:paraId="1A6EBD85" w14:textId="0B83EAA5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63A182A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359A1C3" w14:textId="7B7C0BB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73-8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2D42273A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VDFRELN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EBEBD1F" w14:textId="7B4A1E79" w:rsidR="00C33620" w:rsidRPr="0033073E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  <w:u w:val="single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972" w:type="dxa"/>
            <w:shd w:val="clear" w:color="auto" w:fill="auto"/>
          </w:tcPr>
          <w:p w14:paraId="69F3CE65" w14:textId="0146078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,26</w:t>
            </w:r>
          </w:p>
        </w:tc>
        <w:tc>
          <w:tcPr>
            <w:tcW w:w="993" w:type="dxa"/>
            <w:shd w:val="clear" w:color="auto" w:fill="auto"/>
          </w:tcPr>
          <w:p w14:paraId="4941DA06" w14:textId="769BD0A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6,34</w:t>
            </w:r>
          </w:p>
        </w:tc>
        <w:tc>
          <w:tcPr>
            <w:tcW w:w="1984" w:type="dxa"/>
          </w:tcPr>
          <w:p w14:paraId="5ECD727D" w14:textId="070124F3" w:rsidR="00C33620" w:rsidRPr="003F1F65" w:rsidRDefault="00AC5E6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47998107" w14:textId="0FA5D902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569670B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49EEDDA" w14:textId="60DB7F0B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28-135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C3D9D11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AFTIPS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3772373" w14:textId="657FF3E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3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72" w:type="dxa"/>
            <w:shd w:val="clear" w:color="auto" w:fill="auto"/>
          </w:tcPr>
          <w:p w14:paraId="569CE880" w14:textId="52A0BE9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,83</w:t>
            </w:r>
          </w:p>
        </w:tc>
        <w:tc>
          <w:tcPr>
            <w:tcW w:w="993" w:type="dxa"/>
            <w:shd w:val="clear" w:color="auto" w:fill="auto"/>
          </w:tcPr>
          <w:p w14:paraId="5C904972" w14:textId="7BBC41C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19</w:t>
            </w:r>
          </w:p>
        </w:tc>
        <w:tc>
          <w:tcPr>
            <w:tcW w:w="1984" w:type="dxa"/>
          </w:tcPr>
          <w:p w14:paraId="6882D02E" w14:textId="76BADEB4" w:rsidR="00C33620" w:rsidRPr="009B1356" w:rsidRDefault="009B1356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btype </w:t>
            </w:r>
            <w:r w:rsidRPr="009B1356">
              <w:rPr>
                <w:rFonts w:ascii="Times New Roman" w:hAnsi="Times New Roman" w:cs="Times New Roman"/>
                <w:sz w:val="16"/>
                <w:szCs w:val="16"/>
              </w:rPr>
              <w:t>B</w:t>
            </w:r>
          </w:p>
        </w:tc>
      </w:tr>
      <w:tr w:rsidR="00C33620" w:rsidRPr="003F1F65" w14:paraId="4AFA832F" w14:textId="642F082E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66F7BC69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ED3DC0F" w14:textId="5FA5AF1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49-15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FDCA098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PQGW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G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PA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B535FFE" w14:textId="78BDC18E" w:rsidR="00C33620" w:rsidRPr="0032407C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5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972" w:type="dxa"/>
            <w:shd w:val="clear" w:color="auto" w:fill="auto"/>
          </w:tcPr>
          <w:p w14:paraId="3F0B80C7" w14:textId="00336AF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3</w:t>
            </w:r>
          </w:p>
        </w:tc>
        <w:tc>
          <w:tcPr>
            <w:tcW w:w="993" w:type="dxa"/>
            <w:shd w:val="clear" w:color="auto" w:fill="auto"/>
          </w:tcPr>
          <w:p w14:paraId="37582E28" w14:textId="4F9B8EA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3,01</w:t>
            </w:r>
          </w:p>
        </w:tc>
        <w:tc>
          <w:tcPr>
            <w:tcW w:w="1984" w:type="dxa"/>
          </w:tcPr>
          <w:p w14:paraId="7B59AC2B" w14:textId="0FCF63B6" w:rsidR="00C33620" w:rsidRPr="003F1F65" w:rsidRDefault="009B135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 and D</w:t>
            </w:r>
          </w:p>
        </w:tc>
      </w:tr>
      <w:tr w:rsidR="00C33620" w:rsidRPr="003F1F65" w14:paraId="684E6D35" w14:textId="22A1036F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787885B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610349B" w14:textId="723C283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162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9186613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ot within epitope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7EFFABA" w14:textId="22B76B7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62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972" w:type="dxa"/>
            <w:shd w:val="clear" w:color="auto" w:fill="auto"/>
          </w:tcPr>
          <w:p w14:paraId="1989C053" w14:textId="1DBB648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36</w:t>
            </w:r>
          </w:p>
        </w:tc>
        <w:tc>
          <w:tcPr>
            <w:tcW w:w="993" w:type="dxa"/>
            <w:shd w:val="clear" w:color="auto" w:fill="auto"/>
          </w:tcPr>
          <w:p w14:paraId="54A3F41D" w14:textId="390B323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8,06</w:t>
            </w:r>
          </w:p>
        </w:tc>
        <w:tc>
          <w:tcPr>
            <w:tcW w:w="1984" w:type="dxa"/>
          </w:tcPr>
          <w:p w14:paraId="160D8561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3620" w:rsidRPr="003F1F65" w14:paraId="1FBB0CC2" w14:textId="442E461D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3C07720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3945B17" w14:textId="08DF3AF8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04-31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D3EA71D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ENRE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KE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627FE3C" w14:textId="71A23F8B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0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</w:p>
        </w:tc>
        <w:tc>
          <w:tcPr>
            <w:tcW w:w="972" w:type="dxa"/>
            <w:shd w:val="clear" w:color="auto" w:fill="auto"/>
          </w:tcPr>
          <w:p w14:paraId="39900152" w14:textId="7D92CFF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2</w:t>
            </w:r>
          </w:p>
        </w:tc>
        <w:tc>
          <w:tcPr>
            <w:tcW w:w="993" w:type="dxa"/>
            <w:shd w:val="clear" w:color="auto" w:fill="auto"/>
          </w:tcPr>
          <w:p w14:paraId="648F6C78" w14:textId="0440D1A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8</w:t>
            </w:r>
          </w:p>
        </w:tc>
        <w:tc>
          <w:tcPr>
            <w:tcW w:w="1984" w:type="dxa"/>
          </w:tcPr>
          <w:p w14:paraId="3E448E18" w14:textId="2D8A20C2" w:rsidR="00C33620" w:rsidRPr="003F1F65" w:rsidRDefault="009B135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btype </w:t>
            </w:r>
            <w:r w:rsidR="002624A9">
              <w:rPr>
                <w:rFonts w:ascii="Times New Roman" w:hAnsi="Times New Roman" w:cs="Times New Roman"/>
                <w:sz w:val="16"/>
                <w:szCs w:val="16"/>
              </w:rPr>
              <w:t>B</w:t>
            </w:r>
          </w:p>
        </w:tc>
      </w:tr>
      <w:tr w:rsidR="00C33620" w:rsidRPr="003F1F65" w14:paraId="436C00CD" w14:textId="3532EC00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65E52CAA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9B6A3C2" w14:textId="76E5FB1B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17-327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6F7DA6C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YY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D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SKDLIA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0F4FB51" w14:textId="786CA1BE" w:rsidR="00C33620" w:rsidRPr="00C37DE3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1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972" w:type="dxa"/>
            <w:shd w:val="clear" w:color="auto" w:fill="auto"/>
          </w:tcPr>
          <w:p w14:paraId="7BDACAF3" w14:textId="45B6EF6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2</w:t>
            </w:r>
          </w:p>
        </w:tc>
        <w:tc>
          <w:tcPr>
            <w:tcW w:w="993" w:type="dxa"/>
            <w:shd w:val="clear" w:color="auto" w:fill="auto"/>
          </w:tcPr>
          <w:p w14:paraId="13A8D819" w14:textId="160BC53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,26</w:t>
            </w:r>
          </w:p>
        </w:tc>
        <w:tc>
          <w:tcPr>
            <w:tcW w:w="1984" w:type="dxa"/>
          </w:tcPr>
          <w:p w14:paraId="7D949709" w14:textId="2717825A" w:rsidR="00C33620" w:rsidRPr="003F1F65" w:rsidRDefault="002624A9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2406D68A" w14:textId="2823E3C9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1678BCC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461B045" w14:textId="6FDF31CB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40-35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034219AA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IYQEPFKNL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G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B9138EE" w14:textId="7A85E5B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5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677BA0C3" w14:textId="5C99DE0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3</w:t>
            </w:r>
          </w:p>
        </w:tc>
        <w:tc>
          <w:tcPr>
            <w:tcW w:w="993" w:type="dxa"/>
            <w:shd w:val="clear" w:color="auto" w:fill="auto"/>
          </w:tcPr>
          <w:p w14:paraId="0CD33707" w14:textId="15E7362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,78</w:t>
            </w:r>
          </w:p>
        </w:tc>
        <w:tc>
          <w:tcPr>
            <w:tcW w:w="1984" w:type="dxa"/>
          </w:tcPr>
          <w:p w14:paraId="03E66DEA" w14:textId="3B5F9637" w:rsidR="00C33620" w:rsidRPr="003F1F65" w:rsidRDefault="002624A9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11793189" w14:textId="1DA525A1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35612CB4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4896AE5" w14:textId="608623AB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32-44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00023AED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P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AGAETF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FFECB10" w14:textId="7DCB7D44" w:rsidR="00C33620" w:rsidRPr="00D67A1E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3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</w:p>
        </w:tc>
        <w:tc>
          <w:tcPr>
            <w:tcW w:w="972" w:type="dxa"/>
            <w:shd w:val="clear" w:color="auto" w:fill="auto"/>
          </w:tcPr>
          <w:p w14:paraId="0F557C28" w14:textId="6214D22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3</w:t>
            </w:r>
          </w:p>
        </w:tc>
        <w:tc>
          <w:tcPr>
            <w:tcW w:w="993" w:type="dxa"/>
            <w:shd w:val="clear" w:color="auto" w:fill="auto"/>
          </w:tcPr>
          <w:p w14:paraId="5D88D0AA" w14:textId="53CE07A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4,42</w:t>
            </w:r>
          </w:p>
        </w:tc>
        <w:tc>
          <w:tcPr>
            <w:tcW w:w="1984" w:type="dxa"/>
          </w:tcPr>
          <w:p w14:paraId="63A145B6" w14:textId="6A2F46D0" w:rsidR="00C33620" w:rsidRPr="003F1F65" w:rsidRDefault="00372D3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3F1F65" w14:paraId="7B5663D3" w14:textId="52C4AE74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716E058C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8BAC3A1" w14:textId="151338C1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32-44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3DB2A94C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P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A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AETF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52ACAB4" w14:textId="0291926B" w:rsidR="00C33620" w:rsidRPr="00D67A1E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3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72" w:type="dxa"/>
            <w:shd w:val="clear" w:color="auto" w:fill="auto"/>
          </w:tcPr>
          <w:p w14:paraId="651BB735" w14:textId="2208F02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3</w:t>
            </w:r>
          </w:p>
        </w:tc>
        <w:tc>
          <w:tcPr>
            <w:tcW w:w="993" w:type="dxa"/>
            <w:shd w:val="clear" w:color="auto" w:fill="auto"/>
          </w:tcPr>
          <w:p w14:paraId="7350688F" w14:textId="4BF106FE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4,68</w:t>
            </w:r>
          </w:p>
        </w:tc>
        <w:tc>
          <w:tcPr>
            <w:tcW w:w="1984" w:type="dxa"/>
          </w:tcPr>
          <w:p w14:paraId="5E65670A" w14:textId="6178B4A6" w:rsidR="00C33620" w:rsidRPr="003F1F65" w:rsidRDefault="00372D3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3F1F65" w14:paraId="3C1171A7" w14:textId="438FCFF9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3C40951B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4C32B9E" w14:textId="1D75119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61-46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46730C4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GRQK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1E918CC" w14:textId="25AAB7F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6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</w:p>
        </w:tc>
        <w:tc>
          <w:tcPr>
            <w:tcW w:w="972" w:type="dxa"/>
            <w:shd w:val="clear" w:color="auto" w:fill="auto"/>
          </w:tcPr>
          <w:p w14:paraId="65A3E1AE" w14:textId="78A6126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9,9</w:t>
            </w:r>
          </w:p>
        </w:tc>
        <w:tc>
          <w:tcPr>
            <w:tcW w:w="993" w:type="dxa"/>
            <w:shd w:val="clear" w:color="auto" w:fill="auto"/>
          </w:tcPr>
          <w:p w14:paraId="5B15BC7B" w14:textId="161D6C0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7,3</w:t>
            </w:r>
          </w:p>
        </w:tc>
        <w:tc>
          <w:tcPr>
            <w:tcW w:w="1984" w:type="dxa"/>
          </w:tcPr>
          <w:p w14:paraId="7F2A659C" w14:textId="7850C7C4" w:rsidR="00C33620" w:rsidRPr="003F1F65" w:rsidRDefault="00372D3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4B4BA97A" w14:textId="4EA21476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441F514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34ACF4E" w14:textId="2F30A0A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77-48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4914AF0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EL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Q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IQLA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894B978" w14:textId="21602ED7" w:rsidR="00C33620" w:rsidRPr="001B7396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8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13213308" w14:textId="01C6751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4,41</w:t>
            </w:r>
          </w:p>
        </w:tc>
        <w:tc>
          <w:tcPr>
            <w:tcW w:w="993" w:type="dxa"/>
            <w:shd w:val="clear" w:color="auto" w:fill="auto"/>
          </w:tcPr>
          <w:p w14:paraId="7BAF83DB" w14:textId="35874C8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46</w:t>
            </w:r>
          </w:p>
        </w:tc>
        <w:tc>
          <w:tcPr>
            <w:tcW w:w="1984" w:type="dxa"/>
          </w:tcPr>
          <w:p w14:paraId="3AF7D998" w14:textId="4E0C950D" w:rsidR="00C33620" w:rsidRPr="003F1F65" w:rsidRDefault="00372D3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19EDE070" w14:textId="01668604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30B192A0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B7CCDBD" w14:textId="778FF57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22-3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23144402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MASDFN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L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PIV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5D13DCF" w14:textId="01F1A9C1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972" w:type="dxa"/>
            <w:shd w:val="clear" w:color="auto" w:fill="auto"/>
          </w:tcPr>
          <w:p w14:paraId="5DD8402F" w14:textId="228E8D1E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79</w:t>
            </w:r>
          </w:p>
        </w:tc>
        <w:tc>
          <w:tcPr>
            <w:tcW w:w="993" w:type="dxa"/>
            <w:shd w:val="clear" w:color="auto" w:fill="auto"/>
          </w:tcPr>
          <w:p w14:paraId="4C233925" w14:textId="51C86E5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36</w:t>
            </w:r>
          </w:p>
        </w:tc>
        <w:tc>
          <w:tcPr>
            <w:tcW w:w="1984" w:type="dxa"/>
          </w:tcPr>
          <w:p w14:paraId="552FF4EF" w14:textId="0A55BE56" w:rsidR="00C33620" w:rsidRPr="003F1F65" w:rsidRDefault="002B13EC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="00540904">
              <w:rPr>
                <w:rFonts w:ascii="Times New Roman" w:hAnsi="Times New Roman" w:cs="Times New Roman"/>
                <w:sz w:val="16"/>
                <w:szCs w:val="16"/>
              </w:rPr>
              <w:t>ot reported</w:t>
            </w:r>
          </w:p>
        </w:tc>
      </w:tr>
      <w:tr w:rsidR="00C33620" w:rsidRPr="003F1F65" w14:paraId="1F5EEC22" w14:textId="702FCE3D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5C7D797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E0DFD8D" w14:textId="68C9BFE8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252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7C89FE8A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ot within epitope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19D39A7" w14:textId="2F09F4B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52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72" w:type="dxa"/>
            <w:shd w:val="clear" w:color="auto" w:fill="auto"/>
          </w:tcPr>
          <w:p w14:paraId="6CC59D4F" w14:textId="113F0E6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,3</w:t>
            </w:r>
          </w:p>
        </w:tc>
        <w:tc>
          <w:tcPr>
            <w:tcW w:w="993" w:type="dxa"/>
            <w:shd w:val="clear" w:color="auto" w:fill="auto"/>
          </w:tcPr>
          <w:p w14:paraId="7430D423" w14:textId="3B1746E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38</w:t>
            </w:r>
          </w:p>
        </w:tc>
        <w:tc>
          <w:tcPr>
            <w:tcW w:w="1984" w:type="dxa"/>
          </w:tcPr>
          <w:p w14:paraId="7507E8C0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3620" w:rsidRPr="003F1F65" w14:paraId="58322A91" w14:textId="0A8A07A4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17958A74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962C512" w14:textId="1ED41F18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259-268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BD035E2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PR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R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VKI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FE5827A" w14:textId="2BFD81F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62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972" w:type="dxa"/>
            <w:shd w:val="clear" w:color="auto" w:fill="auto"/>
          </w:tcPr>
          <w:p w14:paraId="22EC00A7" w14:textId="0706DC9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7</w:t>
            </w:r>
          </w:p>
        </w:tc>
        <w:tc>
          <w:tcPr>
            <w:tcW w:w="993" w:type="dxa"/>
            <w:shd w:val="clear" w:color="auto" w:fill="auto"/>
          </w:tcPr>
          <w:p w14:paraId="52E1D87E" w14:textId="2D493ED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,56</w:t>
            </w:r>
          </w:p>
        </w:tc>
        <w:tc>
          <w:tcPr>
            <w:tcW w:w="1984" w:type="dxa"/>
          </w:tcPr>
          <w:p w14:paraId="6C53D5F3" w14:textId="4D83838A" w:rsidR="00C33620" w:rsidRPr="003F1F65" w:rsidRDefault="00B56BC5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 and D</w:t>
            </w:r>
          </w:p>
        </w:tc>
      </w:tr>
      <w:tr w:rsidR="00C33620" w:rsidRPr="003F1F65" w14:paraId="68264F50" w14:textId="64FB5028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797EDD2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0809A430" w14:textId="4AB9A03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278-288)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1732490D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DDCVAGRQD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D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5E405D6" w14:textId="376F089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8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61530947" w14:textId="6DFC512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2,38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4997D537" w14:textId="03C18ACE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34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183F0119" w14:textId="57C139C8" w:rsidR="00C33620" w:rsidRPr="003F1F65" w:rsidRDefault="00B56BC5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="007103B0">
              <w:rPr>
                <w:rFonts w:ascii="Times New Roman" w:hAnsi="Times New Roman" w:cs="Times New Roman"/>
                <w:sz w:val="16"/>
                <w:szCs w:val="16"/>
              </w:rPr>
              <w:t>ot r</w:t>
            </w:r>
            <w:r w:rsidR="00540904">
              <w:rPr>
                <w:rFonts w:ascii="Times New Roman" w:hAnsi="Times New Roman" w:cs="Times New Roman"/>
                <w:sz w:val="16"/>
                <w:szCs w:val="16"/>
              </w:rPr>
              <w:t>eported</w:t>
            </w:r>
          </w:p>
        </w:tc>
      </w:tr>
      <w:tr w:rsidR="00C33620" w:rsidRPr="003F1F65" w14:paraId="429BCBF8" w14:textId="2F9E605F" w:rsidTr="009E3CA1">
        <w:trPr>
          <w:trHeight w:val="215"/>
        </w:trPr>
        <w:tc>
          <w:tcPr>
            <w:tcW w:w="979" w:type="dxa"/>
            <w:tcBorders>
              <w:bottom w:val="single" w:sz="4" w:space="0" w:color="auto"/>
            </w:tcBorders>
            <w:vAlign w:val="center"/>
          </w:tcPr>
          <w:p w14:paraId="0654F4E7" w14:textId="67B2ED5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9854</w:t>
            </w: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53433568" w14:textId="4E43C57A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61-469)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E8F89DB" w14:textId="75C46CE4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G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RQKIVTL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289E6D7" w14:textId="39AA57D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  <w:r w:rsidRPr="00713884">
              <w:rPr>
                <w:rFonts w:ascii="Times New Roman" w:hAnsi="Times New Roman" w:cs="Times New Roman"/>
                <w:sz w:val="16"/>
                <w:szCs w:val="16"/>
              </w:rPr>
              <w:t>462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059A0678" w14:textId="32F6A148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9.65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00F6EDC8" w14:textId="3A961395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69E3DD06" w14:textId="45EBB76B" w:rsidR="00C33620" w:rsidRDefault="00B56BC5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1DAFC4BD" w14:textId="698376D2" w:rsidTr="009E3CA1">
        <w:trPr>
          <w:trHeight w:val="215"/>
        </w:trPr>
        <w:tc>
          <w:tcPr>
            <w:tcW w:w="979" w:type="dxa"/>
            <w:tcBorders>
              <w:bottom w:val="single" w:sz="4" w:space="0" w:color="auto"/>
            </w:tcBorders>
            <w:vAlign w:val="center"/>
          </w:tcPr>
          <w:p w14:paraId="2409B417" w14:textId="290F3F21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9915</w:t>
            </w: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5240C982" w14:textId="18FBCA51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-12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B1D900E" w14:textId="4B85011D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SVPLDE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S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E1443B8" w14:textId="56F9712E" w:rsidR="00C33620" w:rsidRPr="000B4581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478A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  <w:r w:rsidRPr="00D478A3">
              <w:rPr>
                <w:rFonts w:ascii="Times New Roman" w:hAnsi="Times New Roman" w:cs="Times New Roman"/>
                <w:sz w:val="16"/>
                <w:szCs w:val="16"/>
              </w:rPr>
              <w:t>123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5FE5DFD3" w14:textId="2A7A1F76" w:rsidR="00C33620" w:rsidRPr="00D478A3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9.24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10C89D06" w14:textId="2A15ADA9" w:rsidR="00C33620" w:rsidRPr="00D478A3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73724973" w14:textId="5B0EFF35" w:rsidR="00C33620" w:rsidRDefault="00B56BC5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btype </w:t>
            </w:r>
            <w:r w:rsidR="00431726">
              <w:rPr>
                <w:rFonts w:ascii="Times New Roman" w:hAnsi="Times New Roman" w:cs="Times New Roman"/>
                <w:sz w:val="16"/>
                <w:szCs w:val="16"/>
              </w:rPr>
              <w:t xml:space="preserve">B and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C</w:t>
            </w:r>
          </w:p>
        </w:tc>
      </w:tr>
      <w:tr w:rsidR="00C33620" w:rsidRPr="003F1F65" w14:paraId="3AC38CF8" w14:textId="5EF6D8C8" w:rsidTr="009E3CA1">
        <w:trPr>
          <w:trHeight w:val="215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1D627A1A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869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66627685" w14:textId="0E8D359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68-76)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</w:tcBorders>
            <w:shd w:val="clear" w:color="auto" w:fill="auto"/>
            <w:hideMark/>
          </w:tcPr>
          <w:p w14:paraId="4D8AC3CC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IGTVL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DD21FF5" w14:textId="3A77DEE2" w:rsidR="00C33620" w:rsidRPr="00EC5ECB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</w:tcPr>
          <w:p w14:paraId="54425429" w14:textId="1CB4044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2,76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0FA39ADD" w14:textId="411540D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38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3EE75270" w14:textId="5624BA79" w:rsidR="00C33620" w:rsidRPr="003F1F65" w:rsidRDefault="00050CB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43B1A8D8" w14:textId="7B2B1D92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7B03E420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C0679B8" w14:textId="5A4E4D4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73-8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E16A684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VDFRELN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7201C54" w14:textId="23AE5088" w:rsidR="00C33620" w:rsidRPr="0033073E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  <w:u w:val="single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972" w:type="dxa"/>
            <w:shd w:val="clear" w:color="auto" w:fill="auto"/>
          </w:tcPr>
          <w:p w14:paraId="5A3A92FF" w14:textId="6764FCD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1</w:t>
            </w:r>
          </w:p>
        </w:tc>
        <w:tc>
          <w:tcPr>
            <w:tcW w:w="993" w:type="dxa"/>
            <w:shd w:val="clear" w:color="auto" w:fill="auto"/>
          </w:tcPr>
          <w:p w14:paraId="142634EE" w14:textId="2844158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09</w:t>
            </w:r>
          </w:p>
        </w:tc>
        <w:tc>
          <w:tcPr>
            <w:tcW w:w="1984" w:type="dxa"/>
          </w:tcPr>
          <w:p w14:paraId="401A667F" w14:textId="5AD13261" w:rsidR="00C33620" w:rsidRPr="003F1F65" w:rsidRDefault="006F1ADD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btype </w:t>
            </w:r>
            <w:r w:rsidR="00AC19D8">
              <w:rPr>
                <w:rFonts w:ascii="Times New Roman" w:hAnsi="Times New Roman" w:cs="Times New Roman"/>
                <w:sz w:val="16"/>
                <w:szCs w:val="16"/>
              </w:rPr>
              <w:t xml:space="preserve">B and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C</w:t>
            </w:r>
          </w:p>
        </w:tc>
      </w:tr>
      <w:tr w:rsidR="00C33620" w:rsidRPr="003F1F65" w14:paraId="1EBEEFED" w14:textId="7C2A7E8F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11A744C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C9CBE11" w14:textId="08F7920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36-144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4FB31C03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N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TPGIR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4C20445" w14:textId="71542F5F" w:rsidR="00C33620" w:rsidRPr="0032407C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3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972" w:type="dxa"/>
            <w:shd w:val="clear" w:color="auto" w:fill="auto"/>
          </w:tcPr>
          <w:p w14:paraId="081FFBA2" w14:textId="56F9AA1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1</w:t>
            </w:r>
          </w:p>
        </w:tc>
        <w:tc>
          <w:tcPr>
            <w:tcW w:w="993" w:type="dxa"/>
            <w:shd w:val="clear" w:color="auto" w:fill="auto"/>
          </w:tcPr>
          <w:p w14:paraId="4E0531CB" w14:textId="42FEFEF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,89</w:t>
            </w:r>
          </w:p>
        </w:tc>
        <w:tc>
          <w:tcPr>
            <w:tcW w:w="1984" w:type="dxa"/>
          </w:tcPr>
          <w:p w14:paraId="05463D12" w14:textId="26869745" w:rsidR="00C33620" w:rsidRPr="003F1F65" w:rsidRDefault="00AC19D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3888DFF4" w14:textId="7E75D46B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1E070721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BE84FEB" w14:textId="1CAB0731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71-18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42BCBFE4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RAQNPEIV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462A192" w14:textId="45AA31AB" w:rsidR="00C33620" w:rsidRPr="008909A6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8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</w:p>
        </w:tc>
        <w:tc>
          <w:tcPr>
            <w:tcW w:w="972" w:type="dxa"/>
            <w:shd w:val="clear" w:color="auto" w:fill="auto"/>
          </w:tcPr>
          <w:p w14:paraId="07AAE8FA" w14:textId="4B88E01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2</w:t>
            </w:r>
          </w:p>
        </w:tc>
        <w:tc>
          <w:tcPr>
            <w:tcW w:w="993" w:type="dxa"/>
            <w:shd w:val="clear" w:color="auto" w:fill="auto"/>
          </w:tcPr>
          <w:p w14:paraId="42B87033" w14:textId="5D09A45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,64</w:t>
            </w:r>
          </w:p>
        </w:tc>
        <w:tc>
          <w:tcPr>
            <w:tcW w:w="1984" w:type="dxa"/>
          </w:tcPr>
          <w:p w14:paraId="09631099" w14:textId="2D0C3892" w:rsidR="00C33620" w:rsidRPr="003F1F65" w:rsidRDefault="00AC19D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4F7A12BD" w14:textId="098BE249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76046EC0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3BE63C1" w14:textId="683FB00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203-21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B06DC19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REHLLK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3E0F824" w14:textId="2D40452A" w:rsidR="00C33620" w:rsidRPr="0019511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0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24CEA46A" w14:textId="55F1F96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45</w:t>
            </w:r>
          </w:p>
        </w:tc>
        <w:tc>
          <w:tcPr>
            <w:tcW w:w="993" w:type="dxa"/>
            <w:shd w:val="clear" w:color="auto" w:fill="auto"/>
          </w:tcPr>
          <w:p w14:paraId="268643FC" w14:textId="3EFA3B9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3</w:t>
            </w:r>
          </w:p>
        </w:tc>
        <w:tc>
          <w:tcPr>
            <w:tcW w:w="1984" w:type="dxa"/>
          </w:tcPr>
          <w:p w14:paraId="5674CAF5" w14:textId="461D46F4" w:rsidR="00C33620" w:rsidRPr="003F1F65" w:rsidRDefault="00AC19D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btype A, B and C </w:t>
            </w:r>
          </w:p>
        </w:tc>
      </w:tr>
      <w:tr w:rsidR="00C33620" w:rsidRPr="003F1F65" w14:paraId="35DDE2B6" w14:textId="02A35CAA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192DC231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17DA496" w14:textId="6E51C6F9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07-41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71D56FCC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ATWIPEW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66EB038" w14:textId="15AA202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1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972" w:type="dxa"/>
            <w:shd w:val="clear" w:color="auto" w:fill="auto"/>
          </w:tcPr>
          <w:p w14:paraId="6844E679" w14:textId="20CDC34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0,47</w:t>
            </w:r>
          </w:p>
        </w:tc>
        <w:tc>
          <w:tcPr>
            <w:tcW w:w="993" w:type="dxa"/>
            <w:shd w:val="clear" w:color="auto" w:fill="auto"/>
          </w:tcPr>
          <w:p w14:paraId="364A93D6" w14:textId="10C9ABC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25</w:t>
            </w:r>
          </w:p>
        </w:tc>
        <w:tc>
          <w:tcPr>
            <w:tcW w:w="1984" w:type="dxa"/>
          </w:tcPr>
          <w:p w14:paraId="50268FB8" w14:textId="0048F89E" w:rsidR="00C33620" w:rsidRPr="003F1F65" w:rsidRDefault="00226D0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4DEE684D" w14:textId="0BAFC865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1C4F2534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40ADAA4" w14:textId="524B400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32-44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7B694195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P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AGAETF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C34B5B5" w14:textId="3A9FF4A6" w:rsidR="00C33620" w:rsidRPr="00D67A1E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3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</w:p>
        </w:tc>
        <w:tc>
          <w:tcPr>
            <w:tcW w:w="972" w:type="dxa"/>
            <w:shd w:val="clear" w:color="auto" w:fill="auto"/>
          </w:tcPr>
          <w:p w14:paraId="28509DB2" w14:textId="23CFA61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,1</w:t>
            </w:r>
          </w:p>
        </w:tc>
        <w:tc>
          <w:tcPr>
            <w:tcW w:w="993" w:type="dxa"/>
            <w:shd w:val="clear" w:color="auto" w:fill="auto"/>
          </w:tcPr>
          <w:p w14:paraId="37BE7355" w14:textId="7024A8E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17</w:t>
            </w:r>
          </w:p>
        </w:tc>
        <w:tc>
          <w:tcPr>
            <w:tcW w:w="1984" w:type="dxa"/>
          </w:tcPr>
          <w:p w14:paraId="71A7911F" w14:textId="0A767C1A" w:rsidR="00C33620" w:rsidRPr="003F1F65" w:rsidRDefault="00226D0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27A66B8D" w14:textId="2CE36D9D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E242032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2CB0C4D" w14:textId="2BE368D1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49-457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31EF4263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T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L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KAG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EBACFF2" w14:textId="2579498A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52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72" w:type="dxa"/>
            <w:shd w:val="clear" w:color="auto" w:fill="auto"/>
          </w:tcPr>
          <w:p w14:paraId="5B080B45" w14:textId="4970CE9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2,39</w:t>
            </w:r>
          </w:p>
        </w:tc>
        <w:tc>
          <w:tcPr>
            <w:tcW w:w="993" w:type="dxa"/>
            <w:shd w:val="clear" w:color="auto" w:fill="auto"/>
          </w:tcPr>
          <w:p w14:paraId="5EA5469B" w14:textId="07B1FF2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9,27</w:t>
            </w:r>
          </w:p>
        </w:tc>
        <w:tc>
          <w:tcPr>
            <w:tcW w:w="1984" w:type="dxa"/>
          </w:tcPr>
          <w:p w14:paraId="2BF0DF0D" w14:textId="2BDEE692" w:rsidR="00C33620" w:rsidRPr="003F1F65" w:rsidRDefault="00637C19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btype </w:t>
            </w:r>
            <w:r w:rsidR="00B247B6">
              <w:rPr>
                <w:rFonts w:ascii="Times New Roman" w:hAnsi="Times New Roman" w:cs="Times New Roman"/>
                <w:sz w:val="16"/>
                <w:szCs w:val="16"/>
              </w:rPr>
              <w:t>B</w:t>
            </w:r>
          </w:p>
        </w:tc>
      </w:tr>
      <w:tr w:rsidR="00C33620" w:rsidRPr="003F1F65" w14:paraId="410D434C" w14:textId="4C00F462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3678CF33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0A27E0F" w14:textId="4E38D678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509-518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0DD0E2A7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PD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S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SELV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4BB6EDC" w14:textId="390706AE" w:rsidR="00C33620" w:rsidRPr="00ED580E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1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972" w:type="dxa"/>
            <w:shd w:val="clear" w:color="auto" w:fill="auto"/>
          </w:tcPr>
          <w:p w14:paraId="64D5ABE8" w14:textId="52971B0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4</w:t>
            </w:r>
          </w:p>
        </w:tc>
        <w:tc>
          <w:tcPr>
            <w:tcW w:w="993" w:type="dxa"/>
            <w:shd w:val="clear" w:color="auto" w:fill="auto"/>
          </w:tcPr>
          <w:p w14:paraId="7430DF70" w14:textId="09F5499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,28</w:t>
            </w:r>
          </w:p>
        </w:tc>
        <w:tc>
          <w:tcPr>
            <w:tcW w:w="1984" w:type="dxa"/>
          </w:tcPr>
          <w:p w14:paraId="5BAC4079" w14:textId="1352D7F3" w:rsidR="00C33620" w:rsidRPr="003F1F65" w:rsidRDefault="00B247B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 and D</w:t>
            </w:r>
          </w:p>
        </w:tc>
      </w:tr>
      <w:tr w:rsidR="00C33620" w:rsidRPr="003F1F65" w14:paraId="3EFB0CAA" w14:textId="6B5CC4D4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34DB7F9F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242BF43" w14:textId="75888A70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519-527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43D0F38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QIIEQL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F37FD78" w14:textId="5D9808F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2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</w:t>
            </w:r>
          </w:p>
        </w:tc>
        <w:tc>
          <w:tcPr>
            <w:tcW w:w="972" w:type="dxa"/>
            <w:shd w:val="clear" w:color="auto" w:fill="auto"/>
          </w:tcPr>
          <w:p w14:paraId="0893A3F1" w14:textId="2215027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78</w:t>
            </w:r>
          </w:p>
        </w:tc>
        <w:tc>
          <w:tcPr>
            <w:tcW w:w="993" w:type="dxa"/>
            <w:shd w:val="clear" w:color="auto" w:fill="auto"/>
          </w:tcPr>
          <w:p w14:paraId="230508B4" w14:textId="1B0C7C8E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32</w:t>
            </w:r>
          </w:p>
        </w:tc>
        <w:tc>
          <w:tcPr>
            <w:tcW w:w="1984" w:type="dxa"/>
          </w:tcPr>
          <w:p w14:paraId="60F7F04D" w14:textId="04E9F570" w:rsidR="00C33620" w:rsidRPr="003F1F65" w:rsidRDefault="00B247B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3EB7B87B" w14:textId="76679190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021AF4C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8A4DA0A" w14:textId="1233EA8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550-55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23251844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LVS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Q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IRKV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038EAEC" w14:textId="2C9DD290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5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</w:p>
        </w:tc>
        <w:tc>
          <w:tcPr>
            <w:tcW w:w="972" w:type="dxa"/>
            <w:shd w:val="clear" w:color="auto" w:fill="auto"/>
          </w:tcPr>
          <w:p w14:paraId="25B23FBC" w14:textId="4913079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5,92</w:t>
            </w:r>
          </w:p>
        </w:tc>
        <w:tc>
          <w:tcPr>
            <w:tcW w:w="993" w:type="dxa"/>
            <w:shd w:val="clear" w:color="auto" w:fill="auto"/>
          </w:tcPr>
          <w:p w14:paraId="4243E1A5" w14:textId="7A16E19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4</w:t>
            </w:r>
          </w:p>
        </w:tc>
        <w:tc>
          <w:tcPr>
            <w:tcW w:w="1984" w:type="dxa"/>
          </w:tcPr>
          <w:p w14:paraId="7E483081" w14:textId="353B6AD8" w:rsidR="00C33620" w:rsidRPr="003F1F65" w:rsidRDefault="00B126FF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btype </w:t>
            </w:r>
            <w:r w:rsidR="00065076">
              <w:rPr>
                <w:rFonts w:ascii="Times New Roman" w:hAnsi="Times New Roman" w:cs="Times New Roman"/>
                <w:sz w:val="16"/>
                <w:szCs w:val="16"/>
              </w:rPr>
              <w:t xml:space="preserve">B and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C</w:t>
            </w:r>
          </w:p>
        </w:tc>
      </w:tr>
      <w:tr w:rsidR="00C33620" w:rsidRPr="003F1F65" w14:paraId="5F6DDADE" w14:textId="03E96506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92D2791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9D2C013" w14:textId="6CB89F4B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22-3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706EB12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MASDFN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L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PIV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A979FF9" w14:textId="3DA3B36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972" w:type="dxa"/>
            <w:shd w:val="clear" w:color="auto" w:fill="auto"/>
          </w:tcPr>
          <w:p w14:paraId="6822C69F" w14:textId="5AD8CDA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34</w:t>
            </w:r>
          </w:p>
        </w:tc>
        <w:tc>
          <w:tcPr>
            <w:tcW w:w="993" w:type="dxa"/>
            <w:shd w:val="clear" w:color="auto" w:fill="auto"/>
          </w:tcPr>
          <w:p w14:paraId="192AA232" w14:textId="4A57105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8</w:t>
            </w:r>
          </w:p>
        </w:tc>
        <w:tc>
          <w:tcPr>
            <w:tcW w:w="1984" w:type="dxa"/>
          </w:tcPr>
          <w:p w14:paraId="2BD55899" w14:textId="5F889FDD" w:rsidR="00C33620" w:rsidRPr="003F1F65" w:rsidRDefault="0006507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="007103B0">
              <w:rPr>
                <w:rFonts w:ascii="Times New Roman" w:hAnsi="Times New Roman" w:cs="Times New Roman"/>
                <w:sz w:val="16"/>
                <w:szCs w:val="16"/>
              </w:rPr>
              <w:t>ot reported</w:t>
            </w:r>
          </w:p>
        </w:tc>
      </w:tr>
      <w:tr w:rsidR="00C33620" w:rsidRPr="003F1F65" w14:paraId="3D900311" w14:textId="523DC1C7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14726240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CDCEBCD" w14:textId="01C3FC2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101-11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03B45F6E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L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L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GRWPV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438B100" w14:textId="4C2769F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0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</w:p>
        </w:tc>
        <w:tc>
          <w:tcPr>
            <w:tcW w:w="972" w:type="dxa"/>
            <w:shd w:val="clear" w:color="auto" w:fill="auto"/>
          </w:tcPr>
          <w:p w14:paraId="484255E5" w14:textId="091A665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1,32</w:t>
            </w:r>
          </w:p>
        </w:tc>
        <w:tc>
          <w:tcPr>
            <w:tcW w:w="993" w:type="dxa"/>
            <w:shd w:val="clear" w:color="auto" w:fill="auto"/>
          </w:tcPr>
          <w:p w14:paraId="33E61A58" w14:textId="54D5132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,36</w:t>
            </w:r>
          </w:p>
        </w:tc>
        <w:tc>
          <w:tcPr>
            <w:tcW w:w="1984" w:type="dxa"/>
          </w:tcPr>
          <w:p w14:paraId="263FC5E9" w14:textId="79D9495A" w:rsidR="00C33620" w:rsidRPr="003F1F65" w:rsidRDefault="0006507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63849AB6" w14:textId="3BC340B2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8D279B7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B078262" w14:textId="56AE34F8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101-11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716F21E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L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L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GRWPV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1ACB004" w14:textId="1F19DF6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0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</w:p>
        </w:tc>
        <w:tc>
          <w:tcPr>
            <w:tcW w:w="972" w:type="dxa"/>
            <w:shd w:val="clear" w:color="auto" w:fill="auto"/>
          </w:tcPr>
          <w:p w14:paraId="76FC9141" w14:textId="0D4CF9E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62</w:t>
            </w:r>
          </w:p>
        </w:tc>
        <w:tc>
          <w:tcPr>
            <w:tcW w:w="993" w:type="dxa"/>
            <w:shd w:val="clear" w:color="auto" w:fill="auto"/>
          </w:tcPr>
          <w:p w14:paraId="525D7169" w14:textId="5D1B6C2E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2</w:t>
            </w:r>
          </w:p>
        </w:tc>
        <w:tc>
          <w:tcPr>
            <w:tcW w:w="1984" w:type="dxa"/>
          </w:tcPr>
          <w:p w14:paraId="4C95C454" w14:textId="1FE0045F" w:rsidR="00C33620" w:rsidRPr="003F1F65" w:rsidRDefault="0006507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60F1948D" w14:textId="20DCCE3E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71301134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3C7B2D0" w14:textId="7432FA2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114-123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414F8046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HTDNG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S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FTS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C6C16F1" w14:textId="3E9B8F9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1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</w:p>
        </w:tc>
        <w:tc>
          <w:tcPr>
            <w:tcW w:w="972" w:type="dxa"/>
            <w:shd w:val="clear" w:color="auto" w:fill="auto"/>
          </w:tcPr>
          <w:p w14:paraId="19C8F301" w14:textId="0011FE1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0,18</w:t>
            </w:r>
          </w:p>
        </w:tc>
        <w:tc>
          <w:tcPr>
            <w:tcW w:w="993" w:type="dxa"/>
            <w:shd w:val="clear" w:color="auto" w:fill="auto"/>
          </w:tcPr>
          <w:p w14:paraId="4D1F2BA1" w14:textId="4D4CDED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36</w:t>
            </w:r>
          </w:p>
        </w:tc>
        <w:tc>
          <w:tcPr>
            <w:tcW w:w="1984" w:type="dxa"/>
          </w:tcPr>
          <w:p w14:paraId="51E0DF50" w14:textId="0D058ECE" w:rsidR="00C33620" w:rsidRPr="003F1F65" w:rsidRDefault="00755B8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 and B</w:t>
            </w:r>
          </w:p>
        </w:tc>
      </w:tr>
      <w:tr w:rsidR="00C33620" w:rsidRPr="003F1F65" w14:paraId="4B4CFE60" w14:textId="4334AE38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EDCBD44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EDB772F" w14:textId="62B3251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164-17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F8F5361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VR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D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AEH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7913C96" w14:textId="70E0574A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6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972" w:type="dxa"/>
            <w:shd w:val="clear" w:color="auto" w:fill="auto"/>
          </w:tcPr>
          <w:p w14:paraId="05CDC45D" w14:textId="190CCF7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1,17</w:t>
            </w:r>
          </w:p>
        </w:tc>
        <w:tc>
          <w:tcPr>
            <w:tcW w:w="993" w:type="dxa"/>
            <w:shd w:val="clear" w:color="auto" w:fill="auto"/>
          </w:tcPr>
          <w:p w14:paraId="41F2E293" w14:textId="1B7F0F8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8,88</w:t>
            </w:r>
          </w:p>
        </w:tc>
        <w:tc>
          <w:tcPr>
            <w:tcW w:w="1984" w:type="dxa"/>
          </w:tcPr>
          <w:p w14:paraId="570C6B6A" w14:textId="29441A01" w:rsidR="00C33620" w:rsidRPr="003F1F65" w:rsidRDefault="00755B8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265E1633" w14:textId="390C90CC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3C77F31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316528CB" w14:textId="0DA2164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259-268)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0A882EA5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PR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R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VKII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12AC051" w14:textId="69819E01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62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66F10A1D" w14:textId="7483499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91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481DE8E8" w14:textId="6BAC063E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3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321BA3E6" w14:textId="562F0A27" w:rsidR="00C33620" w:rsidRPr="003F1F65" w:rsidRDefault="00E9793C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638E70D4" w14:textId="26262E43" w:rsidTr="009E3CA1">
        <w:trPr>
          <w:trHeight w:val="215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4D3F03B3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912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716AFD4C" w14:textId="1E3C98FA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11-20)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</w:tcBorders>
            <w:shd w:val="clear" w:color="auto" w:fill="auto"/>
            <w:hideMark/>
          </w:tcPr>
          <w:p w14:paraId="6DAC2337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TIKIG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G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LK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6A816585" w14:textId="2C976A66" w:rsidR="00C33620" w:rsidRPr="00A3275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</w:tcPr>
          <w:p w14:paraId="5547D42D" w14:textId="41785C4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25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3FA3AE3F" w14:textId="4177FA7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44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21C977A4" w14:textId="65A55042" w:rsidR="00C33620" w:rsidRPr="003F1F65" w:rsidRDefault="00E9793C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3A8E676F" w14:textId="4B0EC106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6A8B5F09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8A7E68E" w14:textId="15C56EB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221-22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745A4954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HQ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PFL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77B8A3A" w14:textId="47D9A35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2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4428E1D0" w14:textId="32D05A5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6,71</w:t>
            </w:r>
          </w:p>
        </w:tc>
        <w:tc>
          <w:tcPr>
            <w:tcW w:w="993" w:type="dxa"/>
            <w:shd w:val="clear" w:color="auto" w:fill="auto"/>
          </w:tcPr>
          <w:p w14:paraId="6F6BC9E4" w14:textId="7E26441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,3</w:t>
            </w:r>
          </w:p>
        </w:tc>
        <w:tc>
          <w:tcPr>
            <w:tcW w:w="1984" w:type="dxa"/>
          </w:tcPr>
          <w:p w14:paraId="100FDB26" w14:textId="2CC7C581" w:rsidR="00C33620" w:rsidRPr="003F1F65" w:rsidRDefault="00E9793C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46C901FA" w14:textId="1FD39FA2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422E9F1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84A0D8B" w14:textId="5235F9D0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233-24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E69F7E1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LHP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D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RWTV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3BBEAB3" w14:textId="035B5995" w:rsidR="00C33620" w:rsidRPr="006D60A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3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</w:p>
        </w:tc>
        <w:tc>
          <w:tcPr>
            <w:tcW w:w="972" w:type="dxa"/>
            <w:shd w:val="clear" w:color="auto" w:fill="auto"/>
          </w:tcPr>
          <w:p w14:paraId="0E466A79" w14:textId="1D0E548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8,86</w:t>
            </w:r>
          </w:p>
        </w:tc>
        <w:tc>
          <w:tcPr>
            <w:tcW w:w="993" w:type="dxa"/>
            <w:shd w:val="clear" w:color="auto" w:fill="auto"/>
          </w:tcPr>
          <w:p w14:paraId="3E6F60E9" w14:textId="49CDD81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9,46</w:t>
            </w:r>
          </w:p>
        </w:tc>
        <w:tc>
          <w:tcPr>
            <w:tcW w:w="1984" w:type="dxa"/>
          </w:tcPr>
          <w:p w14:paraId="149FBA8F" w14:textId="22E32B64" w:rsidR="00C33620" w:rsidRPr="003F1F65" w:rsidRDefault="00AA427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4741E216" w14:textId="0B69F6BE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85DADA9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5BD7C5A" w14:textId="7BBD806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75-383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77B69357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AMES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8ACF7D6" w14:textId="628865F8" w:rsidR="00C33620" w:rsidRPr="00831E8D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81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</w:p>
        </w:tc>
        <w:tc>
          <w:tcPr>
            <w:tcW w:w="972" w:type="dxa"/>
            <w:shd w:val="clear" w:color="auto" w:fill="auto"/>
          </w:tcPr>
          <w:p w14:paraId="7065FA84" w14:textId="78E8FA9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8</w:t>
            </w:r>
          </w:p>
        </w:tc>
        <w:tc>
          <w:tcPr>
            <w:tcW w:w="993" w:type="dxa"/>
            <w:shd w:val="clear" w:color="auto" w:fill="auto"/>
          </w:tcPr>
          <w:p w14:paraId="13488268" w14:textId="1CE38C0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4,14</w:t>
            </w:r>
          </w:p>
        </w:tc>
        <w:tc>
          <w:tcPr>
            <w:tcW w:w="1984" w:type="dxa"/>
          </w:tcPr>
          <w:p w14:paraId="7B2B8BB2" w14:textId="511149B9" w:rsidR="00C33620" w:rsidRPr="003F1F65" w:rsidRDefault="00AA427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3F1F65" w14:paraId="487F491A" w14:textId="1E85B317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58B405B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9518BD2" w14:textId="2FF388B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97-40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BFFBF4A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WWTEY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9E83E5F" w14:textId="25BCC7D1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9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972" w:type="dxa"/>
            <w:shd w:val="clear" w:color="auto" w:fill="auto"/>
          </w:tcPr>
          <w:p w14:paraId="7F0E31C9" w14:textId="6080333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,08</w:t>
            </w:r>
          </w:p>
        </w:tc>
        <w:tc>
          <w:tcPr>
            <w:tcW w:w="993" w:type="dxa"/>
            <w:shd w:val="clear" w:color="auto" w:fill="auto"/>
          </w:tcPr>
          <w:p w14:paraId="5E98E16E" w14:textId="3139F88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,95</w:t>
            </w:r>
          </w:p>
        </w:tc>
        <w:tc>
          <w:tcPr>
            <w:tcW w:w="1984" w:type="dxa"/>
          </w:tcPr>
          <w:p w14:paraId="0A342AE3" w14:textId="592C42C4" w:rsidR="00C33620" w:rsidRPr="003F1F65" w:rsidRDefault="00AA427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7394B59D" w14:textId="66075E7D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6243ED0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1F097CCC" w14:textId="2CD1CA2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276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0A03FF03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ot within epitope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BBDC16F" w14:textId="564A65E8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7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26AB434D" w14:textId="17FF752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17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1341B69E" w14:textId="3E3E68E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5,96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43C0BC00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3620" w:rsidRPr="003F1F65" w14:paraId="65B9E2C9" w14:textId="31F605E1" w:rsidTr="009E3CA1">
        <w:trPr>
          <w:trHeight w:val="215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6CCE9A0B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920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6FCD8E20" w14:textId="0744E79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11-20)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</w:tcBorders>
            <w:shd w:val="clear" w:color="auto" w:fill="auto"/>
            <w:hideMark/>
          </w:tcPr>
          <w:p w14:paraId="31DDBA40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TIKIGGQ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L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0A4CEDD0" w14:textId="7F344BF8" w:rsidR="00C33620" w:rsidRPr="00A3275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</w:tcPr>
          <w:p w14:paraId="19F865D9" w14:textId="7B4A686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43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696804CE" w14:textId="70947AD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28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464C57A3" w14:textId="1F462696" w:rsidR="00C33620" w:rsidRPr="003F1F65" w:rsidRDefault="00AA427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4C7C0174" w14:textId="31250AF7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73E237F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E3F5F7D" w14:textId="7974CF1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56-6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020A32C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RQYDQIPIE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DDA1C75" w14:textId="14536F5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u w:val="single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</w:t>
            </w:r>
          </w:p>
        </w:tc>
        <w:tc>
          <w:tcPr>
            <w:tcW w:w="972" w:type="dxa"/>
            <w:shd w:val="clear" w:color="auto" w:fill="auto"/>
          </w:tcPr>
          <w:p w14:paraId="36FD519E" w14:textId="0B390C6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72</w:t>
            </w:r>
          </w:p>
        </w:tc>
        <w:tc>
          <w:tcPr>
            <w:tcW w:w="993" w:type="dxa"/>
            <w:shd w:val="clear" w:color="auto" w:fill="auto"/>
          </w:tcPr>
          <w:p w14:paraId="2F30E1CE" w14:textId="269EA3B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54</w:t>
            </w:r>
          </w:p>
        </w:tc>
        <w:tc>
          <w:tcPr>
            <w:tcW w:w="1984" w:type="dxa"/>
          </w:tcPr>
          <w:p w14:paraId="75226198" w14:textId="72CD7AF4" w:rsidR="00C33620" w:rsidRPr="003F1F65" w:rsidRDefault="00924B8A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, B and D</w:t>
            </w:r>
          </w:p>
        </w:tc>
      </w:tr>
      <w:tr w:rsidR="00C33620" w:rsidRPr="003F1F65" w14:paraId="63834F25" w14:textId="69A23816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C50A1BF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EDF8667" w14:textId="11397349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80-90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7A6C36FF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PVNIIGRN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M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11BFB0A" w14:textId="5FE42FCE" w:rsidR="00C33620" w:rsidRPr="0048496A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</w:p>
        </w:tc>
        <w:tc>
          <w:tcPr>
            <w:tcW w:w="972" w:type="dxa"/>
            <w:shd w:val="clear" w:color="auto" w:fill="auto"/>
          </w:tcPr>
          <w:p w14:paraId="59215643" w14:textId="2EFB6F7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24</w:t>
            </w:r>
          </w:p>
        </w:tc>
        <w:tc>
          <w:tcPr>
            <w:tcW w:w="993" w:type="dxa"/>
            <w:shd w:val="clear" w:color="auto" w:fill="auto"/>
          </w:tcPr>
          <w:p w14:paraId="6EF73EA6" w14:textId="7EEFBC6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31</w:t>
            </w:r>
          </w:p>
        </w:tc>
        <w:tc>
          <w:tcPr>
            <w:tcW w:w="1984" w:type="dxa"/>
          </w:tcPr>
          <w:p w14:paraId="0F4E8315" w14:textId="4FF2D8BA" w:rsidR="00C33620" w:rsidRPr="003F1F65" w:rsidRDefault="00924B8A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097FC743" w14:textId="3F538CBA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3F8021A6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1FC50F7" w14:textId="6408676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80-90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997D2B3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PVNIIGRNM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0814B45" w14:textId="500AD6B0" w:rsidR="00C33620" w:rsidRPr="0048496A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</w:p>
        </w:tc>
        <w:tc>
          <w:tcPr>
            <w:tcW w:w="972" w:type="dxa"/>
            <w:shd w:val="clear" w:color="auto" w:fill="auto"/>
          </w:tcPr>
          <w:p w14:paraId="06E43C42" w14:textId="4E1AF67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41</w:t>
            </w:r>
          </w:p>
        </w:tc>
        <w:tc>
          <w:tcPr>
            <w:tcW w:w="993" w:type="dxa"/>
            <w:shd w:val="clear" w:color="auto" w:fill="auto"/>
          </w:tcPr>
          <w:p w14:paraId="7CE85DE7" w14:textId="7B6EC8B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14</w:t>
            </w:r>
          </w:p>
        </w:tc>
        <w:tc>
          <w:tcPr>
            <w:tcW w:w="1984" w:type="dxa"/>
          </w:tcPr>
          <w:p w14:paraId="034A95F0" w14:textId="32713B9A" w:rsidR="00C33620" w:rsidRPr="003F1F65" w:rsidRDefault="00924B8A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0D16EA83" w14:textId="3C12C058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60C0E24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E1DE1FA" w14:textId="3173908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42-50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2DA28EAF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KEGKIS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D6853AF" w14:textId="4ADB0A8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972" w:type="dxa"/>
            <w:shd w:val="clear" w:color="auto" w:fill="auto"/>
          </w:tcPr>
          <w:p w14:paraId="3815CAF7" w14:textId="6415F96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28</w:t>
            </w:r>
          </w:p>
        </w:tc>
        <w:tc>
          <w:tcPr>
            <w:tcW w:w="993" w:type="dxa"/>
            <w:shd w:val="clear" w:color="auto" w:fill="auto"/>
          </w:tcPr>
          <w:p w14:paraId="37184A36" w14:textId="3A0CD86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95</w:t>
            </w:r>
          </w:p>
        </w:tc>
        <w:tc>
          <w:tcPr>
            <w:tcW w:w="1984" w:type="dxa"/>
          </w:tcPr>
          <w:p w14:paraId="3669D353" w14:textId="7E58FDBC" w:rsidR="00C33620" w:rsidRPr="003F1F65" w:rsidRDefault="005C09B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5FB17D28" w14:textId="3860AE65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32F65C0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097A414" w14:textId="397BF75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61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3230F5B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ot within epitope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6C60C0F" w14:textId="502EFEA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1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972" w:type="dxa"/>
            <w:shd w:val="clear" w:color="auto" w:fill="auto"/>
          </w:tcPr>
          <w:p w14:paraId="752B6970" w14:textId="19D5C86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6,21</w:t>
            </w:r>
          </w:p>
        </w:tc>
        <w:tc>
          <w:tcPr>
            <w:tcW w:w="993" w:type="dxa"/>
            <w:shd w:val="clear" w:color="auto" w:fill="auto"/>
          </w:tcPr>
          <w:p w14:paraId="1D78E3B4" w14:textId="3976A02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8,08</w:t>
            </w:r>
          </w:p>
        </w:tc>
        <w:tc>
          <w:tcPr>
            <w:tcW w:w="1984" w:type="dxa"/>
          </w:tcPr>
          <w:p w14:paraId="700F31A1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3620" w:rsidRPr="003F1F65" w14:paraId="0C26208F" w14:textId="447D7591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371B4904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35BB85A" w14:textId="63CC80D9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79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717C15C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ot within epitope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E593F55" w14:textId="35EB6BC9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972" w:type="dxa"/>
            <w:shd w:val="clear" w:color="auto" w:fill="auto"/>
          </w:tcPr>
          <w:p w14:paraId="641F27DB" w14:textId="16EA54CE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,41</w:t>
            </w:r>
          </w:p>
        </w:tc>
        <w:tc>
          <w:tcPr>
            <w:tcW w:w="993" w:type="dxa"/>
            <w:shd w:val="clear" w:color="auto" w:fill="auto"/>
          </w:tcPr>
          <w:p w14:paraId="1A48ED2E" w14:textId="36C4208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,96</w:t>
            </w:r>
          </w:p>
        </w:tc>
        <w:tc>
          <w:tcPr>
            <w:tcW w:w="1984" w:type="dxa"/>
          </w:tcPr>
          <w:p w14:paraId="1C140316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3620" w:rsidRPr="003F1F65" w14:paraId="6CE93708" w14:textId="53D7B54C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DBBBE6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39EE79E" w14:textId="3777E02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05-113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A5B1376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VLDVGD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A1364FB" w14:textId="2392DD2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0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52D10204" w14:textId="1D1FBB2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993" w:type="dxa"/>
            <w:shd w:val="clear" w:color="auto" w:fill="auto"/>
          </w:tcPr>
          <w:p w14:paraId="374736E2" w14:textId="655B62D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,79</w:t>
            </w:r>
          </w:p>
        </w:tc>
        <w:tc>
          <w:tcPr>
            <w:tcW w:w="1984" w:type="dxa"/>
          </w:tcPr>
          <w:p w14:paraId="155306B2" w14:textId="50F59137" w:rsidR="00C33620" w:rsidRPr="003F1F65" w:rsidRDefault="00F05D9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63A8A613" w14:textId="1F298227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9F1129C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288EC01" w14:textId="0CDFBB9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71-18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467D92C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RA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Q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PEIVI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A94B18A" w14:textId="543BFB69" w:rsidR="00C33620" w:rsidRPr="008909A6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7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972" w:type="dxa"/>
            <w:shd w:val="clear" w:color="auto" w:fill="auto"/>
          </w:tcPr>
          <w:p w14:paraId="0BF5252A" w14:textId="7DEAC6B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1,13</w:t>
            </w:r>
          </w:p>
        </w:tc>
        <w:tc>
          <w:tcPr>
            <w:tcW w:w="993" w:type="dxa"/>
            <w:shd w:val="clear" w:color="auto" w:fill="auto"/>
          </w:tcPr>
          <w:p w14:paraId="569F6B76" w14:textId="32D7203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66</w:t>
            </w:r>
          </w:p>
        </w:tc>
        <w:tc>
          <w:tcPr>
            <w:tcW w:w="1984" w:type="dxa"/>
          </w:tcPr>
          <w:p w14:paraId="1672DA2D" w14:textId="503FCD66" w:rsidR="00C33620" w:rsidRPr="003F1F65" w:rsidRDefault="00BC006A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D</w:t>
            </w:r>
          </w:p>
        </w:tc>
      </w:tr>
      <w:tr w:rsidR="00C33620" w:rsidRPr="003F1F65" w14:paraId="65FF3D3D" w14:textId="1B80D762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7F8066F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871229B" w14:textId="7E2BA3BB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92-20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7425E4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DLEIGQHR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T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4CBD757" w14:textId="1C28D2D9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0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72" w:type="dxa"/>
            <w:shd w:val="clear" w:color="auto" w:fill="auto"/>
          </w:tcPr>
          <w:p w14:paraId="7A233725" w14:textId="01FAE86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59</w:t>
            </w:r>
          </w:p>
        </w:tc>
        <w:tc>
          <w:tcPr>
            <w:tcW w:w="993" w:type="dxa"/>
            <w:shd w:val="clear" w:color="auto" w:fill="auto"/>
          </w:tcPr>
          <w:p w14:paraId="34079063" w14:textId="11B32AF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19</w:t>
            </w:r>
          </w:p>
        </w:tc>
        <w:tc>
          <w:tcPr>
            <w:tcW w:w="1984" w:type="dxa"/>
          </w:tcPr>
          <w:p w14:paraId="38D39083" w14:textId="65DBBA1F" w:rsidR="00C33620" w:rsidRPr="003F1F65" w:rsidRDefault="00BC006A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2E115DA5" w14:textId="329F63DF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BDD334A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9D0D9AE" w14:textId="6B35390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203-21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282827CC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EL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R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HLLK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DF682FB" w14:textId="652D914B" w:rsidR="00C33620" w:rsidRPr="0019511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0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21BF4CA7" w14:textId="2182F96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9</w:t>
            </w:r>
          </w:p>
        </w:tc>
        <w:tc>
          <w:tcPr>
            <w:tcW w:w="993" w:type="dxa"/>
            <w:shd w:val="clear" w:color="auto" w:fill="auto"/>
          </w:tcPr>
          <w:p w14:paraId="42EC78D6" w14:textId="38A6C87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71</w:t>
            </w:r>
          </w:p>
        </w:tc>
        <w:tc>
          <w:tcPr>
            <w:tcW w:w="1984" w:type="dxa"/>
          </w:tcPr>
          <w:p w14:paraId="27C73DCD" w14:textId="3C0773EF" w:rsidR="00C33620" w:rsidRPr="003F1F65" w:rsidRDefault="00084C3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0181D1E9" w14:textId="2641DC22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6B424ED7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D6D9C03" w14:textId="73D9207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246-254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039FDE1E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PE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D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WTV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BEECD36" w14:textId="202BC882" w:rsidR="00C33620" w:rsidRPr="006D60A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5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972" w:type="dxa"/>
            <w:shd w:val="clear" w:color="auto" w:fill="auto"/>
          </w:tcPr>
          <w:p w14:paraId="25F509C0" w14:textId="7164AA0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3,49</w:t>
            </w:r>
          </w:p>
        </w:tc>
        <w:tc>
          <w:tcPr>
            <w:tcW w:w="993" w:type="dxa"/>
            <w:shd w:val="clear" w:color="auto" w:fill="auto"/>
          </w:tcPr>
          <w:p w14:paraId="4483E317" w14:textId="3DDCE9D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6,41</w:t>
            </w:r>
          </w:p>
        </w:tc>
        <w:tc>
          <w:tcPr>
            <w:tcW w:w="1984" w:type="dxa"/>
          </w:tcPr>
          <w:p w14:paraId="47A6C145" w14:textId="04F773B1" w:rsidR="00C33620" w:rsidRPr="003F1F65" w:rsidRDefault="00084C3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300B74FB" w14:textId="0F57EC4B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6C5E85B9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9D5AA3E" w14:textId="6BC0A471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56-36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C7F4C24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M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R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AHTNDV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D3F6452" w14:textId="4AB7EA09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58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22C9DB99" w14:textId="5F031E8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96</w:t>
            </w:r>
          </w:p>
        </w:tc>
        <w:tc>
          <w:tcPr>
            <w:tcW w:w="993" w:type="dxa"/>
            <w:shd w:val="clear" w:color="auto" w:fill="auto"/>
          </w:tcPr>
          <w:p w14:paraId="34FA3EBF" w14:textId="15B77AA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66</w:t>
            </w:r>
          </w:p>
        </w:tc>
        <w:tc>
          <w:tcPr>
            <w:tcW w:w="1984" w:type="dxa"/>
          </w:tcPr>
          <w:p w14:paraId="3B10AF45" w14:textId="4FD5F971" w:rsidR="00C33620" w:rsidRPr="003F1F65" w:rsidRDefault="004979D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37CAEA2E" w14:textId="7D0ECA1B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2939F5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6441250" w14:textId="58716A1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79-388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76FEC70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IVIWGKTP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1F55CFE" w14:textId="0C9A27B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88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0E735824" w14:textId="3AE8854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26</w:t>
            </w:r>
          </w:p>
        </w:tc>
        <w:tc>
          <w:tcPr>
            <w:tcW w:w="993" w:type="dxa"/>
            <w:shd w:val="clear" w:color="auto" w:fill="auto"/>
          </w:tcPr>
          <w:p w14:paraId="7A091A71" w14:textId="054DA1E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11</w:t>
            </w:r>
          </w:p>
        </w:tc>
        <w:tc>
          <w:tcPr>
            <w:tcW w:w="1984" w:type="dxa"/>
          </w:tcPr>
          <w:p w14:paraId="3B6C5B48" w14:textId="52D47C92" w:rsidR="00C33620" w:rsidRPr="003F1F65" w:rsidRDefault="00C957F4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, B and D</w:t>
            </w:r>
          </w:p>
        </w:tc>
      </w:tr>
      <w:tr w:rsidR="00C33620" w:rsidRPr="003F1F65" w14:paraId="48D02C7C" w14:textId="3B76D0DC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7E86BCA6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3CB94CB" w14:textId="11FF51D1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395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7D86E1D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ot within epitope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4B77B75" w14:textId="10F1BBF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9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</w:p>
        </w:tc>
        <w:tc>
          <w:tcPr>
            <w:tcW w:w="972" w:type="dxa"/>
            <w:shd w:val="clear" w:color="auto" w:fill="auto"/>
          </w:tcPr>
          <w:p w14:paraId="579FD51D" w14:textId="0E48DBB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,04</w:t>
            </w:r>
          </w:p>
        </w:tc>
        <w:tc>
          <w:tcPr>
            <w:tcW w:w="993" w:type="dxa"/>
            <w:shd w:val="clear" w:color="auto" w:fill="auto"/>
          </w:tcPr>
          <w:p w14:paraId="29BFB086" w14:textId="1C22735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75</w:t>
            </w:r>
          </w:p>
        </w:tc>
        <w:tc>
          <w:tcPr>
            <w:tcW w:w="1984" w:type="dxa"/>
          </w:tcPr>
          <w:p w14:paraId="5837522D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3620" w:rsidRPr="003F1F65" w14:paraId="2E37B987" w14:textId="5D5A523B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75476CE8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97BE6A1" w14:textId="0AF27C8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97-40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05C7F728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WWTEY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439CCEF" w14:textId="24C5E16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9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972" w:type="dxa"/>
            <w:shd w:val="clear" w:color="auto" w:fill="auto"/>
          </w:tcPr>
          <w:p w14:paraId="786E82AF" w14:textId="70AFCBB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,27</w:t>
            </w:r>
          </w:p>
        </w:tc>
        <w:tc>
          <w:tcPr>
            <w:tcW w:w="993" w:type="dxa"/>
            <w:shd w:val="clear" w:color="auto" w:fill="auto"/>
          </w:tcPr>
          <w:p w14:paraId="42986F5B" w14:textId="2326EFA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58</w:t>
            </w:r>
          </w:p>
        </w:tc>
        <w:tc>
          <w:tcPr>
            <w:tcW w:w="1984" w:type="dxa"/>
          </w:tcPr>
          <w:p w14:paraId="6D119725" w14:textId="26D23DE2" w:rsidR="00C33620" w:rsidRPr="003F1F65" w:rsidRDefault="00C957F4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6428BAED" w14:textId="4D6F9F23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AD52A30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EB6FA71" w14:textId="139FB9A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49-457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4B554079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T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L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KAG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498D174" w14:textId="566610DA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52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72" w:type="dxa"/>
            <w:shd w:val="clear" w:color="auto" w:fill="auto"/>
          </w:tcPr>
          <w:p w14:paraId="52B40222" w14:textId="27C531F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,94</w:t>
            </w:r>
          </w:p>
        </w:tc>
        <w:tc>
          <w:tcPr>
            <w:tcW w:w="993" w:type="dxa"/>
            <w:shd w:val="clear" w:color="auto" w:fill="auto"/>
          </w:tcPr>
          <w:p w14:paraId="5EC2B089" w14:textId="531B799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13</w:t>
            </w:r>
          </w:p>
        </w:tc>
        <w:tc>
          <w:tcPr>
            <w:tcW w:w="1984" w:type="dxa"/>
          </w:tcPr>
          <w:p w14:paraId="4E38E60B" w14:textId="396AD11A" w:rsidR="00C33620" w:rsidRPr="003F1F65" w:rsidRDefault="00B160D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44C15BC1" w14:textId="349651D6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9980CF0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31BF1A6" w14:textId="71A141FB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61-46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A70A589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GRQ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T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A0AA940" w14:textId="24A1578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6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</w:p>
        </w:tc>
        <w:tc>
          <w:tcPr>
            <w:tcW w:w="972" w:type="dxa"/>
            <w:shd w:val="clear" w:color="auto" w:fill="auto"/>
          </w:tcPr>
          <w:p w14:paraId="079E44FA" w14:textId="6014AF6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,47</w:t>
            </w:r>
          </w:p>
        </w:tc>
        <w:tc>
          <w:tcPr>
            <w:tcW w:w="993" w:type="dxa"/>
            <w:shd w:val="clear" w:color="auto" w:fill="auto"/>
          </w:tcPr>
          <w:p w14:paraId="5DC8ECD5" w14:textId="1499236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51</w:t>
            </w:r>
          </w:p>
        </w:tc>
        <w:tc>
          <w:tcPr>
            <w:tcW w:w="1984" w:type="dxa"/>
          </w:tcPr>
          <w:p w14:paraId="05CE5729" w14:textId="0125A5CC" w:rsidR="00C33620" w:rsidRPr="003F1F65" w:rsidRDefault="00B160D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2426A6B1" w14:textId="688E6AA8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8E9D1F4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675A9AA" w14:textId="526D3AF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526-534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162EC92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K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IYLA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5F12550" w14:textId="5CA6E7A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2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1825A2B8" w14:textId="51F040B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71</w:t>
            </w:r>
          </w:p>
        </w:tc>
        <w:tc>
          <w:tcPr>
            <w:tcW w:w="993" w:type="dxa"/>
            <w:shd w:val="clear" w:color="auto" w:fill="auto"/>
          </w:tcPr>
          <w:p w14:paraId="76E02C61" w14:textId="08EEC66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8</w:t>
            </w:r>
          </w:p>
        </w:tc>
        <w:tc>
          <w:tcPr>
            <w:tcW w:w="1984" w:type="dxa"/>
          </w:tcPr>
          <w:p w14:paraId="3A9E9755" w14:textId="566E50A7" w:rsidR="00C33620" w:rsidRPr="003F1F65" w:rsidRDefault="00B160D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btype </w:t>
            </w:r>
            <w:r w:rsidR="004629DE">
              <w:rPr>
                <w:rFonts w:ascii="Times New Roman" w:hAnsi="Times New Roman" w:cs="Times New Roman"/>
                <w:sz w:val="16"/>
                <w:szCs w:val="16"/>
              </w:rPr>
              <w:t>B and D</w:t>
            </w:r>
          </w:p>
        </w:tc>
      </w:tr>
      <w:tr w:rsidR="00C33620" w:rsidRPr="003F1F65" w14:paraId="5A2CEF23" w14:textId="1689973E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79D5A6D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C8994D7" w14:textId="437CB8A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539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76AA4FB9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ot within epitope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E8A08C9" w14:textId="0A129C5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3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</w:t>
            </w:r>
          </w:p>
        </w:tc>
        <w:tc>
          <w:tcPr>
            <w:tcW w:w="972" w:type="dxa"/>
            <w:shd w:val="clear" w:color="auto" w:fill="auto"/>
          </w:tcPr>
          <w:p w14:paraId="56FD8BF1" w14:textId="4B3F34A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52</w:t>
            </w:r>
          </w:p>
        </w:tc>
        <w:tc>
          <w:tcPr>
            <w:tcW w:w="993" w:type="dxa"/>
            <w:shd w:val="clear" w:color="auto" w:fill="auto"/>
          </w:tcPr>
          <w:p w14:paraId="57EE7D0F" w14:textId="52D43B4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39</w:t>
            </w:r>
          </w:p>
        </w:tc>
        <w:tc>
          <w:tcPr>
            <w:tcW w:w="1984" w:type="dxa"/>
          </w:tcPr>
          <w:p w14:paraId="377BE3B7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3620" w:rsidRPr="003F1F65" w14:paraId="199723CB" w14:textId="5FC14598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8DEEFC1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031BFE0" w14:textId="22C5AA9A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22-3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5F8FD1E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MASDFN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L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PIV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627BFDC" w14:textId="07044379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972" w:type="dxa"/>
            <w:shd w:val="clear" w:color="auto" w:fill="auto"/>
          </w:tcPr>
          <w:p w14:paraId="0815D1ED" w14:textId="32F293E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,43</w:t>
            </w:r>
          </w:p>
        </w:tc>
        <w:tc>
          <w:tcPr>
            <w:tcW w:w="993" w:type="dxa"/>
            <w:shd w:val="clear" w:color="auto" w:fill="auto"/>
          </w:tcPr>
          <w:p w14:paraId="4823160A" w14:textId="1F216DA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44</w:t>
            </w:r>
          </w:p>
        </w:tc>
        <w:tc>
          <w:tcPr>
            <w:tcW w:w="1984" w:type="dxa"/>
          </w:tcPr>
          <w:p w14:paraId="1497C578" w14:textId="59478331" w:rsidR="00C33620" w:rsidRPr="003F1F65" w:rsidRDefault="00C65F6D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="009005EB">
              <w:rPr>
                <w:rFonts w:ascii="Times New Roman" w:hAnsi="Times New Roman" w:cs="Times New Roman"/>
                <w:sz w:val="16"/>
                <w:szCs w:val="16"/>
              </w:rPr>
              <w:t>ot reported</w:t>
            </w:r>
          </w:p>
        </w:tc>
      </w:tr>
      <w:tr w:rsidR="00C33620" w:rsidRPr="003F1F65" w14:paraId="5703A182" w14:textId="0CD1926A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644D758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199E3E9" w14:textId="142EA30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33-43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4F1C78ED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VASCDKC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FCB08A9" w14:textId="499D1D39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46B91A20" w14:textId="6078338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63</w:t>
            </w:r>
          </w:p>
        </w:tc>
        <w:tc>
          <w:tcPr>
            <w:tcW w:w="993" w:type="dxa"/>
            <w:shd w:val="clear" w:color="auto" w:fill="auto"/>
          </w:tcPr>
          <w:p w14:paraId="462C283F" w14:textId="7E5D7AA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05</w:t>
            </w:r>
          </w:p>
        </w:tc>
        <w:tc>
          <w:tcPr>
            <w:tcW w:w="1984" w:type="dxa"/>
          </w:tcPr>
          <w:p w14:paraId="5EEA9A83" w14:textId="6CC61BF2" w:rsidR="00C33620" w:rsidRPr="003F1F65" w:rsidRDefault="00C65F6D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7D0209C4" w14:textId="39B05CB9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157E433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D6752C2" w14:textId="5C31D9A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164-17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06491F32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RDQAEH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942B8D9" w14:textId="2B76EA40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6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</w:p>
        </w:tc>
        <w:tc>
          <w:tcPr>
            <w:tcW w:w="972" w:type="dxa"/>
            <w:shd w:val="clear" w:color="auto" w:fill="auto"/>
          </w:tcPr>
          <w:p w14:paraId="46E0CA81" w14:textId="6338981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2,7</w:t>
            </w:r>
          </w:p>
        </w:tc>
        <w:tc>
          <w:tcPr>
            <w:tcW w:w="993" w:type="dxa"/>
            <w:shd w:val="clear" w:color="auto" w:fill="auto"/>
          </w:tcPr>
          <w:p w14:paraId="38C59D4B" w14:textId="0D2E8DD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8,82</w:t>
            </w:r>
          </w:p>
        </w:tc>
        <w:tc>
          <w:tcPr>
            <w:tcW w:w="1984" w:type="dxa"/>
          </w:tcPr>
          <w:p w14:paraId="3DE1E592" w14:textId="2B1B958E" w:rsidR="00C33620" w:rsidRPr="003F1F65" w:rsidRDefault="00C65F6D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3F1F65" w14:paraId="50CE3B95" w14:textId="006211E6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23D8E13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3742A92" w14:textId="7F78A54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164-17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5903702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V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R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DQAEH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50F4B2D" w14:textId="0C056B3A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6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</w:p>
        </w:tc>
        <w:tc>
          <w:tcPr>
            <w:tcW w:w="972" w:type="dxa"/>
            <w:shd w:val="clear" w:color="auto" w:fill="auto"/>
          </w:tcPr>
          <w:p w14:paraId="20E533A5" w14:textId="4E03ED0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,08</w:t>
            </w:r>
          </w:p>
        </w:tc>
        <w:tc>
          <w:tcPr>
            <w:tcW w:w="993" w:type="dxa"/>
            <w:shd w:val="clear" w:color="auto" w:fill="auto"/>
          </w:tcPr>
          <w:p w14:paraId="13FB03EE" w14:textId="07AA39A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9</w:t>
            </w:r>
          </w:p>
        </w:tc>
        <w:tc>
          <w:tcPr>
            <w:tcW w:w="1984" w:type="dxa"/>
          </w:tcPr>
          <w:p w14:paraId="4D555209" w14:textId="4A4EE2AC" w:rsidR="00C33620" w:rsidRPr="003F1F65" w:rsidRDefault="00C65F6D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3F1F65" w14:paraId="16145693" w14:textId="6E850AB4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12D0A224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138D187" w14:textId="5269700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164-17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34B73172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VR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D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AEH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CEA7BA5" w14:textId="46EF389B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6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972" w:type="dxa"/>
            <w:shd w:val="clear" w:color="auto" w:fill="auto"/>
          </w:tcPr>
          <w:p w14:paraId="0F7B0C70" w14:textId="2871C5E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,02</w:t>
            </w:r>
          </w:p>
        </w:tc>
        <w:tc>
          <w:tcPr>
            <w:tcW w:w="993" w:type="dxa"/>
            <w:shd w:val="clear" w:color="auto" w:fill="auto"/>
          </w:tcPr>
          <w:p w14:paraId="7E98E9D8" w14:textId="2FC1344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1,11</w:t>
            </w:r>
          </w:p>
        </w:tc>
        <w:tc>
          <w:tcPr>
            <w:tcW w:w="1984" w:type="dxa"/>
          </w:tcPr>
          <w:p w14:paraId="00F882B9" w14:textId="2B238321" w:rsidR="00C33620" w:rsidRPr="003F1F65" w:rsidRDefault="00FF700A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3F1F65" w14:paraId="52E9D247" w14:textId="1A2D779C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54A120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3531310" w14:textId="31FCAC38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185-194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3AE1FD07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KR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G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IGG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621C8AF" w14:textId="625B7669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8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7D290DD9" w14:textId="21FEBAE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65</w:t>
            </w:r>
          </w:p>
        </w:tc>
        <w:tc>
          <w:tcPr>
            <w:tcW w:w="993" w:type="dxa"/>
            <w:shd w:val="clear" w:color="auto" w:fill="auto"/>
          </w:tcPr>
          <w:p w14:paraId="2B053A37" w14:textId="4455954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99</w:t>
            </w:r>
          </w:p>
        </w:tc>
        <w:tc>
          <w:tcPr>
            <w:tcW w:w="1984" w:type="dxa"/>
          </w:tcPr>
          <w:p w14:paraId="5D524BB3" w14:textId="0C6A57AB" w:rsidR="00C33620" w:rsidRPr="003F1F65" w:rsidRDefault="00FF700A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3F6340E9" w14:textId="633A0E03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F34C42F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0E9435F9" w14:textId="45679FB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247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090E793C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ot within epitope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4AD9EB8" w14:textId="69DA8DC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7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2726C23B" w14:textId="224C785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93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14F62368" w14:textId="6AB1A09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31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453883BF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3620" w:rsidRPr="003F1F65" w14:paraId="102F77FD" w14:textId="144C5310" w:rsidTr="009E3CA1">
        <w:trPr>
          <w:trHeight w:val="215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vAlign w:val="center"/>
          </w:tcPr>
          <w:p w14:paraId="2B2C920D" w14:textId="1D41DD9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9950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6535F9A6" w14:textId="3367BC66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4-14)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231D1866" w14:textId="48709523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LWQRP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L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TIR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E0138A2" w14:textId="007D2FB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  <w:r w:rsidRPr="001943D2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</w:tcPr>
          <w:p w14:paraId="2C7E772E" w14:textId="3B6B55F1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.07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0AAEDB82" w14:textId="1FCCCD27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4F1B50C6" w14:textId="66318468" w:rsidR="00C33620" w:rsidRDefault="006C71B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2B9091DF" w14:textId="768239A7" w:rsidTr="009E3CA1">
        <w:trPr>
          <w:trHeight w:val="215"/>
        </w:trPr>
        <w:tc>
          <w:tcPr>
            <w:tcW w:w="979" w:type="dxa"/>
            <w:vMerge/>
            <w:vAlign w:val="center"/>
          </w:tcPr>
          <w:p w14:paraId="140489CA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1B92AF0" w14:textId="2DB36B60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6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-7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722" w:type="dxa"/>
            <w:gridSpan w:val="2"/>
            <w:shd w:val="clear" w:color="auto" w:fill="auto"/>
          </w:tcPr>
          <w:p w14:paraId="22A624CE" w14:textId="527CB75D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CGHKAIG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BEF5137" w14:textId="5D9CF41F" w:rsidR="00C33620" w:rsidRPr="00CD22F1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406D13">
              <w:rPr>
                <w:rFonts w:ascii="Times New Roman" w:hAnsi="Times New Roman" w:cs="Times New Roman"/>
                <w:sz w:val="16"/>
                <w:szCs w:val="16"/>
              </w:rPr>
              <w:t>64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972" w:type="dxa"/>
            <w:shd w:val="clear" w:color="auto" w:fill="auto"/>
          </w:tcPr>
          <w:p w14:paraId="0DC46AD9" w14:textId="0EE71967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.30</w:t>
            </w:r>
          </w:p>
        </w:tc>
        <w:tc>
          <w:tcPr>
            <w:tcW w:w="993" w:type="dxa"/>
            <w:shd w:val="clear" w:color="auto" w:fill="auto"/>
          </w:tcPr>
          <w:p w14:paraId="4343BB0F" w14:textId="52C63BCA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</w:tcPr>
          <w:p w14:paraId="7CEAA64A" w14:textId="42739544" w:rsidR="00C33620" w:rsidRDefault="006C71B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btype </w:t>
            </w:r>
            <w:r w:rsidR="00B61DA5">
              <w:rPr>
                <w:rFonts w:ascii="Times New Roman" w:hAnsi="Times New Roman" w:cs="Times New Roman"/>
                <w:sz w:val="16"/>
                <w:szCs w:val="16"/>
              </w:rPr>
              <w:t>A and B</w:t>
            </w:r>
          </w:p>
        </w:tc>
      </w:tr>
      <w:tr w:rsidR="00C33620" w:rsidRPr="003F1F65" w14:paraId="77F93755" w14:textId="2EC52E52" w:rsidTr="009E3CA1">
        <w:trPr>
          <w:trHeight w:val="215"/>
        </w:trPr>
        <w:tc>
          <w:tcPr>
            <w:tcW w:w="979" w:type="dxa"/>
            <w:vMerge/>
            <w:vAlign w:val="center"/>
          </w:tcPr>
          <w:p w14:paraId="38508BEC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E040DD6" w14:textId="572AFEF1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3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-4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722" w:type="dxa"/>
            <w:gridSpan w:val="2"/>
            <w:shd w:val="clear" w:color="auto" w:fill="auto"/>
          </w:tcPr>
          <w:p w14:paraId="4BD819F0" w14:textId="2C5E2508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SCDKCQ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AE9AD61" w14:textId="694E2546" w:rsidR="00C33620" w:rsidRPr="00E53FAF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E53FAF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</w:p>
        </w:tc>
        <w:tc>
          <w:tcPr>
            <w:tcW w:w="972" w:type="dxa"/>
            <w:shd w:val="clear" w:color="auto" w:fill="auto"/>
          </w:tcPr>
          <w:p w14:paraId="663D9BE2" w14:textId="19F09724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.68</w:t>
            </w:r>
          </w:p>
        </w:tc>
        <w:tc>
          <w:tcPr>
            <w:tcW w:w="993" w:type="dxa"/>
            <w:shd w:val="clear" w:color="auto" w:fill="auto"/>
          </w:tcPr>
          <w:p w14:paraId="64921CD1" w14:textId="3DE302FD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</w:tcPr>
          <w:p w14:paraId="5D8ED894" w14:textId="673234E8" w:rsidR="00C33620" w:rsidRDefault="00B61DA5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7D847350" w14:textId="0183E0E9" w:rsidTr="009E3CA1">
        <w:trPr>
          <w:trHeight w:val="215"/>
        </w:trPr>
        <w:tc>
          <w:tcPr>
            <w:tcW w:w="979" w:type="dxa"/>
            <w:vMerge/>
            <w:vAlign w:val="center"/>
          </w:tcPr>
          <w:p w14:paraId="54170FC1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C4F5633" w14:textId="27833ED1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6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-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5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722" w:type="dxa"/>
            <w:gridSpan w:val="2"/>
            <w:shd w:val="clear" w:color="auto" w:fill="auto"/>
          </w:tcPr>
          <w:p w14:paraId="307129B2" w14:textId="31023CED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TAYY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KLA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C4C4D3F" w14:textId="75F8D5D4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AA207B">
              <w:rPr>
                <w:rFonts w:ascii="Times New Roman" w:hAnsi="Times New Roman" w:cs="Times New Roman"/>
                <w:sz w:val="16"/>
                <w:szCs w:val="16"/>
              </w:rPr>
              <w:t>101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</w:p>
        </w:tc>
        <w:tc>
          <w:tcPr>
            <w:tcW w:w="972" w:type="dxa"/>
            <w:shd w:val="clear" w:color="auto" w:fill="auto"/>
          </w:tcPr>
          <w:p w14:paraId="7A6C9832" w14:textId="48F6859E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4.46</w:t>
            </w:r>
          </w:p>
        </w:tc>
        <w:tc>
          <w:tcPr>
            <w:tcW w:w="993" w:type="dxa"/>
            <w:shd w:val="clear" w:color="auto" w:fill="auto"/>
          </w:tcPr>
          <w:p w14:paraId="3317AECD" w14:textId="3470D2D8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</w:tcPr>
          <w:p w14:paraId="3B57FAF9" w14:textId="0C249501" w:rsidR="00C33620" w:rsidRDefault="00B61DA5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07E67AE7" w14:textId="1C2D0DE8" w:rsidTr="009E3CA1">
        <w:trPr>
          <w:trHeight w:val="215"/>
        </w:trPr>
        <w:tc>
          <w:tcPr>
            <w:tcW w:w="979" w:type="dxa"/>
            <w:vMerge/>
            <w:vAlign w:val="center"/>
          </w:tcPr>
          <w:p w14:paraId="32050C89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C310FA7" w14:textId="710D948A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16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-172)</w:t>
            </w:r>
          </w:p>
        </w:tc>
        <w:tc>
          <w:tcPr>
            <w:tcW w:w="1722" w:type="dxa"/>
            <w:gridSpan w:val="2"/>
            <w:shd w:val="clear" w:color="auto" w:fill="auto"/>
          </w:tcPr>
          <w:p w14:paraId="024A3173" w14:textId="0B3AA354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R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D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AEH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6A65065" w14:textId="6630195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  <w:r w:rsidRPr="00620BEA">
              <w:rPr>
                <w:rFonts w:ascii="Times New Roman" w:hAnsi="Times New Roman" w:cs="Times New Roman"/>
                <w:sz w:val="16"/>
                <w:szCs w:val="16"/>
              </w:rPr>
              <w:t>167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972" w:type="dxa"/>
            <w:shd w:val="clear" w:color="auto" w:fill="auto"/>
          </w:tcPr>
          <w:p w14:paraId="14F3AB94" w14:textId="67557724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4.61</w:t>
            </w:r>
          </w:p>
        </w:tc>
        <w:tc>
          <w:tcPr>
            <w:tcW w:w="993" w:type="dxa"/>
            <w:shd w:val="clear" w:color="auto" w:fill="auto"/>
          </w:tcPr>
          <w:p w14:paraId="630A1B37" w14:textId="54C895A4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</w:tcPr>
          <w:p w14:paraId="077B32C9" w14:textId="4138FAC0" w:rsidR="00C33620" w:rsidRDefault="00825AE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, B and C</w:t>
            </w:r>
          </w:p>
        </w:tc>
      </w:tr>
      <w:tr w:rsidR="00C33620" w:rsidRPr="003F1F65" w14:paraId="54F0A459" w14:textId="79D7B314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</w:tcPr>
          <w:p w14:paraId="14BEB5A7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39EB703C" w14:textId="31087050" w:rsidR="00C3362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17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-18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EA56A4D" w14:textId="1364D95C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MAVFIHN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F1B1C1F" w14:textId="5E489A55" w:rsidR="00C33620" w:rsidRPr="004B5F62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DE6BF4">
              <w:rPr>
                <w:rFonts w:ascii="Times New Roman" w:hAnsi="Times New Roman" w:cs="Times New Roman"/>
                <w:sz w:val="16"/>
                <w:szCs w:val="16"/>
              </w:rPr>
              <w:t>187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4A865027" w14:textId="2E218E32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4.48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1DBDCCB9" w14:textId="5858D0EE" w:rsidR="00C33620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/D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62FDF947" w14:textId="478B4ED2" w:rsidR="00C33620" w:rsidRDefault="00825AE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btype </w:t>
            </w:r>
            <w:r w:rsidR="00562BA9">
              <w:rPr>
                <w:rFonts w:ascii="Times New Roman" w:hAnsi="Times New Roman" w:cs="Times New Roman"/>
                <w:sz w:val="16"/>
                <w:szCs w:val="16"/>
              </w:rPr>
              <w:t>B and D</w:t>
            </w:r>
          </w:p>
        </w:tc>
      </w:tr>
      <w:tr w:rsidR="00C33620" w:rsidRPr="003F1F65" w14:paraId="1494A2C3" w14:textId="58E86225" w:rsidTr="009E3CA1">
        <w:trPr>
          <w:trHeight w:val="215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09C554C8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935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001E0C71" w14:textId="2BC98268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56-66)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</w:tcBorders>
            <w:shd w:val="clear" w:color="auto" w:fill="auto"/>
            <w:hideMark/>
          </w:tcPr>
          <w:p w14:paraId="2ACDF202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RQY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D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IPIEI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0A55A978" w14:textId="2255A18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</w:tcPr>
          <w:p w14:paraId="6666CE18" w14:textId="6254203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92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10FD687C" w14:textId="5064AB1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97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660A1E00" w14:textId="6D03CEED" w:rsidR="00C33620" w:rsidRPr="003F1F65" w:rsidRDefault="00694684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3BCED463" w14:textId="345FEB24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534C232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C21A6DF" w14:textId="6C9CA559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B0493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PR (99)-RT (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3EDAF905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PIS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P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ETVP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BAA9FE2" w14:textId="4A2241B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</w:p>
        </w:tc>
        <w:tc>
          <w:tcPr>
            <w:tcW w:w="972" w:type="dxa"/>
            <w:shd w:val="clear" w:color="auto" w:fill="auto"/>
          </w:tcPr>
          <w:p w14:paraId="24D8A5E3" w14:textId="41041AF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0,49</w:t>
            </w:r>
          </w:p>
        </w:tc>
        <w:tc>
          <w:tcPr>
            <w:tcW w:w="993" w:type="dxa"/>
            <w:shd w:val="clear" w:color="auto" w:fill="auto"/>
          </w:tcPr>
          <w:p w14:paraId="2660C1D2" w14:textId="558A995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7,58</w:t>
            </w:r>
          </w:p>
        </w:tc>
        <w:tc>
          <w:tcPr>
            <w:tcW w:w="1984" w:type="dxa"/>
          </w:tcPr>
          <w:p w14:paraId="5ECC9DC4" w14:textId="1BB09D9C" w:rsidR="00C33620" w:rsidRPr="003F1F65" w:rsidRDefault="00694684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7E18AEE0" w14:textId="31A448DC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8B6BFA5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6A47DE1" w14:textId="508031C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B0493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PR (99)-RT (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2B163928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PISP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VP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706A21B" w14:textId="1F3FA728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206E80F6" w14:textId="4129A03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43</w:t>
            </w:r>
          </w:p>
        </w:tc>
        <w:tc>
          <w:tcPr>
            <w:tcW w:w="993" w:type="dxa"/>
            <w:shd w:val="clear" w:color="auto" w:fill="auto"/>
          </w:tcPr>
          <w:p w14:paraId="4A561D22" w14:textId="74F4DA6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98</w:t>
            </w:r>
          </w:p>
        </w:tc>
        <w:tc>
          <w:tcPr>
            <w:tcW w:w="1984" w:type="dxa"/>
          </w:tcPr>
          <w:p w14:paraId="068BF9B1" w14:textId="09F2D870" w:rsidR="00C33620" w:rsidRPr="003F1F65" w:rsidRDefault="00694684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564F633C" w14:textId="4E762435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13F9BF73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120916B" w14:textId="61038A0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5-1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3BCAEA4A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ETVPV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8DBCCA1" w14:textId="67FC5A4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7768EF8E" w14:textId="706BEC5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,23</w:t>
            </w:r>
          </w:p>
        </w:tc>
        <w:tc>
          <w:tcPr>
            <w:tcW w:w="993" w:type="dxa"/>
            <w:shd w:val="clear" w:color="auto" w:fill="auto"/>
          </w:tcPr>
          <w:p w14:paraId="0FBB09A2" w14:textId="7756017E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5</w:t>
            </w:r>
          </w:p>
        </w:tc>
        <w:tc>
          <w:tcPr>
            <w:tcW w:w="1984" w:type="dxa"/>
          </w:tcPr>
          <w:p w14:paraId="2557D488" w14:textId="24B7D48F" w:rsidR="00C33620" w:rsidRPr="003F1F65" w:rsidRDefault="00646605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073AAD73" w14:textId="66EF2A7A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3E9ECB57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56FC3C0" w14:textId="5FD2C80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05-113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0B2D6C67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VLDVGD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5657E52" w14:textId="57216C0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0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06D46C85" w14:textId="39843AC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38</w:t>
            </w:r>
          </w:p>
        </w:tc>
        <w:tc>
          <w:tcPr>
            <w:tcW w:w="993" w:type="dxa"/>
            <w:shd w:val="clear" w:color="auto" w:fill="auto"/>
          </w:tcPr>
          <w:p w14:paraId="1E53EF2E" w14:textId="20CFD5D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22</w:t>
            </w:r>
          </w:p>
        </w:tc>
        <w:tc>
          <w:tcPr>
            <w:tcW w:w="1984" w:type="dxa"/>
          </w:tcPr>
          <w:p w14:paraId="003D7A44" w14:textId="0C30C8B3" w:rsidR="00C33620" w:rsidRPr="003F1F65" w:rsidRDefault="00646605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D</w:t>
            </w:r>
          </w:p>
        </w:tc>
      </w:tr>
      <w:tr w:rsidR="00C33620" w:rsidRPr="003F1F65" w14:paraId="708A93C4" w14:textId="145BB29B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711CD07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51A61B1" w14:textId="3450385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71-18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7421EDA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RAQNP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VI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906E189" w14:textId="383B2962" w:rsidR="00C33620" w:rsidRPr="008909A6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7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49AC3C09" w14:textId="604A472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2</w:t>
            </w:r>
          </w:p>
        </w:tc>
        <w:tc>
          <w:tcPr>
            <w:tcW w:w="993" w:type="dxa"/>
            <w:shd w:val="clear" w:color="auto" w:fill="auto"/>
          </w:tcPr>
          <w:p w14:paraId="6F88003B" w14:textId="1C98A50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24</w:t>
            </w:r>
          </w:p>
        </w:tc>
        <w:tc>
          <w:tcPr>
            <w:tcW w:w="1984" w:type="dxa"/>
          </w:tcPr>
          <w:p w14:paraId="1CDFA845" w14:textId="5997331C" w:rsidR="00C33620" w:rsidRPr="003F1F65" w:rsidRDefault="00E00EE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53728ABA" w14:textId="71602722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F53CC41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539AEF2" w14:textId="048F2BB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71-18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0871D007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RAQNPEIV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D0B7DE4" w14:textId="50AF5557" w:rsidR="00C33620" w:rsidRPr="008909A6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8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</w:p>
        </w:tc>
        <w:tc>
          <w:tcPr>
            <w:tcW w:w="972" w:type="dxa"/>
            <w:shd w:val="clear" w:color="auto" w:fill="auto"/>
          </w:tcPr>
          <w:p w14:paraId="4932E0FC" w14:textId="26FF825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2</w:t>
            </w:r>
          </w:p>
        </w:tc>
        <w:tc>
          <w:tcPr>
            <w:tcW w:w="993" w:type="dxa"/>
            <w:shd w:val="clear" w:color="auto" w:fill="auto"/>
          </w:tcPr>
          <w:p w14:paraId="3FEDEDBA" w14:textId="33380F0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1,43</w:t>
            </w:r>
          </w:p>
        </w:tc>
        <w:tc>
          <w:tcPr>
            <w:tcW w:w="1984" w:type="dxa"/>
          </w:tcPr>
          <w:p w14:paraId="10CA2DFA" w14:textId="5872180B" w:rsidR="00C33620" w:rsidRPr="003F1F65" w:rsidRDefault="00E00EE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52033248" w14:textId="3D5DACDE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6C40DE8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398F1AB" w14:textId="038DD758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92-20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03505CAF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DLE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QHRTK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880DEC9" w14:textId="7169C20B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9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972" w:type="dxa"/>
            <w:shd w:val="clear" w:color="auto" w:fill="auto"/>
          </w:tcPr>
          <w:p w14:paraId="4F232D67" w14:textId="08A688E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3</w:t>
            </w:r>
          </w:p>
        </w:tc>
        <w:tc>
          <w:tcPr>
            <w:tcW w:w="993" w:type="dxa"/>
            <w:shd w:val="clear" w:color="auto" w:fill="auto"/>
          </w:tcPr>
          <w:p w14:paraId="13919E37" w14:textId="77DF6A5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2</w:t>
            </w:r>
          </w:p>
        </w:tc>
        <w:tc>
          <w:tcPr>
            <w:tcW w:w="1984" w:type="dxa"/>
          </w:tcPr>
          <w:p w14:paraId="4DBD9DA2" w14:textId="2A041726" w:rsidR="00C33620" w:rsidRPr="003F1F65" w:rsidRDefault="00E00EE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 and C</w:t>
            </w:r>
          </w:p>
        </w:tc>
      </w:tr>
      <w:tr w:rsidR="00C33620" w:rsidRPr="003F1F65" w14:paraId="68C02EF1" w14:textId="371F10A2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FACE812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3342BF1" w14:textId="738AEAB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203-21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4C71F53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LREHLLK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E3693D5" w14:textId="01461F3A" w:rsidR="00C33620" w:rsidRPr="0019511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  <w:u w:val="single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0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65D4E6A7" w14:textId="5100B7E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86</w:t>
            </w:r>
          </w:p>
        </w:tc>
        <w:tc>
          <w:tcPr>
            <w:tcW w:w="993" w:type="dxa"/>
            <w:shd w:val="clear" w:color="auto" w:fill="auto"/>
          </w:tcPr>
          <w:p w14:paraId="33A18729" w14:textId="239BAFE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4</w:t>
            </w:r>
          </w:p>
        </w:tc>
        <w:tc>
          <w:tcPr>
            <w:tcW w:w="1984" w:type="dxa"/>
          </w:tcPr>
          <w:p w14:paraId="3DCDEF1E" w14:textId="52C27FE5" w:rsidR="00C33620" w:rsidRPr="003F1F65" w:rsidRDefault="009E6249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4ADAFFF6" w14:textId="57DDA2CC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FD5C1C6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5F15F9F" w14:textId="335C2F1A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203-21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2DA6BD70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REHLLK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1549E60" w14:textId="7A28B807" w:rsidR="00C33620" w:rsidRPr="0019511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0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008A9D3C" w14:textId="26B8C18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47</w:t>
            </w:r>
          </w:p>
        </w:tc>
        <w:tc>
          <w:tcPr>
            <w:tcW w:w="993" w:type="dxa"/>
            <w:shd w:val="clear" w:color="auto" w:fill="auto"/>
          </w:tcPr>
          <w:p w14:paraId="60BEB793" w14:textId="18E46AB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,95</w:t>
            </w:r>
          </w:p>
        </w:tc>
        <w:tc>
          <w:tcPr>
            <w:tcW w:w="1984" w:type="dxa"/>
          </w:tcPr>
          <w:p w14:paraId="6CBB5B73" w14:textId="0AB14FD5" w:rsidR="00C33620" w:rsidRPr="003F1F65" w:rsidRDefault="009E6249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1463380C" w14:textId="02553B6A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E9A6931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4035049" w14:textId="7287B53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203-21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2A34C71E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EL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R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HLLK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FCBE697" w14:textId="0728DB16" w:rsidR="00C33620" w:rsidRPr="0019511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0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4E338BE9" w14:textId="0DDF148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38</w:t>
            </w:r>
          </w:p>
        </w:tc>
        <w:tc>
          <w:tcPr>
            <w:tcW w:w="993" w:type="dxa"/>
            <w:shd w:val="clear" w:color="auto" w:fill="auto"/>
          </w:tcPr>
          <w:p w14:paraId="2A8B3613" w14:textId="42231FF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47</w:t>
            </w:r>
          </w:p>
        </w:tc>
        <w:tc>
          <w:tcPr>
            <w:tcW w:w="1984" w:type="dxa"/>
          </w:tcPr>
          <w:p w14:paraId="1AD50BE1" w14:textId="4F505779" w:rsidR="00C33620" w:rsidRPr="003F1F65" w:rsidRDefault="009E6249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0B86B03D" w14:textId="66CE7F79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3D69D18B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D56BCE4" w14:textId="5B3FBE5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203-21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D152E6C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ELR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HLLK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147A686" w14:textId="45698148" w:rsidR="00C33620" w:rsidRPr="0019511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0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0F36B3E3" w14:textId="588D0A0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06</w:t>
            </w:r>
          </w:p>
        </w:tc>
        <w:tc>
          <w:tcPr>
            <w:tcW w:w="993" w:type="dxa"/>
            <w:shd w:val="clear" w:color="auto" w:fill="auto"/>
          </w:tcPr>
          <w:p w14:paraId="409FB68D" w14:textId="35C7D36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01</w:t>
            </w:r>
          </w:p>
        </w:tc>
        <w:tc>
          <w:tcPr>
            <w:tcW w:w="1984" w:type="dxa"/>
          </w:tcPr>
          <w:p w14:paraId="1AFD26E4" w14:textId="5838A688" w:rsidR="00C33620" w:rsidRPr="003F1F65" w:rsidRDefault="009E6249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4CD5F7F6" w14:textId="73840B8E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923BF18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662FD19" w14:textId="37770FC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233-24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472D84B1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LHP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D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RWTV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BFB50C2" w14:textId="7B917A06" w:rsidR="00C33620" w:rsidRPr="006D60A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3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</w:p>
        </w:tc>
        <w:tc>
          <w:tcPr>
            <w:tcW w:w="972" w:type="dxa"/>
            <w:shd w:val="clear" w:color="auto" w:fill="auto"/>
          </w:tcPr>
          <w:p w14:paraId="30D3EF20" w14:textId="4E066DE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4</w:t>
            </w:r>
          </w:p>
        </w:tc>
        <w:tc>
          <w:tcPr>
            <w:tcW w:w="993" w:type="dxa"/>
            <w:shd w:val="clear" w:color="auto" w:fill="auto"/>
          </w:tcPr>
          <w:p w14:paraId="4D897099" w14:textId="67B36CC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1</w:t>
            </w:r>
          </w:p>
        </w:tc>
        <w:tc>
          <w:tcPr>
            <w:tcW w:w="1984" w:type="dxa"/>
          </w:tcPr>
          <w:p w14:paraId="2BBC42F8" w14:textId="16ABFDA9" w:rsidR="00C33620" w:rsidRPr="003F1F65" w:rsidRDefault="00EA1C71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3F1F65" w14:paraId="52939D6B" w14:textId="7072735A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79675BA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D34C3F5" w14:textId="6DA4901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09-317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2737A12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LKE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P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HGV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F9A86F2" w14:textId="1703345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1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972" w:type="dxa"/>
            <w:shd w:val="clear" w:color="auto" w:fill="auto"/>
          </w:tcPr>
          <w:p w14:paraId="776F331A" w14:textId="6960955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,46</w:t>
            </w:r>
          </w:p>
        </w:tc>
        <w:tc>
          <w:tcPr>
            <w:tcW w:w="993" w:type="dxa"/>
            <w:shd w:val="clear" w:color="auto" w:fill="auto"/>
          </w:tcPr>
          <w:p w14:paraId="00086E00" w14:textId="394DE0EE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35</w:t>
            </w:r>
          </w:p>
        </w:tc>
        <w:tc>
          <w:tcPr>
            <w:tcW w:w="1984" w:type="dxa"/>
          </w:tcPr>
          <w:p w14:paraId="71C0379B" w14:textId="4CA66F85" w:rsidR="00C33620" w:rsidRPr="003F1F65" w:rsidRDefault="00087E15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btype </w:t>
            </w:r>
            <w:r w:rsidR="00826F8F">
              <w:rPr>
                <w:rFonts w:ascii="Times New Roman" w:hAnsi="Times New Roman" w:cs="Times New Roman"/>
                <w:sz w:val="16"/>
                <w:szCs w:val="16"/>
              </w:rPr>
              <w:t>B</w:t>
            </w:r>
          </w:p>
        </w:tc>
      </w:tr>
      <w:tr w:rsidR="00C33620" w:rsidRPr="003F1F65" w14:paraId="17C401DF" w14:textId="53F227AD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40AEF17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D912E73" w14:textId="5D38C3E8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17-327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A36824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YY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D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SKDLIA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202FA4B" w14:textId="70FBA054" w:rsidR="00C33620" w:rsidRPr="00C37DE3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2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972" w:type="dxa"/>
            <w:shd w:val="clear" w:color="auto" w:fill="auto"/>
          </w:tcPr>
          <w:p w14:paraId="7F526986" w14:textId="7BBAD86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3</w:t>
            </w:r>
          </w:p>
        </w:tc>
        <w:tc>
          <w:tcPr>
            <w:tcW w:w="993" w:type="dxa"/>
            <w:shd w:val="clear" w:color="auto" w:fill="auto"/>
          </w:tcPr>
          <w:p w14:paraId="17A74679" w14:textId="4A0C243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,24</w:t>
            </w:r>
          </w:p>
        </w:tc>
        <w:tc>
          <w:tcPr>
            <w:tcW w:w="1984" w:type="dxa"/>
          </w:tcPr>
          <w:p w14:paraId="0BE8E8EC" w14:textId="1E78CA34" w:rsidR="00C33620" w:rsidRPr="003F1F65" w:rsidRDefault="004E53AF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3C2E6D28" w14:textId="00BACC52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58895DC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80ED634" w14:textId="65C0775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75-383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7F38CE3C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A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M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SIVI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6D493D9" w14:textId="0042B599" w:rsidR="00C33620" w:rsidRPr="00831E8D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7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</w:p>
        </w:tc>
        <w:tc>
          <w:tcPr>
            <w:tcW w:w="972" w:type="dxa"/>
            <w:shd w:val="clear" w:color="auto" w:fill="auto"/>
          </w:tcPr>
          <w:p w14:paraId="723E2466" w14:textId="4ED5E1C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76</w:t>
            </w:r>
          </w:p>
        </w:tc>
        <w:tc>
          <w:tcPr>
            <w:tcW w:w="993" w:type="dxa"/>
            <w:shd w:val="clear" w:color="auto" w:fill="auto"/>
          </w:tcPr>
          <w:p w14:paraId="550742E2" w14:textId="7E43E8B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89</w:t>
            </w:r>
          </w:p>
        </w:tc>
        <w:tc>
          <w:tcPr>
            <w:tcW w:w="1984" w:type="dxa"/>
          </w:tcPr>
          <w:p w14:paraId="193D0CB6" w14:textId="6BD2F09F" w:rsidR="00C33620" w:rsidRPr="003F1F65" w:rsidRDefault="004E53AF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3F1F65" w14:paraId="5A78117D" w14:textId="443E0521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C1E774A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E369941" w14:textId="23B0340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75-383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DC2281F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AM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IVI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57156D6" w14:textId="1A3D6475" w:rsidR="00C33620" w:rsidRPr="00831E8D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78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972" w:type="dxa"/>
            <w:shd w:val="clear" w:color="auto" w:fill="auto"/>
          </w:tcPr>
          <w:p w14:paraId="61412DE5" w14:textId="0E4452C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,69</w:t>
            </w:r>
          </w:p>
        </w:tc>
        <w:tc>
          <w:tcPr>
            <w:tcW w:w="993" w:type="dxa"/>
            <w:shd w:val="clear" w:color="auto" w:fill="auto"/>
          </w:tcPr>
          <w:p w14:paraId="1C8A9B69" w14:textId="6E289E7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46</w:t>
            </w:r>
          </w:p>
        </w:tc>
        <w:tc>
          <w:tcPr>
            <w:tcW w:w="1984" w:type="dxa"/>
          </w:tcPr>
          <w:p w14:paraId="1A57A838" w14:textId="24E63C4B" w:rsidR="00C33620" w:rsidRPr="003F1F65" w:rsidRDefault="004E53AF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3F1F65" w14:paraId="16BC305B" w14:textId="74748A8F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B43D954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6A81CA2" w14:textId="39C9CDE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79-388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E4CE8F9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IVIWGKTP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86D1B79" w14:textId="4043A6F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88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018FCC5C" w14:textId="2753427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1,73</w:t>
            </w:r>
          </w:p>
        </w:tc>
        <w:tc>
          <w:tcPr>
            <w:tcW w:w="993" w:type="dxa"/>
            <w:shd w:val="clear" w:color="auto" w:fill="auto"/>
          </w:tcPr>
          <w:p w14:paraId="049F9B39" w14:textId="4028F0B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22</w:t>
            </w:r>
          </w:p>
        </w:tc>
        <w:tc>
          <w:tcPr>
            <w:tcW w:w="1984" w:type="dxa"/>
          </w:tcPr>
          <w:p w14:paraId="35F483DD" w14:textId="1B9F197E" w:rsidR="00C33620" w:rsidRPr="003F1F65" w:rsidRDefault="004E53AF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28AA0EC3" w14:textId="6A1A8CFF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C97CCFA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610408E" w14:textId="0DEE234B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07-41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C0CAC66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ATWIPEW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4AC7C89" w14:textId="7E69E88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1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972" w:type="dxa"/>
            <w:shd w:val="clear" w:color="auto" w:fill="auto"/>
          </w:tcPr>
          <w:p w14:paraId="22B3BE78" w14:textId="7DA8A75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4</w:t>
            </w:r>
          </w:p>
        </w:tc>
        <w:tc>
          <w:tcPr>
            <w:tcW w:w="993" w:type="dxa"/>
            <w:shd w:val="clear" w:color="auto" w:fill="auto"/>
          </w:tcPr>
          <w:p w14:paraId="649ED73C" w14:textId="4A290AF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88</w:t>
            </w:r>
          </w:p>
        </w:tc>
        <w:tc>
          <w:tcPr>
            <w:tcW w:w="1984" w:type="dxa"/>
          </w:tcPr>
          <w:p w14:paraId="17A012D8" w14:textId="6CECFB20" w:rsidR="00C33620" w:rsidRPr="003F1F65" w:rsidRDefault="004E53AF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 and D</w:t>
            </w:r>
          </w:p>
        </w:tc>
      </w:tr>
      <w:tr w:rsidR="00C33620" w:rsidRPr="003F1F65" w14:paraId="40B766DE" w14:textId="763A91DF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1F051739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1D68826" w14:textId="03CCA31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16-425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0A5D298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VNTPPLV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8E33DFC" w14:textId="400A139A" w:rsidR="00C33620" w:rsidRPr="00A53148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2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</w:p>
        </w:tc>
        <w:tc>
          <w:tcPr>
            <w:tcW w:w="972" w:type="dxa"/>
            <w:shd w:val="clear" w:color="auto" w:fill="auto"/>
          </w:tcPr>
          <w:p w14:paraId="4A8000A8" w14:textId="2396E63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75</w:t>
            </w:r>
          </w:p>
        </w:tc>
        <w:tc>
          <w:tcPr>
            <w:tcW w:w="993" w:type="dxa"/>
            <w:shd w:val="clear" w:color="auto" w:fill="auto"/>
          </w:tcPr>
          <w:p w14:paraId="2BA5FC02" w14:textId="6F0AE48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59</w:t>
            </w:r>
          </w:p>
        </w:tc>
        <w:tc>
          <w:tcPr>
            <w:tcW w:w="1984" w:type="dxa"/>
          </w:tcPr>
          <w:p w14:paraId="3FFB1119" w14:textId="2AA63B7F" w:rsidR="00C33620" w:rsidRPr="003F1F65" w:rsidRDefault="00100BFA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50272827" w14:textId="1102E96A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6F221C6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EDDD9FD" w14:textId="5C98FDE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49-457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7ED988BF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TKLG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G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20297DC" w14:textId="5D9EDA5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5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01E9A742" w14:textId="0FEE2EB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2</w:t>
            </w:r>
          </w:p>
        </w:tc>
        <w:tc>
          <w:tcPr>
            <w:tcW w:w="993" w:type="dxa"/>
            <w:shd w:val="clear" w:color="auto" w:fill="auto"/>
          </w:tcPr>
          <w:p w14:paraId="7BC23004" w14:textId="3F82FF5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2,99</w:t>
            </w:r>
          </w:p>
        </w:tc>
        <w:tc>
          <w:tcPr>
            <w:tcW w:w="1984" w:type="dxa"/>
          </w:tcPr>
          <w:p w14:paraId="37C1488C" w14:textId="579634E5" w:rsidR="00C33620" w:rsidRPr="003F1F65" w:rsidRDefault="006706C5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3EDE9EDB" w14:textId="25B0F73A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93C3C1C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2154116" w14:textId="74512CE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61-46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3A7E777E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GRQKIV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T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7EE0462" w14:textId="322AAB1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68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</w:p>
        </w:tc>
        <w:tc>
          <w:tcPr>
            <w:tcW w:w="972" w:type="dxa"/>
            <w:shd w:val="clear" w:color="auto" w:fill="auto"/>
          </w:tcPr>
          <w:p w14:paraId="0951ACF5" w14:textId="1F89A24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,71</w:t>
            </w:r>
          </w:p>
        </w:tc>
        <w:tc>
          <w:tcPr>
            <w:tcW w:w="993" w:type="dxa"/>
            <w:shd w:val="clear" w:color="auto" w:fill="auto"/>
          </w:tcPr>
          <w:p w14:paraId="1D64DDDE" w14:textId="7E23BEE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,44</w:t>
            </w:r>
          </w:p>
        </w:tc>
        <w:tc>
          <w:tcPr>
            <w:tcW w:w="1984" w:type="dxa"/>
          </w:tcPr>
          <w:p w14:paraId="11092039" w14:textId="4321D583" w:rsidR="00C33620" w:rsidRPr="003F1F65" w:rsidRDefault="00D92485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631738FA" w14:textId="7A130B28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7D810807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0948FB8" w14:textId="69349DA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526-534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24A3E84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KKEKIYL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A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7250C7C" w14:textId="29F39F9A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3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</w:p>
        </w:tc>
        <w:tc>
          <w:tcPr>
            <w:tcW w:w="972" w:type="dxa"/>
            <w:shd w:val="clear" w:color="auto" w:fill="auto"/>
          </w:tcPr>
          <w:p w14:paraId="530F36AE" w14:textId="3C5EC15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6</w:t>
            </w:r>
          </w:p>
        </w:tc>
        <w:tc>
          <w:tcPr>
            <w:tcW w:w="993" w:type="dxa"/>
            <w:shd w:val="clear" w:color="auto" w:fill="auto"/>
          </w:tcPr>
          <w:p w14:paraId="09B19AA4" w14:textId="1A2AF26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23</w:t>
            </w:r>
          </w:p>
        </w:tc>
        <w:tc>
          <w:tcPr>
            <w:tcW w:w="1984" w:type="dxa"/>
          </w:tcPr>
          <w:p w14:paraId="479FF651" w14:textId="4370EA0D" w:rsidR="00C33620" w:rsidRPr="003F1F65" w:rsidRDefault="00AE386C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btype </w:t>
            </w:r>
            <w:r w:rsidR="00AE6681">
              <w:rPr>
                <w:rFonts w:ascii="Times New Roman" w:hAnsi="Times New Roman" w:cs="Times New Roman"/>
                <w:sz w:val="16"/>
                <w:szCs w:val="16"/>
              </w:rPr>
              <w:t>A and B</w:t>
            </w:r>
          </w:p>
        </w:tc>
      </w:tr>
      <w:tr w:rsidR="00C33620" w:rsidRPr="003F1F65" w14:paraId="744085EC" w14:textId="65F90C32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CF1AFB5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5EA91EF" w14:textId="2290830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22-3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7210A91D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MASDFN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L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PIV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5E41E0F" w14:textId="023E9A89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972" w:type="dxa"/>
            <w:shd w:val="clear" w:color="auto" w:fill="auto"/>
          </w:tcPr>
          <w:p w14:paraId="7C0AEBEE" w14:textId="7CA2392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79</w:t>
            </w:r>
          </w:p>
        </w:tc>
        <w:tc>
          <w:tcPr>
            <w:tcW w:w="993" w:type="dxa"/>
            <w:shd w:val="clear" w:color="auto" w:fill="auto"/>
          </w:tcPr>
          <w:p w14:paraId="4A0A0278" w14:textId="7678526E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,9</w:t>
            </w:r>
          </w:p>
        </w:tc>
        <w:tc>
          <w:tcPr>
            <w:tcW w:w="1984" w:type="dxa"/>
          </w:tcPr>
          <w:p w14:paraId="1E55CFA7" w14:textId="190CEC46" w:rsidR="00C33620" w:rsidRPr="003F1F65" w:rsidRDefault="00AE6681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="009005EB">
              <w:rPr>
                <w:rFonts w:ascii="Times New Roman" w:hAnsi="Times New Roman" w:cs="Times New Roman"/>
                <w:sz w:val="16"/>
                <w:szCs w:val="16"/>
              </w:rPr>
              <w:t>ot reported</w:t>
            </w:r>
          </w:p>
        </w:tc>
      </w:tr>
      <w:tr w:rsidR="00C33620" w:rsidRPr="003F1F65" w14:paraId="6449AB4F" w14:textId="0C4D2272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6A5EA1AC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03C5C79" w14:textId="1CFEA2D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78-8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44038803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H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ASGYIEA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446BE92" w14:textId="36BB271A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u w:val="single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8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972" w:type="dxa"/>
            <w:shd w:val="clear" w:color="auto" w:fill="auto"/>
          </w:tcPr>
          <w:p w14:paraId="1DAAE503" w14:textId="00FF332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8</w:t>
            </w:r>
          </w:p>
        </w:tc>
        <w:tc>
          <w:tcPr>
            <w:tcW w:w="993" w:type="dxa"/>
            <w:shd w:val="clear" w:color="auto" w:fill="auto"/>
          </w:tcPr>
          <w:p w14:paraId="40205385" w14:textId="59596BD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,69</w:t>
            </w:r>
          </w:p>
        </w:tc>
        <w:tc>
          <w:tcPr>
            <w:tcW w:w="1984" w:type="dxa"/>
          </w:tcPr>
          <w:p w14:paraId="062F19AD" w14:textId="2CD350DF" w:rsidR="00C33620" w:rsidRPr="003F1F65" w:rsidRDefault="00AE6681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69434D0C" w14:textId="249C811D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793DEA22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E3CB20C" w14:textId="6FB9038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123-13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D30D857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AAVKAA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C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W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780C800" w14:textId="44D7E62A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2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6AA9B54C" w14:textId="568B757E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2</w:t>
            </w:r>
          </w:p>
        </w:tc>
        <w:tc>
          <w:tcPr>
            <w:tcW w:w="993" w:type="dxa"/>
            <w:shd w:val="clear" w:color="auto" w:fill="auto"/>
          </w:tcPr>
          <w:p w14:paraId="0B9D250A" w14:textId="3F274C4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62</w:t>
            </w:r>
          </w:p>
        </w:tc>
        <w:tc>
          <w:tcPr>
            <w:tcW w:w="1984" w:type="dxa"/>
          </w:tcPr>
          <w:p w14:paraId="23120C87" w14:textId="6461195E" w:rsidR="00C33620" w:rsidRPr="003F1F65" w:rsidRDefault="00AE6681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, B, C and D</w:t>
            </w:r>
          </w:p>
        </w:tc>
      </w:tr>
      <w:tr w:rsidR="00C33620" w:rsidRPr="003F1F65" w14:paraId="3C6BED77" w14:textId="5056A0C5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5EFB7EC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AF1F1F1" w14:textId="27C8C5C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185-194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F6DE236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R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GGIGG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3C82EAD" w14:textId="29A5C24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8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6B51929D" w14:textId="61A5E9A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25</w:t>
            </w:r>
          </w:p>
        </w:tc>
        <w:tc>
          <w:tcPr>
            <w:tcW w:w="993" w:type="dxa"/>
            <w:shd w:val="clear" w:color="auto" w:fill="auto"/>
          </w:tcPr>
          <w:p w14:paraId="33729270" w14:textId="3502804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11</w:t>
            </w:r>
          </w:p>
        </w:tc>
        <w:tc>
          <w:tcPr>
            <w:tcW w:w="1984" w:type="dxa"/>
          </w:tcPr>
          <w:p w14:paraId="2662840E" w14:textId="3A47F35F" w:rsidR="00C33620" w:rsidRPr="003F1F65" w:rsidRDefault="0099131F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3639BA8F" w14:textId="38D66534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1381BBC9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BEA270C" w14:textId="5C575F0B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206-213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F358510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D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QTKE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19287D6" w14:textId="571C1D80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0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972" w:type="dxa"/>
            <w:shd w:val="clear" w:color="auto" w:fill="auto"/>
          </w:tcPr>
          <w:p w14:paraId="24C6329B" w14:textId="3C008D0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86</w:t>
            </w:r>
          </w:p>
        </w:tc>
        <w:tc>
          <w:tcPr>
            <w:tcW w:w="993" w:type="dxa"/>
            <w:shd w:val="clear" w:color="auto" w:fill="auto"/>
          </w:tcPr>
          <w:p w14:paraId="62903C59" w14:textId="7C2FC9FE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82</w:t>
            </w:r>
          </w:p>
        </w:tc>
        <w:tc>
          <w:tcPr>
            <w:tcW w:w="1984" w:type="dxa"/>
          </w:tcPr>
          <w:p w14:paraId="13F553A2" w14:textId="65FA111E" w:rsidR="00C33620" w:rsidRPr="003F1F65" w:rsidRDefault="0099131F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D</w:t>
            </w:r>
          </w:p>
        </w:tc>
      </w:tr>
      <w:tr w:rsidR="00C33620" w:rsidRPr="003F1F65" w14:paraId="49FF0CB1" w14:textId="75BA3A92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FB6D84A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20E8DF9B" w14:textId="1EE61259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278-288)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02EBDE98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DDCVA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G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RQDED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8EC4D59" w14:textId="6CA4984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8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69C424DD" w14:textId="5064FDC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,04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24C7206F" w14:textId="4D6963E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,84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0465FB0A" w14:textId="38B99DE6" w:rsidR="00C33620" w:rsidRPr="003F1F65" w:rsidRDefault="0099131F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="009005EB">
              <w:rPr>
                <w:rFonts w:ascii="Times New Roman" w:hAnsi="Times New Roman" w:cs="Times New Roman"/>
                <w:sz w:val="16"/>
                <w:szCs w:val="16"/>
              </w:rPr>
              <w:t>ot reported</w:t>
            </w:r>
          </w:p>
        </w:tc>
      </w:tr>
      <w:tr w:rsidR="00C33620" w:rsidRPr="003F1F65" w14:paraId="4C3FF553" w14:textId="3B946ACA" w:rsidTr="009E3CA1">
        <w:trPr>
          <w:trHeight w:val="215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1F5FFC1F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351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37F42D2B" w14:textId="7B5AA2A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291-301)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</w:tcBorders>
            <w:shd w:val="clear" w:color="auto" w:fill="auto"/>
            <w:hideMark/>
          </w:tcPr>
          <w:p w14:paraId="01F5F95C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PLTEEAEL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5DCDB978" w14:textId="0173DC41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u w:val="single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91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</w:tcPr>
          <w:p w14:paraId="54FA11D2" w14:textId="5F2BA61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8,94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188A8247" w14:textId="288F60C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29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47D1A4E5" w14:textId="16F3656D" w:rsidR="00C33620" w:rsidRPr="003F1F65" w:rsidRDefault="00C534BE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577BAAC3" w14:textId="32D043A6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CB344B2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37D7D9D0" w14:textId="5F1E644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22-31)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04A4F8B4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MASDFN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L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PIV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71FDFB7" w14:textId="54D55D1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058FB54A" w14:textId="1F8164E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5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752A9C5D" w14:textId="4208AFE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09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7AC01663" w14:textId="7767E7B7" w:rsidR="00C33620" w:rsidRPr="003F1F65" w:rsidRDefault="00C534BE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="009005EB">
              <w:rPr>
                <w:rFonts w:ascii="Times New Roman" w:hAnsi="Times New Roman" w:cs="Times New Roman"/>
                <w:sz w:val="16"/>
                <w:szCs w:val="16"/>
              </w:rPr>
              <w:t>ot reported</w:t>
            </w:r>
          </w:p>
        </w:tc>
      </w:tr>
      <w:tr w:rsidR="00C33620" w:rsidRPr="003F1F65" w14:paraId="11BFC628" w14:textId="0DAF6785" w:rsidTr="009E3CA1">
        <w:trPr>
          <w:trHeight w:val="215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1DCE70E8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054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72BD4CF4" w14:textId="2BF953C1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68-76)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</w:tcBorders>
            <w:shd w:val="clear" w:color="auto" w:fill="auto"/>
            <w:hideMark/>
          </w:tcPr>
          <w:p w14:paraId="29F78FC1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KKA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TVL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C5E5B5D" w14:textId="18610D08" w:rsidR="00C33620" w:rsidRPr="00EC5ECB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2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</w:tcPr>
          <w:p w14:paraId="6E8A5B54" w14:textId="6250534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98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4CDE9708" w14:textId="3E96E2DE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3,02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1D2314BD" w14:textId="1D29A369" w:rsidR="00C33620" w:rsidRPr="003F1F65" w:rsidRDefault="00C534BE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78DAFC0F" w14:textId="36C5490F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521AF85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CE2CA94" w14:textId="170EDECB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80-90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2ABFBEA7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PVNIIGRN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M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B1E5814" w14:textId="5E3DAA65" w:rsidR="00C33620" w:rsidRPr="0048496A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</w:p>
        </w:tc>
        <w:tc>
          <w:tcPr>
            <w:tcW w:w="972" w:type="dxa"/>
            <w:shd w:val="clear" w:color="auto" w:fill="auto"/>
          </w:tcPr>
          <w:p w14:paraId="39EE0DCC" w14:textId="3D8A3AF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42</w:t>
            </w:r>
          </w:p>
        </w:tc>
        <w:tc>
          <w:tcPr>
            <w:tcW w:w="993" w:type="dxa"/>
            <w:shd w:val="clear" w:color="auto" w:fill="auto"/>
          </w:tcPr>
          <w:p w14:paraId="7C941E0D" w14:textId="7B04C0D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06</w:t>
            </w:r>
          </w:p>
        </w:tc>
        <w:tc>
          <w:tcPr>
            <w:tcW w:w="1984" w:type="dxa"/>
          </w:tcPr>
          <w:p w14:paraId="49909A8B" w14:textId="616EC603" w:rsidR="00C33620" w:rsidRPr="003F1F65" w:rsidRDefault="00C534BE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4D9B6237" w14:textId="0BC078E9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404C9EF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66D796F" w14:textId="3085D6C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59-168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7D44E205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FQSSMT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CC11189" w14:textId="7EBED142" w:rsidR="00C33620" w:rsidRPr="004B064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6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</w:t>
            </w:r>
          </w:p>
        </w:tc>
        <w:tc>
          <w:tcPr>
            <w:tcW w:w="972" w:type="dxa"/>
            <w:shd w:val="clear" w:color="auto" w:fill="auto"/>
          </w:tcPr>
          <w:p w14:paraId="4AC3ABEB" w14:textId="0065D66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59</w:t>
            </w:r>
          </w:p>
        </w:tc>
        <w:tc>
          <w:tcPr>
            <w:tcW w:w="993" w:type="dxa"/>
            <w:shd w:val="clear" w:color="auto" w:fill="auto"/>
          </w:tcPr>
          <w:p w14:paraId="4FA732FB" w14:textId="5DDF54E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96</w:t>
            </w:r>
          </w:p>
        </w:tc>
        <w:tc>
          <w:tcPr>
            <w:tcW w:w="1984" w:type="dxa"/>
          </w:tcPr>
          <w:p w14:paraId="71EB3EA9" w14:textId="78C862BD" w:rsidR="00C33620" w:rsidRPr="003F1F65" w:rsidRDefault="00C534BE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btype </w:t>
            </w:r>
            <w:r w:rsidR="00FE4808">
              <w:rPr>
                <w:rFonts w:ascii="Times New Roman" w:hAnsi="Times New Roman" w:cs="Times New Roman"/>
                <w:sz w:val="16"/>
                <w:szCs w:val="16"/>
              </w:rPr>
              <w:t xml:space="preserve">A, B and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C</w:t>
            </w:r>
          </w:p>
        </w:tc>
      </w:tr>
      <w:tr w:rsidR="00C33620" w:rsidRPr="003F1F65" w14:paraId="45895593" w14:textId="59963952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D13B856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C26CF31" w14:textId="198C8F1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71-18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DC155F2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RAQ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N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PEIVI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C9DDAD7" w14:textId="796ED8BE" w:rsidR="00C33620" w:rsidRPr="009951A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7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972" w:type="dxa"/>
            <w:shd w:val="clear" w:color="auto" w:fill="auto"/>
          </w:tcPr>
          <w:p w14:paraId="13378571" w14:textId="5BC83AA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97</w:t>
            </w:r>
          </w:p>
        </w:tc>
        <w:tc>
          <w:tcPr>
            <w:tcW w:w="993" w:type="dxa"/>
            <w:shd w:val="clear" w:color="auto" w:fill="auto"/>
          </w:tcPr>
          <w:p w14:paraId="5406EA89" w14:textId="2B7F8EC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4</w:t>
            </w:r>
          </w:p>
        </w:tc>
        <w:tc>
          <w:tcPr>
            <w:tcW w:w="1984" w:type="dxa"/>
          </w:tcPr>
          <w:p w14:paraId="7321DF12" w14:textId="554650ED" w:rsidR="00C33620" w:rsidRPr="003F1F65" w:rsidRDefault="00521434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3554AD60" w14:textId="3B6A3042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0A4CF81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F3D4DE6" w14:textId="405B460B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29-33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723EADC0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KQGQGQWT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5462431" w14:textId="2C7DF65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u w:val="single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2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46F77CA2" w14:textId="5796692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18</w:t>
            </w:r>
          </w:p>
        </w:tc>
        <w:tc>
          <w:tcPr>
            <w:tcW w:w="993" w:type="dxa"/>
            <w:shd w:val="clear" w:color="auto" w:fill="auto"/>
          </w:tcPr>
          <w:p w14:paraId="1F753037" w14:textId="404BC6DE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,12</w:t>
            </w:r>
          </w:p>
        </w:tc>
        <w:tc>
          <w:tcPr>
            <w:tcW w:w="1984" w:type="dxa"/>
          </w:tcPr>
          <w:p w14:paraId="73CA2ABE" w14:textId="1F1A3CD2" w:rsidR="00C33620" w:rsidRPr="003F1F65" w:rsidRDefault="00521434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34772932" w14:textId="14F8703E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C8C1199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F1B84BE" w14:textId="089AED2A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56-36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3384F663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MRTAHTND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ADAA469" w14:textId="775F870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6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</w:p>
        </w:tc>
        <w:tc>
          <w:tcPr>
            <w:tcW w:w="972" w:type="dxa"/>
            <w:shd w:val="clear" w:color="auto" w:fill="auto"/>
          </w:tcPr>
          <w:p w14:paraId="32208C8C" w14:textId="36190F1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8</w:t>
            </w:r>
          </w:p>
        </w:tc>
        <w:tc>
          <w:tcPr>
            <w:tcW w:w="993" w:type="dxa"/>
            <w:shd w:val="clear" w:color="auto" w:fill="auto"/>
          </w:tcPr>
          <w:p w14:paraId="25BC9979" w14:textId="7A65848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4,59</w:t>
            </w:r>
          </w:p>
        </w:tc>
        <w:tc>
          <w:tcPr>
            <w:tcW w:w="1984" w:type="dxa"/>
          </w:tcPr>
          <w:p w14:paraId="19F6B917" w14:textId="48059764" w:rsidR="00C33620" w:rsidRPr="003F1F65" w:rsidRDefault="00521434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btype </w:t>
            </w:r>
            <w:r w:rsidR="00F516E2">
              <w:rPr>
                <w:rFonts w:ascii="Times New Roman" w:hAnsi="Times New Roman" w:cs="Times New Roman"/>
                <w:sz w:val="16"/>
                <w:szCs w:val="16"/>
              </w:rPr>
              <w:t>B and D</w:t>
            </w:r>
          </w:p>
        </w:tc>
      </w:tr>
      <w:tr w:rsidR="00C33620" w:rsidRPr="003F1F65" w14:paraId="3C172965" w14:textId="620CFF9C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A742267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E3E8F3F" w14:textId="3A891D9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07-41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370FB1C9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ATWIPEW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72584FC" w14:textId="26CBC5DA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1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972" w:type="dxa"/>
            <w:shd w:val="clear" w:color="auto" w:fill="auto"/>
          </w:tcPr>
          <w:p w14:paraId="0B93C973" w14:textId="239B1E3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58</w:t>
            </w:r>
          </w:p>
        </w:tc>
        <w:tc>
          <w:tcPr>
            <w:tcW w:w="993" w:type="dxa"/>
            <w:shd w:val="clear" w:color="auto" w:fill="auto"/>
          </w:tcPr>
          <w:p w14:paraId="3FA3F9B9" w14:textId="10E2192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78</w:t>
            </w:r>
          </w:p>
        </w:tc>
        <w:tc>
          <w:tcPr>
            <w:tcW w:w="1984" w:type="dxa"/>
          </w:tcPr>
          <w:p w14:paraId="27B6DF50" w14:textId="23EFDB03" w:rsidR="00C33620" w:rsidRPr="003F1F65" w:rsidRDefault="0016590A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02F5CEE2" w14:textId="7FEE6C06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F9BD624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C3E6178" w14:textId="39408EE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32-44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0F120D2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PIAGAET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F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ACC7106" w14:textId="7271F98F" w:rsidR="00C33620" w:rsidRPr="00D2772A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4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Y</w:t>
            </w:r>
          </w:p>
        </w:tc>
        <w:tc>
          <w:tcPr>
            <w:tcW w:w="972" w:type="dxa"/>
            <w:shd w:val="clear" w:color="auto" w:fill="auto"/>
          </w:tcPr>
          <w:p w14:paraId="30F248B4" w14:textId="4CEB3DA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86</w:t>
            </w:r>
          </w:p>
        </w:tc>
        <w:tc>
          <w:tcPr>
            <w:tcW w:w="993" w:type="dxa"/>
            <w:shd w:val="clear" w:color="auto" w:fill="auto"/>
          </w:tcPr>
          <w:p w14:paraId="59DBE559" w14:textId="77A9767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6,41</w:t>
            </w:r>
          </w:p>
        </w:tc>
        <w:tc>
          <w:tcPr>
            <w:tcW w:w="1984" w:type="dxa"/>
          </w:tcPr>
          <w:p w14:paraId="78B30C80" w14:textId="7A32F10C" w:rsidR="00C33620" w:rsidRPr="003F1F65" w:rsidRDefault="0073410E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 and D</w:t>
            </w:r>
          </w:p>
        </w:tc>
      </w:tr>
      <w:tr w:rsidR="00C33620" w:rsidRPr="003F1F65" w14:paraId="65A9F101" w14:textId="3E8D4611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B0E77C3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C0AEDFF" w14:textId="7CB63EF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519-527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7D3DCC6A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N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IIEQLIK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B5DA8BC" w14:textId="197FDA1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u w:val="single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1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972" w:type="dxa"/>
            <w:shd w:val="clear" w:color="auto" w:fill="auto"/>
          </w:tcPr>
          <w:p w14:paraId="7C6B7F1E" w14:textId="3B3215D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27</w:t>
            </w:r>
          </w:p>
        </w:tc>
        <w:tc>
          <w:tcPr>
            <w:tcW w:w="993" w:type="dxa"/>
            <w:shd w:val="clear" w:color="auto" w:fill="auto"/>
          </w:tcPr>
          <w:p w14:paraId="42F88DF2" w14:textId="0B7D6AF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9,95</w:t>
            </w:r>
          </w:p>
        </w:tc>
        <w:tc>
          <w:tcPr>
            <w:tcW w:w="1984" w:type="dxa"/>
          </w:tcPr>
          <w:p w14:paraId="4CC5E10D" w14:textId="413C3000" w:rsidR="00C33620" w:rsidRPr="003F1F65" w:rsidRDefault="0073410E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5A561BB4" w14:textId="10D802F6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38F8FD3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9FA701D" w14:textId="769A021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530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26E72FA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ot within epitope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620AF5B" w14:textId="58DE50A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3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72" w:type="dxa"/>
            <w:shd w:val="clear" w:color="auto" w:fill="auto"/>
          </w:tcPr>
          <w:p w14:paraId="265F6E12" w14:textId="657D81F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13</w:t>
            </w:r>
          </w:p>
        </w:tc>
        <w:tc>
          <w:tcPr>
            <w:tcW w:w="993" w:type="dxa"/>
            <w:shd w:val="clear" w:color="auto" w:fill="auto"/>
          </w:tcPr>
          <w:p w14:paraId="360E7FFB" w14:textId="1AEF9A5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13</w:t>
            </w:r>
          </w:p>
        </w:tc>
        <w:tc>
          <w:tcPr>
            <w:tcW w:w="1984" w:type="dxa"/>
          </w:tcPr>
          <w:p w14:paraId="49F6642B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3620" w:rsidRPr="003F1F65" w14:paraId="34C2984F" w14:textId="5D3F565A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3471BC61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0183444" w14:textId="0D4EF21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22-3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207DBF9D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MAS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D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NLPPIV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1E3E64E" w14:textId="63C864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972" w:type="dxa"/>
            <w:shd w:val="clear" w:color="auto" w:fill="auto"/>
          </w:tcPr>
          <w:p w14:paraId="5926DB15" w14:textId="75013C5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43</w:t>
            </w:r>
          </w:p>
        </w:tc>
        <w:tc>
          <w:tcPr>
            <w:tcW w:w="993" w:type="dxa"/>
            <w:shd w:val="clear" w:color="auto" w:fill="auto"/>
          </w:tcPr>
          <w:p w14:paraId="42AF87CD" w14:textId="4B73F68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4,69</w:t>
            </w:r>
          </w:p>
        </w:tc>
        <w:tc>
          <w:tcPr>
            <w:tcW w:w="1984" w:type="dxa"/>
          </w:tcPr>
          <w:p w14:paraId="61E0ABC3" w14:textId="307EF619" w:rsidR="00C33620" w:rsidRPr="003F1F65" w:rsidRDefault="0073410E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="009005EB">
              <w:rPr>
                <w:rFonts w:ascii="Times New Roman" w:hAnsi="Times New Roman" w:cs="Times New Roman"/>
                <w:sz w:val="16"/>
                <w:szCs w:val="16"/>
              </w:rPr>
              <w:t>ot reported</w:t>
            </w:r>
          </w:p>
        </w:tc>
      </w:tr>
      <w:tr w:rsidR="00C33620" w:rsidRPr="003F1F65" w14:paraId="48BE5860" w14:textId="0AEF4924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859ED56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770F92F" w14:textId="28AB209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51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0AFE11E2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ot within epitope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A950AEA" w14:textId="19C30E9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972" w:type="dxa"/>
            <w:shd w:val="clear" w:color="auto" w:fill="auto"/>
          </w:tcPr>
          <w:p w14:paraId="310F06D4" w14:textId="3AC5395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18</w:t>
            </w:r>
          </w:p>
        </w:tc>
        <w:tc>
          <w:tcPr>
            <w:tcW w:w="993" w:type="dxa"/>
            <w:shd w:val="clear" w:color="auto" w:fill="auto"/>
          </w:tcPr>
          <w:p w14:paraId="2885B76D" w14:textId="3B357D1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77</w:t>
            </w:r>
          </w:p>
        </w:tc>
        <w:tc>
          <w:tcPr>
            <w:tcW w:w="1984" w:type="dxa"/>
          </w:tcPr>
          <w:p w14:paraId="18D594E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3620" w:rsidRPr="003F1F65" w14:paraId="30246FC9" w14:textId="6DC90A03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9513A09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E7162C5" w14:textId="480D594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101-11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8B6EEF5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L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L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GRWPV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2E8F200" w14:textId="6B14474B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0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</w:p>
        </w:tc>
        <w:tc>
          <w:tcPr>
            <w:tcW w:w="972" w:type="dxa"/>
            <w:shd w:val="clear" w:color="auto" w:fill="auto"/>
          </w:tcPr>
          <w:p w14:paraId="342C0EF6" w14:textId="0E0CEE4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,38</w:t>
            </w:r>
          </w:p>
        </w:tc>
        <w:tc>
          <w:tcPr>
            <w:tcW w:w="993" w:type="dxa"/>
            <w:shd w:val="clear" w:color="auto" w:fill="auto"/>
          </w:tcPr>
          <w:p w14:paraId="1946B083" w14:textId="211E6E4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45</w:t>
            </w:r>
          </w:p>
        </w:tc>
        <w:tc>
          <w:tcPr>
            <w:tcW w:w="1984" w:type="dxa"/>
          </w:tcPr>
          <w:p w14:paraId="54920482" w14:textId="51D8D225" w:rsidR="00C33620" w:rsidRPr="003F1F65" w:rsidRDefault="0073410E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4427B83B" w14:textId="39FB7A8A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0E14E56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483F0648" w14:textId="4327DE20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259-268)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4692ECC7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PRR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II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411B945" w14:textId="03FFF32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0E2FF3A5" w14:textId="2779EBD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43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60A2C1E7" w14:textId="0B58901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55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7F98C716" w14:textId="13E98C5A" w:rsidR="00C33620" w:rsidRPr="003F1F65" w:rsidRDefault="001D4555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56DB9DEE" w14:textId="5395D21B" w:rsidTr="009E3CA1">
        <w:trPr>
          <w:trHeight w:val="215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711BC500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380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5C60BAED" w14:textId="6B8154D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40-352)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</w:tcBorders>
            <w:shd w:val="clear" w:color="auto" w:fill="auto"/>
            <w:hideMark/>
          </w:tcPr>
          <w:p w14:paraId="45501471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IYQEPFKNL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7EC5246" w14:textId="0D209A4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5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</w:tcPr>
          <w:p w14:paraId="6FB81578" w14:textId="5F9C69B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1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041C9B3A" w14:textId="0E8F930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9,69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35AA44C7" w14:textId="7BF44E94" w:rsidR="00C33620" w:rsidRPr="003F1F65" w:rsidRDefault="00395B27" w:rsidP="0098019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7B5284FA" w14:textId="079C3307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246A07B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6E0CF365" w14:textId="5BA035B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206-213)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1A81740A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D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TKEL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6C3F25C" w14:textId="36CA7D1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08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19AD5AE7" w14:textId="35074FD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1,58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2A851F92" w14:textId="748E2FE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47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0E5E3D48" w14:textId="7D72392C" w:rsidR="00C33620" w:rsidRPr="003F1F65" w:rsidRDefault="008D6BEA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18E67FE3" w14:textId="5DDECC56" w:rsidTr="009E3CA1">
        <w:trPr>
          <w:trHeight w:val="215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7F0B21A7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565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726371E9" w14:textId="2C3A5CB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30-38)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</w:tcBorders>
            <w:shd w:val="clear" w:color="auto" w:fill="auto"/>
            <w:hideMark/>
          </w:tcPr>
          <w:p w14:paraId="66FB71DC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DTVLE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MNL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10310771" w14:textId="112DAE28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</w:tcPr>
          <w:p w14:paraId="2EA609E6" w14:textId="0DD0EAD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2,73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32D68A68" w14:textId="22CD206E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2,18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4751EECF" w14:textId="256F7CB9" w:rsidR="00C33620" w:rsidRPr="003F1F65" w:rsidRDefault="00086753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D</w:t>
            </w:r>
          </w:p>
        </w:tc>
      </w:tr>
      <w:tr w:rsidR="00C33620" w:rsidRPr="003F1F65" w14:paraId="7C11BDD3" w14:textId="5120BBD0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DC4F1D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7EB755EC" w14:textId="5603B62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56-6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4E334A6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RQY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D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IPIE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7E05910" w14:textId="207EDCF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</w:p>
        </w:tc>
        <w:tc>
          <w:tcPr>
            <w:tcW w:w="972" w:type="dxa"/>
            <w:shd w:val="clear" w:color="auto" w:fill="auto"/>
          </w:tcPr>
          <w:p w14:paraId="4AA3FF10" w14:textId="3261E0E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6,31</w:t>
            </w:r>
          </w:p>
        </w:tc>
        <w:tc>
          <w:tcPr>
            <w:tcW w:w="993" w:type="dxa"/>
            <w:shd w:val="clear" w:color="auto" w:fill="auto"/>
          </w:tcPr>
          <w:p w14:paraId="107CD53E" w14:textId="6FFD8F3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5,79</w:t>
            </w:r>
          </w:p>
        </w:tc>
        <w:tc>
          <w:tcPr>
            <w:tcW w:w="1984" w:type="dxa"/>
          </w:tcPr>
          <w:p w14:paraId="6FD1F4D9" w14:textId="7BC704A6" w:rsidR="00C33620" w:rsidRPr="003F1F65" w:rsidRDefault="00086753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57792D53" w14:textId="64E65AD4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FAC3E90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151708D" w14:textId="676F5ED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73-8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2D3BA510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VDFRELN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A05BF60" w14:textId="3DF0D969" w:rsidR="00C33620" w:rsidRPr="0033073E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  <w:u w:val="single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972" w:type="dxa"/>
            <w:shd w:val="clear" w:color="auto" w:fill="auto"/>
          </w:tcPr>
          <w:p w14:paraId="0363F2FE" w14:textId="6D6C7C5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,37</w:t>
            </w:r>
          </w:p>
        </w:tc>
        <w:tc>
          <w:tcPr>
            <w:tcW w:w="993" w:type="dxa"/>
            <w:shd w:val="clear" w:color="auto" w:fill="auto"/>
          </w:tcPr>
          <w:p w14:paraId="2C6DA55C" w14:textId="75EAC82E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7,49</w:t>
            </w:r>
          </w:p>
        </w:tc>
        <w:tc>
          <w:tcPr>
            <w:tcW w:w="1984" w:type="dxa"/>
          </w:tcPr>
          <w:p w14:paraId="74375400" w14:textId="19F5110F" w:rsidR="00C33620" w:rsidRPr="003F1F65" w:rsidRDefault="00475A68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4122881B" w14:textId="45731065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ECCBE44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525DFD5" w14:textId="369731A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84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34F3857E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ot within epitope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6EDAEF9" w14:textId="5BD1628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38692F1F" w14:textId="4B0E7DE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2,38</w:t>
            </w:r>
          </w:p>
        </w:tc>
        <w:tc>
          <w:tcPr>
            <w:tcW w:w="993" w:type="dxa"/>
            <w:shd w:val="clear" w:color="auto" w:fill="auto"/>
          </w:tcPr>
          <w:p w14:paraId="36418A3C" w14:textId="0601D8A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,42</w:t>
            </w:r>
          </w:p>
        </w:tc>
        <w:tc>
          <w:tcPr>
            <w:tcW w:w="1984" w:type="dxa"/>
          </w:tcPr>
          <w:p w14:paraId="6A48C3FD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3620" w:rsidRPr="003F1F65" w14:paraId="05425775" w14:textId="457FC324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64CC518B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C9F9A3A" w14:textId="6159C18B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81-18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2D7E606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YQYMDDLY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7072B81E" w14:textId="0ABD45D6" w:rsidR="00C33620" w:rsidRPr="000D03E6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8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</w:p>
        </w:tc>
        <w:tc>
          <w:tcPr>
            <w:tcW w:w="972" w:type="dxa"/>
            <w:shd w:val="clear" w:color="auto" w:fill="auto"/>
          </w:tcPr>
          <w:p w14:paraId="55ECB62E" w14:textId="0FE0185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2,8</w:t>
            </w:r>
          </w:p>
        </w:tc>
        <w:tc>
          <w:tcPr>
            <w:tcW w:w="993" w:type="dxa"/>
            <w:shd w:val="clear" w:color="auto" w:fill="auto"/>
          </w:tcPr>
          <w:p w14:paraId="7515DDE5" w14:textId="23128D8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,2</w:t>
            </w:r>
          </w:p>
        </w:tc>
        <w:tc>
          <w:tcPr>
            <w:tcW w:w="1984" w:type="dxa"/>
          </w:tcPr>
          <w:p w14:paraId="516E19AA" w14:textId="1D238935" w:rsidR="00C33620" w:rsidRPr="003F1F65" w:rsidRDefault="00F01669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, B and C</w:t>
            </w:r>
          </w:p>
        </w:tc>
      </w:tr>
      <w:tr w:rsidR="00C33620" w:rsidRPr="003F1F65" w14:paraId="395392DA" w14:textId="280BEB55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D21CA3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99C35B2" w14:textId="4B62C97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17-327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0C3743E0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YYD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P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KDLIA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A482B20" w14:textId="1A2CDB17" w:rsidR="00C33620" w:rsidRPr="00C37DE3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21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972" w:type="dxa"/>
            <w:shd w:val="clear" w:color="auto" w:fill="auto"/>
          </w:tcPr>
          <w:p w14:paraId="0A593D9B" w14:textId="19CB8E2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1,86</w:t>
            </w:r>
          </w:p>
        </w:tc>
        <w:tc>
          <w:tcPr>
            <w:tcW w:w="993" w:type="dxa"/>
            <w:shd w:val="clear" w:color="auto" w:fill="auto"/>
          </w:tcPr>
          <w:p w14:paraId="1C9D2399" w14:textId="3118D3B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97</w:t>
            </w:r>
          </w:p>
        </w:tc>
        <w:tc>
          <w:tcPr>
            <w:tcW w:w="1984" w:type="dxa"/>
          </w:tcPr>
          <w:p w14:paraId="6C4FD100" w14:textId="7753830D" w:rsidR="00C33620" w:rsidRPr="003F1F65" w:rsidRDefault="00F01669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02B115A1" w14:textId="30540217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63586F1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3864734" w14:textId="27D7972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17-327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3E5BCAE9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YYDPS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D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IA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13AC5E8" w14:textId="45DDCB9C" w:rsidR="00C33620" w:rsidRPr="00C37DE3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2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972" w:type="dxa"/>
            <w:shd w:val="clear" w:color="auto" w:fill="auto"/>
          </w:tcPr>
          <w:p w14:paraId="33CEA3E5" w14:textId="207F0F1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2,3</w:t>
            </w:r>
          </w:p>
        </w:tc>
        <w:tc>
          <w:tcPr>
            <w:tcW w:w="993" w:type="dxa"/>
            <w:shd w:val="clear" w:color="auto" w:fill="auto"/>
          </w:tcPr>
          <w:p w14:paraId="19725A17" w14:textId="45739A2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5,63</w:t>
            </w:r>
          </w:p>
        </w:tc>
        <w:tc>
          <w:tcPr>
            <w:tcW w:w="1984" w:type="dxa"/>
          </w:tcPr>
          <w:p w14:paraId="21E0F94F" w14:textId="59D790E4" w:rsidR="00C33620" w:rsidRPr="003F1F65" w:rsidRDefault="00F01669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6811FD99" w14:textId="085987B4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E976AFF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18EC64E" w14:textId="14CE5A2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29-33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3E133B8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QKQG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Q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QWT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410BB8E" w14:textId="68D8F9B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3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</w:p>
        </w:tc>
        <w:tc>
          <w:tcPr>
            <w:tcW w:w="972" w:type="dxa"/>
            <w:shd w:val="clear" w:color="auto" w:fill="auto"/>
          </w:tcPr>
          <w:p w14:paraId="328E621E" w14:textId="7EECF8F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2,99</w:t>
            </w:r>
          </w:p>
        </w:tc>
        <w:tc>
          <w:tcPr>
            <w:tcW w:w="993" w:type="dxa"/>
            <w:shd w:val="clear" w:color="auto" w:fill="auto"/>
          </w:tcPr>
          <w:p w14:paraId="1B56E255" w14:textId="641739A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,45</w:t>
            </w:r>
          </w:p>
        </w:tc>
        <w:tc>
          <w:tcPr>
            <w:tcW w:w="1984" w:type="dxa"/>
          </w:tcPr>
          <w:p w14:paraId="6DB7C80C" w14:textId="78343815" w:rsidR="00C33620" w:rsidRPr="003F1F65" w:rsidRDefault="00F01669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11FCF422" w14:textId="3ECCAE7A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153ABC31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18B8F36" w14:textId="4B648F3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67-375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8B7365A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LTE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A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HK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F377355" w14:textId="66F187DF" w:rsidR="00C33620" w:rsidRPr="00831E8D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71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72" w:type="dxa"/>
            <w:shd w:val="clear" w:color="auto" w:fill="auto"/>
          </w:tcPr>
          <w:p w14:paraId="6AC5CF52" w14:textId="6A0B782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2,74</w:t>
            </w:r>
          </w:p>
        </w:tc>
        <w:tc>
          <w:tcPr>
            <w:tcW w:w="993" w:type="dxa"/>
            <w:shd w:val="clear" w:color="auto" w:fill="auto"/>
          </w:tcPr>
          <w:p w14:paraId="41AF756D" w14:textId="550CA09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,2</w:t>
            </w:r>
          </w:p>
        </w:tc>
        <w:tc>
          <w:tcPr>
            <w:tcW w:w="1984" w:type="dxa"/>
          </w:tcPr>
          <w:p w14:paraId="4D4E486D" w14:textId="5B56299D" w:rsidR="00C33620" w:rsidRPr="003F1F65" w:rsidRDefault="00F01669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 and D</w:t>
            </w:r>
          </w:p>
        </w:tc>
      </w:tr>
      <w:tr w:rsidR="00C33620" w:rsidRPr="003F1F65" w14:paraId="6503C825" w14:textId="6EC631D1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302E7992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9ED9BBA" w14:textId="6BD6E1A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07-41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8F7D251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ATWIPEW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5CBC820" w14:textId="5AF6696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1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972" w:type="dxa"/>
            <w:shd w:val="clear" w:color="auto" w:fill="auto"/>
          </w:tcPr>
          <w:p w14:paraId="33C74B35" w14:textId="6079C4C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2,7</w:t>
            </w:r>
          </w:p>
        </w:tc>
        <w:tc>
          <w:tcPr>
            <w:tcW w:w="993" w:type="dxa"/>
            <w:shd w:val="clear" w:color="auto" w:fill="auto"/>
          </w:tcPr>
          <w:p w14:paraId="7F9CF5A2" w14:textId="3A7FE7A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9,6</w:t>
            </w:r>
          </w:p>
        </w:tc>
        <w:tc>
          <w:tcPr>
            <w:tcW w:w="1984" w:type="dxa"/>
          </w:tcPr>
          <w:p w14:paraId="44721BD5" w14:textId="640360F9" w:rsidR="00C33620" w:rsidRPr="003F1F65" w:rsidRDefault="00F01669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2A69D802" w14:textId="66154036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D2215F8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5E457873" w14:textId="2D9CD2F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22-31)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358FAEC3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MASDFNLPP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BAD5A6C" w14:textId="3A3663C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4F5EA1ED" w14:textId="57E6E32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3,23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7C76CE58" w14:textId="4FA6630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,2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584D4B9B" w14:textId="1607EE4A" w:rsidR="00C33620" w:rsidRPr="003F1F65" w:rsidRDefault="00F01669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r w:rsidR="009005EB">
              <w:rPr>
                <w:rFonts w:ascii="Times New Roman" w:hAnsi="Times New Roman" w:cs="Times New Roman"/>
                <w:sz w:val="16"/>
                <w:szCs w:val="16"/>
              </w:rPr>
              <w:t>ot reported</w:t>
            </w:r>
          </w:p>
        </w:tc>
      </w:tr>
      <w:tr w:rsidR="00C33620" w:rsidRPr="003F1F65" w14:paraId="78A6EA6E" w14:textId="1CCAF1A7" w:rsidTr="009E3CA1">
        <w:trPr>
          <w:trHeight w:val="215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3431F5E0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596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6B13A4D8" w14:textId="7455FFDB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80-90)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</w:tcBorders>
            <w:shd w:val="clear" w:color="auto" w:fill="auto"/>
            <w:hideMark/>
          </w:tcPr>
          <w:p w14:paraId="0197634F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PVNIIGRN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M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538BCC38" w14:textId="539E3DC1" w:rsidR="00C33620" w:rsidRPr="0048496A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</w:tcPr>
          <w:p w14:paraId="6875FA5E" w14:textId="3D32056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71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1112E715" w14:textId="4305C53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9,2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30A55E00" w14:textId="3D44160E" w:rsidR="00C33620" w:rsidRPr="003F1F65" w:rsidRDefault="0004787E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0ED2627C" w14:textId="3667152B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367C8386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C052AD5" w14:textId="22456241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92-20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8223CDD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DLE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QHRTK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6EABC2E" w14:textId="78B3F000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9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972" w:type="dxa"/>
            <w:shd w:val="clear" w:color="auto" w:fill="auto"/>
          </w:tcPr>
          <w:p w14:paraId="63D1E8F9" w14:textId="4F6B9A6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23</w:t>
            </w:r>
          </w:p>
        </w:tc>
        <w:tc>
          <w:tcPr>
            <w:tcW w:w="993" w:type="dxa"/>
            <w:shd w:val="clear" w:color="auto" w:fill="auto"/>
          </w:tcPr>
          <w:p w14:paraId="06E396DD" w14:textId="6E106AC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48</w:t>
            </w:r>
          </w:p>
        </w:tc>
        <w:tc>
          <w:tcPr>
            <w:tcW w:w="1984" w:type="dxa"/>
          </w:tcPr>
          <w:p w14:paraId="2BA3DE73" w14:textId="0AF8E52F" w:rsidR="00C33620" w:rsidRPr="003F1F65" w:rsidRDefault="001A398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1E44A93C" w14:textId="45A073FD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3818E66B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7579C83" w14:textId="5AD72E74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203-21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A16FC25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ELR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HLLK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64AA12F" w14:textId="2A0B1681" w:rsidR="00C33620" w:rsidRPr="0019511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0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751BBED0" w14:textId="06DDB8C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3,67</w:t>
            </w:r>
          </w:p>
        </w:tc>
        <w:tc>
          <w:tcPr>
            <w:tcW w:w="993" w:type="dxa"/>
            <w:shd w:val="clear" w:color="auto" w:fill="auto"/>
          </w:tcPr>
          <w:p w14:paraId="44741FB5" w14:textId="030570D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,4</w:t>
            </w:r>
          </w:p>
        </w:tc>
        <w:tc>
          <w:tcPr>
            <w:tcW w:w="1984" w:type="dxa"/>
          </w:tcPr>
          <w:p w14:paraId="378E8308" w14:textId="097CE391" w:rsidR="00C33620" w:rsidRPr="003F1F65" w:rsidRDefault="001A398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1CFBDAC2" w14:textId="50E7AC9D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4B1D28DB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76EE209" w14:textId="0C1E05F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203-212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0D622015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ELR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HLLKW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0F9E75F7" w14:textId="066B18ED" w:rsidR="00C33620" w:rsidRPr="0019511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0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06E4AC32" w14:textId="02C6F92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81</w:t>
            </w:r>
          </w:p>
        </w:tc>
        <w:tc>
          <w:tcPr>
            <w:tcW w:w="993" w:type="dxa"/>
            <w:shd w:val="clear" w:color="auto" w:fill="auto"/>
          </w:tcPr>
          <w:p w14:paraId="0DAEC0C0" w14:textId="2651B34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2</w:t>
            </w:r>
          </w:p>
        </w:tc>
        <w:tc>
          <w:tcPr>
            <w:tcW w:w="1984" w:type="dxa"/>
          </w:tcPr>
          <w:p w14:paraId="62D5EE2E" w14:textId="1732DA97" w:rsidR="00C33620" w:rsidRPr="003F1F65" w:rsidRDefault="001A398B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584250F2" w14:textId="5F65EAD0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05041913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CFB8B6B" w14:textId="76D8795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233-24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23D8606F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LHP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D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RWTV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D65C285" w14:textId="55A7E934" w:rsidR="00C33620" w:rsidRPr="006D60A0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37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</w:p>
        </w:tc>
        <w:tc>
          <w:tcPr>
            <w:tcW w:w="972" w:type="dxa"/>
            <w:shd w:val="clear" w:color="auto" w:fill="auto"/>
          </w:tcPr>
          <w:p w14:paraId="148394AF" w14:textId="27576E4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3,38</w:t>
            </w:r>
          </w:p>
        </w:tc>
        <w:tc>
          <w:tcPr>
            <w:tcW w:w="993" w:type="dxa"/>
            <w:shd w:val="clear" w:color="auto" w:fill="auto"/>
          </w:tcPr>
          <w:p w14:paraId="16EBCAFA" w14:textId="602F450E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0,45</w:t>
            </w:r>
          </w:p>
        </w:tc>
        <w:tc>
          <w:tcPr>
            <w:tcW w:w="1984" w:type="dxa"/>
          </w:tcPr>
          <w:p w14:paraId="63EE17CF" w14:textId="1B6A6594" w:rsidR="00C33620" w:rsidRPr="003F1F65" w:rsidRDefault="00611CC6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C</w:t>
            </w:r>
          </w:p>
        </w:tc>
      </w:tr>
      <w:tr w:rsidR="00C33620" w:rsidRPr="003F1F65" w14:paraId="6FE1E12B" w14:textId="67DEBE49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32846A2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5F878180" w14:textId="69B34AC1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38-448)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171105FE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TFYVDG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A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NR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6E8D41C" w14:textId="25AA5712" w:rsidR="00C33620" w:rsidRPr="00D2772A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4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00820ADC" w14:textId="1079161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,35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17E74190" w14:textId="10500D7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,94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6736F79E" w14:textId="5B11EB6E" w:rsidR="00C33620" w:rsidRPr="003F1F65" w:rsidRDefault="00D8138A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0F4D9040" w14:textId="790F57A5" w:rsidTr="009E3CA1">
        <w:trPr>
          <w:trHeight w:val="215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0DD3AEB3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678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3E6779F4" w14:textId="1E47B3A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99)-RT (9)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</w:tcBorders>
            <w:shd w:val="clear" w:color="auto" w:fill="auto"/>
            <w:hideMark/>
          </w:tcPr>
          <w:p w14:paraId="658FFA33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FPIS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P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ETVP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67479E9D" w14:textId="12DB059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</w:tcPr>
          <w:p w14:paraId="2C021AE3" w14:textId="6A21B47E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8,66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67CE5057" w14:textId="2A16484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,15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5CA24329" w14:textId="76266B70" w:rsidR="00C33620" w:rsidRPr="003F1F65" w:rsidRDefault="00484F7C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18F5FE2E" w14:textId="3818068D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2DA39F39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B01D250" w14:textId="3FC3792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61-46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A68A36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GRQKIV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T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94A64D5" w14:textId="7772203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68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</w:p>
        </w:tc>
        <w:tc>
          <w:tcPr>
            <w:tcW w:w="972" w:type="dxa"/>
            <w:shd w:val="clear" w:color="auto" w:fill="auto"/>
          </w:tcPr>
          <w:p w14:paraId="1D4CA0C0" w14:textId="33E0757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67</w:t>
            </w:r>
          </w:p>
        </w:tc>
        <w:tc>
          <w:tcPr>
            <w:tcW w:w="993" w:type="dxa"/>
            <w:shd w:val="clear" w:color="auto" w:fill="auto"/>
          </w:tcPr>
          <w:p w14:paraId="1FBFB28E" w14:textId="4507E2C6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,26</w:t>
            </w:r>
          </w:p>
        </w:tc>
        <w:tc>
          <w:tcPr>
            <w:tcW w:w="1984" w:type="dxa"/>
          </w:tcPr>
          <w:p w14:paraId="0CC01C8D" w14:textId="6C0F69BF" w:rsidR="00C33620" w:rsidRPr="003F1F65" w:rsidRDefault="00484F7C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557E5539" w14:textId="276A370D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3024D87E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5A19CFF" w14:textId="490B166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91-501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B264B15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EVN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V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DSQ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1ACB743" w14:textId="704B8858" w:rsidR="00C33620" w:rsidRPr="00E8000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9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</w:t>
            </w:r>
          </w:p>
        </w:tc>
        <w:tc>
          <w:tcPr>
            <w:tcW w:w="972" w:type="dxa"/>
            <w:shd w:val="clear" w:color="auto" w:fill="auto"/>
          </w:tcPr>
          <w:p w14:paraId="170317C6" w14:textId="5A939FC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3,21</w:t>
            </w:r>
          </w:p>
        </w:tc>
        <w:tc>
          <w:tcPr>
            <w:tcW w:w="993" w:type="dxa"/>
            <w:shd w:val="clear" w:color="auto" w:fill="auto"/>
          </w:tcPr>
          <w:p w14:paraId="6CB3BE14" w14:textId="6C651A3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7,2</w:t>
            </w:r>
          </w:p>
        </w:tc>
        <w:tc>
          <w:tcPr>
            <w:tcW w:w="1984" w:type="dxa"/>
          </w:tcPr>
          <w:p w14:paraId="30CEC624" w14:textId="3D540C4E" w:rsidR="00C33620" w:rsidRPr="003F1F65" w:rsidRDefault="003375C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 and D</w:t>
            </w:r>
          </w:p>
        </w:tc>
      </w:tr>
      <w:tr w:rsidR="00C33620" w:rsidRPr="003F1F65" w14:paraId="1958CC51" w14:textId="5325AD8F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A983CDA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0A6EBC70" w14:textId="496702F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IN (33-43)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4B6A9DA5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VASCDKC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4EB2BAB" w14:textId="1CBA7D33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05E990B8" w14:textId="7DAC6F8C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5,2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6C619C63" w14:textId="5B40428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8,17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67802F3F" w14:textId="2B8EEC8E" w:rsidR="00C33620" w:rsidRPr="003F1F65" w:rsidRDefault="003375C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58EBB128" w14:textId="705226AD" w:rsidTr="009E3CA1">
        <w:trPr>
          <w:trHeight w:val="215"/>
        </w:trPr>
        <w:tc>
          <w:tcPr>
            <w:tcW w:w="979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14C1FD47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828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1F0BC16B" w14:textId="0FEAD678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18-127)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</w:tcBorders>
            <w:shd w:val="clear" w:color="auto" w:fill="auto"/>
            <w:hideMark/>
          </w:tcPr>
          <w:p w14:paraId="7C41F408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VPLDEG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F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RKY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565376DB" w14:textId="3961D04A" w:rsidR="00C33620" w:rsidRPr="00BE685C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2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</w:tcPr>
          <w:p w14:paraId="09E8744C" w14:textId="4B44E17A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3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35C23C96" w14:textId="2C8AD42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25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1AA2B7D5" w14:textId="4E01FE72" w:rsidR="00C33620" w:rsidRPr="003F1F65" w:rsidRDefault="008D31E5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4AEF2FE0" w14:textId="37629249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64F81FE6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1F59A950" w14:textId="3F32674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240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16813BF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ot within epitope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299EDEA6" w14:textId="78807AA6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4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2C0018E9" w14:textId="64F96C9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91</w:t>
            </w:r>
          </w:p>
        </w:tc>
        <w:tc>
          <w:tcPr>
            <w:tcW w:w="993" w:type="dxa"/>
            <w:shd w:val="clear" w:color="auto" w:fill="auto"/>
          </w:tcPr>
          <w:p w14:paraId="1AC87465" w14:textId="4FC73B2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6,2</w:t>
            </w:r>
          </w:p>
        </w:tc>
        <w:tc>
          <w:tcPr>
            <w:tcW w:w="1984" w:type="dxa"/>
          </w:tcPr>
          <w:p w14:paraId="5B92D22F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3620" w:rsidRPr="003F1F65" w14:paraId="496C9E49" w14:textId="4E222B84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550C9092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62892E9" w14:textId="0BB1C72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67-375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6F6CDEF2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LTEAV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H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EDA6F3C" w14:textId="73EE355A" w:rsidR="00C33620" w:rsidRPr="00831E8D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7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49BCF815" w14:textId="2934919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19</w:t>
            </w:r>
          </w:p>
        </w:tc>
        <w:tc>
          <w:tcPr>
            <w:tcW w:w="993" w:type="dxa"/>
            <w:shd w:val="clear" w:color="auto" w:fill="auto"/>
          </w:tcPr>
          <w:p w14:paraId="718609E7" w14:textId="60C252E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4,68</w:t>
            </w:r>
          </w:p>
        </w:tc>
        <w:tc>
          <w:tcPr>
            <w:tcW w:w="1984" w:type="dxa"/>
          </w:tcPr>
          <w:p w14:paraId="0FEC4C1C" w14:textId="13CB90A9" w:rsidR="00C33620" w:rsidRPr="003F1F65" w:rsidRDefault="00367F9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631A4623" w14:textId="15BD6630" w:rsidTr="009E3CA1">
        <w:trPr>
          <w:trHeight w:val="215"/>
        </w:trPr>
        <w:tc>
          <w:tcPr>
            <w:tcW w:w="979" w:type="dxa"/>
            <w:vMerge/>
            <w:vAlign w:val="center"/>
            <w:hideMark/>
          </w:tcPr>
          <w:p w14:paraId="67012A23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636D1F31" w14:textId="3E32A06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519-527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3EE07856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N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QIIEQLIK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FD53B71" w14:textId="1481B210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u w:val="single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19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972" w:type="dxa"/>
            <w:shd w:val="clear" w:color="auto" w:fill="auto"/>
          </w:tcPr>
          <w:p w14:paraId="6BCCE3C4" w14:textId="19F43EB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64</w:t>
            </w:r>
          </w:p>
        </w:tc>
        <w:tc>
          <w:tcPr>
            <w:tcW w:w="993" w:type="dxa"/>
            <w:shd w:val="clear" w:color="auto" w:fill="auto"/>
          </w:tcPr>
          <w:p w14:paraId="2E4AD150" w14:textId="4A16CC8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,46</w:t>
            </w:r>
          </w:p>
        </w:tc>
        <w:tc>
          <w:tcPr>
            <w:tcW w:w="1984" w:type="dxa"/>
          </w:tcPr>
          <w:p w14:paraId="1E05EA26" w14:textId="33391F7F" w:rsidR="00C33620" w:rsidRPr="003F1F65" w:rsidRDefault="00367F97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btype </w:t>
            </w:r>
            <w:r w:rsidR="00847F46">
              <w:rPr>
                <w:rFonts w:ascii="Times New Roman" w:hAnsi="Times New Roman" w:cs="Times New Roman"/>
                <w:sz w:val="16"/>
                <w:szCs w:val="16"/>
              </w:rPr>
              <w:t>A,</w:t>
            </w:r>
            <w:r w:rsidR="00092ADD">
              <w:rPr>
                <w:rFonts w:ascii="Times New Roman" w:hAnsi="Times New Roman" w:cs="Times New Roman"/>
                <w:sz w:val="16"/>
                <w:szCs w:val="16"/>
              </w:rPr>
              <w:t xml:space="preserve"> B and D</w:t>
            </w:r>
          </w:p>
        </w:tc>
      </w:tr>
      <w:tr w:rsidR="00C33620" w:rsidRPr="003F1F65" w14:paraId="02967AC0" w14:textId="3F0F2272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2019911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22B028D1" w14:textId="37414D5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519-527)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6098276A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QIIEQLI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2701EB4" w14:textId="4E98C6B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26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09444CB8" w14:textId="67B1D712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9,45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1C3FE505" w14:textId="2C94C0EE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1,22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42A95791" w14:textId="3D7D3C2F" w:rsidR="00C33620" w:rsidRPr="003F1F65" w:rsidRDefault="00092ADD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A, B and D</w:t>
            </w:r>
          </w:p>
        </w:tc>
      </w:tr>
      <w:tr w:rsidR="00C33620" w:rsidRPr="003F1F65" w14:paraId="728E247A" w14:textId="47394899" w:rsidTr="009E3CA1">
        <w:trPr>
          <w:trHeight w:val="215"/>
        </w:trPr>
        <w:tc>
          <w:tcPr>
            <w:tcW w:w="979" w:type="dxa"/>
            <w:vMerge w:val="restar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B6A8560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986</w:t>
            </w:r>
          </w:p>
        </w:tc>
        <w:tc>
          <w:tcPr>
            <w:tcW w:w="1289" w:type="dxa"/>
            <w:tcBorders>
              <w:top w:val="single" w:sz="4" w:space="0" w:color="auto"/>
            </w:tcBorders>
          </w:tcPr>
          <w:p w14:paraId="75A90683" w14:textId="5F40D0FB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30-38)</w:t>
            </w:r>
          </w:p>
        </w:tc>
        <w:tc>
          <w:tcPr>
            <w:tcW w:w="1722" w:type="dxa"/>
            <w:gridSpan w:val="2"/>
            <w:tcBorders>
              <w:top w:val="single" w:sz="4" w:space="0" w:color="auto"/>
            </w:tcBorders>
            <w:shd w:val="clear" w:color="auto" w:fill="auto"/>
            <w:hideMark/>
          </w:tcPr>
          <w:p w14:paraId="18815FF5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DTVLE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E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MNL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2C91F19" w14:textId="560CF99B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</w:tcPr>
          <w:p w14:paraId="76695AED" w14:textId="61BA39C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5,83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42D21B8D" w14:textId="4048A1C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,56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7BA2F33D" w14:textId="7A331603" w:rsidR="00C33620" w:rsidRPr="003F1F65" w:rsidRDefault="00092ADD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D</w:t>
            </w:r>
          </w:p>
        </w:tc>
      </w:tr>
      <w:tr w:rsidR="00C33620" w:rsidRPr="003F1F65" w14:paraId="408BABA4" w14:textId="19A322ED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21A3EDA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2A11A789" w14:textId="549E06D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68-7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07C6101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AIGTVL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5146F52" w14:textId="4AD08AF2" w:rsidR="00C33620" w:rsidRPr="008756CC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70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</w:t>
            </w:r>
          </w:p>
        </w:tc>
        <w:tc>
          <w:tcPr>
            <w:tcW w:w="972" w:type="dxa"/>
            <w:shd w:val="clear" w:color="auto" w:fill="auto"/>
          </w:tcPr>
          <w:p w14:paraId="3237E83D" w14:textId="3D721DA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16</w:t>
            </w:r>
          </w:p>
        </w:tc>
        <w:tc>
          <w:tcPr>
            <w:tcW w:w="993" w:type="dxa"/>
            <w:shd w:val="clear" w:color="auto" w:fill="auto"/>
          </w:tcPr>
          <w:p w14:paraId="25D5276E" w14:textId="5DE7DCB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85,2</w:t>
            </w:r>
          </w:p>
        </w:tc>
        <w:tc>
          <w:tcPr>
            <w:tcW w:w="1984" w:type="dxa"/>
          </w:tcPr>
          <w:p w14:paraId="227F8B95" w14:textId="3B05EF66" w:rsidR="00C33620" w:rsidRPr="003F1F65" w:rsidRDefault="00092ADD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7001E03C" w14:textId="04B5DB41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9448DD7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10B9957" w14:textId="4D7A831C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PR (91-9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2CFF8928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QIG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C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LNF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179AD06F" w14:textId="3D6F4560" w:rsidR="00C33620" w:rsidRPr="00A05C6A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5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972" w:type="dxa"/>
            <w:shd w:val="clear" w:color="auto" w:fill="auto"/>
          </w:tcPr>
          <w:p w14:paraId="02481619" w14:textId="230B44E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51</w:t>
            </w:r>
          </w:p>
        </w:tc>
        <w:tc>
          <w:tcPr>
            <w:tcW w:w="993" w:type="dxa"/>
            <w:shd w:val="clear" w:color="auto" w:fill="auto"/>
          </w:tcPr>
          <w:p w14:paraId="22846AF1" w14:textId="025F256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6</w:t>
            </w:r>
          </w:p>
        </w:tc>
        <w:tc>
          <w:tcPr>
            <w:tcW w:w="1984" w:type="dxa"/>
          </w:tcPr>
          <w:p w14:paraId="4FA8FF30" w14:textId="17F76DB2" w:rsidR="00C33620" w:rsidRPr="003F1F65" w:rsidRDefault="00092ADD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</w:t>
            </w:r>
          </w:p>
        </w:tc>
      </w:tr>
      <w:tr w:rsidR="00C33620" w:rsidRPr="003F1F65" w14:paraId="650FD8AB" w14:textId="6BED719D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3044B1F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2E72AD4" w14:textId="7004AAC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149-159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9F46AF0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LPQGWKGSP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A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8939AF6" w14:textId="70C53715" w:rsidR="00C33620" w:rsidRPr="0032407C" w:rsidRDefault="00C33620" w:rsidP="00161E99">
            <w:pP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58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972" w:type="dxa"/>
            <w:shd w:val="clear" w:color="auto" w:fill="auto"/>
          </w:tcPr>
          <w:p w14:paraId="266FA034" w14:textId="172A2E2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9,97</w:t>
            </w:r>
          </w:p>
        </w:tc>
        <w:tc>
          <w:tcPr>
            <w:tcW w:w="993" w:type="dxa"/>
            <w:shd w:val="clear" w:color="auto" w:fill="auto"/>
          </w:tcPr>
          <w:p w14:paraId="2361C1A9" w14:textId="4838F97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2,9</w:t>
            </w:r>
          </w:p>
        </w:tc>
        <w:tc>
          <w:tcPr>
            <w:tcW w:w="1984" w:type="dxa"/>
          </w:tcPr>
          <w:p w14:paraId="0F2C8A0D" w14:textId="53A21BB0" w:rsidR="00C33620" w:rsidRPr="003F1F65" w:rsidRDefault="00092ADD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btype </w:t>
            </w:r>
            <w:r w:rsidR="008D419E">
              <w:rPr>
                <w:rFonts w:ascii="Times New Roman" w:hAnsi="Times New Roman" w:cs="Times New Roman"/>
                <w:sz w:val="16"/>
                <w:szCs w:val="16"/>
              </w:rPr>
              <w:t xml:space="preserve">A,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C</w:t>
            </w:r>
            <w:r w:rsidR="008D419E">
              <w:rPr>
                <w:rFonts w:ascii="Times New Roman" w:hAnsi="Times New Roman" w:cs="Times New Roman"/>
                <w:sz w:val="16"/>
                <w:szCs w:val="16"/>
              </w:rPr>
              <w:t xml:space="preserve"> and D</w:t>
            </w:r>
          </w:p>
        </w:tc>
      </w:tr>
      <w:tr w:rsidR="00C33620" w:rsidRPr="003F1F65" w14:paraId="44C4F823" w14:textId="2DDE971B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BF807C4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965A9D1" w14:textId="7E196E4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243</w:t>
            </w:r>
          </w:p>
        </w:tc>
        <w:tc>
          <w:tcPr>
            <w:tcW w:w="1722" w:type="dxa"/>
            <w:gridSpan w:val="2"/>
            <w:shd w:val="clear" w:color="auto" w:fill="auto"/>
            <w:noWrap/>
            <w:hideMark/>
          </w:tcPr>
          <w:p w14:paraId="2CC38136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Not within epitope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2251A3A" w14:textId="58DF1E3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43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972" w:type="dxa"/>
            <w:shd w:val="clear" w:color="auto" w:fill="auto"/>
          </w:tcPr>
          <w:p w14:paraId="00AE314D" w14:textId="4CC81C28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,68</w:t>
            </w:r>
          </w:p>
        </w:tc>
        <w:tc>
          <w:tcPr>
            <w:tcW w:w="993" w:type="dxa"/>
            <w:shd w:val="clear" w:color="auto" w:fill="auto"/>
          </w:tcPr>
          <w:p w14:paraId="35A60B0C" w14:textId="33ED0C04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04</w:t>
            </w:r>
          </w:p>
        </w:tc>
        <w:tc>
          <w:tcPr>
            <w:tcW w:w="1984" w:type="dxa"/>
          </w:tcPr>
          <w:p w14:paraId="4F57C584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3620" w:rsidRPr="003F1F65" w14:paraId="3179F26E" w14:textId="58980C2C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3703785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36F8876" w14:textId="30A9C60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56-366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1AD4ACC7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M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R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TAHTNDV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4BD3C39" w14:textId="0296C195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58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28131FCF" w14:textId="27F2B4FE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,56</w:t>
            </w:r>
          </w:p>
        </w:tc>
        <w:tc>
          <w:tcPr>
            <w:tcW w:w="993" w:type="dxa"/>
            <w:shd w:val="clear" w:color="auto" w:fill="auto"/>
          </w:tcPr>
          <w:p w14:paraId="00B81BC0" w14:textId="25164F5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12</w:t>
            </w:r>
          </w:p>
        </w:tc>
        <w:tc>
          <w:tcPr>
            <w:tcW w:w="1984" w:type="dxa"/>
          </w:tcPr>
          <w:p w14:paraId="5C17CEF2" w14:textId="5A1D0709" w:rsidR="00C33620" w:rsidRPr="003F1F65" w:rsidRDefault="00466BB9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btype </w:t>
            </w:r>
            <w:r w:rsidR="00CC74B5">
              <w:rPr>
                <w:rFonts w:ascii="Times New Roman" w:hAnsi="Times New Roman" w:cs="Times New Roman"/>
                <w:sz w:val="16"/>
                <w:szCs w:val="16"/>
              </w:rPr>
              <w:t>A and B</w:t>
            </w:r>
          </w:p>
        </w:tc>
      </w:tr>
      <w:tr w:rsidR="00C33620" w:rsidRPr="003F1F65" w14:paraId="4CA22DA2" w14:textId="75D2CBC3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E562C05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4D2A1E66" w14:textId="7C1E178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379-388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064FC26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SIVIWGKTP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K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61E1E98" w14:textId="6C8D1AF0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388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972" w:type="dxa"/>
            <w:shd w:val="clear" w:color="auto" w:fill="auto"/>
          </w:tcPr>
          <w:p w14:paraId="578CAFFA" w14:textId="63ED7E2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2,32</w:t>
            </w:r>
          </w:p>
        </w:tc>
        <w:tc>
          <w:tcPr>
            <w:tcW w:w="993" w:type="dxa"/>
            <w:shd w:val="clear" w:color="auto" w:fill="auto"/>
          </w:tcPr>
          <w:p w14:paraId="4B47EA67" w14:textId="290CE8E5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77</w:t>
            </w:r>
          </w:p>
        </w:tc>
        <w:tc>
          <w:tcPr>
            <w:tcW w:w="1984" w:type="dxa"/>
          </w:tcPr>
          <w:p w14:paraId="32DFDB7F" w14:textId="0DFEA466" w:rsidR="00C33620" w:rsidRPr="003F1F65" w:rsidRDefault="00CC74B5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4BA13B7F" w14:textId="37602258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4BD8635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55A2A7E8" w14:textId="297ACB2D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449-457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EC29615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ET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L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KAGY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68EE20A9" w14:textId="7C4F50AA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452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972" w:type="dxa"/>
            <w:shd w:val="clear" w:color="auto" w:fill="auto"/>
          </w:tcPr>
          <w:p w14:paraId="78C9E207" w14:textId="6F4F6D69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6,31</w:t>
            </w:r>
          </w:p>
        </w:tc>
        <w:tc>
          <w:tcPr>
            <w:tcW w:w="993" w:type="dxa"/>
            <w:shd w:val="clear" w:color="auto" w:fill="auto"/>
          </w:tcPr>
          <w:p w14:paraId="73F119C8" w14:textId="55253547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15</w:t>
            </w:r>
          </w:p>
        </w:tc>
        <w:tc>
          <w:tcPr>
            <w:tcW w:w="1984" w:type="dxa"/>
          </w:tcPr>
          <w:p w14:paraId="7E12557E" w14:textId="096F0095" w:rsidR="00C33620" w:rsidRPr="003F1F65" w:rsidRDefault="00CC74B5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 and D</w:t>
            </w:r>
          </w:p>
        </w:tc>
      </w:tr>
      <w:tr w:rsidR="00C33620" w:rsidRPr="003F1F65" w14:paraId="236BCC86" w14:textId="2C32EFC9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3744777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3BBFA3B7" w14:textId="66D14B7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526-534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1B13A2E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KKEK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I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YLA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4A81BCAB" w14:textId="09D674AF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31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</w:t>
            </w:r>
          </w:p>
        </w:tc>
        <w:tc>
          <w:tcPr>
            <w:tcW w:w="972" w:type="dxa"/>
            <w:shd w:val="clear" w:color="auto" w:fill="auto"/>
          </w:tcPr>
          <w:p w14:paraId="68594917" w14:textId="0F79C06F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6,49</w:t>
            </w:r>
          </w:p>
        </w:tc>
        <w:tc>
          <w:tcPr>
            <w:tcW w:w="993" w:type="dxa"/>
            <w:shd w:val="clear" w:color="auto" w:fill="auto"/>
          </w:tcPr>
          <w:p w14:paraId="4455DFF5" w14:textId="4CD81B6B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9,69</w:t>
            </w:r>
          </w:p>
        </w:tc>
        <w:tc>
          <w:tcPr>
            <w:tcW w:w="1984" w:type="dxa"/>
          </w:tcPr>
          <w:p w14:paraId="3925CE1B" w14:textId="001C30AE" w:rsidR="00C33620" w:rsidRPr="003F1F65" w:rsidRDefault="009F5D7E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42693FB2" w14:textId="34737D0E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991F3AA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</w:tcPr>
          <w:p w14:paraId="030000AD" w14:textId="064A324A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526-534)</w:t>
            </w:r>
          </w:p>
        </w:tc>
        <w:tc>
          <w:tcPr>
            <w:tcW w:w="1722" w:type="dxa"/>
            <w:gridSpan w:val="2"/>
            <w:shd w:val="clear" w:color="auto" w:fill="auto"/>
            <w:hideMark/>
          </w:tcPr>
          <w:p w14:paraId="55042A0B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IKKEKIYL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A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57776715" w14:textId="034718D9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3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</w:p>
        </w:tc>
        <w:tc>
          <w:tcPr>
            <w:tcW w:w="972" w:type="dxa"/>
            <w:shd w:val="clear" w:color="auto" w:fill="auto"/>
          </w:tcPr>
          <w:p w14:paraId="7A94F235" w14:textId="19A0C173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0,78</w:t>
            </w:r>
          </w:p>
        </w:tc>
        <w:tc>
          <w:tcPr>
            <w:tcW w:w="993" w:type="dxa"/>
            <w:shd w:val="clear" w:color="auto" w:fill="auto"/>
          </w:tcPr>
          <w:p w14:paraId="3F1CD4DD" w14:textId="472A09A1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2,02</w:t>
            </w:r>
          </w:p>
        </w:tc>
        <w:tc>
          <w:tcPr>
            <w:tcW w:w="1984" w:type="dxa"/>
          </w:tcPr>
          <w:p w14:paraId="4D915E52" w14:textId="547E0F45" w:rsidR="00C33620" w:rsidRPr="003F1F65" w:rsidRDefault="009F5D7E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B</w:t>
            </w:r>
          </w:p>
        </w:tc>
      </w:tr>
      <w:tr w:rsidR="00C33620" w:rsidRPr="003F1F65" w14:paraId="44B62DEC" w14:textId="33B635B8" w:rsidTr="009E3CA1">
        <w:trPr>
          <w:trHeight w:val="215"/>
        </w:trPr>
        <w:tc>
          <w:tcPr>
            <w:tcW w:w="9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ABD623C" w14:textId="77777777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78217406" w14:textId="6777EA9E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RT (550-559)</w:t>
            </w:r>
          </w:p>
        </w:tc>
        <w:tc>
          <w:tcPr>
            <w:tcW w:w="1722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379AFE52" w14:textId="77777777" w:rsidR="00C33620" w:rsidRPr="00AE72D9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KLVS</w:t>
            </w:r>
            <w:r w:rsidRPr="00AE72D9">
              <w:rPr>
                <w:rFonts w:ascii="Times New Roman" w:hAnsi="Times New Roman" w:cs="Times New Roman"/>
                <w:sz w:val="16"/>
                <w:szCs w:val="16"/>
                <w:u w:val="single"/>
              </w:rPr>
              <w:t>Q</w:t>
            </w:r>
            <w:r w:rsidRPr="00AE72D9">
              <w:rPr>
                <w:rFonts w:ascii="Times New Roman" w:hAnsi="Times New Roman" w:cs="Times New Roman"/>
                <w:sz w:val="16"/>
                <w:szCs w:val="16"/>
              </w:rPr>
              <w:t>GIRKV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1755F64" w14:textId="5990E3F2" w:rsidR="00C33620" w:rsidRPr="003F1F65" w:rsidRDefault="00C33620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</w:t>
            </w: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54</w:t>
            </w:r>
            <w:r w:rsidRPr="003F1F6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shd w:val="clear" w:color="auto" w:fill="auto"/>
          </w:tcPr>
          <w:p w14:paraId="2051D3F3" w14:textId="32C04FD0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10,02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7E3CE3EB" w14:textId="16C2AEBD" w:rsidR="00C33620" w:rsidRPr="003F1F65" w:rsidRDefault="00C33620" w:rsidP="00161E99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F1F65">
              <w:rPr>
                <w:rFonts w:ascii="Times New Roman" w:hAnsi="Times New Roman" w:cs="Times New Roman"/>
                <w:sz w:val="16"/>
                <w:szCs w:val="16"/>
              </w:rPr>
              <w:t>5,91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7037A1FE" w14:textId="6231B6EA" w:rsidR="00C33620" w:rsidRPr="003F1F65" w:rsidRDefault="009F5D7E" w:rsidP="00161E9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btype C and D</w:t>
            </w:r>
          </w:p>
        </w:tc>
      </w:tr>
    </w:tbl>
    <w:p w14:paraId="4DB2D99E" w14:textId="0D19A469" w:rsidR="00D83012" w:rsidRPr="00FE68D9" w:rsidRDefault="007A4814" w:rsidP="00B85A87">
      <w:pPr>
        <w:pStyle w:val="Caption"/>
        <w:spacing w:line="360" w:lineRule="auto"/>
        <w:jc w:val="both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r w:rsidRPr="00AA5B5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*Proportions</w:t>
      </w:r>
      <w:r w:rsidRPr="00FE68D9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outside of</w:t>
      </w:r>
      <w:r w:rsidR="00AA5B5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the</w:t>
      </w:r>
      <w:r w:rsidRPr="00FE68D9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range of analysis (below 5% and above 20%) were included to show the occurrence of the </w:t>
      </w:r>
      <w:r w:rsidR="00AA5B5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minority </w:t>
      </w:r>
      <w:r w:rsidRPr="00FE68D9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variant at </w:t>
      </w:r>
      <w:r w:rsidR="00AA5B5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different time point; for instance some increased or decreased with time</w:t>
      </w:r>
      <w:r w:rsidRPr="00FE68D9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. </w:t>
      </w:r>
      <w:r w:rsidR="00C16736" w:rsidRPr="00FE68D9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N/D = not done (some </w:t>
      </w:r>
      <w:r w:rsidR="00AA5B5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articipants</w:t>
      </w:r>
      <w:r w:rsidR="00C16736" w:rsidRPr="00FE68D9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7A1554" w:rsidRPr="00FE68D9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had no follow-up</w:t>
      </w:r>
      <w:r w:rsidR="00AA5B5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samples</w:t>
      </w:r>
      <w:r w:rsidR="007A1554" w:rsidRPr="00FE68D9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)</w:t>
      </w:r>
      <w:r w:rsidR="008F2484" w:rsidRPr="00FE68D9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; RT = reverse transcriptase; PR = protease; IN = integrase</w:t>
      </w:r>
      <w:r w:rsidR="00BB16AF" w:rsidRPr="00FE68D9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; </w:t>
      </w:r>
      <w:r w:rsidR="00BB16AF" w:rsidRPr="00FE68D9">
        <w:rPr>
          <w:rFonts w:ascii="Times New Roman" w:hAnsi="Times New Roman" w:cs="Times New Roman"/>
          <w:color w:val="auto"/>
          <w:sz w:val="22"/>
          <w:szCs w:val="22"/>
        </w:rPr>
        <w:t>pol</w:t>
      </w:r>
      <w:r w:rsidR="00BB16AF" w:rsidRPr="00FE68D9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= polymerase</w:t>
      </w:r>
      <w:r w:rsidR="006B2228" w:rsidRPr="00FE68D9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; CTL = cytotoxic T-lymphocytes</w:t>
      </w:r>
      <w:r w:rsidR="00AA5B5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  <w:r w:rsidR="00BC7EAC" w:rsidRPr="00FE68D9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9520C0" w:rsidRPr="00FE68D9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</w:p>
    <w:sectPr w:rsidR="00D83012" w:rsidRPr="00FE68D9" w:rsidSect="00197D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CC40CA" w14:textId="77777777" w:rsidR="00F16739" w:rsidRDefault="00F16739" w:rsidP="000842C3">
      <w:pPr>
        <w:spacing w:after="0" w:line="240" w:lineRule="auto"/>
      </w:pPr>
      <w:r>
        <w:separator/>
      </w:r>
    </w:p>
  </w:endnote>
  <w:endnote w:type="continuationSeparator" w:id="0">
    <w:p w14:paraId="22BAFFA4" w14:textId="77777777" w:rsidR="00F16739" w:rsidRDefault="00F16739" w:rsidP="000842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2DE840" w14:textId="77777777" w:rsidR="00F16739" w:rsidRDefault="00F16739" w:rsidP="000842C3">
      <w:pPr>
        <w:spacing w:after="0" w:line="240" w:lineRule="auto"/>
      </w:pPr>
      <w:r>
        <w:separator/>
      </w:r>
    </w:p>
  </w:footnote>
  <w:footnote w:type="continuationSeparator" w:id="0">
    <w:p w14:paraId="5CA457CE" w14:textId="77777777" w:rsidR="00F16739" w:rsidRDefault="00F16739" w:rsidP="000842C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sTA2MDI0NzM1NDdW0lEKTi0uzszPAykwNK8FAB88Ur8tAAAA"/>
  </w:docVars>
  <w:rsids>
    <w:rsidRoot w:val="005258B7"/>
    <w:rsid w:val="000035E5"/>
    <w:rsid w:val="00005403"/>
    <w:rsid w:val="00006B21"/>
    <w:rsid w:val="000106D4"/>
    <w:rsid w:val="00012E1B"/>
    <w:rsid w:val="00014F10"/>
    <w:rsid w:val="000151FE"/>
    <w:rsid w:val="00022BD5"/>
    <w:rsid w:val="00024A2C"/>
    <w:rsid w:val="00027758"/>
    <w:rsid w:val="00027D4D"/>
    <w:rsid w:val="00031F27"/>
    <w:rsid w:val="000440B1"/>
    <w:rsid w:val="0004444A"/>
    <w:rsid w:val="0004787E"/>
    <w:rsid w:val="00047C8D"/>
    <w:rsid w:val="00050CB6"/>
    <w:rsid w:val="000510A8"/>
    <w:rsid w:val="00057702"/>
    <w:rsid w:val="00060E92"/>
    <w:rsid w:val="000640E2"/>
    <w:rsid w:val="00065076"/>
    <w:rsid w:val="00071E4D"/>
    <w:rsid w:val="0007261D"/>
    <w:rsid w:val="00073E45"/>
    <w:rsid w:val="0007483E"/>
    <w:rsid w:val="00075FCC"/>
    <w:rsid w:val="00083FBC"/>
    <w:rsid w:val="000842C3"/>
    <w:rsid w:val="00084C3B"/>
    <w:rsid w:val="00086753"/>
    <w:rsid w:val="00087E15"/>
    <w:rsid w:val="00092ADD"/>
    <w:rsid w:val="00094487"/>
    <w:rsid w:val="00094966"/>
    <w:rsid w:val="000A0ABF"/>
    <w:rsid w:val="000B0213"/>
    <w:rsid w:val="000B0F6F"/>
    <w:rsid w:val="000B35BC"/>
    <w:rsid w:val="000B4581"/>
    <w:rsid w:val="000B5D83"/>
    <w:rsid w:val="000B6652"/>
    <w:rsid w:val="000C5F16"/>
    <w:rsid w:val="000D03E6"/>
    <w:rsid w:val="000D722A"/>
    <w:rsid w:val="000E026B"/>
    <w:rsid w:val="00100BFA"/>
    <w:rsid w:val="00102BD1"/>
    <w:rsid w:val="00125770"/>
    <w:rsid w:val="00131DAC"/>
    <w:rsid w:val="00133A64"/>
    <w:rsid w:val="001350B9"/>
    <w:rsid w:val="001366D1"/>
    <w:rsid w:val="001400FA"/>
    <w:rsid w:val="00143020"/>
    <w:rsid w:val="00152778"/>
    <w:rsid w:val="00153644"/>
    <w:rsid w:val="00156BAD"/>
    <w:rsid w:val="00161E99"/>
    <w:rsid w:val="001642A3"/>
    <w:rsid w:val="0016590A"/>
    <w:rsid w:val="001662E2"/>
    <w:rsid w:val="00173407"/>
    <w:rsid w:val="001736CC"/>
    <w:rsid w:val="001748A9"/>
    <w:rsid w:val="001804FA"/>
    <w:rsid w:val="0018381A"/>
    <w:rsid w:val="00187E7D"/>
    <w:rsid w:val="0019189D"/>
    <w:rsid w:val="0019365E"/>
    <w:rsid w:val="001943D2"/>
    <w:rsid w:val="00195110"/>
    <w:rsid w:val="00195B92"/>
    <w:rsid w:val="00197D0B"/>
    <w:rsid w:val="001A398B"/>
    <w:rsid w:val="001A521D"/>
    <w:rsid w:val="001A672B"/>
    <w:rsid w:val="001A697A"/>
    <w:rsid w:val="001A7276"/>
    <w:rsid w:val="001B436B"/>
    <w:rsid w:val="001B6826"/>
    <w:rsid w:val="001B7396"/>
    <w:rsid w:val="001C36AD"/>
    <w:rsid w:val="001C40BD"/>
    <w:rsid w:val="001C6EAC"/>
    <w:rsid w:val="001D08AE"/>
    <w:rsid w:val="001D4555"/>
    <w:rsid w:val="001D6269"/>
    <w:rsid w:val="001D7187"/>
    <w:rsid w:val="001E0523"/>
    <w:rsid w:val="001E14CD"/>
    <w:rsid w:val="001F0D5B"/>
    <w:rsid w:val="001F2867"/>
    <w:rsid w:val="00203995"/>
    <w:rsid w:val="002039A8"/>
    <w:rsid w:val="002120A7"/>
    <w:rsid w:val="0021459B"/>
    <w:rsid w:val="00226D00"/>
    <w:rsid w:val="002271A9"/>
    <w:rsid w:val="002317AD"/>
    <w:rsid w:val="00236229"/>
    <w:rsid w:val="00247827"/>
    <w:rsid w:val="00247FD9"/>
    <w:rsid w:val="00257F8F"/>
    <w:rsid w:val="002624A9"/>
    <w:rsid w:val="002652C9"/>
    <w:rsid w:val="00265BDC"/>
    <w:rsid w:val="0029065B"/>
    <w:rsid w:val="00292126"/>
    <w:rsid w:val="00294725"/>
    <w:rsid w:val="002948F1"/>
    <w:rsid w:val="002A128D"/>
    <w:rsid w:val="002A43B9"/>
    <w:rsid w:val="002A6591"/>
    <w:rsid w:val="002B13EC"/>
    <w:rsid w:val="002B22C9"/>
    <w:rsid w:val="002B2974"/>
    <w:rsid w:val="002B3A6D"/>
    <w:rsid w:val="002B717A"/>
    <w:rsid w:val="002C087C"/>
    <w:rsid w:val="002C44A7"/>
    <w:rsid w:val="002D1A9C"/>
    <w:rsid w:val="002D1B3F"/>
    <w:rsid w:val="002D4C35"/>
    <w:rsid w:val="002D4DC4"/>
    <w:rsid w:val="002E1A7A"/>
    <w:rsid w:val="002E2CD8"/>
    <w:rsid w:val="002E52F8"/>
    <w:rsid w:val="002F1E7B"/>
    <w:rsid w:val="002F2E85"/>
    <w:rsid w:val="00301C3D"/>
    <w:rsid w:val="00313071"/>
    <w:rsid w:val="00314608"/>
    <w:rsid w:val="0031646F"/>
    <w:rsid w:val="003205F0"/>
    <w:rsid w:val="0032132B"/>
    <w:rsid w:val="0032407C"/>
    <w:rsid w:val="0033073E"/>
    <w:rsid w:val="00331BC2"/>
    <w:rsid w:val="00334AD5"/>
    <w:rsid w:val="003375C0"/>
    <w:rsid w:val="00340458"/>
    <w:rsid w:val="00342B43"/>
    <w:rsid w:val="003454F9"/>
    <w:rsid w:val="003472C4"/>
    <w:rsid w:val="00347972"/>
    <w:rsid w:val="00350F80"/>
    <w:rsid w:val="00351EBE"/>
    <w:rsid w:val="00362366"/>
    <w:rsid w:val="00367F97"/>
    <w:rsid w:val="00372D38"/>
    <w:rsid w:val="00382AC7"/>
    <w:rsid w:val="0039054A"/>
    <w:rsid w:val="00395B27"/>
    <w:rsid w:val="0039776C"/>
    <w:rsid w:val="003A076C"/>
    <w:rsid w:val="003B41D8"/>
    <w:rsid w:val="003B51E0"/>
    <w:rsid w:val="003B6849"/>
    <w:rsid w:val="003B6F4E"/>
    <w:rsid w:val="003B7BFC"/>
    <w:rsid w:val="003C1264"/>
    <w:rsid w:val="003C261B"/>
    <w:rsid w:val="003C5C6D"/>
    <w:rsid w:val="003D3B08"/>
    <w:rsid w:val="003D60DB"/>
    <w:rsid w:val="003E09AB"/>
    <w:rsid w:val="003E6390"/>
    <w:rsid w:val="003E6BC4"/>
    <w:rsid w:val="003F149C"/>
    <w:rsid w:val="003F1F65"/>
    <w:rsid w:val="003F63EC"/>
    <w:rsid w:val="00406D13"/>
    <w:rsid w:val="00407652"/>
    <w:rsid w:val="00410CB9"/>
    <w:rsid w:val="00413EF5"/>
    <w:rsid w:val="00415DEC"/>
    <w:rsid w:val="0042564D"/>
    <w:rsid w:val="0042574B"/>
    <w:rsid w:val="0043093C"/>
    <w:rsid w:val="00431726"/>
    <w:rsid w:val="00431CE6"/>
    <w:rsid w:val="00434F5E"/>
    <w:rsid w:val="00442ED7"/>
    <w:rsid w:val="00451A6C"/>
    <w:rsid w:val="00452F86"/>
    <w:rsid w:val="00461C7C"/>
    <w:rsid w:val="004629DE"/>
    <w:rsid w:val="00466BB9"/>
    <w:rsid w:val="00472EBD"/>
    <w:rsid w:val="00473807"/>
    <w:rsid w:val="0047589F"/>
    <w:rsid w:val="00475A68"/>
    <w:rsid w:val="00477FF0"/>
    <w:rsid w:val="0048160F"/>
    <w:rsid w:val="00481906"/>
    <w:rsid w:val="0048331A"/>
    <w:rsid w:val="00483499"/>
    <w:rsid w:val="0048496A"/>
    <w:rsid w:val="00484F7C"/>
    <w:rsid w:val="00491396"/>
    <w:rsid w:val="00496E22"/>
    <w:rsid w:val="00496F0F"/>
    <w:rsid w:val="004979D8"/>
    <w:rsid w:val="004A559A"/>
    <w:rsid w:val="004B01FF"/>
    <w:rsid w:val="004B0640"/>
    <w:rsid w:val="004B2DD2"/>
    <w:rsid w:val="004B56D2"/>
    <w:rsid w:val="004B5F62"/>
    <w:rsid w:val="004B676C"/>
    <w:rsid w:val="004D49AC"/>
    <w:rsid w:val="004D5F65"/>
    <w:rsid w:val="004D6701"/>
    <w:rsid w:val="004E0649"/>
    <w:rsid w:val="004E0898"/>
    <w:rsid w:val="004E09EE"/>
    <w:rsid w:val="004E53AF"/>
    <w:rsid w:val="004F2833"/>
    <w:rsid w:val="004F3C26"/>
    <w:rsid w:val="004F4E0D"/>
    <w:rsid w:val="00501166"/>
    <w:rsid w:val="00501524"/>
    <w:rsid w:val="00502481"/>
    <w:rsid w:val="00504BC7"/>
    <w:rsid w:val="00505666"/>
    <w:rsid w:val="00514A07"/>
    <w:rsid w:val="00516682"/>
    <w:rsid w:val="00521434"/>
    <w:rsid w:val="005258B7"/>
    <w:rsid w:val="00525E12"/>
    <w:rsid w:val="00526FE0"/>
    <w:rsid w:val="00530C97"/>
    <w:rsid w:val="005377CB"/>
    <w:rsid w:val="00540904"/>
    <w:rsid w:val="0054378F"/>
    <w:rsid w:val="005470D9"/>
    <w:rsid w:val="00551FF2"/>
    <w:rsid w:val="00562BA9"/>
    <w:rsid w:val="005631BB"/>
    <w:rsid w:val="0056513D"/>
    <w:rsid w:val="005669E1"/>
    <w:rsid w:val="00566F62"/>
    <w:rsid w:val="0057231A"/>
    <w:rsid w:val="00585685"/>
    <w:rsid w:val="005868B1"/>
    <w:rsid w:val="00587863"/>
    <w:rsid w:val="00587F71"/>
    <w:rsid w:val="00595458"/>
    <w:rsid w:val="005961FE"/>
    <w:rsid w:val="005B174E"/>
    <w:rsid w:val="005C09B8"/>
    <w:rsid w:val="005C77EE"/>
    <w:rsid w:val="005E40A6"/>
    <w:rsid w:val="005E7F00"/>
    <w:rsid w:val="005F1444"/>
    <w:rsid w:val="005F7D49"/>
    <w:rsid w:val="00604164"/>
    <w:rsid w:val="00611CC6"/>
    <w:rsid w:val="00620BEA"/>
    <w:rsid w:val="006228E3"/>
    <w:rsid w:val="00623A51"/>
    <w:rsid w:val="00637C19"/>
    <w:rsid w:val="00642C05"/>
    <w:rsid w:val="00646605"/>
    <w:rsid w:val="0065021E"/>
    <w:rsid w:val="00652EC5"/>
    <w:rsid w:val="006542AF"/>
    <w:rsid w:val="006665CD"/>
    <w:rsid w:val="006706C5"/>
    <w:rsid w:val="00673022"/>
    <w:rsid w:val="0067542E"/>
    <w:rsid w:val="006816EF"/>
    <w:rsid w:val="00684993"/>
    <w:rsid w:val="0069124F"/>
    <w:rsid w:val="00694684"/>
    <w:rsid w:val="006A2A13"/>
    <w:rsid w:val="006A3008"/>
    <w:rsid w:val="006A52A8"/>
    <w:rsid w:val="006B2228"/>
    <w:rsid w:val="006B2E10"/>
    <w:rsid w:val="006B4F39"/>
    <w:rsid w:val="006C1F7B"/>
    <w:rsid w:val="006C71BB"/>
    <w:rsid w:val="006C726C"/>
    <w:rsid w:val="006D2758"/>
    <w:rsid w:val="006D60A0"/>
    <w:rsid w:val="006D6F98"/>
    <w:rsid w:val="006E1D10"/>
    <w:rsid w:val="006E5C1F"/>
    <w:rsid w:val="006E757E"/>
    <w:rsid w:val="006F14F7"/>
    <w:rsid w:val="006F1ADD"/>
    <w:rsid w:val="006F2217"/>
    <w:rsid w:val="006F3CE0"/>
    <w:rsid w:val="00703F74"/>
    <w:rsid w:val="007103B0"/>
    <w:rsid w:val="00710E09"/>
    <w:rsid w:val="00710EB4"/>
    <w:rsid w:val="007118AE"/>
    <w:rsid w:val="00713884"/>
    <w:rsid w:val="00725DED"/>
    <w:rsid w:val="0073410E"/>
    <w:rsid w:val="00737C9D"/>
    <w:rsid w:val="007411C0"/>
    <w:rsid w:val="00747C5D"/>
    <w:rsid w:val="00755B87"/>
    <w:rsid w:val="007857ED"/>
    <w:rsid w:val="007876BD"/>
    <w:rsid w:val="0079786D"/>
    <w:rsid w:val="007979D0"/>
    <w:rsid w:val="007A0EE8"/>
    <w:rsid w:val="007A1554"/>
    <w:rsid w:val="007A3B3B"/>
    <w:rsid w:val="007A4814"/>
    <w:rsid w:val="007B1346"/>
    <w:rsid w:val="007B29DA"/>
    <w:rsid w:val="007B7ECA"/>
    <w:rsid w:val="007C1282"/>
    <w:rsid w:val="007C666E"/>
    <w:rsid w:val="007C7FFB"/>
    <w:rsid w:val="007D3E60"/>
    <w:rsid w:val="007D6597"/>
    <w:rsid w:val="007E25BF"/>
    <w:rsid w:val="007E75BF"/>
    <w:rsid w:val="00800876"/>
    <w:rsid w:val="0081603A"/>
    <w:rsid w:val="0082180E"/>
    <w:rsid w:val="00825AE8"/>
    <w:rsid w:val="00826F8F"/>
    <w:rsid w:val="008306F3"/>
    <w:rsid w:val="00830997"/>
    <w:rsid w:val="00831E8D"/>
    <w:rsid w:val="0083588F"/>
    <w:rsid w:val="00847F46"/>
    <w:rsid w:val="008552FF"/>
    <w:rsid w:val="00861127"/>
    <w:rsid w:val="008619CE"/>
    <w:rsid w:val="00863D09"/>
    <w:rsid w:val="008648AB"/>
    <w:rsid w:val="00866872"/>
    <w:rsid w:val="008756CC"/>
    <w:rsid w:val="00876F53"/>
    <w:rsid w:val="008808E2"/>
    <w:rsid w:val="008809D5"/>
    <w:rsid w:val="008829A3"/>
    <w:rsid w:val="008845FD"/>
    <w:rsid w:val="008909A6"/>
    <w:rsid w:val="008919F7"/>
    <w:rsid w:val="008963BB"/>
    <w:rsid w:val="0089795B"/>
    <w:rsid w:val="008A101A"/>
    <w:rsid w:val="008B0493"/>
    <w:rsid w:val="008B66CE"/>
    <w:rsid w:val="008C343A"/>
    <w:rsid w:val="008D030D"/>
    <w:rsid w:val="008D2A71"/>
    <w:rsid w:val="008D2C1F"/>
    <w:rsid w:val="008D31E5"/>
    <w:rsid w:val="008D419E"/>
    <w:rsid w:val="008D6BEA"/>
    <w:rsid w:val="008F2484"/>
    <w:rsid w:val="008F578F"/>
    <w:rsid w:val="008F7ED5"/>
    <w:rsid w:val="009005EB"/>
    <w:rsid w:val="009042C2"/>
    <w:rsid w:val="00905AA2"/>
    <w:rsid w:val="00924B8A"/>
    <w:rsid w:val="00925714"/>
    <w:rsid w:val="0092704A"/>
    <w:rsid w:val="00932406"/>
    <w:rsid w:val="00943C02"/>
    <w:rsid w:val="009441F4"/>
    <w:rsid w:val="00951024"/>
    <w:rsid w:val="0095116D"/>
    <w:rsid w:val="009520C0"/>
    <w:rsid w:val="0095210C"/>
    <w:rsid w:val="009743C4"/>
    <w:rsid w:val="0097651E"/>
    <w:rsid w:val="00977834"/>
    <w:rsid w:val="00980198"/>
    <w:rsid w:val="00984B40"/>
    <w:rsid w:val="00990918"/>
    <w:rsid w:val="0099131F"/>
    <w:rsid w:val="0099206B"/>
    <w:rsid w:val="009932E3"/>
    <w:rsid w:val="009951A0"/>
    <w:rsid w:val="009A4226"/>
    <w:rsid w:val="009B1356"/>
    <w:rsid w:val="009B2B1E"/>
    <w:rsid w:val="009B48D6"/>
    <w:rsid w:val="009B7490"/>
    <w:rsid w:val="009B7912"/>
    <w:rsid w:val="009B79A2"/>
    <w:rsid w:val="009C65F8"/>
    <w:rsid w:val="009D3710"/>
    <w:rsid w:val="009E0CE3"/>
    <w:rsid w:val="009E3633"/>
    <w:rsid w:val="009E3CA1"/>
    <w:rsid w:val="009E6249"/>
    <w:rsid w:val="009E62DB"/>
    <w:rsid w:val="009E6871"/>
    <w:rsid w:val="009F113C"/>
    <w:rsid w:val="009F2622"/>
    <w:rsid w:val="009F5A37"/>
    <w:rsid w:val="009F5D7E"/>
    <w:rsid w:val="00A048E6"/>
    <w:rsid w:val="00A05C6A"/>
    <w:rsid w:val="00A11D3C"/>
    <w:rsid w:val="00A15448"/>
    <w:rsid w:val="00A20789"/>
    <w:rsid w:val="00A22D26"/>
    <w:rsid w:val="00A22FD4"/>
    <w:rsid w:val="00A25EE0"/>
    <w:rsid w:val="00A3275F"/>
    <w:rsid w:val="00A34682"/>
    <w:rsid w:val="00A36B21"/>
    <w:rsid w:val="00A410EB"/>
    <w:rsid w:val="00A4189A"/>
    <w:rsid w:val="00A443FC"/>
    <w:rsid w:val="00A44A05"/>
    <w:rsid w:val="00A50FB3"/>
    <w:rsid w:val="00A53148"/>
    <w:rsid w:val="00A53CF3"/>
    <w:rsid w:val="00A57529"/>
    <w:rsid w:val="00A67676"/>
    <w:rsid w:val="00A70251"/>
    <w:rsid w:val="00A71802"/>
    <w:rsid w:val="00A7631B"/>
    <w:rsid w:val="00A92685"/>
    <w:rsid w:val="00A96FEB"/>
    <w:rsid w:val="00AA207B"/>
    <w:rsid w:val="00AA2FFD"/>
    <w:rsid w:val="00AA4277"/>
    <w:rsid w:val="00AA5B5B"/>
    <w:rsid w:val="00AB62E7"/>
    <w:rsid w:val="00AC188C"/>
    <w:rsid w:val="00AC19D8"/>
    <w:rsid w:val="00AC377E"/>
    <w:rsid w:val="00AC5E67"/>
    <w:rsid w:val="00AD1AC1"/>
    <w:rsid w:val="00AD1EAE"/>
    <w:rsid w:val="00AE142D"/>
    <w:rsid w:val="00AE386C"/>
    <w:rsid w:val="00AE6681"/>
    <w:rsid w:val="00AE72BF"/>
    <w:rsid w:val="00AE72D9"/>
    <w:rsid w:val="00B126FF"/>
    <w:rsid w:val="00B13007"/>
    <w:rsid w:val="00B160DB"/>
    <w:rsid w:val="00B17888"/>
    <w:rsid w:val="00B247B6"/>
    <w:rsid w:val="00B27E98"/>
    <w:rsid w:val="00B32DE1"/>
    <w:rsid w:val="00B32FC3"/>
    <w:rsid w:val="00B34343"/>
    <w:rsid w:val="00B34F3D"/>
    <w:rsid w:val="00B44226"/>
    <w:rsid w:val="00B450BE"/>
    <w:rsid w:val="00B56BC5"/>
    <w:rsid w:val="00B6031E"/>
    <w:rsid w:val="00B61DA5"/>
    <w:rsid w:val="00B636F3"/>
    <w:rsid w:val="00B66861"/>
    <w:rsid w:val="00B71D00"/>
    <w:rsid w:val="00B73AD8"/>
    <w:rsid w:val="00B80ED7"/>
    <w:rsid w:val="00B854DB"/>
    <w:rsid w:val="00B85A87"/>
    <w:rsid w:val="00B91300"/>
    <w:rsid w:val="00B91674"/>
    <w:rsid w:val="00BA1A48"/>
    <w:rsid w:val="00BA7882"/>
    <w:rsid w:val="00BB080B"/>
    <w:rsid w:val="00BB117F"/>
    <w:rsid w:val="00BB16AF"/>
    <w:rsid w:val="00BB2721"/>
    <w:rsid w:val="00BB70F0"/>
    <w:rsid w:val="00BC005C"/>
    <w:rsid w:val="00BC006A"/>
    <w:rsid w:val="00BC7647"/>
    <w:rsid w:val="00BC7895"/>
    <w:rsid w:val="00BC7EAC"/>
    <w:rsid w:val="00BD4E09"/>
    <w:rsid w:val="00BD637F"/>
    <w:rsid w:val="00BE189D"/>
    <w:rsid w:val="00BE1F97"/>
    <w:rsid w:val="00BE685C"/>
    <w:rsid w:val="00BF6466"/>
    <w:rsid w:val="00BF7311"/>
    <w:rsid w:val="00C16736"/>
    <w:rsid w:val="00C31917"/>
    <w:rsid w:val="00C33620"/>
    <w:rsid w:val="00C342AB"/>
    <w:rsid w:val="00C37DE3"/>
    <w:rsid w:val="00C4099D"/>
    <w:rsid w:val="00C45689"/>
    <w:rsid w:val="00C5181B"/>
    <w:rsid w:val="00C534BE"/>
    <w:rsid w:val="00C60597"/>
    <w:rsid w:val="00C60A6A"/>
    <w:rsid w:val="00C612FE"/>
    <w:rsid w:val="00C65F6D"/>
    <w:rsid w:val="00C672A8"/>
    <w:rsid w:val="00C753D6"/>
    <w:rsid w:val="00C757DB"/>
    <w:rsid w:val="00C76996"/>
    <w:rsid w:val="00C81903"/>
    <w:rsid w:val="00C8498B"/>
    <w:rsid w:val="00C86BDC"/>
    <w:rsid w:val="00C86DDA"/>
    <w:rsid w:val="00C86E3C"/>
    <w:rsid w:val="00C957F4"/>
    <w:rsid w:val="00CB4EA6"/>
    <w:rsid w:val="00CC10D7"/>
    <w:rsid w:val="00CC4F3D"/>
    <w:rsid w:val="00CC5322"/>
    <w:rsid w:val="00CC606B"/>
    <w:rsid w:val="00CC74B5"/>
    <w:rsid w:val="00CD22F1"/>
    <w:rsid w:val="00CD5450"/>
    <w:rsid w:val="00CF4773"/>
    <w:rsid w:val="00CF786B"/>
    <w:rsid w:val="00CF78BC"/>
    <w:rsid w:val="00D02F60"/>
    <w:rsid w:val="00D0528E"/>
    <w:rsid w:val="00D05DC3"/>
    <w:rsid w:val="00D06EB2"/>
    <w:rsid w:val="00D100E9"/>
    <w:rsid w:val="00D22F23"/>
    <w:rsid w:val="00D23FBE"/>
    <w:rsid w:val="00D2772A"/>
    <w:rsid w:val="00D316F9"/>
    <w:rsid w:val="00D35E5D"/>
    <w:rsid w:val="00D37B61"/>
    <w:rsid w:val="00D42E6C"/>
    <w:rsid w:val="00D478A3"/>
    <w:rsid w:val="00D51D56"/>
    <w:rsid w:val="00D5217F"/>
    <w:rsid w:val="00D54BD6"/>
    <w:rsid w:val="00D55174"/>
    <w:rsid w:val="00D56EAC"/>
    <w:rsid w:val="00D6031F"/>
    <w:rsid w:val="00D6249B"/>
    <w:rsid w:val="00D67A1E"/>
    <w:rsid w:val="00D73DBA"/>
    <w:rsid w:val="00D76BFD"/>
    <w:rsid w:val="00D7732A"/>
    <w:rsid w:val="00D8138A"/>
    <w:rsid w:val="00D8596C"/>
    <w:rsid w:val="00D86906"/>
    <w:rsid w:val="00D92485"/>
    <w:rsid w:val="00D95623"/>
    <w:rsid w:val="00DC1E79"/>
    <w:rsid w:val="00DC2298"/>
    <w:rsid w:val="00DC2717"/>
    <w:rsid w:val="00DC40E2"/>
    <w:rsid w:val="00DC410A"/>
    <w:rsid w:val="00DC5BD4"/>
    <w:rsid w:val="00DD04F0"/>
    <w:rsid w:val="00DE0814"/>
    <w:rsid w:val="00DE661C"/>
    <w:rsid w:val="00DE6BF4"/>
    <w:rsid w:val="00DF1F68"/>
    <w:rsid w:val="00DF4374"/>
    <w:rsid w:val="00DF4C0C"/>
    <w:rsid w:val="00E00EE8"/>
    <w:rsid w:val="00E07C2C"/>
    <w:rsid w:val="00E17F24"/>
    <w:rsid w:val="00E25ACE"/>
    <w:rsid w:val="00E26534"/>
    <w:rsid w:val="00E34FBE"/>
    <w:rsid w:val="00E45C7B"/>
    <w:rsid w:val="00E53FAF"/>
    <w:rsid w:val="00E57100"/>
    <w:rsid w:val="00E6035A"/>
    <w:rsid w:val="00E61422"/>
    <w:rsid w:val="00E656AF"/>
    <w:rsid w:val="00E7182A"/>
    <w:rsid w:val="00E76CB2"/>
    <w:rsid w:val="00E80005"/>
    <w:rsid w:val="00E81FED"/>
    <w:rsid w:val="00E83B92"/>
    <w:rsid w:val="00E84058"/>
    <w:rsid w:val="00E8420A"/>
    <w:rsid w:val="00E95656"/>
    <w:rsid w:val="00E9793C"/>
    <w:rsid w:val="00EA02F8"/>
    <w:rsid w:val="00EA1C71"/>
    <w:rsid w:val="00EA3BB3"/>
    <w:rsid w:val="00EB03C2"/>
    <w:rsid w:val="00EB0565"/>
    <w:rsid w:val="00EB3D28"/>
    <w:rsid w:val="00EC5ECB"/>
    <w:rsid w:val="00EC6D55"/>
    <w:rsid w:val="00ED5204"/>
    <w:rsid w:val="00ED580E"/>
    <w:rsid w:val="00ED6E8B"/>
    <w:rsid w:val="00ED7607"/>
    <w:rsid w:val="00EE2591"/>
    <w:rsid w:val="00EE2973"/>
    <w:rsid w:val="00EE2ED1"/>
    <w:rsid w:val="00EE408C"/>
    <w:rsid w:val="00EE55F8"/>
    <w:rsid w:val="00EF08A2"/>
    <w:rsid w:val="00EF0CA5"/>
    <w:rsid w:val="00F01669"/>
    <w:rsid w:val="00F022EA"/>
    <w:rsid w:val="00F045E1"/>
    <w:rsid w:val="00F05604"/>
    <w:rsid w:val="00F05A8E"/>
    <w:rsid w:val="00F05D96"/>
    <w:rsid w:val="00F079E9"/>
    <w:rsid w:val="00F15775"/>
    <w:rsid w:val="00F16739"/>
    <w:rsid w:val="00F21488"/>
    <w:rsid w:val="00F222D4"/>
    <w:rsid w:val="00F25F55"/>
    <w:rsid w:val="00F322E1"/>
    <w:rsid w:val="00F37F51"/>
    <w:rsid w:val="00F516E2"/>
    <w:rsid w:val="00F53FAF"/>
    <w:rsid w:val="00F628D3"/>
    <w:rsid w:val="00F70C52"/>
    <w:rsid w:val="00F71F88"/>
    <w:rsid w:val="00F72309"/>
    <w:rsid w:val="00F774E3"/>
    <w:rsid w:val="00F8156A"/>
    <w:rsid w:val="00F83E1D"/>
    <w:rsid w:val="00F914CB"/>
    <w:rsid w:val="00F94A5D"/>
    <w:rsid w:val="00F96722"/>
    <w:rsid w:val="00FA00CA"/>
    <w:rsid w:val="00FA2BC2"/>
    <w:rsid w:val="00FB2467"/>
    <w:rsid w:val="00FB3B2D"/>
    <w:rsid w:val="00FB4168"/>
    <w:rsid w:val="00FB4773"/>
    <w:rsid w:val="00FB4A63"/>
    <w:rsid w:val="00FB7FF4"/>
    <w:rsid w:val="00FC021F"/>
    <w:rsid w:val="00FC2B24"/>
    <w:rsid w:val="00FC2E06"/>
    <w:rsid w:val="00FC4587"/>
    <w:rsid w:val="00FC7E26"/>
    <w:rsid w:val="00FD39C6"/>
    <w:rsid w:val="00FE2935"/>
    <w:rsid w:val="00FE354F"/>
    <w:rsid w:val="00FE4808"/>
    <w:rsid w:val="00FE68D9"/>
    <w:rsid w:val="00FF593F"/>
    <w:rsid w:val="00FF6ADA"/>
    <w:rsid w:val="00FF7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69100F"/>
  <w15:chartTrackingRefBased/>
  <w15:docId w15:val="{BC0A9243-AFF2-4B10-9494-44453C283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656AF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656AF"/>
    <w:rPr>
      <w:color w:val="954F72"/>
      <w:u w:val="single"/>
    </w:rPr>
  </w:style>
  <w:style w:type="paragraph" w:customStyle="1" w:styleId="msonormal0">
    <w:name w:val="msonormal"/>
    <w:basedOn w:val="Normal"/>
    <w:rsid w:val="00E656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customStyle="1" w:styleId="font5">
    <w:name w:val="font5"/>
    <w:basedOn w:val="Normal"/>
    <w:rsid w:val="00E656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lang w:eastAsia="en-ZA"/>
    </w:rPr>
  </w:style>
  <w:style w:type="paragraph" w:customStyle="1" w:styleId="font6">
    <w:name w:val="font6"/>
    <w:basedOn w:val="Normal"/>
    <w:rsid w:val="00E656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00"/>
      <w:lang w:eastAsia="en-ZA"/>
    </w:rPr>
  </w:style>
  <w:style w:type="paragraph" w:customStyle="1" w:styleId="font7">
    <w:name w:val="font7"/>
    <w:basedOn w:val="Normal"/>
    <w:rsid w:val="00E656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i/>
      <w:iCs/>
      <w:color w:val="000000"/>
      <w:lang w:eastAsia="en-ZA"/>
    </w:rPr>
  </w:style>
  <w:style w:type="paragraph" w:customStyle="1" w:styleId="font8">
    <w:name w:val="font8"/>
    <w:basedOn w:val="Normal"/>
    <w:rsid w:val="00E656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u w:val="single"/>
      <w:lang w:eastAsia="en-ZA"/>
    </w:rPr>
  </w:style>
  <w:style w:type="paragraph" w:customStyle="1" w:styleId="xl65">
    <w:name w:val="xl65"/>
    <w:basedOn w:val="Normal"/>
    <w:rsid w:val="00E656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customStyle="1" w:styleId="xl66">
    <w:name w:val="xl66"/>
    <w:basedOn w:val="Normal"/>
    <w:rsid w:val="00E656AF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customStyle="1" w:styleId="xl67">
    <w:name w:val="xl67"/>
    <w:basedOn w:val="Normal"/>
    <w:rsid w:val="00E656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en-ZA"/>
    </w:rPr>
  </w:style>
  <w:style w:type="paragraph" w:customStyle="1" w:styleId="xl68">
    <w:name w:val="xl68"/>
    <w:basedOn w:val="Normal"/>
    <w:rsid w:val="00E656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en-ZA"/>
    </w:rPr>
  </w:style>
  <w:style w:type="paragraph" w:customStyle="1" w:styleId="xl69">
    <w:name w:val="xl69"/>
    <w:basedOn w:val="Normal"/>
    <w:rsid w:val="00E656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customStyle="1" w:styleId="xl70">
    <w:name w:val="xl70"/>
    <w:basedOn w:val="Normal"/>
    <w:rsid w:val="00E656AF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table" w:styleId="TableGrid">
    <w:name w:val="Table Grid"/>
    <w:basedOn w:val="TableNormal"/>
    <w:uiPriority w:val="39"/>
    <w:rsid w:val="00E656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6059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842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2C3"/>
  </w:style>
  <w:style w:type="paragraph" w:styleId="Footer">
    <w:name w:val="footer"/>
    <w:basedOn w:val="Normal"/>
    <w:link w:val="FooterChar"/>
    <w:uiPriority w:val="99"/>
    <w:unhideWhenUsed/>
    <w:rsid w:val="000842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2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650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D57B48-ACD1-4D73-9034-4AE1C5C357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3526</Words>
  <Characters>20099</Characters>
  <Application>Microsoft Office Word</Application>
  <DocSecurity>0</DocSecurity>
  <Lines>1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ballo Nkone, Ms</dc:creator>
  <cp:keywords/>
  <dc:description/>
  <cp:lastModifiedBy>Prof. SH Mayaphi</cp:lastModifiedBy>
  <cp:revision>2</cp:revision>
  <dcterms:created xsi:type="dcterms:W3CDTF">2021-08-16T12:27:00Z</dcterms:created>
  <dcterms:modified xsi:type="dcterms:W3CDTF">2021-08-16T12:27:00Z</dcterms:modified>
</cp:coreProperties>
</file>